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9533E4" w14:textId="5E270FA0" w:rsidR="006B0AE7" w:rsidRPr="006B0AE7" w:rsidRDefault="006B0AE7" w:rsidP="006B0AE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B0AE7">
        <w:rPr>
          <w:rFonts w:ascii="Times New Roman" w:hAnsi="Times New Roman" w:cs="Times New Roman"/>
          <w:sz w:val="24"/>
          <w:szCs w:val="24"/>
        </w:rPr>
        <w:t>Dongkyu Kim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6B0AE7">
        <w:rPr>
          <w:rFonts w:ascii="Times New Roman" w:hAnsi="Times New Roman" w:cs="Times New Roman"/>
          <w:sz w:val="24"/>
          <w:szCs w:val="24"/>
        </w:rPr>
        <w:t>Mi-son Kim</w:t>
      </w:r>
      <w:r>
        <w:rPr>
          <w:rFonts w:ascii="Times New Roman" w:hAnsi="Times New Roman" w:cs="Times New Roman"/>
          <w:sz w:val="24"/>
          <w:szCs w:val="24"/>
        </w:rPr>
        <w:t xml:space="preserve">, and </w:t>
      </w:r>
      <w:r w:rsidRPr="006B0AE7">
        <w:rPr>
          <w:rFonts w:ascii="Times New Roman" w:hAnsi="Times New Roman" w:cs="Times New Roman"/>
          <w:sz w:val="24"/>
          <w:szCs w:val="24"/>
        </w:rPr>
        <w:t>Cesar Villega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6B0AE7">
        <w:rPr>
          <w:rFonts w:ascii="Times New Roman" w:hAnsi="Times New Roman" w:cs="Times New Roman"/>
          <w:sz w:val="24"/>
          <w:szCs w:val="24"/>
        </w:rPr>
        <w:t>Organized Labor Strikes and</w:t>
      </w:r>
    </w:p>
    <w:p w14:paraId="25561B00" w14:textId="10BE65C6" w:rsidR="006B0AE7" w:rsidRDefault="006B0AE7" w:rsidP="006B0AE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B0AE7">
        <w:rPr>
          <w:rFonts w:ascii="Times New Roman" w:hAnsi="Times New Roman" w:cs="Times New Roman"/>
          <w:sz w:val="24"/>
          <w:szCs w:val="24"/>
        </w:rPr>
        <w:t>Social Spending in Latin America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B0AE7">
        <w:rPr>
          <w:rFonts w:ascii="Times New Roman" w:hAnsi="Times New Roman" w:cs="Times New Roman"/>
          <w:sz w:val="24"/>
          <w:szCs w:val="24"/>
        </w:rPr>
        <w:t>The Synchronizing Effect of Mass Protes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6B0AE7">
        <w:rPr>
          <w:rFonts w:ascii="Times New Roman" w:hAnsi="Times New Roman" w:cs="Times New Roman"/>
          <w:i/>
          <w:iCs/>
          <w:sz w:val="24"/>
          <w:szCs w:val="24"/>
        </w:rPr>
        <w:t xml:space="preserve">Latin American Politics and Society </w:t>
      </w:r>
      <w:r>
        <w:rPr>
          <w:rFonts w:ascii="Times New Roman" w:hAnsi="Times New Roman" w:cs="Times New Roman"/>
          <w:sz w:val="24"/>
          <w:szCs w:val="24"/>
        </w:rPr>
        <w:t>vol. 62, no.2 (Summer 2020).</w:t>
      </w:r>
    </w:p>
    <w:p w14:paraId="5424FD67" w14:textId="77777777" w:rsidR="006B0AE7" w:rsidRDefault="006B0AE7" w:rsidP="006B0AE7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EEEAFB4" w14:textId="1A9634F1" w:rsidR="00B92916" w:rsidRDefault="005A5E78" w:rsidP="006B0AE7">
      <w:pPr>
        <w:spacing w:after="0" w:line="480" w:lineRule="auto"/>
        <w:jc w:val="center"/>
        <w:rPr>
          <w:rFonts w:ascii="Times New Roman Bold" w:hAnsi="Times New Roman Bold" w:cs="Times New Roman"/>
          <w:b/>
          <w:smallCaps/>
          <w:sz w:val="24"/>
          <w:szCs w:val="24"/>
        </w:rPr>
      </w:pPr>
      <w:r w:rsidRPr="006B0AE7">
        <w:rPr>
          <w:rFonts w:ascii="Times New Roman Bold" w:hAnsi="Times New Roman Bold" w:cs="Times New Roman"/>
          <w:b/>
          <w:smallCaps/>
          <w:sz w:val="24"/>
          <w:szCs w:val="24"/>
        </w:rPr>
        <w:t xml:space="preserve">Online </w:t>
      </w:r>
      <w:r w:rsidR="00B92916" w:rsidRPr="006B0AE7">
        <w:rPr>
          <w:rFonts w:ascii="Times New Roman Bold" w:hAnsi="Times New Roman Bold" w:cs="Times New Roman"/>
          <w:b/>
          <w:smallCaps/>
          <w:sz w:val="24"/>
          <w:szCs w:val="24"/>
        </w:rPr>
        <w:t>Appendix</w:t>
      </w:r>
    </w:p>
    <w:p w14:paraId="0F79B554" w14:textId="77777777" w:rsidR="006B68CA" w:rsidRPr="006B0AE7" w:rsidRDefault="006B68CA" w:rsidP="006B0AE7">
      <w:pPr>
        <w:spacing w:after="0" w:line="480" w:lineRule="auto"/>
        <w:jc w:val="center"/>
        <w:rPr>
          <w:rFonts w:ascii="Times New Roman Bold" w:hAnsi="Times New Roman Bold" w:cs="Times New Roman"/>
          <w:b/>
          <w:smallCaps/>
          <w:sz w:val="24"/>
          <w:szCs w:val="24"/>
        </w:rPr>
      </w:pPr>
    </w:p>
    <w:p w14:paraId="435C81EF" w14:textId="04361D06" w:rsidR="006B68CA" w:rsidRDefault="00B92916" w:rsidP="006B68C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06885">
        <w:rPr>
          <w:rFonts w:ascii="Times New Roman" w:hAnsi="Times New Roman" w:cs="Times New Roman"/>
          <w:sz w:val="24"/>
          <w:szCs w:val="24"/>
        </w:rPr>
        <w:t>Table A.1. Labor Strikes versus Labor Strikes: The Concurrency of Mass Protests</w:t>
      </w:r>
    </w:p>
    <w:p w14:paraId="2B041312" w14:textId="77777777" w:rsidR="006B68CA" w:rsidRPr="00806885" w:rsidRDefault="006B68CA" w:rsidP="006B68C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tbl>
      <w:tblPr>
        <w:tblW w:w="9507" w:type="dxa"/>
        <w:jc w:val="center"/>
        <w:tblLayout w:type="fixed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4034"/>
        <w:gridCol w:w="1278"/>
        <w:gridCol w:w="1602"/>
        <w:gridCol w:w="1179"/>
        <w:gridCol w:w="1414"/>
      </w:tblGrid>
      <w:tr w:rsidR="00B92916" w:rsidRPr="00806885" w14:paraId="331281CB" w14:textId="77777777" w:rsidTr="00C04455">
        <w:trPr>
          <w:jc w:val="center"/>
        </w:trPr>
        <w:tc>
          <w:tcPr>
            <w:tcW w:w="4034" w:type="dxa"/>
            <w:tcBorders>
              <w:top w:val="single" w:sz="4" w:space="0" w:color="auto"/>
              <w:left w:val="nil"/>
              <w:right w:val="nil"/>
            </w:tcBorders>
          </w:tcPr>
          <w:p w14:paraId="5653D65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52504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i/>
                <w:sz w:val="24"/>
                <w:szCs w:val="24"/>
              </w:rPr>
              <w:t>Social Security/Welfare Spending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DF502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i/>
                <w:sz w:val="24"/>
                <w:szCs w:val="24"/>
              </w:rPr>
              <w:t>Human Capital Spending</w:t>
            </w:r>
          </w:p>
        </w:tc>
      </w:tr>
      <w:tr w:rsidR="00B92916" w:rsidRPr="00806885" w14:paraId="40DC5612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0A273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8FDE2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4A17D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82851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Model 3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390E0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Model 4</w:t>
            </w:r>
          </w:p>
        </w:tc>
      </w:tr>
      <w:tr w:rsidR="00B92916" w:rsidRPr="00806885" w14:paraId="78C10862" w14:textId="77777777" w:rsidTr="00C04455">
        <w:trPr>
          <w:trHeight w:val="68"/>
          <w:jc w:val="center"/>
        </w:trPr>
        <w:tc>
          <w:tcPr>
            <w:tcW w:w="40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DED27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3D2EF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03EBC3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C7CD6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1F81B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58D77BE8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206B832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>D Trade opennes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57922F4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7*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E2C89A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6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2DAA148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4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70E33E3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4</w:t>
            </w:r>
          </w:p>
        </w:tc>
      </w:tr>
      <w:tr w:rsidR="00B92916" w:rsidRPr="00806885" w14:paraId="63C41E78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5DB953B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29CD648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4)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97639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5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15D4870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6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154DC67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6)</w:t>
            </w:r>
          </w:p>
        </w:tc>
      </w:tr>
      <w:tr w:rsidR="00B92916" w:rsidRPr="00806885" w14:paraId="1CE249C1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75D1CDD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Trade opennes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0CD3832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95C6B2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5986AEA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4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1EE6F21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5</w:t>
            </w:r>
          </w:p>
        </w:tc>
      </w:tr>
      <w:tr w:rsidR="00B92916" w:rsidRPr="00806885" w14:paraId="4614E6F1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30342C1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5C8BF99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1)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0F31F8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1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0A0C3ED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3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12D30FE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3)</w:t>
            </w:r>
          </w:p>
        </w:tc>
      </w:tr>
      <w:tr w:rsidR="00B92916" w:rsidRPr="00806885" w14:paraId="453E494C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2AEC969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FDI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5159D15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DC17A3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7*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027B120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2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466FACA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2</w:t>
            </w:r>
          </w:p>
        </w:tc>
      </w:tr>
      <w:tr w:rsidR="00B92916" w:rsidRPr="00806885" w14:paraId="5FB53F2B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018ECAE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5E0B58D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5)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5BDDC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5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0359523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0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14B4307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0)</w:t>
            </w:r>
          </w:p>
        </w:tc>
      </w:tr>
      <w:tr w:rsidR="00B92916" w:rsidRPr="00806885" w14:paraId="78ACC2E3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474535F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FDI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4533A99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44***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9FE829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49***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63E4A82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5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5614D7E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2</w:t>
            </w:r>
          </w:p>
        </w:tc>
      </w:tr>
      <w:tr w:rsidR="00B92916" w:rsidRPr="00806885" w14:paraId="3B3F8780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16BD813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7F12F37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513304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1C305DB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0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0688700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0)</w:t>
            </w:r>
          </w:p>
        </w:tc>
      </w:tr>
      <w:tr w:rsidR="00B92916" w:rsidRPr="00806885" w14:paraId="32E0C8DC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0F3E1F1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Log Inflation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5D3C0DF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95**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F0E80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96**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2C01C42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33***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5ACE2EA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41***</w:t>
            </w:r>
          </w:p>
        </w:tc>
      </w:tr>
      <w:tr w:rsidR="00B92916" w:rsidRPr="00806885" w14:paraId="015A12F1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748673F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651CA97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3)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79E447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1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2DB5B4A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0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2EE0CE6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0)</w:t>
            </w:r>
          </w:p>
        </w:tc>
      </w:tr>
      <w:tr w:rsidR="00B92916" w:rsidRPr="00806885" w14:paraId="770D0BCE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779567C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Log Inflation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39BA973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57*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6488D5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72**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6862694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30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226E284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38</w:t>
            </w:r>
          </w:p>
        </w:tc>
      </w:tr>
      <w:tr w:rsidR="00B92916" w:rsidRPr="00806885" w14:paraId="60FC68E1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4A8AC50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48B4E29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4)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E64FD1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1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634F27F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2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6EBCEDD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2)</w:t>
            </w:r>
          </w:p>
        </w:tc>
      </w:tr>
      <w:tr w:rsidR="00B92916" w:rsidRPr="00806885" w14:paraId="79E776A1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4E50669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Log GDP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7D7D7DE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2.130*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551F0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2.162**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26951ED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71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41CD3E9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414</w:t>
            </w:r>
          </w:p>
        </w:tc>
      </w:tr>
      <w:tr w:rsidR="00B92916" w:rsidRPr="00806885" w14:paraId="3A022CBF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3FBEF2C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1B74928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113)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2266E3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981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775FACD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699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2C75B08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699)</w:t>
            </w:r>
          </w:p>
        </w:tc>
      </w:tr>
      <w:tr w:rsidR="00B92916" w:rsidRPr="00806885" w14:paraId="01BEF2BF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007B5EF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Log GDP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17F74A2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461**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E48FE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437*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4F70D50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13*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36A8B89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28**</w:t>
            </w:r>
          </w:p>
        </w:tc>
      </w:tr>
      <w:tr w:rsidR="00B92916" w:rsidRPr="00806885" w14:paraId="21019DB1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1573341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7FA26B1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12)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4F3313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30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50B2E49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66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79F7584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64)</w:t>
            </w:r>
          </w:p>
        </w:tc>
      </w:tr>
      <w:tr w:rsidR="00B92916" w:rsidRPr="00806885" w14:paraId="42992AD4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560B4E5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Urban population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0AC84A0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60***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CD994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79***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2A7E40B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505***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488572F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509***</w:t>
            </w:r>
          </w:p>
        </w:tc>
      </w:tr>
      <w:tr w:rsidR="00B92916" w:rsidRPr="00806885" w14:paraId="268B39F9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090CD57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4C6616E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4)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88E87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9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364A190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81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53B01E6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85)</w:t>
            </w:r>
          </w:p>
        </w:tc>
      </w:tr>
      <w:tr w:rsidR="00B92916" w:rsidRPr="00806885" w14:paraId="6D6967FD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463BD62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Urban population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0093881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55***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6D784E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58***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0511BF5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25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14E6983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27*</w:t>
            </w:r>
          </w:p>
        </w:tc>
      </w:tr>
      <w:tr w:rsidR="00B92916" w:rsidRPr="00806885" w14:paraId="02AB6612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7FC74D1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1BE5790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61876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3194E75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387BDBC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6)</w:t>
            </w:r>
          </w:p>
        </w:tc>
      </w:tr>
      <w:tr w:rsidR="00B92916" w:rsidRPr="00806885" w14:paraId="5455BC73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04776EE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Aged (Youth) population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74E717E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73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08D8E7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80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319E9C2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9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2CDA78B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50</w:t>
            </w:r>
          </w:p>
        </w:tc>
      </w:tr>
      <w:tr w:rsidR="00B92916" w:rsidRPr="00806885" w14:paraId="381B68B8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782B7BE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373DAEA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292)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46307A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377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76286AB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30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0793471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18)</w:t>
            </w:r>
          </w:p>
        </w:tc>
      </w:tr>
      <w:tr w:rsidR="00B92916" w:rsidRPr="00806885" w14:paraId="267B942E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0E8D1E2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A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ged (Youth) population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56C9B62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7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35E9C3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48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2F9AADF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87***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5C11808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86***</w:t>
            </w:r>
          </w:p>
        </w:tc>
      </w:tr>
      <w:tr w:rsidR="00B92916" w:rsidRPr="00806885" w14:paraId="6FF7F159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6DF06ED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3BD92EE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66)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5E95D6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74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34B16AE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1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155EC6A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1)</w:t>
            </w:r>
          </w:p>
        </w:tc>
      </w:tr>
      <w:tr w:rsidR="00B92916" w:rsidRPr="00806885" w14:paraId="6BABB221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15F2C6C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1DC0022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6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20624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91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7767D14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0.315**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64D5730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53</w:t>
            </w:r>
          </w:p>
        </w:tc>
      </w:tr>
      <w:tr w:rsidR="00B92916" w:rsidRPr="00806885" w14:paraId="2A5BB054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34DD983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34257C5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56)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1F702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63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5A1DF5C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34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4A6BF32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46)</w:t>
            </w:r>
          </w:p>
        </w:tc>
      </w:tr>
      <w:tr w:rsidR="00B92916" w:rsidRPr="00806885" w14:paraId="2289E39F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1A8850D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7A924F7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6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A00C3F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21***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6A6A5B6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67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0D41709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54</w:t>
            </w:r>
          </w:p>
        </w:tc>
      </w:tr>
      <w:tr w:rsidR="00B92916" w:rsidRPr="00806885" w14:paraId="186F5C4C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1EEE012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2BAF56C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06)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0A1558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17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485A12B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29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428C38E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51)</w:t>
            </w:r>
          </w:p>
        </w:tc>
      </w:tr>
      <w:tr w:rsidR="00B92916" w:rsidRPr="00806885" w14:paraId="49DE409B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03347E7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only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0FE37CA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53311E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92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3343A57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49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452F7D1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50</w:t>
            </w:r>
          </w:p>
        </w:tc>
      </w:tr>
      <w:tr w:rsidR="00B92916" w:rsidRPr="00806885" w14:paraId="39F1B9FF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6E615A1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27C91D4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1)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9745A2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53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2FB3303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56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084E2BC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68)</w:t>
            </w:r>
          </w:p>
        </w:tc>
      </w:tr>
      <w:tr w:rsidR="00B92916" w:rsidRPr="00806885" w14:paraId="0A301363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0979438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only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0C206E5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1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366A8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21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69A0C1B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42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57343DB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373</w:t>
            </w:r>
          </w:p>
        </w:tc>
      </w:tr>
      <w:tr w:rsidR="00B92916" w:rsidRPr="00806885" w14:paraId="462589CF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71646D2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34BBF66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13)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9E90F6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30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6D00ECE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0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578C8DB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48)</w:t>
            </w:r>
          </w:p>
        </w:tc>
      </w:tr>
      <w:tr w:rsidR="00B92916" w:rsidRPr="00806885" w14:paraId="49E22CE1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2924AC5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demonstration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7EF4F6F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5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6B2A49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92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5E61064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32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4B3BA2D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51*</w:t>
            </w:r>
          </w:p>
        </w:tc>
      </w:tr>
      <w:tr w:rsidR="00B92916" w:rsidRPr="00806885" w14:paraId="2EB8A904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04E07E5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335CB2B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75)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40024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67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60A4065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63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0F93A8A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87)</w:t>
            </w:r>
          </w:p>
        </w:tc>
      </w:tr>
      <w:tr w:rsidR="00B92916" w:rsidRPr="00806885" w14:paraId="1E1A1A8A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7D38BC5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demonstration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049E572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8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982759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-0.715***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2CE7114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37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378FAE2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40</w:t>
            </w:r>
          </w:p>
        </w:tc>
      </w:tr>
      <w:tr w:rsidR="00B92916" w:rsidRPr="00806885" w14:paraId="5E680853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6A78F55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3D685F2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97)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817012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41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559438E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92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3257691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85)</w:t>
            </w:r>
          </w:p>
        </w:tc>
      </w:tr>
      <w:tr w:rsidR="00B92916" w:rsidRPr="00806885" w14:paraId="555DADBE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581437F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riot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1AB4A49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0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1B6A8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-0.237***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79D3B5C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76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49F19E9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-0.282*</w:t>
            </w:r>
          </w:p>
        </w:tc>
      </w:tr>
      <w:tr w:rsidR="00B92916" w:rsidRPr="00806885" w14:paraId="6DEA3098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05DF364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5F321CF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92)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08EA53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75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1B644B1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39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71A1F96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71)</w:t>
            </w:r>
          </w:p>
        </w:tc>
      </w:tr>
      <w:tr w:rsidR="00B92916" w:rsidRPr="00806885" w14:paraId="3F3EC2AB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4C57365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riot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48CDBDC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38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7F6E21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-0.352***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754BB7C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07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74D58AE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-0.421*</w:t>
            </w:r>
          </w:p>
        </w:tc>
      </w:tr>
      <w:tr w:rsidR="00B92916" w:rsidRPr="00806885" w14:paraId="7A4FC36D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65BEF29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696E385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91)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47544F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15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61E48BC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89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17D24FE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48)</w:t>
            </w:r>
          </w:p>
        </w:tc>
      </w:tr>
      <w:tr w:rsidR="00B92916" w:rsidRPr="00806885" w14:paraId="150B7770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6109387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both-protest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39C8F20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4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CFA79A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-0.188**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60198D2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14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4F47EAE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4</w:t>
            </w:r>
          </w:p>
        </w:tc>
      </w:tr>
      <w:tr w:rsidR="00B92916" w:rsidRPr="00806885" w14:paraId="7F264766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73F1BD2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1BF28D9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56)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32E761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9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6875AFA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68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05E00B8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5)</w:t>
            </w:r>
          </w:p>
        </w:tc>
      </w:tr>
      <w:tr w:rsidR="00B92916" w:rsidRPr="00806885" w14:paraId="3CEE5B60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7A8E17B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both-protest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383033C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8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3F159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-0.346***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0B2CE3F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96**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5432D3A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41</w:t>
            </w:r>
          </w:p>
        </w:tc>
      </w:tr>
      <w:tr w:rsidR="00B92916" w:rsidRPr="00806885" w14:paraId="3D03C90B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1F34441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33244A5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77)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244E9B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34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78C6B97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4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7AC6F07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13)</w:t>
            </w:r>
          </w:p>
        </w:tc>
      </w:tr>
      <w:tr w:rsidR="00B92916" w:rsidRPr="00806885" w14:paraId="715E067F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55446D4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D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only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3D22400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FEF53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48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0112A41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432EB18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87</w:t>
            </w:r>
          </w:p>
        </w:tc>
      </w:tr>
      <w:tr w:rsidR="00B92916" w:rsidRPr="00806885" w14:paraId="1E19274B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3F2C3C1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1F0ACF5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CC04BC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75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782762E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1A0A743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82)</w:t>
            </w:r>
          </w:p>
        </w:tc>
      </w:tr>
      <w:tr w:rsidR="00B92916" w:rsidRPr="00806885" w14:paraId="4CC8D56F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46051C6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L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only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4D1F38B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1CF9F2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16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5519200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3FEEF20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461*</w:t>
            </w:r>
          </w:p>
        </w:tc>
      </w:tr>
      <w:tr w:rsidR="00B92916" w:rsidRPr="00806885" w14:paraId="6DF71BF1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4FB0CEB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4CF69EE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3A5FF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45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567FE64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03B265C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62)</w:t>
            </w:r>
          </w:p>
        </w:tc>
      </w:tr>
      <w:tr w:rsidR="00B92916" w:rsidRPr="00806885" w14:paraId="16CBBA31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3BF7E38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D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demonstration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2FE0E9B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2720CD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40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4C641A6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3756C4E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0.373**</w:t>
            </w:r>
          </w:p>
        </w:tc>
      </w:tr>
      <w:tr w:rsidR="00B92916" w:rsidRPr="00806885" w14:paraId="79FB6363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20B2A41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004E12B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E3018A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82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262F487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7EFAE3A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90)</w:t>
            </w:r>
          </w:p>
        </w:tc>
      </w:tr>
      <w:tr w:rsidR="00B92916" w:rsidRPr="00806885" w14:paraId="140CD700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3C20CD5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L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demonstration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51717C1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9B3164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0.824***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366ADFB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3D161AB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15</w:t>
            </w:r>
          </w:p>
        </w:tc>
      </w:tr>
      <w:tr w:rsidR="00B92916" w:rsidRPr="00806885" w14:paraId="3D775714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4BA0C4A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71A560E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0848CF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54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2821896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29A1C10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93)</w:t>
            </w:r>
          </w:p>
        </w:tc>
      </w:tr>
      <w:tr w:rsidR="00B92916" w:rsidRPr="00806885" w14:paraId="42A66958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265467D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D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riot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0F1F96B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9E4CF0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326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69E636D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3FD3FD3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0.638**</w:t>
            </w:r>
          </w:p>
        </w:tc>
      </w:tr>
      <w:tr w:rsidR="00B92916" w:rsidRPr="00806885" w14:paraId="05E0D43A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0524358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5927413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FE5A8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99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25E50FE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5F9F85E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58)</w:t>
            </w:r>
          </w:p>
        </w:tc>
      </w:tr>
      <w:tr w:rsidR="00B92916" w:rsidRPr="00806885" w14:paraId="56151AE6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1D3A585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L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riot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625CB07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EAA66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1.275***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7CFEFA8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5CDE454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0.652**</w:t>
            </w:r>
          </w:p>
        </w:tc>
      </w:tr>
      <w:tr w:rsidR="00B92916" w:rsidRPr="00806885" w14:paraId="4010B3B8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02B5BC6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110A776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993105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418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79E6E8B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2A7AB22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30)</w:t>
            </w:r>
          </w:p>
        </w:tc>
      </w:tr>
      <w:tr w:rsidR="00B92916" w:rsidRPr="00806885" w14:paraId="1542C988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5BCB6CD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D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both-protest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261C3E0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483F03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85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74A3B39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472C9AF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18</w:t>
            </w:r>
          </w:p>
        </w:tc>
      </w:tr>
      <w:tr w:rsidR="00B92916" w:rsidRPr="00806885" w14:paraId="4D28F0C6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3E3A364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5A4133C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26B7DE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22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40C909D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7B8C370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29)</w:t>
            </w:r>
          </w:p>
        </w:tc>
      </w:tr>
      <w:tr w:rsidR="00B92916" w:rsidRPr="00806885" w14:paraId="7BBE9D2A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36A9A9E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L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both-protest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25E8ECA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3CC5AD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0.617***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01C5306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04DF0B3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59</w:t>
            </w:r>
          </w:p>
        </w:tc>
      </w:tr>
      <w:tr w:rsidR="00B92916" w:rsidRPr="00806885" w14:paraId="603B6768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5AA0571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5439720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AD7851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69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791A102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77E9D27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67)</w:t>
            </w:r>
          </w:p>
        </w:tc>
      </w:tr>
      <w:tr w:rsidR="00B92916" w:rsidRPr="00806885" w14:paraId="1B807B8A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61FAF4B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emonstration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738A2A6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1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68A88A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37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5BA9BF5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13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1A1E67C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6</w:t>
            </w:r>
          </w:p>
        </w:tc>
      </w:tr>
      <w:tr w:rsidR="00B92916" w:rsidRPr="00806885" w14:paraId="4B68B98A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2B1017B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236B160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3)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E3A0EF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4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745D31E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5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36508E1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9)</w:t>
            </w:r>
          </w:p>
        </w:tc>
      </w:tr>
      <w:tr w:rsidR="00B92916" w:rsidRPr="00806885" w14:paraId="13AFFB0B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0BA2B62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emonstration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7C32D9E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5DE1D5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38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7517F20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56*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32AC366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0</w:t>
            </w:r>
          </w:p>
        </w:tc>
      </w:tr>
      <w:tr w:rsidR="00B92916" w:rsidRPr="00806885" w14:paraId="2E966678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613E7E8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35880CD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0)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61056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9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0819C30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2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5F5A846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9)</w:t>
            </w:r>
          </w:p>
        </w:tc>
      </w:tr>
      <w:tr w:rsidR="00B92916" w:rsidRPr="00806885" w14:paraId="242378A5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5AE5D78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R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iot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3E89DF8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1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524D6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02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5270948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78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43FEE1A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2</w:t>
            </w:r>
          </w:p>
        </w:tc>
      </w:tr>
      <w:tr w:rsidR="00B92916" w:rsidRPr="00806885" w14:paraId="073C0E28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7FD8158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1FBEAFB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6)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68BB7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4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59EC2A2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50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541A124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67)</w:t>
            </w:r>
          </w:p>
        </w:tc>
      </w:tr>
      <w:tr w:rsidR="00B92916" w:rsidRPr="00806885" w14:paraId="0A1AB482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25F7B84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R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iot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2B65218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-0.135***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1C5336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41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6551E90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18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1266BAD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47</w:t>
            </w:r>
          </w:p>
        </w:tc>
      </w:tr>
      <w:tr w:rsidR="00B92916" w:rsidRPr="00806885" w14:paraId="13458D17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3D8B900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2E2059B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6)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1EBC2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56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782471D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67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292F365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0)</w:t>
            </w:r>
          </w:p>
        </w:tc>
      </w:tr>
      <w:tr w:rsidR="00B92916" w:rsidRPr="00806885" w14:paraId="2FBFC461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6E42762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>D Democracy × D Demonstration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06BADAD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969E72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47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7ED6CCB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11777B3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6</w:t>
            </w:r>
          </w:p>
        </w:tc>
      </w:tr>
      <w:tr w:rsidR="00B92916" w:rsidRPr="00806885" w14:paraId="77B16DB6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6ADD825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4EDD6FC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0155BF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9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6E74E6B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15C312B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4)</w:t>
            </w:r>
          </w:p>
        </w:tc>
      </w:tr>
      <w:tr w:rsidR="00B92916" w:rsidRPr="00806885" w14:paraId="34AD8531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6CCAD5A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L Demonstration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3C734F2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EB0127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62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33C01DE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6C4881E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42</w:t>
            </w:r>
          </w:p>
        </w:tc>
      </w:tr>
      <w:tr w:rsidR="00B92916" w:rsidRPr="00806885" w14:paraId="64A4A2C0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7FDB7AB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21FEECF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BD55B3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8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5319B34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1C00C57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55)</w:t>
            </w:r>
          </w:p>
        </w:tc>
      </w:tr>
      <w:tr w:rsidR="00B92916" w:rsidRPr="00806885" w14:paraId="4706756C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1B0479E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D Riot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15C4E70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DF26F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06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34E7D45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3CCAB17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38</w:t>
            </w:r>
          </w:p>
        </w:tc>
      </w:tr>
      <w:tr w:rsidR="00B92916" w:rsidRPr="00806885" w14:paraId="1D017072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5DD3989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1992737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653B9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0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20AB8D4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7058E2C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92)</w:t>
            </w:r>
          </w:p>
        </w:tc>
      </w:tr>
      <w:tr w:rsidR="00B92916" w:rsidRPr="00806885" w14:paraId="7CCA20B8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5B43921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L Riot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4A47690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095C72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-0.318***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7D05FC2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69A868D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48</w:t>
            </w:r>
          </w:p>
        </w:tc>
      </w:tr>
      <w:tr w:rsidR="00B92916" w:rsidRPr="00806885" w14:paraId="425DC343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71562A4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11A0D42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1F8182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97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05C3D2F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4481CB3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22)</w:t>
            </w:r>
          </w:p>
        </w:tc>
      </w:tr>
      <w:tr w:rsidR="00B92916" w:rsidRPr="00806885" w14:paraId="5C79BA70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2218C9B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 xml:space="preserve">L Dependent variable 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2BFF4C4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61***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C1EB8C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56***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41A39AD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15***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3C77D6D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20***</w:t>
            </w:r>
          </w:p>
        </w:tc>
      </w:tr>
      <w:tr w:rsidR="00B92916" w:rsidRPr="00806885" w14:paraId="11238A8D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44F24DB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1E9BC54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0)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8EB712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8)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5B5FFE5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0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0CAE2DE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1)</w:t>
            </w:r>
          </w:p>
        </w:tc>
      </w:tr>
      <w:tr w:rsidR="00B92916" w:rsidRPr="00806885" w14:paraId="7FC6BA89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1B870D5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27171BA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8C516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6E1B825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3063CD4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71CCC230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05EF1E3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Observation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41680FC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56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0315A2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563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105C210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596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396BA60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596</w:t>
            </w:r>
          </w:p>
        </w:tc>
      </w:tr>
      <w:tr w:rsidR="00B92916" w:rsidRPr="00806885" w14:paraId="1ACEF16E" w14:textId="77777777" w:rsidTr="00C04455">
        <w:trPr>
          <w:jc w:val="center"/>
        </w:trPr>
        <w:tc>
          <w:tcPr>
            <w:tcW w:w="4034" w:type="dxa"/>
            <w:tcBorders>
              <w:top w:val="nil"/>
              <w:left w:val="nil"/>
              <w:bottom w:val="nil"/>
              <w:right w:val="nil"/>
            </w:tcBorders>
          </w:tcPr>
          <w:p w14:paraId="5742AA5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R-squared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338EA67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3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945C8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76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</w:tcPr>
          <w:p w14:paraId="10AD625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37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</w:tcPr>
          <w:p w14:paraId="66A31E5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53</w:t>
            </w:r>
          </w:p>
        </w:tc>
      </w:tr>
      <w:tr w:rsidR="00B92916" w:rsidRPr="00806885" w14:paraId="719DA0D6" w14:textId="77777777" w:rsidTr="00C04455">
        <w:tblPrEx>
          <w:tblBorders>
            <w:bottom w:val="single" w:sz="6" w:space="0" w:color="auto"/>
          </w:tblBorders>
        </w:tblPrEx>
        <w:trPr>
          <w:jc w:val="center"/>
        </w:trPr>
        <w:tc>
          <w:tcPr>
            <w:tcW w:w="403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010C0F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Number of countries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DC65E9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6" w:space="0" w:color="auto"/>
              <w:right w:val="single" w:sz="4" w:space="0" w:color="auto"/>
            </w:tcBorders>
          </w:tcPr>
          <w:p w14:paraId="6E28024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FEB360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D84903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</w:tbl>
    <w:p w14:paraId="2717FC28" w14:textId="77777777" w:rsidR="002E7333" w:rsidRDefault="002E7333" w:rsidP="00806885">
      <w:pPr>
        <w:widowControl w:val="0"/>
        <w:autoSpaceDE w:val="0"/>
        <w:autoSpaceDN w:val="0"/>
        <w:adjustRightInd w:val="0"/>
        <w:spacing w:after="0" w:line="480" w:lineRule="auto"/>
        <w:ind w:firstLine="720"/>
        <w:rPr>
          <w:rFonts w:ascii="Times New Roman" w:eastAsia="Malgun Gothic" w:hAnsi="Times New Roman" w:cs="Times New Roman"/>
          <w:sz w:val="24"/>
          <w:szCs w:val="24"/>
        </w:rPr>
      </w:pPr>
    </w:p>
    <w:p w14:paraId="4730328B" w14:textId="2E630087" w:rsidR="00B92916" w:rsidRPr="00806885" w:rsidRDefault="00B92916" w:rsidP="00B61A34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eastAsia="Malgun Gothic" w:hAnsi="Times New Roman" w:cs="Times New Roman"/>
          <w:sz w:val="24"/>
          <w:szCs w:val="24"/>
        </w:rPr>
      </w:pPr>
      <w:r w:rsidRPr="00806885">
        <w:rPr>
          <w:rFonts w:ascii="Times New Roman" w:eastAsia="Malgun Gothic" w:hAnsi="Times New Roman" w:cs="Times New Roman"/>
          <w:sz w:val="24"/>
          <w:szCs w:val="24"/>
        </w:rPr>
        <w:t>Note: All models are estimated with both country and year fixed effects; The “</w:t>
      </w:r>
      <w:r w:rsidRPr="00806885">
        <w:rPr>
          <w:rFonts w:ascii="Times New Roman" w:hAnsi="Times New Roman" w:cs="Times New Roman"/>
          <w:sz w:val="24"/>
          <w:szCs w:val="24"/>
        </w:rPr>
        <w:t xml:space="preserve">Aged (Youth) population” variable is aged population ratio for social security/welfare equation and youth population ratio for human capital spending; </w:t>
      </w:r>
      <w:r w:rsidRPr="00806885">
        <w:rPr>
          <w:rFonts w:ascii="Times New Roman" w:eastAsia="Malgun Gothic" w:hAnsi="Times New Roman" w:cs="Times New Roman"/>
          <w:sz w:val="24"/>
          <w:szCs w:val="24"/>
        </w:rPr>
        <w:t>“L” refers to a one-year lag and “D” a first difference;</w:t>
      </w:r>
      <w:r w:rsidRPr="00806885">
        <w:rPr>
          <w:rFonts w:ascii="Times New Roman" w:hAnsi="Times New Roman" w:cs="Times New Roman"/>
          <w:sz w:val="24"/>
          <w:szCs w:val="24"/>
        </w:rPr>
        <w:t xml:space="preserve"> Standard errors in parentheses</w:t>
      </w:r>
      <w:r w:rsidRPr="00806885">
        <w:rPr>
          <w:rFonts w:ascii="Times New Roman" w:eastAsia="Malgun Gothic" w:hAnsi="Times New Roman" w:cs="Times New Roman"/>
          <w:sz w:val="24"/>
          <w:szCs w:val="24"/>
        </w:rPr>
        <w:t xml:space="preserve">; </w:t>
      </w:r>
      <w:r w:rsidRPr="00806885">
        <w:rPr>
          <w:rFonts w:ascii="Times New Roman" w:hAnsi="Times New Roman" w:cs="Times New Roman"/>
          <w:sz w:val="24"/>
          <w:szCs w:val="24"/>
        </w:rPr>
        <w:t>*** p&lt;0.01, ** p&lt;0.05, * p&lt;0.1</w:t>
      </w:r>
    </w:p>
    <w:p w14:paraId="1F0FE1A1" w14:textId="77777777" w:rsidR="00B92916" w:rsidRPr="00806885" w:rsidRDefault="00B92916" w:rsidP="00806885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F4F9CE1" w14:textId="77777777" w:rsidR="00B92916" w:rsidRPr="00806885" w:rsidRDefault="00B92916" w:rsidP="00806885">
      <w:pPr>
        <w:spacing w:after="0" w:line="480" w:lineRule="auto"/>
        <w:ind w:firstLine="720"/>
        <w:rPr>
          <w:rFonts w:ascii="Times New Roman" w:eastAsia="Malgun Gothic" w:hAnsi="Times New Roman" w:cs="Times New Roman"/>
          <w:sz w:val="24"/>
          <w:szCs w:val="24"/>
        </w:rPr>
      </w:pPr>
      <w:r w:rsidRPr="00806885">
        <w:rPr>
          <w:rFonts w:ascii="Times New Roman" w:eastAsia="Malgun Gothic" w:hAnsi="Times New Roman" w:cs="Times New Roman"/>
          <w:sz w:val="24"/>
          <w:szCs w:val="24"/>
        </w:rPr>
        <w:br w:type="page"/>
      </w:r>
    </w:p>
    <w:p w14:paraId="6C4230D6" w14:textId="2DEC0C00" w:rsidR="00B92916" w:rsidRDefault="00B92916" w:rsidP="006B68CA">
      <w:pPr>
        <w:spacing w:after="0" w:line="480" w:lineRule="auto"/>
        <w:rPr>
          <w:rFonts w:ascii="Times New Roman" w:eastAsia="Malgun Gothic" w:hAnsi="Times New Roman" w:cs="Times New Roman"/>
          <w:sz w:val="24"/>
          <w:szCs w:val="24"/>
        </w:rPr>
      </w:pPr>
      <w:r w:rsidRPr="00806885">
        <w:rPr>
          <w:rFonts w:ascii="Times New Roman" w:eastAsia="Malgun Gothic" w:hAnsi="Times New Roman" w:cs="Times New Roman"/>
          <w:sz w:val="24"/>
          <w:szCs w:val="24"/>
        </w:rPr>
        <w:lastRenderedPageBreak/>
        <w:t xml:space="preserve">Table A.2. </w:t>
      </w:r>
      <w:r w:rsidRPr="00806885">
        <w:rPr>
          <w:rFonts w:ascii="Times New Roman" w:hAnsi="Times New Roman" w:cs="Times New Roman"/>
          <w:sz w:val="24"/>
          <w:szCs w:val="24"/>
        </w:rPr>
        <w:t>Labor Strikes versus Labor Strikes: The Concurrency of Mass Protests</w:t>
      </w:r>
      <w:r w:rsidRPr="00806885">
        <w:rPr>
          <w:rFonts w:ascii="Times New Roman" w:eastAsia="Malgun Gothic" w:hAnsi="Times New Roman" w:cs="Times New Roman"/>
          <w:sz w:val="24"/>
          <w:szCs w:val="24"/>
        </w:rPr>
        <w:t xml:space="preserve"> (Long Run Multipliers)</w:t>
      </w:r>
    </w:p>
    <w:p w14:paraId="53951D69" w14:textId="77777777" w:rsidR="006B68CA" w:rsidRPr="00806885" w:rsidRDefault="006B68CA" w:rsidP="006B68C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547" w:type="dxa"/>
        <w:jc w:val="center"/>
        <w:tblLayout w:type="fixed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3874"/>
        <w:gridCol w:w="1440"/>
        <w:gridCol w:w="1440"/>
        <w:gridCol w:w="1374"/>
        <w:gridCol w:w="1419"/>
      </w:tblGrid>
      <w:tr w:rsidR="00B92916" w:rsidRPr="00806885" w14:paraId="1EE01BCD" w14:textId="77777777" w:rsidTr="00C04455">
        <w:trPr>
          <w:jc w:val="center"/>
        </w:trPr>
        <w:tc>
          <w:tcPr>
            <w:tcW w:w="3874" w:type="dxa"/>
            <w:tcBorders>
              <w:top w:val="single" w:sz="4" w:space="0" w:color="auto"/>
              <w:left w:val="nil"/>
              <w:right w:val="nil"/>
            </w:tcBorders>
          </w:tcPr>
          <w:p w14:paraId="42587E6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F6D8A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i/>
                <w:sz w:val="24"/>
                <w:szCs w:val="24"/>
              </w:rPr>
              <w:t>Social Security/Welfare Spending</w:t>
            </w:r>
          </w:p>
        </w:tc>
        <w:tc>
          <w:tcPr>
            <w:tcW w:w="27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3E2CD0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i/>
                <w:sz w:val="24"/>
                <w:szCs w:val="24"/>
              </w:rPr>
              <w:t>Human Capital Spending</w:t>
            </w:r>
          </w:p>
        </w:tc>
      </w:tr>
      <w:tr w:rsidR="00B92916" w:rsidRPr="00806885" w14:paraId="7808ED7E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9738E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6FB17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F7119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E6BC4E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Model 3</w:t>
            </w:r>
          </w:p>
        </w:tc>
        <w:tc>
          <w:tcPr>
            <w:tcW w:w="14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6C7D1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Model 4</w:t>
            </w:r>
          </w:p>
        </w:tc>
      </w:tr>
      <w:tr w:rsidR="00B92916" w:rsidRPr="00806885" w14:paraId="0C9EDDE9" w14:textId="77777777" w:rsidTr="00C04455">
        <w:trPr>
          <w:jc w:val="center"/>
        </w:trPr>
        <w:tc>
          <w:tcPr>
            <w:tcW w:w="38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8BF5C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961C36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692A2B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278D47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7CBE5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1AC2E822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45B3E00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>L Trade opennes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0A54E3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0B69B9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6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87C33F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20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4FE18BF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22</w:t>
            </w:r>
          </w:p>
        </w:tc>
      </w:tr>
      <w:tr w:rsidR="00B92916" w:rsidRPr="00806885" w14:paraId="5001427A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425027A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80F3B6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B673F5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2F6447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4)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1CADBB9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4)</w:t>
            </w:r>
          </w:p>
        </w:tc>
      </w:tr>
      <w:tr w:rsidR="00B92916" w:rsidRPr="00806885" w14:paraId="680F79F0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5B6020E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 FDI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1DA3A6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66*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BFFFD2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06**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6A08D2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99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7854CB7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98</w:t>
            </w:r>
          </w:p>
        </w:tc>
      </w:tr>
      <w:tr w:rsidR="00B92916" w:rsidRPr="00806885" w14:paraId="64CBD043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34C5CBD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32B022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43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3FD76D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50)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DC5018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18)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39D96A3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19)</w:t>
            </w:r>
          </w:p>
        </w:tc>
      </w:tr>
      <w:tr w:rsidR="00B92916" w:rsidRPr="00806885" w14:paraId="3623DE78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7A017AD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 xml:space="preserve">L 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>Log Inflatio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5D2AEE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99*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E8B8B5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507**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A6D326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40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7A33F3F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64</w:t>
            </w:r>
          </w:p>
        </w:tc>
      </w:tr>
      <w:tr w:rsidR="00B92916" w:rsidRPr="00806885" w14:paraId="2EEC79B6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191A65D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4C2483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20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5A498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31)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EC3225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79)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5F0A730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88)</w:t>
            </w:r>
          </w:p>
        </w:tc>
      </w:tr>
      <w:tr w:rsidR="00B92916" w:rsidRPr="00806885" w14:paraId="03AB9307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4106199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Log GDP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21104A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4.136**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1EC877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4.107**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A1578F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729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54CE269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1.043</w:t>
            </w:r>
          </w:p>
        </w:tc>
      </w:tr>
      <w:tr w:rsidR="00B92916" w:rsidRPr="00806885" w14:paraId="3F805ADA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6834260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3A45E2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721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3BD803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791)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7ECD41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223)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33903CF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279)</w:t>
            </w:r>
          </w:p>
        </w:tc>
      </w:tr>
      <w:tr w:rsidR="00B92916" w:rsidRPr="00806885" w14:paraId="13B324F4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3A2A25B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 Urban populatio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DF623D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72**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6C8DB3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304**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8DF7F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40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5B6D85C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37</w:t>
            </w:r>
          </w:p>
        </w:tc>
      </w:tr>
      <w:tr w:rsidR="00B92916" w:rsidRPr="00806885" w14:paraId="748DC25C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5A9D547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0BD6EE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20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E549DC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25)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F360A3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9)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0734181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91)</w:t>
            </w:r>
          </w:p>
        </w:tc>
      </w:tr>
      <w:tr w:rsidR="00B92916" w:rsidRPr="00806885" w14:paraId="66006957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7D663B9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A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ged (Youth) populatio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60990A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86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FE834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713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FEE7E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471***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131349B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421***</w:t>
            </w:r>
          </w:p>
        </w:tc>
      </w:tr>
      <w:tr w:rsidR="00B92916" w:rsidRPr="00806885" w14:paraId="6A8D8900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38D629B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B0B15A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839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34AFFD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865)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F458FD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37)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1AAC999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37)</w:t>
            </w:r>
          </w:p>
        </w:tc>
      </w:tr>
      <w:tr w:rsidR="00B92916" w:rsidRPr="00806885" w14:paraId="140F6AB3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52CDBFF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 Democracy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A49F69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95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86D25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1.953**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940C76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818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552F565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682</w:t>
            </w:r>
          </w:p>
        </w:tc>
      </w:tr>
      <w:tr w:rsidR="00B92916" w:rsidRPr="00806885" w14:paraId="521A33BB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2E7CFF8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C631E0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737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84D44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933)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FD095C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597)</w:t>
            </w: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300F32B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718)</w:t>
            </w:r>
          </w:p>
        </w:tc>
      </w:tr>
      <w:tr w:rsidR="00B92916" w:rsidRPr="00806885" w14:paraId="71913313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523F7A2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only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83F0A1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2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5738E0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51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D1C11F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48EAC4E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1.653</w:t>
            </w:r>
          </w:p>
        </w:tc>
      </w:tr>
      <w:tr w:rsidR="00B92916" w:rsidRPr="00806885" w14:paraId="6EAF109A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6A61599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3B6A8B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668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173F49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710)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7AF27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7FB570A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429)</w:t>
            </w:r>
          </w:p>
        </w:tc>
      </w:tr>
      <w:tr w:rsidR="00B92916" w:rsidRPr="00806885" w14:paraId="1F2F54A7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4D1CD9A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>L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demonstration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6D6E9A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55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DCEB3E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4.481*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DD7EDD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3FCC644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569</w:t>
            </w:r>
          </w:p>
        </w:tc>
      </w:tr>
      <w:tr w:rsidR="00B92916" w:rsidRPr="00806885" w14:paraId="23146FA3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75CF5D3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F38CD7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672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12E51A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2.599)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FE3E5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2CAA79E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2.084)</w:t>
            </w:r>
          </w:p>
        </w:tc>
      </w:tr>
      <w:tr w:rsidR="00B92916" w:rsidRPr="00806885" w14:paraId="0536E69B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620B815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riot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E6D476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2.303*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5A57F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2.118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1ECCB0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6435F64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1.918</w:t>
            </w:r>
          </w:p>
        </w:tc>
      </w:tr>
      <w:tr w:rsidR="00B92916" w:rsidRPr="00806885" w14:paraId="2D818166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26397AB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626618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364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977583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2.090)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804BB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4EE475A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703)</w:t>
            </w:r>
          </w:p>
        </w:tc>
      </w:tr>
      <w:tr w:rsidR="00B92916" w:rsidRPr="00806885" w14:paraId="45E12009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5C4DECB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>L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both-protest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47EE6F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48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6FA4A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2.244*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D0CEF2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243FFD3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05</w:t>
            </w:r>
          </w:p>
        </w:tc>
      </w:tr>
      <w:tr w:rsidR="00B92916" w:rsidRPr="00806885" w14:paraId="097DED63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6896CDF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C6753C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735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056F6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335)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28F9D2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7A8CE01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041)</w:t>
            </w:r>
          </w:p>
        </w:tc>
      </w:tr>
      <w:tr w:rsidR="00B92916" w:rsidRPr="00806885" w14:paraId="13E6C26A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3F089B6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L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only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83E66E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FDA2E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20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95E3CB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3F4D4F4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2.061</w:t>
            </w:r>
          </w:p>
        </w:tc>
      </w:tr>
      <w:tr w:rsidR="00B92916" w:rsidRPr="00806885" w14:paraId="031EAEC1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16BD26C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184E0E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1B4E47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849)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3AEA93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3E9F5F7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554)</w:t>
            </w:r>
          </w:p>
        </w:tc>
      </w:tr>
      <w:tr w:rsidR="00B92916" w:rsidRPr="00806885" w14:paraId="5933BB45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4B22D70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L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demonstration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29F711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9C1AE5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5.198*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4ACBB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5E75686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900</w:t>
            </w:r>
          </w:p>
        </w:tc>
      </w:tr>
      <w:tr w:rsidR="00B92916" w:rsidRPr="00806885" w14:paraId="560A7627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30A41D3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3015D9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70FDF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2.670)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7CBD3D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218A69D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2.131)</w:t>
            </w:r>
          </w:p>
        </w:tc>
      </w:tr>
      <w:tr w:rsidR="00B92916" w:rsidRPr="00806885" w14:paraId="03BAB877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6A63A05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L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riot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B0B123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C6449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7.814**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B42E7D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60C514C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2.962</w:t>
            </w:r>
          </w:p>
        </w:tc>
      </w:tr>
      <w:tr w:rsidR="00B92916" w:rsidRPr="00806885" w14:paraId="0CA068E2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2D435A1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BE4DCC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F7B59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3.052)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AFEF54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52150CF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2.223)</w:t>
            </w:r>
          </w:p>
        </w:tc>
      </w:tr>
      <w:tr w:rsidR="00B92916" w:rsidRPr="00806885" w14:paraId="27340218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00E45C3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>L Democracy × L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both-protest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3B1EFE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C4DA04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3.976**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9099E0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01013AA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703</w:t>
            </w:r>
          </w:p>
        </w:tc>
      </w:tr>
      <w:tr w:rsidR="00B92916" w:rsidRPr="00806885" w14:paraId="44C80A25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11411C0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9DC03B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886EE7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725)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B7713C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323F630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273)</w:t>
            </w:r>
          </w:p>
        </w:tc>
      </w:tr>
      <w:tr w:rsidR="00B92916" w:rsidRPr="00806885" w14:paraId="726532CE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493A032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emonstration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1980DF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9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5BAC6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72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F264D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2213F33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80</w:t>
            </w:r>
          </w:p>
        </w:tc>
      </w:tr>
      <w:tr w:rsidR="00B92916" w:rsidRPr="00806885" w14:paraId="0F6C6042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2F5AF5C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F93D78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30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C0B9D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46)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DA5B4A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5911801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75)</w:t>
            </w:r>
          </w:p>
        </w:tc>
      </w:tr>
      <w:tr w:rsidR="00B92916" w:rsidRPr="00806885" w14:paraId="396AAA35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4BB56C4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R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iot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A08221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78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10593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329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F3C82A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1F6D267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08</w:t>
            </w:r>
          </w:p>
        </w:tc>
      </w:tr>
      <w:tr w:rsidR="00B92916" w:rsidRPr="00806885" w14:paraId="15DD8BC5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4C10857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0DC709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546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3D7DBD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715)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B1AC86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2D8657A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572)</w:t>
            </w:r>
          </w:p>
        </w:tc>
      </w:tr>
      <w:tr w:rsidR="00B92916" w:rsidRPr="00806885" w14:paraId="59EE9975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6F47BFD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L Demonstration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E97423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BD4312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392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66E00E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15257B0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88</w:t>
            </w:r>
          </w:p>
        </w:tc>
      </w:tr>
      <w:tr w:rsidR="00B92916" w:rsidRPr="00806885" w14:paraId="7FA996EF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3182016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37BEB4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FF265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470)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E6DCB7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252460F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70)</w:t>
            </w:r>
          </w:p>
        </w:tc>
      </w:tr>
      <w:tr w:rsidR="00B92916" w:rsidRPr="00806885" w14:paraId="5AF482F3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2810448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L Riot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322236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B4BB8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2.112*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38BCC3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55272CF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662</w:t>
            </w:r>
          </w:p>
        </w:tc>
      </w:tr>
      <w:tr w:rsidR="00B92916" w:rsidRPr="00806885" w14:paraId="18F58528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71509D3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CAC00E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AB612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172)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2BA063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558CE33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790)</w:t>
            </w:r>
          </w:p>
        </w:tc>
      </w:tr>
      <w:tr w:rsidR="00B92916" w:rsidRPr="00806885" w14:paraId="257DC6D5" w14:textId="77777777" w:rsidTr="00C04455">
        <w:trPr>
          <w:jc w:val="center"/>
        </w:trPr>
        <w:tc>
          <w:tcPr>
            <w:tcW w:w="3874" w:type="dxa"/>
            <w:tcBorders>
              <w:top w:val="nil"/>
              <w:left w:val="nil"/>
              <w:bottom w:val="nil"/>
              <w:right w:val="nil"/>
            </w:tcBorders>
          </w:tcPr>
          <w:p w14:paraId="1E0210A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0455DD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02EAB8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977DF8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36C7AE7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44B79862" w14:textId="77777777" w:rsidTr="00C04455">
        <w:tblPrEx>
          <w:tblBorders>
            <w:bottom w:val="single" w:sz="6" w:space="0" w:color="auto"/>
          </w:tblBorders>
        </w:tblPrEx>
        <w:trPr>
          <w:jc w:val="center"/>
        </w:trPr>
        <w:tc>
          <w:tcPr>
            <w:tcW w:w="387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5418F8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Observation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F2CFA9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56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6" w:space="0" w:color="auto"/>
              <w:right w:val="single" w:sz="4" w:space="0" w:color="auto"/>
            </w:tcBorders>
          </w:tcPr>
          <w:p w14:paraId="1B95B7E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563</w:t>
            </w:r>
          </w:p>
        </w:tc>
        <w:tc>
          <w:tcPr>
            <w:tcW w:w="1374" w:type="dxa"/>
            <w:tcBorders>
              <w:top w:val="nil"/>
              <w:left w:val="single" w:sz="4" w:space="0" w:color="auto"/>
              <w:bottom w:val="single" w:sz="6" w:space="0" w:color="auto"/>
              <w:right w:val="nil"/>
            </w:tcBorders>
          </w:tcPr>
          <w:p w14:paraId="59BC5B2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596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A02B3C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596</w:t>
            </w:r>
          </w:p>
        </w:tc>
      </w:tr>
    </w:tbl>
    <w:p w14:paraId="7F4CB45F" w14:textId="77777777" w:rsidR="006B68CA" w:rsidRDefault="006B68CA" w:rsidP="00E019E8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eastAsia="Malgun Gothic" w:hAnsi="Times New Roman" w:cs="Times New Roman"/>
          <w:sz w:val="24"/>
          <w:szCs w:val="24"/>
        </w:rPr>
      </w:pPr>
    </w:p>
    <w:p w14:paraId="525DBF31" w14:textId="3E1679D5" w:rsidR="00B92916" w:rsidRPr="00806885" w:rsidRDefault="00B92916" w:rsidP="00E019E8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eastAsia="Malgun Gothic" w:hAnsi="Times New Roman" w:cs="Times New Roman"/>
          <w:sz w:val="24"/>
          <w:szCs w:val="24"/>
        </w:rPr>
      </w:pPr>
      <w:r w:rsidRPr="00806885">
        <w:rPr>
          <w:rFonts w:ascii="Times New Roman" w:eastAsia="Malgun Gothic" w:hAnsi="Times New Roman" w:cs="Times New Roman"/>
          <w:sz w:val="24"/>
          <w:szCs w:val="24"/>
        </w:rPr>
        <w:t>Note: All models are estimated with both country and year fixed effects; The “</w:t>
      </w:r>
      <w:r w:rsidRPr="00806885">
        <w:rPr>
          <w:rFonts w:ascii="Times New Roman" w:hAnsi="Times New Roman" w:cs="Times New Roman"/>
          <w:sz w:val="24"/>
          <w:szCs w:val="24"/>
        </w:rPr>
        <w:t xml:space="preserve">Aged (Youth) population” variable is aged population ratio for social security/welfare equation and youth population ratio for human capital spending; </w:t>
      </w:r>
      <w:r w:rsidRPr="00806885">
        <w:rPr>
          <w:rFonts w:ascii="Times New Roman" w:eastAsia="Malgun Gothic" w:hAnsi="Times New Roman" w:cs="Times New Roman"/>
          <w:sz w:val="24"/>
          <w:szCs w:val="24"/>
        </w:rPr>
        <w:t>“L” refers to a one-year lag and “D” a first difference;</w:t>
      </w:r>
      <w:r w:rsidRPr="00806885">
        <w:rPr>
          <w:rFonts w:ascii="Times New Roman" w:hAnsi="Times New Roman" w:cs="Times New Roman"/>
          <w:sz w:val="24"/>
          <w:szCs w:val="24"/>
        </w:rPr>
        <w:t xml:space="preserve"> Standard errors in parentheses</w:t>
      </w:r>
      <w:r w:rsidRPr="00806885">
        <w:rPr>
          <w:rFonts w:ascii="Times New Roman" w:eastAsia="Malgun Gothic" w:hAnsi="Times New Roman" w:cs="Times New Roman"/>
          <w:sz w:val="24"/>
          <w:szCs w:val="24"/>
        </w:rPr>
        <w:t xml:space="preserve">; </w:t>
      </w:r>
      <w:r w:rsidRPr="00806885">
        <w:rPr>
          <w:rFonts w:ascii="Times New Roman" w:hAnsi="Times New Roman" w:cs="Times New Roman"/>
          <w:sz w:val="24"/>
          <w:szCs w:val="24"/>
        </w:rPr>
        <w:t>*** p&lt;0.01, ** p&lt;0.05, * p&lt;0.1</w:t>
      </w:r>
    </w:p>
    <w:p w14:paraId="717CA19A" w14:textId="77777777" w:rsidR="00B92916" w:rsidRPr="00806885" w:rsidRDefault="00B92916" w:rsidP="00FD6EE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06885">
        <w:rPr>
          <w:rFonts w:ascii="Times New Roman" w:hAnsi="Times New Roman" w:cs="Times New Roman"/>
          <w:sz w:val="24"/>
          <w:szCs w:val="24"/>
        </w:rPr>
        <w:br w:type="page"/>
      </w:r>
    </w:p>
    <w:p w14:paraId="555072E0" w14:textId="565C739A" w:rsidR="00B92916" w:rsidRDefault="00B92916" w:rsidP="00E019E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06885">
        <w:rPr>
          <w:rFonts w:ascii="Times New Roman" w:hAnsi="Times New Roman" w:cs="Times New Roman"/>
          <w:sz w:val="24"/>
          <w:szCs w:val="24"/>
        </w:rPr>
        <w:lastRenderedPageBreak/>
        <w:t>Table A.3. Labor Strikes versus Labor Strikes: The Concurrency of Mass Protests (with the CGV)</w:t>
      </w:r>
    </w:p>
    <w:p w14:paraId="33CBC186" w14:textId="77777777" w:rsidR="006B68CA" w:rsidRPr="00806885" w:rsidRDefault="006B68CA" w:rsidP="00E019E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567" w:type="dxa"/>
        <w:jc w:val="center"/>
        <w:tblLayout w:type="fixed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3789"/>
        <w:gridCol w:w="1444"/>
        <w:gridCol w:w="1445"/>
        <w:gridCol w:w="1444"/>
        <w:gridCol w:w="1445"/>
      </w:tblGrid>
      <w:tr w:rsidR="00B92916" w:rsidRPr="00806885" w14:paraId="06B987DB" w14:textId="77777777" w:rsidTr="00C04455">
        <w:trPr>
          <w:jc w:val="center"/>
        </w:trPr>
        <w:tc>
          <w:tcPr>
            <w:tcW w:w="3789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A53E4C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9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F7D55C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i/>
                <w:sz w:val="24"/>
                <w:szCs w:val="24"/>
              </w:rPr>
              <w:t>Social Security/Welfare Spending</w:t>
            </w:r>
          </w:p>
        </w:tc>
        <w:tc>
          <w:tcPr>
            <w:tcW w:w="2889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64F995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i/>
                <w:sz w:val="24"/>
                <w:szCs w:val="24"/>
              </w:rPr>
              <w:t>Human Capital Spending</w:t>
            </w:r>
          </w:p>
        </w:tc>
      </w:tr>
      <w:tr w:rsidR="00B92916" w:rsidRPr="00806885" w14:paraId="73D93B7D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69D7E5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305197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Model 5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5AEAAB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Model 6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8D923E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Model 7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D43F9F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Model 8</w:t>
            </w:r>
          </w:p>
        </w:tc>
      </w:tr>
      <w:tr w:rsidR="00B92916" w:rsidRPr="00806885" w14:paraId="3B51D935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6FCC248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05A2C53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50736A1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76B9381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3AAA88E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787C64F8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4E06AC4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>D Trade openness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710D154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8*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1DF763E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36C02D1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4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058FCB7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4</w:t>
            </w:r>
          </w:p>
        </w:tc>
      </w:tr>
      <w:tr w:rsidR="00B92916" w:rsidRPr="00806885" w14:paraId="5C13C588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573A83C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7ADDD1D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4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2AC8049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5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5663F1E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6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534368A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6)</w:t>
            </w:r>
          </w:p>
        </w:tc>
      </w:tr>
      <w:tr w:rsidR="00B92916" w:rsidRPr="00806885" w14:paraId="61BCB8B2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7D8DE8F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Trade openness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482E4D0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334DD98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4C9F4E5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4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168E075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4</w:t>
            </w:r>
          </w:p>
        </w:tc>
      </w:tr>
      <w:tr w:rsidR="00B92916" w:rsidRPr="00806885" w14:paraId="7F844A71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20067CE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33F3580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1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1984ECC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1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1B7C0E7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3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0142ECD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3)</w:t>
            </w:r>
          </w:p>
        </w:tc>
      </w:tr>
      <w:tr w:rsidR="00B92916" w:rsidRPr="00806885" w14:paraId="0CB92D44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1128D18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FDI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65FC073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1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10AE49B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7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094DA3F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4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0297984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4</w:t>
            </w:r>
          </w:p>
        </w:tc>
      </w:tr>
      <w:tr w:rsidR="00B92916" w:rsidRPr="00806885" w14:paraId="5BFED93D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370A44E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2002090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5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0922430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5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0271BDA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0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6084A6C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0)</w:t>
            </w:r>
          </w:p>
        </w:tc>
      </w:tr>
      <w:tr w:rsidR="00B92916" w:rsidRPr="00806885" w14:paraId="241E4669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5AE0EBC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FDI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01C2EDD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41**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2E2C21A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44*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6E150DB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8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38BC1FD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6</w:t>
            </w:r>
          </w:p>
        </w:tc>
      </w:tr>
      <w:tr w:rsidR="00B92916" w:rsidRPr="00806885" w14:paraId="0BCE55EB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387FF2A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1F8DAA1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18C32CF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12A1D0B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9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64CF9D3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9)</w:t>
            </w:r>
          </w:p>
        </w:tc>
      </w:tr>
      <w:tr w:rsidR="00B92916" w:rsidRPr="00806885" w14:paraId="0B513A7D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05C2C82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Log Inflation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1C863BD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98**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64B28A9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94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307C64E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28***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2F37D0C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28***</w:t>
            </w:r>
          </w:p>
        </w:tc>
      </w:tr>
      <w:tr w:rsidR="00B92916" w:rsidRPr="00806885" w14:paraId="097F042C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463D78D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3F52C3F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4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653513C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1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4045925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0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480BD88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0)</w:t>
            </w:r>
          </w:p>
        </w:tc>
      </w:tr>
      <w:tr w:rsidR="00B92916" w:rsidRPr="00806885" w14:paraId="1E1B6037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68CFBDE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Log Inflation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04B4864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59*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1C8F4ED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67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40CF94A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17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76866D4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30</w:t>
            </w:r>
          </w:p>
        </w:tc>
      </w:tr>
      <w:tr w:rsidR="00B92916" w:rsidRPr="00806885" w14:paraId="630538A6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1B46D79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07C9FC9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5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6AEB4DC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2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60136B8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4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64105E7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5)</w:t>
            </w:r>
          </w:p>
        </w:tc>
      </w:tr>
      <w:tr w:rsidR="00B92916" w:rsidRPr="00806885" w14:paraId="33C46E2B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5A5B195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Log GDP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73E7DAB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2.213*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20BDD26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2.239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2D3E91D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17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546EA53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52</w:t>
            </w:r>
          </w:p>
        </w:tc>
      </w:tr>
      <w:tr w:rsidR="00B92916" w:rsidRPr="00806885" w14:paraId="670845F4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11C33CE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0A03C56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138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4DB9D53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051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6D34968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711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157FE88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697)</w:t>
            </w:r>
          </w:p>
        </w:tc>
      </w:tr>
      <w:tr w:rsidR="00B92916" w:rsidRPr="00806885" w14:paraId="41B80B0D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4370835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Log GDP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4E6BC1C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444**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16F5BDF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95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6C85A24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00*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5DAFF0D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52**</w:t>
            </w:r>
          </w:p>
        </w:tc>
      </w:tr>
      <w:tr w:rsidR="00B92916" w:rsidRPr="00806885" w14:paraId="0495B772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4C8CD77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5233306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17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10D5758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34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680B85A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65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1D1332E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58)</w:t>
            </w:r>
          </w:p>
        </w:tc>
      </w:tr>
      <w:tr w:rsidR="00B92916" w:rsidRPr="00806885" w14:paraId="514080D0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7EAB41D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Urban population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0B0AB6F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43***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351B03E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96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6872197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561***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7C472AC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527***</w:t>
            </w:r>
          </w:p>
        </w:tc>
      </w:tr>
      <w:tr w:rsidR="00B92916" w:rsidRPr="00806885" w14:paraId="2353321B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329A7CB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6BAF211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3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38955A6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7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54BAF72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87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23A8F1D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92)</w:t>
            </w:r>
          </w:p>
        </w:tc>
      </w:tr>
      <w:tr w:rsidR="00B92916" w:rsidRPr="00806885" w14:paraId="6EF55D3B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49B5FD9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Urban population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65CE642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54***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39E4B49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54*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15EFB8F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25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28981F4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26</w:t>
            </w:r>
          </w:p>
        </w:tc>
      </w:tr>
      <w:tr w:rsidR="00B92916" w:rsidRPr="00806885" w14:paraId="61D051E2" w14:textId="77777777" w:rsidTr="00C04455">
        <w:trPr>
          <w:trHeight w:val="198"/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56068A3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53F1E58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0200568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62050A2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76637D7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6)</w:t>
            </w:r>
          </w:p>
        </w:tc>
      </w:tr>
      <w:tr w:rsidR="00B92916" w:rsidRPr="00806885" w14:paraId="3708135B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0FE2324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Aged (Youth) population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73AFAC3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573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356E1BA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5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5C27007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11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5F4A0E0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99</w:t>
            </w:r>
          </w:p>
        </w:tc>
      </w:tr>
      <w:tr w:rsidR="00B92916" w:rsidRPr="00806885" w14:paraId="5199CD53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4BDB5F7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39EAA7D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336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7A3662E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409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137D632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27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4C50C4C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17)</w:t>
            </w:r>
          </w:p>
        </w:tc>
      </w:tr>
      <w:tr w:rsidR="00B92916" w:rsidRPr="00806885" w14:paraId="064724E0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1466CA7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A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ged (Youth) population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4672CF0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60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3D7C895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1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6DAECED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81***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6641D2F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94***</w:t>
            </w:r>
          </w:p>
        </w:tc>
      </w:tr>
      <w:tr w:rsidR="00B92916" w:rsidRPr="00806885" w14:paraId="3427D026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725E625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29F0847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63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0B15CA3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74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5DFBF17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1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256BD06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2)</w:t>
            </w:r>
          </w:p>
        </w:tc>
      </w:tr>
      <w:tr w:rsidR="00B92916" w:rsidRPr="00806885" w14:paraId="7B831CA0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7669008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CGV (democracy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3545C96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87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514D560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3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1EE9446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475***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75F2B7D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317*</w:t>
            </w:r>
          </w:p>
        </w:tc>
      </w:tr>
      <w:tr w:rsidR="00B92916" w:rsidRPr="00806885" w14:paraId="07566BEC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6FEE137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1B6CD6D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09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397B4C5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24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4A2BF1E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48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12EC1E6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66)</w:t>
            </w:r>
          </w:p>
        </w:tc>
      </w:tr>
      <w:tr w:rsidR="00B92916" w:rsidRPr="00806885" w14:paraId="76B57318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1976F9C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CGV (democracy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045A08B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27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0D0DF74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65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6BD4369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319**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473FD40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54*</w:t>
            </w:r>
          </w:p>
        </w:tc>
      </w:tr>
      <w:tr w:rsidR="00B92916" w:rsidRPr="00806885" w14:paraId="05E595ED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2A0D512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5BEF6BE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22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0B0A9CB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49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312AC34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35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5091D6A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53)</w:t>
            </w:r>
          </w:p>
        </w:tc>
      </w:tr>
      <w:tr w:rsidR="00B92916" w:rsidRPr="00806885" w14:paraId="7F20A0F4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53B547D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only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6C92CDE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2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56F261A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5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2B99F14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59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4BC9286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76</w:t>
            </w:r>
          </w:p>
        </w:tc>
      </w:tr>
      <w:tr w:rsidR="00B92916" w:rsidRPr="00806885" w14:paraId="7BF1A3CA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21CBBC2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1FFE2C9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78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750253F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86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755BBE6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56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5BA59FD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13)</w:t>
            </w:r>
          </w:p>
        </w:tc>
      </w:tr>
      <w:tr w:rsidR="00B92916" w:rsidRPr="00806885" w14:paraId="0CD27991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00256E6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only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370A109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14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182BEF5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2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6888B29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52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5F38459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416</w:t>
            </w:r>
          </w:p>
        </w:tc>
      </w:tr>
      <w:tr w:rsidR="00B92916" w:rsidRPr="00806885" w14:paraId="77D4F085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018E5CA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4D848C1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10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70FF350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410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09A16D3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79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10E68DA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04)</w:t>
            </w:r>
          </w:p>
        </w:tc>
      </w:tr>
      <w:tr w:rsidR="00B92916" w:rsidRPr="00806885" w14:paraId="663068D2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3F1C08A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demonstrations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31844BD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46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3B5DCC1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8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186BAAE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51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758764B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636***</w:t>
            </w:r>
          </w:p>
        </w:tc>
      </w:tr>
      <w:tr w:rsidR="00B92916" w:rsidRPr="00806885" w14:paraId="2C40A6D8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6A32291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21601BC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75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7F1727E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27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36632EC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62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16072C7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12)</w:t>
            </w:r>
          </w:p>
        </w:tc>
      </w:tr>
      <w:tr w:rsidR="00B92916" w:rsidRPr="00806885" w14:paraId="4D128493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474D845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demonstrations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03DB99B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76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1AA592B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932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5CFB6DD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6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34B2DE9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33</w:t>
            </w:r>
          </w:p>
        </w:tc>
      </w:tr>
      <w:tr w:rsidR="00B92916" w:rsidRPr="00806885" w14:paraId="24AF6799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5A74D1F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4EA702E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98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78268D5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85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7A0A0CE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91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6E9D541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04)</w:t>
            </w:r>
          </w:p>
        </w:tc>
      </w:tr>
      <w:tr w:rsidR="00B92916" w:rsidRPr="00806885" w14:paraId="375F687D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7826147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riots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67EB5EA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06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4B9A6B6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0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7E17469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38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5DFC694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680*</w:t>
            </w:r>
          </w:p>
        </w:tc>
      </w:tr>
      <w:tr w:rsidR="00B92916" w:rsidRPr="00806885" w14:paraId="47911235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623856E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2669DCE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93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464CDB6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31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0D8A6C9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41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1275AD9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84)</w:t>
            </w:r>
          </w:p>
        </w:tc>
      </w:tr>
      <w:tr w:rsidR="00B92916" w:rsidRPr="00806885" w14:paraId="5BA6CDA2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2374565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riots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4122293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382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56931CD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501*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64C6F88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81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4038BC9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1.187**</w:t>
            </w:r>
          </w:p>
        </w:tc>
      </w:tr>
      <w:tr w:rsidR="00B92916" w:rsidRPr="00806885" w14:paraId="61B3EE15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292B9A3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08C80C1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93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7D83CB1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85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4412B57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96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1CC8E2D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553)</w:t>
            </w:r>
          </w:p>
        </w:tc>
      </w:tr>
      <w:tr w:rsidR="00B92916" w:rsidRPr="00806885" w14:paraId="1C0C2CF8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4EC1858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both-protests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712B729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43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2AD7E4B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74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376D526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18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77FF668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3</w:t>
            </w:r>
          </w:p>
        </w:tc>
      </w:tr>
      <w:tr w:rsidR="00B92916" w:rsidRPr="00806885" w14:paraId="253BD84C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1A25F24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3CCD1D0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57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23DFAA6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95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5699EE5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68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6A5A4CA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7)</w:t>
            </w:r>
          </w:p>
        </w:tc>
      </w:tr>
      <w:tr w:rsidR="00B92916" w:rsidRPr="00806885" w14:paraId="61A14E26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03E59A7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both-protests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1A63FD0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88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08EE028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32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2DE3D5D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02**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188FD9C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49</w:t>
            </w:r>
          </w:p>
        </w:tc>
      </w:tr>
      <w:tr w:rsidR="00B92916" w:rsidRPr="00806885" w14:paraId="25300BC2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043FF8E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253B608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1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71F2C28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40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091DAAA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3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5229B5C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15)</w:t>
            </w:r>
          </w:p>
        </w:tc>
      </w:tr>
      <w:tr w:rsidR="00B92916" w:rsidRPr="00806885" w14:paraId="7363578C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3F3FD13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CGV × D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only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0E4B011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6E762A8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0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464A159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232C3E6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51</w:t>
            </w:r>
          </w:p>
        </w:tc>
      </w:tr>
      <w:tr w:rsidR="00B92916" w:rsidRPr="00806885" w14:paraId="113B1605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45229D6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5BFD68E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23AD989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98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55C3C7A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52D0042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24)</w:t>
            </w:r>
          </w:p>
        </w:tc>
      </w:tr>
      <w:tr w:rsidR="00B92916" w:rsidRPr="00806885" w14:paraId="521979F9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22C881D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CGV × L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only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012A5F5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5198499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1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5A4C46E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3B47F1F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467</w:t>
            </w:r>
          </w:p>
        </w:tc>
      </w:tr>
      <w:tr w:rsidR="00B92916" w:rsidRPr="00806885" w14:paraId="7DD84A6E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366933F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7CFBD49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6417655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409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7098B01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2CA9817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13)</w:t>
            </w:r>
          </w:p>
        </w:tc>
      </w:tr>
      <w:tr w:rsidR="00B92916" w:rsidRPr="00806885" w14:paraId="5D6C1EE6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6DAC517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CGV × D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demonstrations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06BF78C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7A89966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2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0B5BD00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5C48518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0.663***</w:t>
            </w:r>
          </w:p>
        </w:tc>
      </w:tr>
      <w:tr w:rsidR="00B92916" w:rsidRPr="00806885" w14:paraId="6949CB47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17EA579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142FF7C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0F40792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40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3774EFC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1C1EEBD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14)</w:t>
            </w:r>
          </w:p>
        </w:tc>
      </w:tr>
      <w:tr w:rsidR="00B92916" w:rsidRPr="00806885" w14:paraId="715F28BD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4F08438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CGV × L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demonstrations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0B1358A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003BD00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1.022*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11A7CD6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6D8062E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387</w:t>
            </w:r>
          </w:p>
        </w:tc>
      </w:tr>
      <w:tr w:rsidR="00B92916" w:rsidRPr="00806885" w14:paraId="59C4C8C2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6AAAD16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3630F25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0ECD4F0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96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755E1A4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362237D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14)</w:t>
            </w:r>
          </w:p>
        </w:tc>
      </w:tr>
      <w:tr w:rsidR="00B92916" w:rsidRPr="00806885" w14:paraId="1BD92F87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6D56A74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CGV × D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riots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305BF86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535473E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5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69EE8C5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7F8B3E1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0.821**</w:t>
            </w:r>
          </w:p>
        </w:tc>
      </w:tr>
      <w:tr w:rsidR="00B92916" w:rsidRPr="00806885" w14:paraId="21E19FCE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7601129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22337F8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2CAF3E5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33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59F8996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3122DF6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404)</w:t>
            </w:r>
          </w:p>
        </w:tc>
      </w:tr>
      <w:tr w:rsidR="00B92916" w:rsidRPr="00806885" w14:paraId="527406E9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67BC617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CGV × L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riots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40F35AC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52EE9AF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1.144*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26BC270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1B316EC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1.241**</w:t>
            </w:r>
          </w:p>
        </w:tc>
      </w:tr>
      <w:tr w:rsidR="00B92916" w:rsidRPr="00806885" w14:paraId="16CF7734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4839F61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72A24A8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571156F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46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4F42E1D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53DE6B8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572)</w:t>
            </w:r>
          </w:p>
        </w:tc>
      </w:tr>
      <w:tr w:rsidR="00B92916" w:rsidRPr="00806885" w14:paraId="21D2784D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301CCDF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CGV × D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both-protests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5C16994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6A023D9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7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7302723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3FE3D0E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18</w:t>
            </w:r>
          </w:p>
        </w:tc>
      </w:tr>
      <w:tr w:rsidR="00B92916" w:rsidRPr="00806885" w14:paraId="632FB20E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225DECE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085625F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6BFB82F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27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2ADB4E5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3A58292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30)</w:t>
            </w:r>
          </w:p>
        </w:tc>
      </w:tr>
      <w:tr w:rsidR="00B92916" w:rsidRPr="00806885" w14:paraId="22775F34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37CEAAB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CGV × L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both-protests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0E77E9F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2957D7D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0.604*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2A00198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60E0931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66</w:t>
            </w:r>
          </w:p>
        </w:tc>
      </w:tr>
      <w:tr w:rsidR="00B92916" w:rsidRPr="00806885" w14:paraId="4638BAFB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588C07C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0F1479B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1F8D984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72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1617A3E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23F6982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70)</w:t>
            </w:r>
          </w:p>
        </w:tc>
      </w:tr>
      <w:tr w:rsidR="00B92916" w:rsidRPr="00806885" w14:paraId="0985F13A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096A17B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emonstrations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461C638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18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4A22232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1AAB807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09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406BFAE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18</w:t>
            </w:r>
          </w:p>
        </w:tc>
      </w:tr>
      <w:tr w:rsidR="00B92916" w:rsidRPr="00806885" w14:paraId="5DB87567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7283E81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496C29D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4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558D719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1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2E4AD9C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5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0891D58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9)</w:t>
            </w:r>
          </w:p>
        </w:tc>
      </w:tr>
      <w:tr w:rsidR="00B92916" w:rsidRPr="00806885" w14:paraId="1EABDAB0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087CCB7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emonstrations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3696159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7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36C6B2F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4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7FCBC22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52*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46E3727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16</w:t>
            </w:r>
          </w:p>
        </w:tc>
      </w:tr>
      <w:tr w:rsidR="00B92916" w:rsidRPr="00806885" w14:paraId="66B4AA1E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41F14B0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60D85B7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2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673A54E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5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43D7E5E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1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4C9AB8E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0)</w:t>
            </w:r>
          </w:p>
        </w:tc>
      </w:tr>
      <w:tr w:rsidR="00B92916" w:rsidRPr="00806885" w14:paraId="0FC7AC78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3BEF3B2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R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iots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63BE3E5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12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146A2EE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3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4897111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73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667774C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16</w:t>
            </w:r>
          </w:p>
        </w:tc>
      </w:tr>
      <w:tr w:rsidR="00B92916" w:rsidRPr="00806885" w14:paraId="71D3023F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7A30379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26D12D9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7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41CFBBD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51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596554A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50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1F6E9EE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71)</w:t>
            </w:r>
          </w:p>
        </w:tc>
      </w:tr>
      <w:tr w:rsidR="00B92916" w:rsidRPr="00806885" w14:paraId="167F92A7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470A0E2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R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iots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67CE550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29***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71A0930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3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383486A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16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521F515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55</w:t>
            </w:r>
          </w:p>
        </w:tc>
      </w:tr>
      <w:tr w:rsidR="00B92916" w:rsidRPr="00806885" w14:paraId="6EA03C23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3729DEA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5C50235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50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09684C3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67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0140E01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67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30E2248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4)</w:t>
            </w:r>
          </w:p>
        </w:tc>
      </w:tr>
      <w:tr w:rsidR="00B92916" w:rsidRPr="00806885" w14:paraId="65EE4077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1430020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>D CGV × D Demonstrations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10CB0A5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58582A6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2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495FB53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77B7EC3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47</w:t>
            </w:r>
          </w:p>
        </w:tc>
      </w:tr>
      <w:tr w:rsidR="00B92916" w:rsidRPr="00806885" w14:paraId="60FF65A1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002BF58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31768C1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2BE91E9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2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2947F6C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48D2FB4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4)</w:t>
            </w:r>
          </w:p>
        </w:tc>
      </w:tr>
      <w:tr w:rsidR="00B92916" w:rsidRPr="00806885" w14:paraId="6840C16B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40EAB53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CGV × L Demonstrations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0736F61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628CAF6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5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4A318F0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6A4806F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39</w:t>
            </w:r>
          </w:p>
        </w:tc>
      </w:tr>
      <w:tr w:rsidR="00B92916" w:rsidRPr="00806885" w14:paraId="1C0E8060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174917D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6A24512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0E49E19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9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435F4B7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39DE311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52)</w:t>
            </w:r>
          </w:p>
        </w:tc>
      </w:tr>
      <w:tr w:rsidR="00B92916" w:rsidRPr="00806885" w14:paraId="5743B2D1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735F92C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>D CGV × D Riots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348DD29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3FD430C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4A6071A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70F3E27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56*</w:t>
            </w:r>
          </w:p>
        </w:tc>
      </w:tr>
      <w:tr w:rsidR="00B92916" w:rsidRPr="00806885" w14:paraId="48175D21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5B2FCF9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543CDC7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3DE32CB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75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4F37D7C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2C5EB37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93)</w:t>
            </w:r>
          </w:p>
        </w:tc>
      </w:tr>
      <w:tr w:rsidR="00B92916" w:rsidRPr="00806885" w14:paraId="383578AA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435C9BB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CGV × L Riots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52CECEC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62DFF94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03*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456A966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251881B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38</w:t>
            </w:r>
          </w:p>
        </w:tc>
      </w:tr>
      <w:tr w:rsidR="00B92916" w:rsidRPr="00806885" w14:paraId="24A30B2F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7662DF2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4A17F3B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13EDD32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00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25CA5BE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5F358E5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13)</w:t>
            </w:r>
          </w:p>
        </w:tc>
      </w:tr>
      <w:tr w:rsidR="00B92916" w:rsidRPr="00806885" w14:paraId="533F70CC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1DF0C08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 Dependent variable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381796B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58***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7BFE053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45*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5B1A9F7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16***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2764709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29***</w:t>
            </w:r>
          </w:p>
        </w:tc>
      </w:tr>
      <w:tr w:rsidR="00B92916" w:rsidRPr="00806885" w14:paraId="2227946C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43D7213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2F2141E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9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29E9DA0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0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0B5D8D8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0)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1F0BC8E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0)</w:t>
            </w:r>
          </w:p>
        </w:tc>
      </w:tr>
      <w:tr w:rsidR="00B92916" w:rsidRPr="00806885" w14:paraId="787172AD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6375BDC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36FEBDF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65CA361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198A2B9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64B7C0E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702FBABE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33495F9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Observations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20E510B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563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0EBF867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56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649737D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596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1846D39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596</w:t>
            </w:r>
          </w:p>
        </w:tc>
      </w:tr>
      <w:tr w:rsidR="00B92916" w:rsidRPr="00806885" w14:paraId="7F4DEE9B" w14:textId="77777777" w:rsidTr="00C04455">
        <w:trPr>
          <w:jc w:val="center"/>
        </w:trPr>
        <w:tc>
          <w:tcPr>
            <w:tcW w:w="3789" w:type="dxa"/>
            <w:tcBorders>
              <w:top w:val="nil"/>
              <w:left w:val="nil"/>
              <w:bottom w:val="nil"/>
              <w:right w:val="nil"/>
            </w:tcBorders>
          </w:tcPr>
          <w:p w14:paraId="721BED0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R-squared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346115D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34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0B907D8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7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</w:tcPr>
          <w:p w14:paraId="412D61E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43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</w:tcPr>
          <w:p w14:paraId="05112F3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63</w:t>
            </w:r>
          </w:p>
        </w:tc>
      </w:tr>
      <w:tr w:rsidR="00B92916" w:rsidRPr="00806885" w14:paraId="38FB51EC" w14:textId="77777777" w:rsidTr="00C04455">
        <w:tblPrEx>
          <w:tblBorders>
            <w:bottom w:val="single" w:sz="6" w:space="0" w:color="auto"/>
          </w:tblBorders>
        </w:tblPrEx>
        <w:trPr>
          <w:jc w:val="center"/>
        </w:trPr>
        <w:tc>
          <w:tcPr>
            <w:tcW w:w="378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BC79A0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Number of countries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36D0A2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92AA37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3CE531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D56760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</w:tbl>
    <w:p w14:paraId="5CE1D75F" w14:textId="77777777" w:rsidR="006B68CA" w:rsidRDefault="006B68CA" w:rsidP="00E019E8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eastAsia="Malgun Gothic" w:hAnsi="Times New Roman" w:cs="Times New Roman"/>
          <w:sz w:val="24"/>
          <w:szCs w:val="24"/>
        </w:rPr>
      </w:pPr>
    </w:p>
    <w:p w14:paraId="2761708B" w14:textId="3CB0921B" w:rsidR="00B92916" w:rsidRDefault="00B92916" w:rsidP="00E019E8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06885">
        <w:rPr>
          <w:rFonts w:ascii="Times New Roman" w:eastAsia="Malgun Gothic" w:hAnsi="Times New Roman" w:cs="Times New Roman"/>
          <w:sz w:val="24"/>
          <w:szCs w:val="24"/>
        </w:rPr>
        <w:t>Note: All models are estimated with both country and year fixed effects; The “</w:t>
      </w:r>
      <w:r w:rsidRPr="00806885">
        <w:rPr>
          <w:rFonts w:ascii="Times New Roman" w:hAnsi="Times New Roman" w:cs="Times New Roman"/>
          <w:sz w:val="24"/>
          <w:szCs w:val="24"/>
        </w:rPr>
        <w:t xml:space="preserve">Aged (Youth) population” variable is aged population ratio for social security/welfare equation and youth population ratio for human capital spending; </w:t>
      </w:r>
      <w:r w:rsidRPr="00806885">
        <w:rPr>
          <w:rFonts w:ascii="Times New Roman" w:eastAsia="Malgun Gothic" w:hAnsi="Times New Roman" w:cs="Times New Roman"/>
          <w:sz w:val="24"/>
          <w:szCs w:val="24"/>
        </w:rPr>
        <w:t>“L” refers to a one-year lag and “D” a first difference;</w:t>
      </w:r>
      <w:r w:rsidRPr="00806885">
        <w:rPr>
          <w:rFonts w:ascii="Times New Roman" w:hAnsi="Times New Roman" w:cs="Times New Roman"/>
          <w:sz w:val="24"/>
          <w:szCs w:val="24"/>
        </w:rPr>
        <w:t xml:space="preserve"> Standard errors in parentheses</w:t>
      </w:r>
      <w:r w:rsidRPr="00806885">
        <w:rPr>
          <w:rFonts w:ascii="Times New Roman" w:eastAsia="Malgun Gothic" w:hAnsi="Times New Roman" w:cs="Times New Roman"/>
          <w:sz w:val="24"/>
          <w:szCs w:val="24"/>
        </w:rPr>
        <w:t xml:space="preserve">; </w:t>
      </w:r>
      <w:r w:rsidRPr="00806885">
        <w:rPr>
          <w:rFonts w:ascii="Times New Roman" w:hAnsi="Times New Roman" w:cs="Times New Roman"/>
          <w:sz w:val="24"/>
          <w:szCs w:val="24"/>
        </w:rPr>
        <w:t>*** p&lt;0.01, ** p&lt;0.05, * p&lt;0.1</w:t>
      </w:r>
    </w:p>
    <w:p w14:paraId="66236207" w14:textId="7AD34163" w:rsidR="00E019E8" w:rsidRDefault="00E019E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02740BD" w14:textId="2ACBFEB5" w:rsidR="00B92916" w:rsidRDefault="00B92916" w:rsidP="00E019E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06885">
        <w:rPr>
          <w:rFonts w:ascii="Times New Roman" w:hAnsi="Times New Roman" w:cs="Times New Roman"/>
          <w:sz w:val="24"/>
          <w:szCs w:val="24"/>
        </w:rPr>
        <w:lastRenderedPageBreak/>
        <w:t xml:space="preserve">Table A.4. Labor Strikes versus Labor Strikes: The Concurrency of Mass Protests with Mainwaring, Brinks, and Pérez-Liñán (2007) </w:t>
      </w:r>
    </w:p>
    <w:p w14:paraId="6EF7351A" w14:textId="77777777" w:rsidR="006B68CA" w:rsidRPr="00806885" w:rsidRDefault="006B68CA" w:rsidP="00E019E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722" w:type="dxa"/>
        <w:jc w:val="center"/>
        <w:tblLayout w:type="fixed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3871"/>
        <w:gridCol w:w="1462"/>
        <w:gridCol w:w="1463"/>
        <w:gridCol w:w="1463"/>
        <w:gridCol w:w="1463"/>
      </w:tblGrid>
      <w:tr w:rsidR="00B92916" w:rsidRPr="00806885" w14:paraId="43009E28" w14:textId="77777777" w:rsidTr="00C04455">
        <w:trPr>
          <w:jc w:val="center"/>
        </w:trPr>
        <w:tc>
          <w:tcPr>
            <w:tcW w:w="3871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CEB6DF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25" w:type="dxa"/>
            <w:gridSpan w:val="2"/>
            <w:tcBorders>
              <w:top w:val="single" w:sz="6" w:space="0" w:color="auto"/>
              <w:left w:val="nil"/>
              <w:bottom w:val="nil"/>
              <w:right w:val="single" w:sz="4" w:space="0" w:color="auto"/>
            </w:tcBorders>
          </w:tcPr>
          <w:p w14:paraId="4EE7B99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i/>
                <w:sz w:val="24"/>
                <w:szCs w:val="24"/>
              </w:rPr>
              <w:t>Social Security/Welfare Spending</w:t>
            </w:r>
          </w:p>
        </w:tc>
        <w:tc>
          <w:tcPr>
            <w:tcW w:w="2926" w:type="dxa"/>
            <w:gridSpan w:val="2"/>
            <w:tcBorders>
              <w:top w:val="single" w:sz="6" w:space="0" w:color="auto"/>
              <w:left w:val="single" w:sz="4" w:space="0" w:color="auto"/>
              <w:bottom w:val="nil"/>
              <w:right w:val="nil"/>
            </w:tcBorders>
          </w:tcPr>
          <w:p w14:paraId="2AC7833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i/>
                <w:sz w:val="24"/>
                <w:szCs w:val="24"/>
              </w:rPr>
              <w:t>Human Capital Spending</w:t>
            </w:r>
          </w:p>
        </w:tc>
      </w:tr>
      <w:tr w:rsidR="00B92916" w:rsidRPr="00806885" w14:paraId="2C2A5FB0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9C0369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DFAA1A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Model 9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6" w:space="0" w:color="auto"/>
              <w:right w:val="single" w:sz="4" w:space="0" w:color="auto"/>
            </w:tcBorders>
          </w:tcPr>
          <w:p w14:paraId="0317A3D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Model 10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single" w:sz="6" w:space="0" w:color="auto"/>
              <w:right w:val="nil"/>
            </w:tcBorders>
          </w:tcPr>
          <w:p w14:paraId="3CF5165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Model 11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167F4E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Model 12</w:t>
            </w:r>
          </w:p>
        </w:tc>
      </w:tr>
      <w:tr w:rsidR="00B92916" w:rsidRPr="00806885" w14:paraId="4438AAB5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70A5B7C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208758A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5FF98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3F445C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1D258A5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1AE23556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4CF9B4B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>D Trade openness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229613C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8*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82014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6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077D2E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5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0FE337D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5</w:t>
            </w:r>
          </w:p>
        </w:tc>
      </w:tr>
      <w:tr w:rsidR="00B92916" w:rsidRPr="00806885" w14:paraId="57CCC572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7324D76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6767901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4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B0FE7E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5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C3F393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6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2082DFB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6)</w:t>
            </w:r>
          </w:p>
        </w:tc>
      </w:tr>
      <w:tr w:rsidR="00B92916" w:rsidRPr="00806885" w14:paraId="4B62C169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65BF841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Trade openness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7F3AA8B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866555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E47F3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4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50F1129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5*</w:t>
            </w:r>
          </w:p>
        </w:tc>
      </w:tr>
      <w:tr w:rsidR="00B92916" w:rsidRPr="00806885" w14:paraId="05FF12EE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26A2A67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48D934D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1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FCC0CF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1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21B48A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3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4BBF53C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3)</w:t>
            </w:r>
          </w:p>
        </w:tc>
      </w:tr>
      <w:tr w:rsidR="00B92916" w:rsidRPr="00806885" w14:paraId="43C5D9CA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2585E91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FDI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1D4AD1E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2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A640CA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30**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B46F65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3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7C64D82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1</w:t>
            </w:r>
          </w:p>
        </w:tc>
      </w:tr>
      <w:tr w:rsidR="00B92916" w:rsidRPr="00806885" w14:paraId="1BCEEFC8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1840F11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0E6D45D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5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11C033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5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AB4603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0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74DB4AB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0)</w:t>
            </w:r>
          </w:p>
        </w:tc>
      </w:tr>
      <w:tr w:rsidR="00B92916" w:rsidRPr="00806885" w14:paraId="507DF653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6CD18B4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FDI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3DD8B81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43**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1A7AD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50***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8E8081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8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188C113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2</w:t>
            </w:r>
          </w:p>
        </w:tc>
      </w:tr>
      <w:tr w:rsidR="00B92916" w:rsidRPr="00806885" w14:paraId="525FF88D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0B5FAB9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704686B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ABD40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6F2FD5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9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72EEE8A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0)</w:t>
            </w:r>
          </w:p>
        </w:tc>
      </w:tr>
      <w:tr w:rsidR="00B92916" w:rsidRPr="00806885" w14:paraId="10307CFF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46CF27B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Log Inflation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14347AC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00**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577E4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02**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39392E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29***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4F76809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31***</w:t>
            </w:r>
          </w:p>
        </w:tc>
      </w:tr>
      <w:tr w:rsidR="00B92916" w:rsidRPr="00806885" w14:paraId="68A28739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2F380F7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14B51C7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4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1301B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1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B3496B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0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7B86421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0)</w:t>
            </w:r>
          </w:p>
        </w:tc>
      </w:tr>
      <w:tr w:rsidR="00B92916" w:rsidRPr="00806885" w14:paraId="4B30A4C1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3E2A71A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Log Inflation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7D569BE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61*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A812B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75**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0E38F1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0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04F5224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32</w:t>
            </w:r>
          </w:p>
        </w:tc>
      </w:tr>
      <w:tr w:rsidR="00B92916" w:rsidRPr="00806885" w14:paraId="4C327814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242D6B5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7D7B994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4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9B5481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0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A9B4C7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4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02D1F86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3)</w:t>
            </w:r>
          </w:p>
        </w:tc>
      </w:tr>
      <w:tr w:rsidR="00B92916" w:rsidRPr="00806885" w14:paraId="280FF732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4735851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Log GDP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6B407EF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2.178*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453332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2.134**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6DF2BC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02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5A9F306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83</w:t>
            </w:r>
          </w:p>
        </w:tc>
      </w:tr>
      <w:tr w:rsidR="00B92916" w:rsidRPr="00806885" w14:paraId="4754AFA6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078AF99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79966AE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141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A8EFCB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998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A822DE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698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6F27076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692)</w:t>
            </w:r>
          </w:p>
        </w:tc>
      </w:tr>
      <w:tr w:rsidR="00B92916" w:rsidRPr="00806885" w14:paraId="237E69DA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16E33F0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Log GDP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26F6EE6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452**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25AC7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401*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56BF3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16**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14F2038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61**</w:t>
            </w:r>
          </w:p>
        </w:tc>
      </w:tr>
      <w:tr w:rsidR="00B92916" w:rsidRPr="00806885" w14:paraId="273FB10E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43AF83D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3F60EEE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13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B9BEB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22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4D5CE5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61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795AB0D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61)</w:t>
            </w:r>
          </w:p>
        </w:tc>
      </w:tr>
      <w:tr w:rsidR="00B92916" w:rsidRPr="00806885" w14:paraId="25B701EC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5178245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Urban population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0917685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66***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20B7F3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50***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E1B589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533***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2A23426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529***</w:t>
            </w:r>
          </w:p>
        </w:tc>
      </w:tr>
      <w:tr w:rsidR="00B92916" w:rsidRPr="00806885" w14:paraId="0F460336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78D17D6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17C5650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3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C1EB2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8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C670BB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80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2838349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84)</w:t>
            </w:r>
          </w:p>
        </w:tc>
      </w:tr>
      <w:tr w:rsidR="00B92916" w:rsidRPr="00806885" w14:paraId="456AD4ED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0BF5E23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Urban population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72F5442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54***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6439D8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55***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AFE068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25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6E4E1AE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30**</w:t>
            </w:r>
          </w:p>
        </w:tc>
      </w:tr>
      <w:tr w:rsidR="00B92916" w:rsidRPr="00806885" w14:paraId="7AD91428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2E776D2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36A4327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430ADE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A8CA3B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6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307104F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5)</w:t>
            </w:r>
          </w:p>
        </w:tc>
      </w:tr>
      <w:tr w:rsidR="00B92916" w:rsidRPr="00806885" w14:paraId="49821833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74E72FD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Aged (Youth) population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642398A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531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4A361F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305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AF2BFF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95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5DBA274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48</w:t>
            </w:r>
          </w:p>
        </w:tc>
      </w:tr>
      <w:tr w:rsidR="00B92916" w:rsidRPr="00806885" w14:paraId="4A5BC621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1EE73FF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288D754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304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5D894A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323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0CCD56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26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7D2332A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25)</w:t>
            </w:r>
          </w:p>
        </w:tc>
      </w:tr>
      <w:tr w:rsidR="00B92916" w:rsidRPr="00806885" w14:paraId="0E6EDE80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3DCCAB2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A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ged (Youth) population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6FCE650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77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06E5C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32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FA9151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84***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649A4C5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86***</w:t>
            </w:r>
          </w:p>
        </w:tc>
      </w:tr>
      <w:tr w:rsidR="00B92916" w:rsidRPr="00806885" w14:paraId="0063AE8E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4E5A9FE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05B44A3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60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090D54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65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F53242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1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339F469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1)</w:t>
            </w:r>
          </w:p>
        </w:tc>
      </w:tr>
      <w:tr w:rsidR="00B92916" w:rsidRPr="00806885" w14:paraId="07B11EF8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0B2C2AB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 MBP (democracy)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386EAF7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15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94EC81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03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E5F9AD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546***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24C3D43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353**</w:t>
            </w:r>
          </w:p>
        </w:tc>
      </w:tr>
      <w:tr w:rsidR="00B92916" w:rsidRPr="00806885" w14:paraId="503AE63D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30FDD38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14A8CE2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99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F9FF3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17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3C0D8A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50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2843E87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64)</w:t>
            </w:r>
          </w:p>
        </w:tc>
      </w:tr>
      <w:tr w:rsidR="00B92916" w:rsidRPr="00806885" w14:paraId="7C9D063B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7E9FA26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 MBP (democracy)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4D26270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57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BB3264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78*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2CF841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361**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5E0B8FE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307**</w:t>
            </w:r>
          </w:p>
        </w:tc>
      </w:tr>
      <w:tr w:rsidR="00B92916" w:rsidRPr="00806885" w14:paraId="24736D0F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2F04F9C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6CEFE46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43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19D60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55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C3399A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47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4299E1A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56)</w:t>
            </w:r>
          </w:p>
        </w:tc>
      </w:tr>
      <w:tr w:rsidR="00B92916" w:rsidRPr="00806885" w14:paraId="115B85FE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7B2BAFA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only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55FEF71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0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159B0E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05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E36FD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56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28459B1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72</w:t>
            </w:r>
          </w:p>
        </w:tc>
      </w:tr>
      <w:tr w:rsidR="00B92916" w:rsidRPr="00806885" w14:paraId="232DCE50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7F30236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74CC421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76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B0FAA3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32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3010B2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56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5A1643A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42)</w:t>
            </w:r>
          </w:p>
        </w:tc>
      </w:tr>
      <w:tr w:rsidR="00B92916" w:rsidRPr="00806885" w14:paraId="63CE776F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2F50947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only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415CD5C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14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8100E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39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D0BF20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48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7E5025F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533</w:t>
            </w:r>
          </w:p>
        </w:tc>
      </w:tr>
      <w:tr w:rsidR="00B92916" w:rsidRPr="00806885" w14:paraId="4A8D77CD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02C8C86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6BBCBA2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08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3F81B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491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95FC51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79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0A17B52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41)</w:t>
            </w:r>
          </w:p>
        </w:tc>
      </w:tr>
      <w:tr w:rsidR="00B92916" w:rsidRPr="00806885" w14:paraId="7E4F0453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3039DD1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demonstrations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36E4CC7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46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284179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15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8AD8F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53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09B19FE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734***</w:t>
            </w:r>
          </w:p>
        </w:tc>
      </w:tr>
      <w:tr w:rsidR="00B92916" w:rsidRPr="00806885" w14:paraId="71FF7CA4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3865EDF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3966384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74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88D93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68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A014D3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62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3EFC596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52)</w:t>
            </w:r>
          </w:p>
        </w:tc>
      </w:tr>
      <w:tr w:rsidR="00B92916" w:rsidRPr="00806885" w14:paraId="7A703752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715D9BC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demonstrations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2F2F342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80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F1BCC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1.099***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4E3DFA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12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05070C5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72</w:t>
            </w:r>
          </w:p>
        </w:tc>
      </w:tr>
      <w:tr w:rsidR="00B92916" w:rsidRPr="00806885" w14:paraId="3492B128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3E0731F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351476D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96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D210DF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72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820DAF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9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0F7C749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66)</w:t>
            </w:r>
          </w:p>
        </w:tc>
      </w:tr>
      <w:tr w:rsidR="00B92916" w:rsidRPr="00806885" w14:paraId="075F9D69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7AA32A9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riots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60A6B62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04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6A5FBC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04***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BA1CA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65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76E9EE1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42**</w:t>
            </w:r>
          </w:p>
        </w:tc>
      </w:tr>
      <w:tr w:rsidR="00B92916" w:rsidRPr="00806885" w14:paraId="5D23134A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7A26695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2EA3D7D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97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E9B430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77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566E55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36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5779223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64)</w:t>
            </w:r>
          </w:p>
        </w:tc>
      </w:tr>
      <w:tr w:rsidR="00B92916" w:rsidRPr="00806885" w14:paraId="5272529C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25A7E04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riots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3453572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374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C42A9A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29***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473B15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36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0566C3C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479**</w:t>
            </w:r>
          </w:p>
        </w:tc>
      </w:tr>
      <w:tr w:rsidR="00B92916" w:rsidRPr="00806885" w14:paraId="7790E254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06D7FAE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26C1F7D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96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A4CDCB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04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1BC903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87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69F5036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44)</w:t>
            </w:r>
          </w:p>
        </w:tc>
      </w:tr>
      <w:tr w:rsidR="00B92916" w:rsidRPr="00806885" w14:paraId="66231AD4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0C47B52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both-protests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35FCECE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48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3188CE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68*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FE1EB2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18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39073FB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35</w:t>
            </w:r>
          </w:p>
        </w:tc>
      </w:tr>
      <w:tr w:rsidR="00B92916" w:rsidRPr="00806885" w14:paraId="373653DE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6BC9135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1BF74EF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57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99D1E4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96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B9FDE7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67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5F255B8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5)</w:t>
            </w:r>
          </w:p>
        </w:tc>
      </w:tr>
      <w:tr w:rsidR="00B92916" w:rsidRPr="00806885" w14:paraId="056E5BF4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3A3C3A1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both-protests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338DB1B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83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DE885A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32**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5BA03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06**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221E74A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59</w:t>
            </w:r>
          </w:p>
        </w:tc>
      </w:tr>
      <w:tr w:rsidR="00B92916" w:rsidRPr="00806885" w14:paraId="08A37716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75CA49F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6C84C75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78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E07EC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45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B6C128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4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4C0F790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11)</w:t>
            </w:r>
          </w:p>
        </w:tc>
      </w:tr>
      <w:tr w:rsidR="00B92916" w:rsidRPr="00806885" w14:paraId="38C4D236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021C438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 xml:space="preserve">MBP 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>× D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only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1157AF9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F919D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50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E621F7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255E969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48</w:t>
            </w:r>
          </w:p>
        </w:tc>
      </w:tr>
      <w:tr w:rsidR="00B92916" w:rsidRPr="00806885" w14:paraId="35CFF205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71C13EE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1D97033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563A3B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36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A8C363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10089F3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52)</w:t>
            </w:r>
          </w:p>
        </w:tc>
      </w:tr>
      <w:tr w:rsidR="00B92916" w:rsidRPr="00806885" w14:paraId="5944E6DB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05846DC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 xml:space="preserve">MBP 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>× L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only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44743B7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A1A2BB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80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90B92A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6C06BB1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600*</w:t>
            </w:r>
          </w:p>
        </w:tc>
      </w:tr>
      <w:tr w:rsidR="00B92916" w:rsidRPr="00806885" w14:paraId="67431210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4359368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508E94A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8E9341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487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58122E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76243CF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52)</w:t>
            </w:r>
          </w:p>
        </w:tc>
      </w:tr>
      <w:tr w:rsidR="00B92916" w:rsidRPr="00806885" w14:paraId="4E8FC22C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1318DD4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 xml:space="preserve">MBP 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>× D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demonstrations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3BEDFB7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3D48B5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45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BF2B8F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29AF8BB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0.734***</w:t>
            </w:r>
          </w:p>
        </w:tc>
      </w:tr>
      <w:tr w:rsidR="00B92916" w:rsidRPr="00806885" w14:paraId="55AEB6F8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7C18F1E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6404A4D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34FDC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80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8F7EF0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2A9949B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53)</w:t>
            </w:r>
          </w:p>
        </w:tc>
      </w:tr>
      <w:tr w:rsidR="00B92916" w:rsidRPr="00806885" w14:paraId="38CB92EA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2AAE23B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 xml:space="preserve">MBP 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>× L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demonstrations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759D9C6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A8591E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1.182***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13B223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449C3C8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315</w:t>
            </w:r>
          </w:p>
        </w:tc>
      </w:tr>
      <w:tr w:rsidR="00B92916" w:rsidRPr="00806885" w14:paraId="57A86BE5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74CFDC7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654AC48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06291D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70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08299C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0D5381D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72)</w:t>
            </w:r>
          </w:p>
        </w:tc>
      </w:tr>
      <w:tr w:rsidR="00B92916" w:rsidRPr="00806885" w14:paraId="02B299A1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73400DC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 xml:space="preserve">MBP 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>× D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riots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7B5D601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3D03B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93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7C357F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4C12A78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0.702***</w:t>
            </w:r>
          </w:p>
        </w:tc>
      </w:tr>
      <w:tr w:rsidR="00B92916" w:rsidRPr="00806885" w14:paraId="4191D46B" w14:textId="77777777" w:rsidTr="00C04455">
        <w:trPr>
          <w:trHeight w:val="189"/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18BC5AF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0CFA159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1B0F4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09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62522C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49B50BC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57)</w:t>
            </w:r>
          </w:p>
        </w:tc>
      </w:tr>
      <w:tr w:rsidR="00B92916" w:rsidRPr="00806885" w14:paraId="586BF3AC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128EE1C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 xml:space="preserve">MBP 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>× L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riots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0E77EE5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9FEC2F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1.229***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D8B3FC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521A5CE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0.695**</w:t>
            </w:r>
          </w:p>
        </w:tc>
      </w:tr>
      <w:tr w:rsidR="00B92916" w:rsidRPr="00806885" w14:paraId="5842D6B7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406FE5D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1FD0AF6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E62E3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427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088542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1911BB1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34)</w:t>
            </w:r>
          </w:p>
        </w:tc>
      </w:tr>
      <w:tr w:rsidR="00B92916" w:rsidRPr="00806885" w14:paraId="47C3E100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17340C4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 xml:space="preserve">MBP 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>× D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both-protests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42C741C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3253A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72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2C096B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216200C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41</w:t>
            </w:r>
          </w:p>
        </w:tc>
      </w:tr>
      <w:tr w:rsidR="00B92916" w:rsidRPr="00806885" w14:paraId="16CE94E9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409BA4A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2E076FF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5FD29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27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D1DCB1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2B05C11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28)</w:t>
            </w:r>
          </w:p>
        </w:tc>
      </w:tr>
      <w:tr w:rsidR="00B92916" w:rsidRPr="00806885" w14:paraId="6E8F57F4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0E336F8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 xml:space="preserve">MBP 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>× L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both-protests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664A99C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6FA84A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0.611***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3BF728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42987A0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59</w:t>
            </w:r>
          </w:p>
        </w:tc>
      </w:tr>
      <w:tr w:rsidR="00B92916" w:rsidRPr="00806885" w14:paraId="2988FAA0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0C2E28E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61E4B42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E14FB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77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7BC9EE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4A2932A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61)</w:t>
            </w:r>
          </w:p>
        </w:tc>
      </w:tr>
      <w:tr w:rsidR="00B92916" w:rsidRPr="00806885" w14:paraId="33198E32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07038A5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emonstrations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2DDE162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14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03952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31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07DD69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10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269EBF3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17</w:t>
            </w:r>
          </w:p>
        </w:tc>
      </w:tr>
      <w:tr w:rsidR="00B92916" w:rsidRPr="00806885" w14:paraId="059F8F2F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7670F45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665BC30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2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956517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3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F7F2AB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4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3C96F0C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1)</w:t>
            </w:r>
          </w:p>
        </w:tc>
      </w:tr>
      <w:tr w:rsidR="00B92916" w:rsidRPr="00806885" w14:paraId="4CB648F0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5544BAD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emonstrations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48C0AFD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0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27580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8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768B47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57**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46E14F9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51</w:t>
            </w:r>
          </w:p>
        </w:tc>
      </w:tr>
      <w:tr w:rsidR="00B92916" w:rsidRPr="00806885" w14:paraId="3DD98712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0819022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4275037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9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E11B50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6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85AC97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9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3DF0116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1)</w:t>
            </w:r>
          </w:p>
        </w:tc>
      </w:tr>
      <w:tr w:rsidR="00B92916" w:rsidRPr="00806885" w14:paraId="28772712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5D1F9CC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R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iots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20CE2C9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16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091CD2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08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478871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79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6EE37E7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33</w:t>
            </w:r>
          </w:p>
        </w:tc>
      </w:tr>
      <w:tr w:rsidR="00B92916" w:rsidRPr="00806885" w14:paraId="5994B636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7E22ABD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132729D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8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07C71D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53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129594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50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4A527D1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75)</w:t>
            </w:r>
          </w:p>
        </w:tc>
      </w:tr>
      <w:tr w:rsidR="00B92916" w:rsidRPr="00806885" w14:paraId="5B147666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391F28E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R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iots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7B72213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38***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470B39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35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2A575E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33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30A8E98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16</w:t>
            </w:r>
          </w:p>
        </w:tc>
      </w:tr>
      <w:tr w:rsidR="00B92916" w:rsidRPr="00806885" w14:paraId="6A2253ED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3B0F1F6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4E340E3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51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12AB2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70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D3DAA9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66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71C693D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9)</w:t>
            </w:r>
          </w:p>
        </w:tc>
      </w:tr>
      <w:tr w:rsidR="00B92916" w:rsidRPr="00806885" w14:paraId="7F8AEE7B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41FAAD8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D 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 xml:space="preserve">MBP 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>× D Demonstrations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48E0B6C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FD04E0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39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54F223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67DF60A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13</w:t>
            </w:r>
          </w:p>
        </w:tc>
      </w:tr>
      <w:tr w:rsidR="00B92916" w:rsidRPr="00806885" w14:paraId="2AD95B5E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0FEBD76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65B3417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E445A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2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51116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391662C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4)</w:t>
            </w:r>
          </w:p>
        </w:tc>
      </w:tr>
      <w:tr w:rsidR="00B92916" w:rsidRPr="00806885" w14:paraId="75137726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6F92F98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 xml:space="preserve">MBP 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>× L Demonstrations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747B2B0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42E589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42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108DFA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7C7A261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7</w:t>
            </w:r>
          </w:p>
        </w:tc>
      </w:tr>
      <w:tr w:rsidR="00B92916" w:rsidRPr="00806885" w14:paraId="02B2014F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06CEDB5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48C0D5F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DE5F1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50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5F3E6A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28E5607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56)</w:t>
            </w:r>
          </w:p>
        </w:tc>
      </w:tr>
      <w:tr w:rsidR="00B92916" w:rsidRPr="00806885" w14:paraId="0221B228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01E8EBE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D 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 xml:space="preserve">MBP 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>× D Riots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5FAE92D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456E5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10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DA5EE8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71BD318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68</w:t>
            </w:r>
          </w:p>
        </w:tc>
      </w:tr>
      <w:tr w:rsidR="00B92916" w:rsidRPr="00806885" w14:paraId="0CF5C32E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61BC5F2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129B44F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9B1BAD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78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25A387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3A348C4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97)</w:t>
            </w:r>
          </w:p>
        </w:tc>
      </w:tr>
      <w:tr w:rsidR="00B92916" w:rsidRPr="00806885" w14:paraId="571C32EA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4B4D713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 xml:space="preserve">MBP 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>× L Riots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74FCF29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F4749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02***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B2A5D0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733F1BD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49</w:t>
            </w:r>
          </w:p>
        </w:tc>
      </w:tr>
      <w:tr w:rsidR="00B92916" w:rsidRPr="00806885" w14:paraId="4D1E0BC3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6FDA282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1F44392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750D80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02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37D002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3D7BB00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27)</w:t>
            </w:r>
          </w:p>
        </w:tc>
      </w:tr>
      <w:tr w:rsidR="00B92916" w:rsidRPr="00806885" w14:paraId="446CD592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14B6094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 Dependent variable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268F205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61***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BD990B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55***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926D4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15***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4077866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18***</w:t>
            </w:r>
          </w:p>
        </w:tc>
      </w:tr>
      <w:tr w:rsidR="00B92916" w:rsidRPr="00806885" w14:paraId="1E0CD80B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1E4A10F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1A78AB4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9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50298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8)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854D16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0)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68F1C48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0)</w:t>
            </w:r>
          </w:p>
        </w:tc>
      </w:tr>
      <w:tr w:rsidR="00B92916" w:rsidRPr="00806885" w14:paraId="4EFAADE8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6DC8DA8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4D74B0F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0B666B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08FA35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617B370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5B1DFD23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01EE772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Observations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345CB1E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563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22F73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563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F72DE3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596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04C3804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596</w:t>
            </w:r>
          </w:p>
        </w:tc>
      </w:tr>
      <w:tr w:rsidR="00B92916" w:rsidRPr="00806885" w14:paraId="774CFBC3" w14:textId="77777777" w:rsidTr="00C04455">
        <w:trPr>
          <w:jc w:val="center"/>
        </w:trPr>
        <w:tc>
          <w:tcPr>
            <w:tcW w:w="3871" w:type="dxa"/>
            <w:tcBorders>
              <w:top w:val="nil"/>
              <w:left w:val="nil"/>
              <w:bottom w:val="nil"/>
              <w:right w:val="nil"/>
            </w:tcBorders>
          </w:tcPr>
          <w:p w14:paraId="2885088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R-squared</w:t>
            </w:r>
          </w:p>
        </w:tc>
        <w:tc>
          <w:tcPr>
            <w:tcW w:w="1462" w:type="dxa"/>
            <w:tcBorders>
              <w:top w:val="nil"/>
              <w:left w:val="nil"/>
              <w:bottom w:val="nil"/>
              <w:right w:val="nil"/>
            </w:tcBorders>
          </w:tcPr>
          <w:p w14:paraId="12A4CA3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33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6EF133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78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C0563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45</w:t>
            </w:r>
          </w:p>
        </w:tc>
        <w:tc>
          <w:tcPr>
            <w:tcW w:w="1463" w:type="dxa"/>
            <w:tcBorders>
              <w:top w:val="nil"/>
              <w:left w:val="nil"/>
              <w:bottom w:val="nil"/>
              <w:right w:val="nil"/>
            </w:tcBorders>
          </w:tcPr>
          <w:p w14:paraId="69B8F2F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65</w:t>
            </w:r>
          </w:p>
        </w:tc>
      </w:tr>
      <w:tr w:rsidR="00B92916" w:rsidRPr="00806885" w14:paraId="5264F9AD" w14:textId="77777777" w:rsidTr="00C04455">
        <w:tblPrEx>
          <w:tblBorders>
            <w:bottom w:val="single" w:sz="6" w:space="0" w:color="auto"/>
          </w:tblBorders>
        </w:tblPrEx>
        <w:trPr>
          <w:jc w:val="center"/>
        </w:trPr>
        <w:tc>
          <w:tcPr>
            <w:tcW w:w="3871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F635D7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Number of countries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205F1E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6" w:space="0" w:color="auto"/>
              <w:right w:val="single" w:sz="4" w:space="0" w:color="auto"/>
            </w:tcBorders>
          </w:tcPr>
          <w:p w14:paraId="391E09E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463" w:type="dxa"/>
            <w:tcBorders>
              <w:top w:val="nil"/>
              <w:left w:val="single" w:sz="4" w:space="0" w:color="auto"/>
              <w:bottom w:val="single" w:sz="6" w:space="0" w:color="auto"/>
              <w:right w:val="nil"/>
            </w:tcBorders>
          </w:tcPr>
          <w:p w14:paraId="506FAF3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7A224A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</w:tbl>
    <w:p w14:paraId="0AE33FA3" w14:textId="77777777" w:rsidR="006B68CA" w:rsidRDefault="006B68CA" w:rsidP="00E019E8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eastAsia="Malgun Gothic" w:hAnsi="Times New Roman" w:cs="Times New Roman"/>
          <w:sz w:val="24"/>
          <w:szCs w:val="24"/>
        </w:rPr>
      </w:pPr>
    </w:p>
    <w:p w14:paraId="3F950B66" w14:textId="5F102EE0" w:rsidR="00B92916" w:rsidRDefault="00B92916" w:rsidP="00E019E8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06885">
        <w:rPr>
          <w:rFonts w:ascii="Times New Roman" w:eastAsia="Malgun Gothic" w:hAnsi="Times New Roman" w:cs="Times New Roman"/>
          <w:sz w:val="24"/>
          <w:szCs w:val="24"/>
        </w:rPr>
        <w:t>Note: All models are estimated with both country and year fixed effects; The “</w:t>
      </w:r>
      <w:r w:rsidRPr="00806885">
        <w:rPr>
          <w:rFonts w:ascii="Times New Roman" w:hAnsi="Times New Roman" w:cs="Times New Roman"/>
          <w:sz w:val="24"/>
          <w:szCs w:val="24"/>
        </w:rPr>
        <w:t xml:space="preserve">Aged (Youth) population” variable is aged population ratio for social security/welfare equation and youth population ratio for human capital spending; </w:t>
      </w:r>
      <w:r w:rsidRPr="00806885">
        <w:rPr>
          <w:rFonts w:ascii="Times New Roman" w:eastAsia="Malgun Gothic" w:hAnsi="Times New Roman" w:cs="Times New Roman"/>
          <w:sz w:val="24"/>
          <w:szCs w:val="24"/>
        </w:rPr>
        <w:t>“L” refers to a one-year lag and “D” a first difference;</w:t>
      </w:r>
      <w:r w:rsidRPr="00806885">
        <w:rPr>
          <w:rFonts w:ascii="Times New Roman" w:hAnsi="Times New Roman" w:cs="Times New Roman"/>
          <w:sz w:val="24"/>
          <w:szCs w:val="24"/>
        </w:rPr>
        <w:t xml:space="preserve"> Standard errors in parentheses</w:t>
      </w:r>
      <w:r w:rsidRPr="00806885">
        <w:rPr>
          <w:rFonts w:ascii="Times New Roman" w:eastAsia="Malgun Gothic" w:hAnsi="Times New Roman" w:cs="Times New Roman"/>
          <w:sz w:val="24"/>
          <w:szCs w:val="24"/>
        </w:rPr>
        <w:t xml:space="preserve">; </w:t>
      </w:r>
      <w:r w:rsidRPr="00806885">
        <w:rPr>
          <w:rFonts w:ascii="Times New Roman" w:hAnsi="Times New Roman" w:cs="Times New Roman"/>
          <w:sz w:val="24"/>
          <w:szCs w:val="24"/>
        </w:rPr>
        <w:t>*** p&lt;0.01, ** p&lt;0.05, * p&lt;0.1</w:t>
      </w:r>
    </w:p>
    <w:p w14:paraId="5A57F76D" w14:textId="6B40B1E3" w:rsidR="004613F9" w:rsidRDefault="004613F9" w:rsidP="004613F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F5375E" w14:textId="7959EC2F" w:rsidR="00E019E8" w:rsidRDefault="00E019E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9C6BB84" w14:textId="77777777" w:rsidR="00E019E8" w:rsidRPr="00806885" w:rsidRDefault="00E019E8" w:rsidP="006B68CA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3E33021" w14:textId="4B0D1825" w:rsidR="00B92916" w:rsidRDefault="00B92916" w:rsidP="006B68C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06885">
        <w:rPr>
          <w:rFonts w:ascii="Times New Roman" w:hAnsi="Times New Roman" w:cs="Times New Roman"/>
          <w:sz w:val="24"/>
          <w:szCs w:val="24"/>
        </w:rPr>
        <w:t>Table A.5. Sensitivity Analysis: Labor Strikes versus Labor Strikes</w:t>
      </w:r>
    </w:p>
    <w:p w14:paraId="50642BAA" w14:textId="77777777" w:rsidR="006B68CA" w:rsidRPr="00806885" w:rsidRDefault="006B68CA" w:rsidP="006B68C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10147" w:type="dxa"/>
        <w:jc w:val="center"/>
        <w:tblLayout w:type="fixed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3544"/>
        <w:gridCol w:w="1072"/>
        <w:gridCol w:w="1106"/>
        <w:gridCol w:w="1106"/>
        <w:gridCol w:w="1106"/>
        <w:gridCol w:w="1106"/>
        <w:gridCol w:w="1107"/>
      </w:tblGrid>
      <w:tr w:rsidR="00B92916" w:rsidRPr="00806885" w14:paraId="0A7A539A" w14:textId="77777777" w:rsidTr="00C04455">
        <w:trPr>
          <w:jc w:val="center"/>
        </w:trPr>
        <w:tc>
          <w:tcPr>
            <w:tcW w:w="3544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DBA474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03" w:type="dxa"/>
            <w:gridSpan w:val="6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</w:tcPr>
          <w:p w14:paraId="7E4DD1E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Social security &amp; welfare spending</w:t>
            </w:r>
          </w:p>
        </w:tc>
      </w:tr>
      <w:tr w:rsidR="00B92916" w:rsidRPr="00806885" w14:paraId="046042CF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1E5F5C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3E122A3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Model 13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59EB04F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Model 14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2829F79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Model 15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6D0BDB0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Model 16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7ADE9BD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Model 17</w:t>
            </w:r>
          </w:p>
        </w:tc>
        <w:tc>
          <w:tcPr>
            <w:tcW w:w="1107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490C9FE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Model 18</w:t>
            </w:r>
          </w:p>
        </w:tc>
      </w:tr>
      <w:tr w:rsidR="00B92916" w:rsidRPr="00806885" w14:paraId="1A25FAE4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BEFAE6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35028FE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E56FC0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A0EE54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87F3EC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498D5B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564B19B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6FB21D30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3E16B0E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>D Trade openness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078D70F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6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833DF3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10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9081EB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5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7905B5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10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80C8C7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10**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4475A11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10**</w:t>
            </w:r>
          </w:p>
        </w:tc>
      </w:tr>
      <w:tr w:rsidR="00B92916" w:rsidRPr="00806885" w14:paraId="58DD8064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1F16A3D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42991EA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5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7394CC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5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C422D0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5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1C73A9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4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32092A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5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73A6963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4)</w:t>
            </w:r>
          </w:p>
        </w:tc>
      </w:tr>
      <w:tr w:rsidR="00B92916" w:rsidRPr="00806885" w14:paraId="5F18203D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4493500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Trade openness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6271CBE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2A8089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35ED1D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00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7A3F88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00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882E07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2FEAD5C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</w:tr>
      <w:tr w:rsidR="00B92916" w:rsidRPr="00806885" w14:paraId="68E10724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3B99A20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0FEA70B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1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FF1F0F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1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FB63C8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2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D3DBAA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1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42D580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1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5A96DE7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1)</w:t>
            </w:r>
          </w:p>
        </w:tc>
      </w:tr>
      <w:tr w:rsidR="00B92916" w:rsidRPr="00806885" w14:paraId="4EB13734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1BDBEBB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FDI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5EEE73B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7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CDA221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42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75A10A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4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53D200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32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503363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34**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67449FB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15</w:t>
            </w:r>
          </w:p>
        </w:tc>
      </w:tr>
      <w:tr w:rsidR="00B92916" w:rsidRPr="00806885" w14:paraId="0C2C7073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F9FB76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2D4BF1B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5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585BB2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669725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6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653CBF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7C4BF9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41F5C25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4)</w:t>
            </w:r>
          </w:p>
        </w:tc>
      </w:tr>
      <w:tr w:rsidR="00B92916" w:rsidRPr="00806885" w14:paraId="24417697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1FE2A92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FDI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557FC13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49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1242D7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51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3F17AA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46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1FA867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52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3059FD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58***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69D179F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219555B2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E6F419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0D351E2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9D3344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0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68A88A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8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BA8385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2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F874A9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1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5446220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07F88DB7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90542A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Log Inflation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59DA512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96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7688BF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52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0CDE55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88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5E4CC7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68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584ED8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49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679987B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43</w:t>
            </w:r>
          </w:p>
        </w:tc>
      </w:tr>
      <w:tr w:rsidR="00B92916" w:rsidRPr="00806885" w14:paraId="5DD09A0B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6561603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63B5542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1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E6965A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8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C6CC40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1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3AA1C8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1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01495B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9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40C1972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9)</w:t>
            </w:r>
          </w:p>
        </w:tc>
      </w:tr>
      <w:tr w:rsidR="00B92916" w:rsidRPr="00806885" w14:paraId="38063360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26B280E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Log Inflation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2907B66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72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7EE0FE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39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2E59D8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55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DD9719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56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9E7085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49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3F36E54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38</w:t>
            </w:r>
          </w:p>
        </w:tc>
      </w:tr>
      <w:tr w:rsidR="00B92916" w:rsidRPr="00806885" w14:paraId="14F8A6E2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60EDC34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1C68D5E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1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CE3D73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0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BC424F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2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ECAABE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6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030F7F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2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71A6543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1)</w:t>
            </w:r>
          </w:p>
        </w:tc>
      </w:tr>
      <w:tr w:rsidR="00B92916" w:rsidRPr="00806885" w14:paraId="06003BB5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2226EE1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Log GDP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4A89A95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2.162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E329AD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1.838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66C00D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2.275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868981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1.691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FA054D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1.802*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74E4BBA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2.084*</w:t>
            </w:r>
          </w:p>
        </w:tc>
      </w:tr>
      <w:tr w:rsidR="00B92916" w:rsidRPr="00806885" w14:paraId="2443D62C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51FF453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490F9DE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981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72AA7D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078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A7526D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997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B60C4A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684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A640DE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071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3B75763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072)</w:t>
            </w:r>
          </w:p>
        </w:tc>
      </w:tr>
      <w:tr w:rsidR="00B92916" w:rsidRPr="00806885" w14:paraId="77BA7BA1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597C1B7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Log GDP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0935A68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437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A415E4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75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8CACB9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37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6F06A9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30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03618C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56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0661F9D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76</w:t>
            </w:r>
          </w:p>
        </w:tc>
      </w:tr>
      <w:tr w:rsidR="00B92916" w:rsidRPr="00806885" w14:paraId="70A1074D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4825B71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69EEB57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30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5B47F9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50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88F397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18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99B746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60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BCC55E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82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790930C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81)</w:t>
            </w:r>
          </w:p>
        </w:tc>
      </w:tr>
      <w:tr w:rsidR="00B92916" w:rsidRPr="00806885" w14:paraId="32954A12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6CA1FA0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Urban population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1D029FE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79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8BD89B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32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A59ADD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09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D6EE1F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09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1DF271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48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18EC0C0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54*</w:t>
            </w:r>
          </w:p>
        </w:tc>
      </w:tr>
      <w:tr w:rsidR="00B92916" w:rsidRPr="00806885" w14:paraId="1608660E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244767D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62683C2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9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3D8D78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6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0D1E9D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92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00541C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99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4B9A3F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00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10D3524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91)</w:t>
            </w:r>
          </w:p>
        </w:tc>
      </w:tr>
      <w:tr w:rsidR="00B92916" w:rsidRPr="00806885" w14:paraId="6E59D318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5B3FEF0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Urban population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3EC154A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58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9DA641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53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A3E87C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53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BEB59F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54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EE865C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51***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04954A8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50***</w:t>
            </w:r>
          </w:p>
        </w:tc>
      </w:tr>
      <w:tr w:rsidR="00B92916" w:rsidRPr="00806885" w14:paraId="47C1F8BC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070431B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46F2EB0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03041D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5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659BE9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BF0EA8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5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462818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720F15B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</w:tr>
      <w:tr w:rsidR="00B92916" w:rsidRPr="00806885" w14:paraId="6F32F345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7700E8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Aged population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20EB114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80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503041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805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FC1001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587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A2E018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1.866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1FD32D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89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7995498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733</w:t>
            </w:r>
          </w:p>
        </w:tc>
      </w:tr>
      <w:tr w:rsidR="00B92916" w:rsidRPr="00806885" w14:paraId="7045E085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10AB8A7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1FECB0F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377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64D6EC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462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39FEF4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484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9AC7ED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665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989FEF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578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4E06A71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1.550)</w:t>
            </w:r>
          </w:p>
        </w:tc>
      </w:tr>
      <w:tr w:rsidR="00B92916" w:rsidRPr="00806885" w14:paraId="1261B150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43C3381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A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ged population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334C9CA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48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D22B6F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1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7D2FF9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78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4A360F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14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ACB2D1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39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7F8E550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16</w:t>
            </w:r>
          </w:p>
        </w:tc>
      </w:tr>
      <w:tr w:rsidR="00B92916" w:rsidRPr="00806885" w14:paraId="3C2EFACD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48DBF89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39DCB15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74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28C337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88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79E51E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65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FB94C0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04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2A5C5F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06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7CA7608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06)</w:t>
            </w:r>
          </w:p>
        </w:tc>
      </w:tr>
      <w:tr w:rsidR="00B92916" w:rsidRPr="00806885" w14:paraId="59B4CA7A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158698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(Polity IV)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67D659A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91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53B540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95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0139F5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66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BD547D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61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031DE9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18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14353EB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05</w:t>
            </w:r>
          </w:p>
        </w:tc>
      </w:tr>
      <w:tr w:rsidR="00B92916" w:rsidRPr="00806885" w14:paraId="49AD3C46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07C88F2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3428BF9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63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A4B817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68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DB36CA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72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75B3C9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56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2317B5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81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0F54F7A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72)</w:t>
            </w:r>
          </w:p>
        </w:tc>
      </w:tr>
      <w:tr w:rsidR="00B92916" w:rsidRPr="00806885" w14:paraId="1F092F83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15EE204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Malgun Gothic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(Polity IV)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6B58E4E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21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C52A36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19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9544BE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99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1F1162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29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8EB3D8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72***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63A3D40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24**</w:t>
            </w:r>
          </w:p>
        </w:tc>
      </w:tr>
      <w:tr w:rsidR="00B92916" w:rsidRPr="00806885" w14:paraId="52152046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3E7085D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7DCA528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17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5CC05D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32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F07EC6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24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E06191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28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AFC8A9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32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155DFF3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31)</w:t>
            </w:r>
          </w:p>
        </w:tc>
      </w:tr>
      <w:tr w:rsidR="00B92916" w:rsidRPr="00806885" w14:paraId="470EDCC1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0F83ECD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only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532255B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92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73F243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76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C5E6BC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07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D5900B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53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A7E37E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52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0732E88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77</w:t>
            </w:r>
          </w:p>
        </w:tc>
      </w:tr>
      <w:tr w:rsidR="00B92916" w:rsidRPr="00806885" w14:paraId="011DE446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2037B8E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14BE034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53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890E14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48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91F783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56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754003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54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C99323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55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2C27777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54)</w:t>
            </w:r>
          </w:p>
        </w:tc>
      </w:tr>
      <w:tr w:rsidR="00B92916" w:rsidRPr="00806885" w14:paraId="0FCCD860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2CB0A1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only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724E610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21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3ED44F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43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07AFE6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55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97EDDB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49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30C413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06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682FE0B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29</w:t>
            </w:r>
          </w:p>
        </w:tc>
      </w:tr>
      <w:tr w:rsidR="00B92916" w:rsidRPr="00806885" w14:paraId="5CFE2EF1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4095931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4537FC3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30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FD3D2A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04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C45102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33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088BC6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24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8B14D6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20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74F458C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17)</w:t>
            </w:r>
          </w:p>
        </w:tc>
      </w:tr>
      <w:tr w:rsidR="00B92916" w:rsidRPr="00806885" w14:paraId="66026EED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1E5BC85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demonstrations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4222787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92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F736D0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48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A2A878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13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C9EF62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09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95700E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55*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79CA6E9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75</w:t>
            </w:r>
          </w:p>
        </w:tc>
      </w:tr>
      <w:tr w:rsidR="00B92916" w:rsidRPr="00806885" w14:paraId="5D72F64B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0666578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1F38E9A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67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5687F1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88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4DF690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76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9CCC75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83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00875C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08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5F9B21F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82)</w:t>
            </w:r>
          </w:p>
        </w:tc>
      </w:tr>
      <w:tr w:rsidR="00B92916" w:rsidRPr="00806885" w14:paraId="59DC7B72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1E5F828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demonstrations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511E278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715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CDEC39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656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901C95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769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49556B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798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02C4AA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794***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1E37B30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703***</w:t>
            </w:r>
          </w:p>
        </w:tc>
      </w:tr>
      <w:tr w:rsidR="00B92916" w:rsidRPr="00806885" w14:paraId="596779B5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A78A51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0161898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41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5E56F0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71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DE17D3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54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E8CACB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64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5CB880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97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0C2DF04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59)</w:t>
            </w:r>
          </w:p>
        </w:tc>
      </w:tr>
      <w:tr w:rsidR="00B92916" w:rsidRPr="00806885" w14:paraId="2A97956A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1B4EB2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riots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44ADD4D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-0.237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BCB133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-0.236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8AE3B3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-0.218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F238DD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-0.220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204720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-0.169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3F974DF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-0.267***</w:t>
            </w:r>
          </w:p>
        </w:tc>
      </w:tr>
      <w:tr w:rsidR="00B92916" w:rsidRPr="00806885" w14:paraId="26F73551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144BC75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3A2A570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75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55970E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73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34CFAB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1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B3B7CD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93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43265E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26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5C7C488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93)</w:t>
            </w:r>
          </w:p>
        </w:tc>
      </w:tr>
      <w:tr w:rsidR="00B92916" w:rsidRPr="00806885" w14:paraId="76D214F9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4C528D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riots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4ABC6D5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-0.352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9BC578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-0.350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976F8F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-0.360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438E4A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-0.363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5A9CAB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-0.303**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5DD2B0B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-0.420***</w:t>
            </w:r>
          </w:p>
        </w:tc>
      </w:tr>
      <w:tr w:rsidR="00B92916" w:rsidRPr="00806885" w14:paraId="4095AD06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47B930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43C3ABF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15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4A9D0E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09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1C0903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26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368E3A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51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9F2191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51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17B973A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36)</w:t>
            </w:r>
          </w:p>
        </w:tc>
      </w:tr>
      <w:tr w:rsidR="00B92916" w:rsidRPr="00806885" w14:paraId="7F34F70A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491B883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both-protests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4046437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88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296BB4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40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B9BF34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5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8D0CC2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14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D33BF9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12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0549E72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02</w:t>
            </w:r>
          </w:p>
        </w:tc>
      </w:tr>
      <w:tr w:rsidR="00B92916" w:rsidRPr="00806885" w14:paraId="2E3AA8A6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2DF625D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571719B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9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C41CB6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3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32442E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96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127324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78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7C13EA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2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7B8EBEC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1)</w:t>
            </w:r>
          </w:p>
        </w:tc>
      </w:tr>
      <w:tr w:rsidR="00B92916" w:rsidRPr="00806885" w14:paraId="260442F5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1B64AA9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both-protests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7FF23FB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-0.346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B836B4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-0.248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BB68EB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-0.229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58E67E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-0.210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335368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-0.213*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1B79AD9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-0.200*</w:t>
            </w:r>
          </w:p>
        </w:tc>
      </w:tr>
      <w:tr w:rsidR="00B92916" w:rsidRPr="00806885" w14:paraId="14012747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0C897C1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116A0B9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34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C4C8C0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23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FA3F9E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35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0B5D55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06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AC6A26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21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315138E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20)</w:t>
            </w:r>
          </w:p>
        </w:tc>
      </w:tr>
      <w:tr w:rsidR="00B92916" w:rsidRPr="00806885" w14:paraId="1223914D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0B4C801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D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only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10DB067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48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D94C73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53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FAB991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62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51C065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38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F2BA69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14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28A30C8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51</w:t>
            </w:r>
          </w:p>
        </w:tc>
      </w:tr>
      <w:tr w:rsidR="00B92916" w:rsidRPr="00806885" w14:paraId="005620BF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989E1A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39A3BE9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75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9D3230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74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3F3DFF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79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DE4F74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81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3F0319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81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50AC62C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80)</w:t>
            </w:r>
          </w:p>
        </w:tc>
      </w:tr>
      <w:tr w:rsidR="00B92916" w:rsidRPr="00806885" w14:paraId="007E7153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0332F89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L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only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5576502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16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6ECE37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44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8DEE57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08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A1681B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33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C7A2D4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63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6626FB2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04</w:t>
            </w:r>
          </w:p>
        </w:tc>
      </w:tr>
      <w:tr w:rsidR="00B92916" w:rsidRPr="00806885" w14:paraId="224B5F20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0DCE225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38075AD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45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D35A2A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24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DAE5C3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48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51407D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42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C7C96F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39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02B985B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36)</w:t>
            </w:r>
          </w:p>
        </w:tc>
      </w:tr>
      <w:tr w:rsidR="00B92916" w:rsidRPr="00806885" w14:paraId="146A799E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408D177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D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demonstrations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7FC9C34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40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A54C06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93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066DC6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53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5224E4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17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0220B7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400*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251E3F2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12</w:t>
            </w:r>
          </w:p>
        </w:tc>
      </w:tr>
      <w:tr w:rsidR="00B92916" w:rsidRPr="00806885" w14:paraId="4103E3DC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53C854D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476B05D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82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FCC8F4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06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5A1862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88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0A3C36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94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58C4CB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25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0266E8F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99)</w:t>
            </w:r>
          </w:p>
        </w:tc>
      </w:tr>
      <w:tr w:rsidR="00B92916" w:rsidRPr="00806885" w14:paraId="32BEC7F8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4D49352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L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demonstrations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0C882B6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0.824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EF5BDE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0.789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483E6B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0.876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336EE7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0.925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D67525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0.937***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4FCE271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0.818***</w:t>
            </w:r>
          </w:p>
        </w:tc>
      </w:tr>
      <w:tr w:rsidR="00B92916" w:rsidRPr="00806885" w14:paraId="21F794EE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5C0A3F6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102FF34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54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A945A2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88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853A44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60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BD2C37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71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FA072A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08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795A8D9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72)</w:t>
            </w:r>
          </w:p>
        </w:tc>
      </w:tr>
      <w:tr w:rsidR="00B92916" w:rsidRPr="00806885" w14:paraId="44DD4254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321940A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D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riots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0DD250D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326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873F97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334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436D86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51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71980E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74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873C7E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34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7CC8F7F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365</w:t>
            </w:r>
          </w:p>
        </w:tc>
      </w:tr>
      <w:tr w:rsidR="00B92916" w:rsidRPr="00806885" w14:paraId="6537B6F1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7465F9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61CD095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99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1ECAD1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00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FB84A2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08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C029AD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60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AFB9CB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28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11B844E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307)</w:t>
            </w:r>
          </w:p>
        </w:tc>
      </w:tr>
      <w:tr w:rsidR="00B92916" w:rsidRPr="00806885" w14:paraId="52008AB1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25722CC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L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riots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282C46A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1.275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59F3A4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1.084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88B85D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1.179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B997C7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0.962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A48BD6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1.032**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53968F3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1.208***</w:t>
            </w:r>
          </w:p>
        </w:tc>
      </w:tr>
      <w:tr w:rsidR="00B92916" w:rsidRPr="00806885" w14:paraId="1EB50B1E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9D5891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0FF9C4B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418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BFCC70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417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B6CE90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429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C34B14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254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C827ED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445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1548A37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418)</w:t>
            </w:r>
          </w:p>
        </w:tc>
      </w:tr>
      <w:tr w:rsidR="00B92916" w:rsidRPr="00806885" w14:paraId="6B6E105D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2278386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D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both-protests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7919356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85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72212F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8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13EA59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01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B6432A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13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DF725F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8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0D78B96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34</w:t>
            </w:r>
          </w:p>
        </w:tc>
      </w:tr>
      <w:tr w:rsidR="00B92916" w:rsidRPr="00806885" w14:paraId="26065FFA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876BF7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7E9BFF7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22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1A52E5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10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8F0521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21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6893D6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12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A0663F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10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72363E7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11)</w:t>
            </w:r>
          </w:p>
        </w:tc>
      </w:tr>
      <w:tr w:rsidR="00B92916" w:rsidRPr="00806885" w14:paraId="31A318A5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5D9CB51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L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both-protests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5FDC00D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0.617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618BE2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0.402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E44932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0.465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7CEDC1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0.381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5DF62A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0.375**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35D7C4B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b/>
                <w:sz w:val="24"/>
                <w:szCs w:val="24"/>
              </w:rPr>
              <w:t>0.353**</w:t>
            </w:r>
          </w:p>
        </w:tc>
      </w:tr>
      <w:tr w:rsidR="00B92916" w:rsidRPr="00806885" w14:paraId="47B59CCE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58F53C3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5313243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69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061ABA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53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E02CC5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66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C65A83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47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2F3A09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56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6765CEA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56)</w:t>
            </w:r>
          </w:p>
        </w:tc>
      </w:tr>
      <w:tr w:rsidR="00B92916" w:rsidRPr="00806885" w14:paraId="660A5786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1D4D774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emonstrations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3FE4F27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37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D35E69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46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7DC0D4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54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FF5BE7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47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19805F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40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5029937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48*</w:t>
            </w:r>
          </w:p>
        </w:tc>
      </w:tr>
      <w:tr w:rsidR="00B92916" w:rsidRPr="00806885" w14:paraId="4D161DDE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35CCAB1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07CC4B0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4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368065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5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8C72E0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5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C3DFC9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3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110073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9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6EF1CB6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26)</w:t>
            </w:r>
          </w:p>
        </w:tc>
      </w:tr>
      <w:tr w:rsidR="00B92916" w:rsidRPr="00806885" w14:paraId="1CA86EF7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64849E7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emonstrations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4EC1479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38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7E4B42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65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BDF90B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49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ABF627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60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B3172F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74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3313E0E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67*</w:t>
            </w:r>
          </w:p>
        </w:tc>
      </w:tr>
      <w:tr w:rsidR="00B92916" w:rsidRPr="00806885" w14:paraId="21AEE9A8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04B5BA2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4AB3E58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9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27A3B9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0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64C38B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0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52894E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3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0E451C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5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1221470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0)</w:t>
            </w:r>
          </w:p>
        </w:tc>
      </w:tr>
      <w:tr w:rsidR="00B92916" w:rsidRPr="00806885" w14:paraId="042B253B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4E468D2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R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iots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03A1D0B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02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1D08AC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5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8695BD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3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CF46B7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19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7CBAED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06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1BFE41B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17</w:t>
            </w:r>
          </w:p>
        </w:tc>
      </w:tr>
      <w:tr w:rsidR="00B92916" w:rsidRPr="00806885" w14:paraId="1A5295FB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063FFA9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5F7C2DA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4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9EFE9C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8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3E88B8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6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B3C924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7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DC4936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51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29576F3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6)</w:t>
            </w:r>
          </w:p>
        </w:tc>
      </w:tr>
      <w:tr w:rsidR="00B92916" w:rsidRPr="00806885" w14:paraId="306E87F4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6D50817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R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iots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4483B6C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41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C07D69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54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3BF768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34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334056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63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DC0BFE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59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668FA9B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70</w:t>
            </w:r>
          </w:p>
        </w:tc>
      </w:tr>
      <w:tr w:rsidR="00B92916" w:rsidRPr="00806885" w14:paraId="566C026B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1B62778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2B8F5DD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56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610C47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61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C4F147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61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0D16C1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64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D2C1A5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71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5FFBB56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58)</w:t>
            </w:r>
          </w:p>
        </w:tc>
      </w:tr>
      <w:tr w:rsidR="00B92916" w:rsidRPr="00806885" w14:paraId="58D2EA57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08A5AB5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>D Democracy × D Demonstrations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56AA4A9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47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DFB9E7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50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8FA92B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70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FDA863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73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D5CA84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45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46AF942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57</w:t>
            </w:r>
          </w:p>
        </w:tc>
      </w:tr>
      <w:tr w:rsidR="00B92916" w:rsidRPr="00806885" w14:paraId="16E55467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2E74ED7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56C6AA3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9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E7E1FA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1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7924C8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0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28E833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9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04E0E8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4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2D9060F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2)</w:t>
            </w:r>
          </w:p>
        </w:tc>
      </w:tr>
      <w:tr w:rsidR="00B92916" w:rsidRPr="00806885" w14:paraId="3A8720B5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6E3B76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L Demonstrations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18FED46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62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327A7A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73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35652A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76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1AEC7D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76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935396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83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39E8FEE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85</w:t>
            </w:r>
          </w:p>
        </w:tc>
      </w:tr>
      <w:tr w:rsidR="00B92916" w:rsidRPr="00806885" w14:paraId="12646D76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6CFE9C3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7EBBC95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8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528D77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53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ADED29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51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142977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52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2B9A68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57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7736F51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55)</w:t>
            </w:r>
          </w:p>
        </w:tc>
      </w:tr>
      <w:tr w:rsidR="00B92916" w:rsidRPr="00806885" w14:paraId="7CC3D8F0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31C80B1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D Riots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625DD57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06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4D3BA0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11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993AEE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45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1A9950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4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1C727D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17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304FB44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21</w:t>
            </w:r>
          </w:p>
        </w:tc>
      </w:tr>
      <w:tr w:rsidR="00B92916" w:rsidRPr="00806885" w14:paraId="2B9FA8C7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0066648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732B53C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0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038DC3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91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066298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1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A54660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4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2DA0A2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9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41C487E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86)</w:t>
            </w:r>
          </w:p>
        </w:tc>
      </w:tr>
      <w:tr w:rsidR="00B92916" w:rsidRPr="00806885" w14:paraId="01BF5F52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271AA2A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L Riots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43DF8C2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318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210B50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89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5FE510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222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877078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77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969AB2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77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45D7C57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13</w:t>
            </w:r>
          </w:p>
        </w:tc>
      </w:tr>
      <w:tr w:rsidR="00B92916" w:rsidRPr="00806885" w14:paraId="5B97CDB7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25B86E4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2F6BA16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97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F1C478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23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AF0249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03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9B7761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15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E3A18A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22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25D0F01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116)</w:t>
            </w:r>
          </w:p>
        </w:tc>
      </w:tr>
      <w:tr w:rsidR="00B92916" w:rsidRPr="00806885" w14:paraId="1F4CB3E9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69BBCF2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 IMF Agreement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6506032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2B4953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161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4CC22F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667018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8B1712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3A4FB7D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023CAFB3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5C9EAE5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4E92F80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741F5C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95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87E362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CF0107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0B49C1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2BD4152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058F3CE0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6D2D10E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 IMF Agreement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74EF1A5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3D28AA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53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F1DAC5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0695BA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4ECD0A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6C0E8EF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24B007D4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631F183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3AF0003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444435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65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9D793B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E4B38D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6D043A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2EC05CA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2B3DB0C1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1029259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 Age of social security system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1593AF9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DC4850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731495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32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8D6A37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D49A31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0D0245D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47BC0501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8B2B4A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7ACA458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CD9856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FDEF5D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8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78B036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B0DE09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7E6D720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4D5EA65D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1318D37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 Age of social security system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3A74C5A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CD09B6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9E757B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06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B1C433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64BA95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3FAC3AF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2E1B9ED8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4321241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6971515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B49E35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CA3B36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6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F259F9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167B69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32D4F08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003651C7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4A9825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 Debt service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25FADE9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43AE2C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21A0F6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CCCF37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06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DA45C3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4573A2B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0211C879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3EEBE61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7AE7771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CD0C16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F98D65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564022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3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8B45D2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5A657A4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08C0A055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7F447E0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 Debt service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01A3DBF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63A621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8D180D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847B85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03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276CA3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4238667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44086D8F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60D384F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2DA0D86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E9A33F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CC7868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D81E5E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03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B5DB37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74BAF9A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3262CA2D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125FE46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 State repression (political terror scale)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03C970D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1FB083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677794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0747B5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FABF39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00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32AD034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49E47C93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12F2F9F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0E6C358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84D2EE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40CADE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57959C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B760AB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60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3A86367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56F98891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5D8BEB3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 State repression (political terror scale)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5BCB98B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CAD6D8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44ED85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FCE395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57B10E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05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2D454F2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46D71978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3DF90BE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16496B1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99F101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63983C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780091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5EA3F0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5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7680D0C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1C9F0369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44F8F81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 Capital account openness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1E519E7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C38D92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BEE8CA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997797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31C12D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670A991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085</w:t>
            </w:r>
          </w:p>
        </w:tc>
      </w:tr>
      <w:tr w:rsidR="00B92916" w:rsidRPr="00806885" w14:paraId="7EA6EAB0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1B52A2A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4C36631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D8355D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280408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D38D38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817193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592F178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64)</w:t>
            </w:r>
          </w:p>
        </w:tc>
      </w:tr>
      <w:tr w:rsidR="00B92916" w:rsidRPr="00806885" w14:paraId="3C87D05A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64864EC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 Capital account openness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0F8A323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3B4573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882DBE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F3A2D1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5E0A9D8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16E078D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004</w:t>
            </w:r>
          </w:p>
        </w:tc>
      </w:tr>
      <w:tr w:rsidR="00B92916" w:rsidRPr="00806885" w14:paraId="54B7F098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4150F22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5966736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A65D07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EFC53B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12409B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E96805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3EC633A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43)</w:t>
            </w:r>
          </w:p>
        </w:tc>
      </w:tr>
      <w:tr w:rsidR="00B92916" w:rsidRPr="00806885" w14:paraId="7FA6FC06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2F95E52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 Social security &amp; welfare spending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24845B7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56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4B59F5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38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6AEFF3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52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2827BD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32***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2D58ED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37***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75D4CC1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-0.129***</w:t>
            </w:r>
          </w:p>
        </w:tc>
      </w:tr>
      <w:tr w:rsidR="00B92916" w:rsidRPr="00806885" w14:paraId="27569B6B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441F78A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0665607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8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7A33548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7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E3DC27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7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25919F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6)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F467D1C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8)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7E3A8D95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(0.037)</w:t>
            </w:r>
          </w:p>
        </w:tc>
      </w:tr>
      <w:tr w:rsidR="00B92916" w:rsidRPr="00806885" w14:paraId="4F8ECDCC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40952F5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3644E8E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CA8B64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3F655DA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EC7327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AE8457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2BBEBE1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2916" w:rsidRPr="00806885" w14:paraId="5CB3811B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3479DE5B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Observations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42541B54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563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FA9504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514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0D79FA8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563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B8BF59E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496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635A5E3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493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1CDCC663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513</w:t>
            </w:r>
          </w:p>
        </w:tc>
      </w:tr>
      <w:tr w:rsidR="00B92916" w:rsidRPr="00806885" w14:paraId="184D34AA" w14:textId="77777777" w:rsidTr="00C04455">
        <w:trPr>
          <w:jc w:val="center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14:paraId="6D6CCB0A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R-squared</w:t>
            </w:r>
          </w:p>
        </w:tc>
        <w:tc>
          <w:tcPr>
            <w:tcW w:w="1072" w:type="dxa"/>
            <w:tcBorders>
              <w:top w:val="nil"/>
              <w:left w:val="nil"/>
              <w:bottom w:val="nil"/>
              <w:right w:val="nil"/>
            </w:tcBorders>
          </w:tcPr>
          <w:p w14:paraId="01B61D7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76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429642F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49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1993CF8F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99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568E528D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72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</w:tcPr>
          <w:p w14:paraId="2D01CE8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49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</w:tcPr>
          <w:p w14:paraId="395BF831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0.243</w:t>
            </w:r>
          </w:p>
        </w:tc>
      </w:tr>
      <w:tr w:rsidR="00B92916" w:rsidRPr="00806885" w14:paraId="31B54B6C" w14:textId="77777777" w:rsidTr="00C04455">
        <w:tblPrEx>
          <w:tblBorders>
            <w:bottom w:val="single" w:sz="6" w:space="0" w:color="auto"/>
          </w:tblBorders>
        </w:tblPrEx>
        <w:trPr>
          <w:jc w:val="center"/>
        </w:trPr>
        <w:tc>
          <w:tcPr>
            <w:tcW w:w="354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4EA0E7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Number of countries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239A14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7EC1307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6A2DA46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09C7B09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E28C650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107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D4CADD2" w14:textId="77777777" w:rsidR="00B92916" w:rsidRPr="00806885" w:rsidRDefault="00B92916" w:rsidP="00FD6EE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</w:tbl>
    <w:p w14:paraId="4D845734" w14:textId="77777777" w:rsidR="006B68CA" w:rsidRDefault="006B68CA" w:rsidP="00806885">
      <w:pPr>
        <w:widowControl w:val="0"/>
        <w:autoSpaceDE w:val="0"/>
        <w:autoSpaceDN w:val="0"/>
        <w:adjustRightInd w:val="0"/>
        <w:spacing w:after="0" w:line="480" w:lineRule="auto"/>
        <w:ind w:firstLine="720"/>
        <w:rPr>
          <w:rFonts w:ascii="Times New Roman" w:eastAsia="Malgun Gothic" w:hAnsi="Times New Roman" w:cs="Times New Roman"/>
          <w:sz w:val="24"/>
          <w:szCs w:val="24"/>
        </w:rPr>
      </w:pPr>
    </w:p>
    <w:p w14:paraId="131B4AEC" w14:textId="6AF17E3A" w:rsidR="00B92916" w:rsidRPr="00806885" w:rsidRDefault="00B92916" w:rsidP="006B68CA">
      <w:pPr>
        <w:widowControl w:val="0"/>
        <w:autoSpaceDE w:val="0"/>
        <w:autoSpaceDN w:val="0"/>
        <w:adjustRightInd w:val="0"/>
        <w:spacing w:after="0" w:line="480" w:lineRule="auto"/>
        <w:rPr>
          <w:rFonts w:ascii="Times New Roman" w:eastAsia="Malgun Gothic" w:hAnsi="Times New Roman" w:cs="Times New Roman"/>
          <w:sz w:val="24"/>
          <w:szCs w:val="24"/>
        </w:rPr>
      </w:pPr>
      <w:r w:rsidRPr="00806885">
        <w:rPr>
          <w:rFonts w:ascii="Times New Roman" w:eastAsia="Malgun Gothic" w:hAnsi="Times New Roman" w:cs="Times New Roman"/>
          <w:sz w:val="24"/>
          <w:szCs w:val="24"/>
        </w:rPr>
        <w:t>Note: All models are estimated with both country and year fixed effects; “L” refers to a one-year lag and “D” a first difference;</w:t>
      </w:r>
      <w:r w:rsidRPr="00806885">
        <w:rPr>
          <w:rFonts w:ascii="Times New Roman" w:hAnsi="Times New Roman" w:cs="Times New Roman"/>
          <w:sz w:val="24"/>
          <w:szCs w:val="24"/>
        </w:rPr>
        <w:t xml:space="preserve"> Standard errors in parentheses</w:t>
      </w:r>
      <w:r w:rsidRPr="00806885">
        <w:rPr>
          <w:rFonts w:ascii="Times New Roman" w:eastAsia="Malgun Gothic" w:hAnsi="Times New Roman" w:cs="Times New Roman"/>
          <w:sz w:val="24"/>
          <w:szCs w:val="24"/>
        </w:rPr>
        <w:t xml:space="preserve">; </w:t>
      </w:r>
      <w:r w:rsidRPr="00806885">
        <w:rPr>
          <w:rFonts w:ascii="Times New Roman" w:hAnsi="Times New Roman" w:cs="Times New Roman"/>
          <w:sz w:val="24"/>
          <w:szCs w:val="24"/>
        </w:rPr>
        <w:t>*** p&lt;0.01, ** p&lt;0.05, * p&lt;0.1</w:t>
      </w:r>
    </w:p>
    <w:p w14:paraId="19160DAA" w14:textId="131F7080" w:rsidR="0049510F" w:rsidRDefault="004951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5AB9DA8" w14:textId="7F1517FB" w:rsidR="002D42AC" w:rsidRDefault="0049510F" w:rsidP="0049510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06885">
        <w:rPr>
          <w:rFonts w:ascii="Times New Roman" w:hAnsi="Times New Roman" w:cs="Times New Roman"/>
          <w:sz w:val="24"/>
          <w:szCs w:val="24"/>
        </w:rPr>
        <w:lastRenderedPageBreak/>
        <w:t>Table A.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806885">
        <w:rPr>
          <w:rFonts w:ascii="Times New Roman" w:hAnsi="Times New Roman" w:cs="Times New Roman"/>
          <w:sz w:val="24"/>
          <w:szCs w:val="24"/>
        </w:rPr>
        <w:t>. Sensitivity Analysis:</w:t>
      </w:r>
      <w:r w:rsidR="002D42AC">
        <w:rPr>
          <w:rFonts w:ascii="Times New Roman" w:hAnsi="Times New Roman" w:cs="Times New Roman"/>
          <w:sz w:val="24"/>
          <w:szCs w:val="24"/>
        </w:rPr>
        <w:t xml:space="preserve"> A Multicollinearity Issue?</w:t>
      </w:r>
    </w:p>
    <w:p w14:paraId="6745FA68" w14:textId="77777777" w:rsidR="005D2556" w:rsidRDefault="005D2556" w:rsidP="0049510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777" w:type="dxa"/>
        <w:jc w:val="center"/>
        <w:tblLayout w:type="fixed"/>
        <w:tblCellMar>
          <w:left w:w="75" w:type="dxa"/>
          <w:right w:w="75" w:type="dxa"/>
        </w:tblCellMar>
        <w:tblLook w:val="0000" w:firstRow="0" w:lastRow="0" w:firstColumn="0" w:lastColumn="0" w:noHBand="0" w:noVBand="0"/>
      </w:tblPr>
      <w:tblGrid>
        <w:gridCol w:w="4320"/>
        <w:gridCol w:w="1364"/>
        <w:gridCol w:w="1364"/>
        <w:gridCol w:w="1364"/>
        <w:gridCol w:w="1365"/>
      </w:tblGrid>
      <w:tr w:rsidR="009F6178" w14:paraId="46278B9F" w14:textId="6D6406F3" w:rsidTr="000B4913">
        <w:trPr>
          <w:jc w:val="center"/>
        </w:trPr>
        <w:tc>
          <w:tcPr>
            <w:tcW w:w="432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DA8947C" w14:textId="77777777" w:rsidR="009F6178" w:rsidRDefault="009F6178" w:rsidP="00EA46E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57" w:type="dxa"/>
            <w:gridSpan w:val="4"/>
            <w:tcBorders>
              <w:top w:val="single" w:sz="6" w:space="0" w:color="auto"/>
              <w:left w:val="nil"/>
              <w:bottom w:val="single" w:sz="4" w:space="0" w:color="auto"/>
              <w:right w:val="nil"/>
            </w:tcBorders>
          </w:tcPr>
          <w:p w14:paraId="316B9316" w14:textId="1EE720B2" w:rsidR="009F6178" w:rsidRDefault="009F6178" w:rsidP="00EA46E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Social security &amp; welfare spending</w:t>
            </w:r>
          </w:p>
        </w:tc>
      </w:tr>
      <w:tr w:rsidR="00072D93" w14:paraId="5A32E7F8" w14:textId="06F681BF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5F1695E" w14:textId="212094CA" w:rsidR="00072D93" w:rsidRDefault="00072D93" w:rsidP="00EA46E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6963EFD2" w14:textId="63C81BE7" w:rsidR="00072D93" w:rsidRDefault="00072D93" w:rsidP="00EA46E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l 19</w:t>
            </w:r>
          </w:p>
        </w:tc>
        <w:tc>
          <w:tcPr>
            <w:tcW w:w="1364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39F43FBA" w14:textId="20CFDD25" w:rsidR="00072D93" w:rsidRDefault="00072D93" w:rsidP="00EA46E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l 20</w:t>
            </w:r>
          </w:p>
        </w:tc>
        <w:tc>
          <w:tcPr>
            <w:tcW w:w="1364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6A3DA6BF" w14:textId="3914C259" w:rsidR="00072D93" w:rsidRDefault="00072D93" w:rsidP="00EA46E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l 21</w:t>
            </w:r>
          </w:p>
        </w:tc>
        <w:tc>
          <w:tcPr>
            <w:tcW w:w="1365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39DC2C31" w14:textId="1B04C29F" w:rsidR="00072D93" w:rsidRDefault="00072D93" w:rsidP="00EA46E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l 22</w:t>
            </w:r>
          </w:p>
        </w:tc>
      </w:tr>
      <w:tr w:rsidR="00072D93" w:rsidRPr="00CA330D" w14:paraId="3F360799" w14:textId="4E98294B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6DF9F539" w14:textId="77777777" w:rsidR="00072D93" w:rsidRPr="00CA330D" w:rsidRDefault="00072D93" w:rsidP="00EA46E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29418DA2" w14:textId="77777777" w:rsidR="00072D93" w:rsidRPr="00CA330D" w:rsidRDefault="00072D93" w:rsidP="00EA46E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52E3587E" w14:textId="77777777" w:rsidR="00072D93" w:rsidRPr="00CA330D" w:rsidRDefault="00072D93" w:rsidP="00EA46E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76C6AF0A" w14:textId="77777777" w:rsidR="00072D93" w:rsidRPr="00CA330D" w:rsidRDefault="00072D93" w:rsidP="00EA46E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3E7505C0" w14:textId="77777777" w:rsidR="00072D93" w:rsidRPr="00CA330D" w:rsidRDefault="00072D93" w:rsidP="00EA46E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24"/>
              </w:rPr>
            </w:pPr>
          </w:p>
        </w:tc>
      </w:tr>
      <w:tr w:rsidR="0054734B" w14:paraId="38C252CA" w14:textId="2A6A78FC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7EE39F23" w14:textId="578EA8CA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>D Trade openness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7D5D0642" w14:textId="647E7A66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7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74C61E9D" w14:textId="632A8ED1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8*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6F916AFD" w14:textId="72B5DA1D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7*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51B0140B" w14:textId="457D83D8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6</w:t>
            </w:r>
          </w:p>
        </w:tc>
      </w:tr>
      <w:tr w:rsidR="0054734B" w14:paraId="7911D8D7" w14:textId="6AFDC22F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11EED1FF" w14:textId="77777777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1FAE979" w14:textId="7B37D24D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04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61DB8585" w14:textId="278BD633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05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3D9E32DB" w14:textId="3AA530AE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04)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240F7D43" w14:textId="6E4947FE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04)</w:t>
            </w:r>
          </w:p>
        </w:tc>
      </w:tr>
      <w:tr w:rsidR="0054734B" w14:paraId="7F497221" w14:textId="0145344F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3CB8B5C7" w14:textId="5AD18C7E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Trade openness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5226EEF" w14:textId="0C5BD1BD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65067FEB" w14:textId="3989F9E1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456643F2" w14:textId="7D440BBE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56F45A51" w14:textId="36838484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</w:tr>
      <w:tr w:rsidR="0054734B" w14:paraId="1F99F229" w14:textId="7739C84A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3FAC4650" w14:textId="77777777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4F123B4F" w14:textId="6E7F859B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01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097A3426" w14:textId="2D357A5B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01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302F3F3E" w14:textId="77A3B006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01)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7EC5B5A4" w14:textId="5DA4D482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01)</w:t>
            </w:r>
          </w:p>
        </w:tc>
      </w:tr>
      <w:tr w:rsidR="0054734B" w14:paraId="2E13EF5D" w14:textId="01D6510A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6FEBD10E" w14:textId="23BABF55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FDI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44BFEED6" w14:textId="177962A9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19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23A5F30" w14:textId="26CAA24C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19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646266F0" w14:textId="46C0FA3A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21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15EF94DF" w14:textId="744C5AE2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26*</w:t>
            </w:r>
          </w:p>
        </w:tc>
      </w:tr>
      <w:tr w:rsidR="0054734B" w14:paraId="22618C17" w14:textId="232EF73F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4DD28505" w14:textId="77777777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20460089" w14:textId="30478BCF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15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388F5AF1" w14:textId="43CB59D8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16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6EA09ADA" w14:textId="6B427E8B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14)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5BCFFA43" w14:textId="70FD9AD8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15)</w:t>
            </w:r>
          </w:p>
        </w:tc>
      </w:tr>
      <w:tr w:rsidR="0054734B" w14:paraId="6E5F350B" w14:textId="54C0B607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1348219B" w14:textId="27D79005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FDI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513DE337" w14:textId="4C2A5684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36**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4E429FC1" w14:textId="0F45DE26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37**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6CF782BB" w14:textId="06680344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36**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001414A5" w14:textId="5F5208AA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48***</w:t>
            </w:r>
          </w:p>
        </w:tc>
      </w:tr>
      <w:tr w:rsidR="0054734B" w14:paraId="283C82E7" w14:textId="1D68B936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5582E39A" w14:textId="77777777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962677C" w14:textId="69234E1A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6F28C008" w14:textId="0A782E50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095BF7C2" w14:textId="3F9577FF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55961A18" w14:textId="64294FAB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18)</w:t>
            </w:r>
          </w:p>
        </w:tc>
      </w:tr>
      <w:tr w:rsidR="0054734B" w14:paraId="004D528B" w14:textId="7A73EB26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34769EF3" w14:textId="6D0A9372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Log Inflation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45BCB19C" w14:textId="1FE251C1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03**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72F685A3" w14:textId="48670B8A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07**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7671A17E" w14:textId="34329057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05**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4C11083D" w14:textId="12D81FF7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03**</w:t>
            </w:r>
          </w:p>
        </w:tc>
      </w:tr>
      <w:tr w:rsidR="0054734B" w14:paraId="47CC3A3A" w14:textId="4475FAAE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31644409" w14:textId="77777777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6E92E72F" w14:textId="084F0FB7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48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4BBDD1B" w14:textId="5C1A8FCF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51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061DFEFF" w14:textId="020BD81D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41)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7D1EBBF9" w14:textId="1B6E70D5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49)</w:t>
            </w:r>
          </w:p>
        </w:tc>
      </w:tr>
      <w:tr w:rsidR="0054734B" w14:paraId="09165060" w14:textId="1F1E4CB3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00E2A8C1" w14:textId="0280A81E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Log Inflation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27093E3" w14:textId="76EB59DE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45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03E61F8C" w14:textId="3DE39D39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53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2E54DFB1" w14:textId="60136C0C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67**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687131A3" w14:textId="6424E81E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49</w:t>
            </w:r>
          </w:p>
        </w:tc>
      </w:tr>
      <w:tr w:rsidR="0054734B" w14:paraId="1D6EEA4B" w14:textId="598A2669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38161E26" w14:textId="77777777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438F5A87" w14:textId="76E9A5FB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39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6D90D08C" w14:textId="7C917B47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43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679D6D17" w14:textId="74333E9D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33)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23F06F13" w14:textId="6CF5F58F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40)</w:t>
            </w:r>
          </w:p>
        </w:tc>
      </w:tr>
      <w:tr w:rsidR="0054734B" w14:paraId="427CA1EF" w14:textId="59E1F914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431EF80B" w14:textId="057A75E3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Log GDP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61E8BB3" w14:textId="32DA57C6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.925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2CE2135E" w14:textId="7D662543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.864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780DBF9B" w14:textId="52B06F7A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.801*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4D1D518D" w14:textId="55B18A23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2.171</w:t>
            </w:r>
          </w:p>
        </w:tc>
      </w:tr>
      <w:tr w:rsidR="0054734B" w14:paraId="7D43157F" w14:textId="78CE6D87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425D14C8" w14:textId="77777777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07F31706" w14:textId="170D535C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.357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3C6F6E8" w14:textId="7543A073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.381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52FADED3" w14:textId="3E6F462D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.073)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224CD60C" w14:textId="4DE4037D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.339)</w:t>
            </w:r>
          </w:p>
        </w:tc>
      </w:tr>
      <w:tr w:rsidR="0054734B" w14:paraId="6D30FB49" w14:textId="78BC4387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119CA8F8" w14:textId="6DA32726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Log GDP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420AE113" w14:textId="3F66B5C4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410*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36696B79" w14:textId="6257F47F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420*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054CC512" w14:textId="634B933C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436**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69778295" w14:textId="655C6299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404*</w:t>
            </w:r>
          </w:p>
        </w:tc>
      </w:tr>
      <w:tr w:rsidR="0054734B" w14:paraId="73E0C993" w14:textId="28D987BD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0B24FEC2" w14:textId="77777777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254E06DC" w14:textId="243F86D0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222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3D69EA1B" w14:textId="34239D60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240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2346F2E4" w14:textId="55592E1C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220)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3C392FEF" w14:textId="594AD7E4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232)</w:t>
            </w:r>
          </w:p>
        </w:tc>
      </w:tr>
      <w:tr w:rsidR="0054734B" w14:paraId="7CA96ED3" w14:textId="78F0A83B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11A207D0" w14:textId="4070C7D8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Urban population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0127056" w14:textId="27491900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226***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2E6C4871" w14:textId="3A50E04E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264***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0B23EF8B" w14:textId="4BB9D8DE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213**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4372D96B" w14:textId="33C18FE5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264***</w:t>
            </w:r>
          </w:p>
        </w:tc>
      </w:tr>
      <w:tr w:rsidR="0054734B" w14:paraId="28599BEF" w14:textId="280BAC9F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0B0D91DC" w14:textId="77777777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22A16C7B" w14:textId="23BA1677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80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25CB7012" w14:textId="34FC97A4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85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08971DA9" w14:textId="59524232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85)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62EA25ED" w14:textId="43C26D47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82)</w:t>
            </w:r>
          </w:p>
        </w:tc>
      </w:tr>
      <w:tr w:rsidR="0054734B" w14:paraId="6ECFFE63" w14:textId="4BBDF0F4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10BFFADE" w14:textId="0484086E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Urban population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3007BE5D" w14:textId="14E712F7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46**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341EB39A" w14:textId="7FCF3CDB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49***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8DCEF2B" w14:textId="4C5EA76D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0***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50D1A425" w14:textId="6649E2D4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46**</w:t>
            </w:r>
          </w:p>
        </w:tc>
      </w:tr>
      <w:tr w:rsidR="0054734B" w14:paraId="703B94B1" w14:textId="159301AD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3C5F1DE4" w14:textId="77777777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280A8C78" w14:textId="3B8FBDE0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18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37BBACDD" w14:textId="14741292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19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35E368E3" w14:textId="43F9167F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17)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43B40258" w14:textId="45E0ED76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18)</w:t>
            </w:r>
          </w:p>
        </w:tc>
      </w:tr>
      <w:tr w:rsidR="0054734B" w14:paraId="77271867" w14:textId="6BCAC228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38C44E66" w14:textId="29B04E12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Aged (Youth) population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5E0081E2" w14:textId="6102B436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348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5483AB58" w14:textId="3FC86E7C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60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5A512C8E" w14:textId="07434FFC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325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5C8770B7" w14:textId="3C602E38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417</w:t>
            </w:r>
          </w:p>
        </w:tc>
      </w:tr>
      <w:tr w:rsidR="0054734B" w14:paraId="23D2CC21" w14:textId="52FC03CE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31E018EF" w14:textId="77777777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7D2969DA" w14:textId="50D9F29C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.210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38CED904" w14:textId="543D2376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.208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72683C00" w14:textId="48864912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.241)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292AE22F" w14:textId="62AE2442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.298)</w:t>
            </w:r>
          </w:p>
        </w:tc>
      </w:tr>
      <w:tr w:rsidR="0054734B" w14:paraId="19AC9CFB" w14:textId="6D33F193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68EDD8D7" w14:textId="5205DD85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A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ged (Youth) population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07A49B8E" w14:textId="4DB1E752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91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50F05C32" w14:textId="3D040B7B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98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300DBA30" w14:textId="5F394D97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01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7CC77FB2" w14:textId="346286E1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84</w:t>
            </w:r>
          </w:p>
        </w:tc>
      </w:tr>
      <w:tr w:rsidR="0054734B" w14:paraId="3152A81C" w14:textId="0C7AD411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0E0EFEFC" w14:textId="77777777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7058CD0E" w14:textId="42DD243B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58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9BF852E" w14:textId="38C3B1A4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78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6364E92F" w14:textId="4682C1FC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72)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5F264227" w14:textId="2158BF7C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80)</w:t>
            </w:r>
          </w:p>
        </w:tc>
      </w:tr>
      <w:tr w:rsidR="0054734B" w14:paraId="4414CDEF" w14:textId="59C4B1ED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4B081390" w14:textId="3EB96C38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</w:t>
            </w:r>
            <w:r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(Polity IV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0FE3498A" w14:textId="3478C973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14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D88FEE3" w14:textId="18D51C7E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49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2BA71672" w14:textId="42B2CDD6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0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69EAB02E" w14:textId="608F7032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42</w:t>
            </w:r>
          </w:p>
        </w:tc>
      </w:tr>
      <w:tr w:rsidR="0054734B" w14:paraId="3D75610D" w14:textId="6B75C1CE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6D2D1E57" w14:textId="77777777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76F1EB9C" w14:textId="79D005C1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90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39E8B130" w14:textId="3C79A3EA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80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2EE25F79" w14:textId="219229F1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37)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1F98E7A9" w14:textId="7F5FC588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76)</w:t>
            </w:r>
          </w:p>
        </w:tc>
      </w:tr>
      <w:tr w:rsidR="0054734B" w14:paraId="40526602" w14:textId="47FC008E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5B18FD1F" w14:textId="56342C27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</w:t>
            </w:r>
            <w:r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(Polity IV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68B38073" w14:textId="182A0172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88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4953B516" w14:textId="1E8642D1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79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2B56E9C1" w14:textId="1FBDFB95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32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29AE3056" w14:textId="56694AAF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61</w:t>
            </w:r>
          </w:p>
        </w:tc>
      </w:tr>
      <w:tr w:rsidR="0054734B" w14:paraId="6BAEE911" w14:textId="1A812A89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34202CD9" w14:textId="77777777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51655DAB" w14:textId="20630753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30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38C744FC" w14:textId="121CB646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30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4FAE458C" w14:textId="72895AF7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02)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684994B2" w14:textId="1A73B722" w:rsidR="0054734B" w:rsidRDefault="0054734B" w:rsidP="0054734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33)</w:t>
            </w:r>
          </w:p>
        </w:tc>
      </w:tr>
      <w:tr w:rsidR="00847AF0" w14:paraId="4EE622B6" w14:textId="69DA6314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30302FE1" w14:textId="24B9A6DB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only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43A9AA92" w14:textId="50C4BA7A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27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5F018917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58F52054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7A17DE1D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7AF0" w14:paraId="3BA0C91C" w14:textId="00B0F54D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6DCE850B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26D2EA8A" w14:textId="2632C4CC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75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047C6736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33902323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1FBF3AB4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7AF0" w14:paraId="77D7A940" w14:textId="063BD9EC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22501762" w14:textId="7C282C1E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only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759DC6C4" w14:textId="1B4D19CC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005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40DF47F0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50D78A0B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4123D923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7AF0" w14:paraId="03222011" w14:textId="174DDDDC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2784F39D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32828F26" w14:textId="77E35569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236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55BA78B9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6DB63BD4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2144FD51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7AF0" w14:paraId="50ADCA30" w14:textId="6EB6CF56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4F34DCF4" w14:textId="47EE993D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D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only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3A0D6000" w14:textId="1C26E045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71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2E28A4EF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684C42DB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763CF7F2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7AF0" w14:paraId="410B4F80" w14:textId="1C00F9B9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36326C3A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476ED046" w14:textId="1A76726A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93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0138FA28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01E17327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6C78FCF4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7AF0" w14:paraId="5C7AC6AE" w14:textId="788D192B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69F5A68B" w14:textId="7E7393E2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L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only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0030734" w14:textId="790D418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26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5F380E29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0484248C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580B82A0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7AF0" w14:paraId="639E9916" w14:textId="4C9F25A4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6D24E769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3BCE9E0E" w14:textId="0C97CD9C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249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0092631F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0AF13C2F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1073E58A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7AF0" w14:paraId="1301746F" w14:textId="49399442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5663C74E" w14:textId="1705EBE0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demonstrations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4CE1E97B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1C6EDFA" w14:textId="0F7847F9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69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7A43E94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40F97980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7AF0" w14:paraId="2DEC10F0" w14:textId="3DB6EEF4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39DC706F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58D22F4F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26DD380" w14:textId="146DE304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86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A579B43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2DF9DD1C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7AF0" w14:paraId="0F568E39" w14:textId="65A4462C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5452987C" w14:textId="230473AB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demonstrations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7FB0A9F4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3774FED6" w14:textId="72DA5439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698***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E6121B3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6A24FF5E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7AF0" w14:paraId="2CD6AEED" w14:textId="28659CE1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069ACB0C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7B6C3085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008E621F" w14:textId="3CDDF49C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256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7156DFDA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5D403482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7AF0" w14:paraId="6F0FB49A" w14:textId="032B5817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43017B5C" w14:textId="0DC697B5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D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demonstrations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2AE65A48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6222382C" w14:textId="0B7C1732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23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55D1DCC7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30DF1D4F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7AF0" w14:paraId="2A04B556" w14:textId="7A7426F5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489070E1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6847482B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1A8910F" w14:textId="329296FB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201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0AD1B475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55076BE1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7AF0" w14:paraId="3A92E0B6" w14:textId="18C27FB7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11AD6D00" w14:textId="77BA30F3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L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demonstrations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453B5AC9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116BD4B" w14:textId="510B228D" w:rsidR="00847AF0" w:rsidRPr="00E11197" w:rsidRDefault="00847AF0" w:rsidP="00B7576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197">
              <w:rPr>
                <w:rFonts w:ascii="Times New Roman" w:hAnsi="Times New Roman" w:cs="Times New Roman"/>
                <w:b/>
                <w:sz w:val="24"/>
                <w:szCs w:val="24"/>
              </w:rPr>
              <w:t>0.814***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3068ABC8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78AA554F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7AF0" w14:paraId="0A96408A" w14:textId="3997C2FE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2FC383C7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7AA34514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649DFDA9" w14:textId="333956C9" w:rsidR="00847AF0" w:rsidRPr="00E11197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197">
              <w:rPr>
                <w:rFonts w:ascii="Times New Roman" w:hAnsi="Times New Roman" w:cs="Times New Roman"/>
                <w:b/>
                <w:sz w:val="24"/>
                <w:szCs w:val="24"/>
              </w:rPr>
              <w:t>(0.276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C191DBB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0E205787" w14:textId="77777777" w:rsidR="00847AF0" w:rsidRDefault="00847AF0" w:rsidP="00847AF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C7C" w14:paraId="25A8F979" w14:textId="77777777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5D65AC5D" w14:textId="62234B24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riots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20925FDA" w14:textId="77777777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2A73EF89" w14:textId="77777777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3CB91D3B" w14:textId="19C84353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95***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24A33EB2" w14:textId="77777777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C7C" w14:paraId="5F24DE0D" w14:textId="77777777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400F0803" w14:textId="77777777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BB34258" w14:textId="77777777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4704E8FC" w14:textId="77777777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226ADC2C" w14:textId="32CB8C16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57)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788D488A" w14:textId="77777777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C7C" w14:paraId="6FCB5CF5" w14:textId="77777777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41B69A5C" w14:textId="7F06A088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riots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54CA0F4" w14:textId="77777777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37C768D6" w14:textId="77777777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780DBC6B" w14:textId="725612CE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286***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42025D8A" w14:textId="77777777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C7C" w14:paraId="3D9E038D" w14:textId="09CA93F0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4136AB0D" w14:textId="5AC2EEA7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694CDF0C" w14:textId="77777777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4515BA95" w14:textId="77777777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6DA3BD31" w14:textId="6B1C67FD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96)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3B9A1303" w14:textId="77777777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C7C" w14:paraId="0543591F" w14:textId="20D8361B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71FB10B6" w14:textId="70EEAC62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D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riots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47BD03D0" w14:textId="77777777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39481968" w14:textId="77777777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E037244" w14:textId="714E7D33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22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21A05F62" w14:textId="77777777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C7C" w14:paraId="45AB4601" w14:textId="20780793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03BEB981" w14:textId="034A6785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46DF4907" w14:textId="77777777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7F017019" w14:textId="77777777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7536781F" w14:textId="6B25FFB7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316)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37C74521" w14:textId="77777777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C7C" w14:paraId="6013E2E0" w14:textId="72B3DBB3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56A9813C" w14:textId="4067FFB1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L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with-riots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3FCFB1B7" w14:textId="77777777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DE187EF" w14:textId="77777777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7028961E" w14:textId="66EE0A38" w:rsidR="00697C7C" w:rsidRPr="00E11197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197">
              <w:rPr>
                <w:rFonts w:ascii="Times New Roman" w:hAnsi="Times New Roman" w:cs="Times New Roman"/>
                <w:b/>
                <w:sz w:val="24"/>
                <w:szCs w:val="24"/>
              </w:rPr>
              <w:t>1.012**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790064A0" w14:textId="77777777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C7C" w14:paraId="2A39BC31" w14:textId="1F213F0B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75F38D74" w14:textId="58720D8A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B86926E" w14:textId="77777777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4AC4009" w14:textId="77777777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2F2143FB" w14:textId="550AE234" w:rsidR="00697C7C" w:rsidRPr="00E11197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197">
              <w:rPr>
                <w:rFonts w:ascii="Times New Roman" w:hAnsi="Times New Roman" w:cs="Times New Roman"/>
                <w:b/>
                <w:sz w:val="24"/>
                <w:szCs w:val="24"/>
              </w:rPr>
              <w:t>(0.440)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597C58A5" w14:textId="77777777" w:rsidR="00697C7C" w:rsidRDefault="00697C7C" w:rsidP="00697C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4E3C" w14:paraId="2733A492" w14:textId="12618F01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03F56CA3" w14:textId="371C9399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both-protests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79554B9B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58426175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05A1B1EE" w14:textId="4FA6AEA1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43B7E3C4" w14:textId="664F75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266***</w:t>
            </w:r>
          </w:p>
        </w:tc>
      </w:tr>
      <w:tr w:rsidR="00B14E3C" w14:paraId="3257B672" w14:textId="00A9BE35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033D35DB" w14:textId="2A7E5821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5E47CA9A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0334710F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0DE20147" w14:textId="488638A5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0AF2AF3B" w14:textId="115A438E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95)</w:t>
            </w:r>
          </w:p>
        </w:tc>
      </w:tr>
      <w:tr w:rsidR="00B14E3C" w14:paraId="7188A9B8" w14:textId="77777777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00860C0F" w14:textId="4D7526C2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both-protests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3189433D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79E53FF1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6AD30283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3C144ADC" w14:textId="42132094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343***</w:t>
            </w:r>
          </w:p>
        </w:tc>
      </w:tr>
      <w:tr w:rsidR="00B14E3C" w14:paraId="6F05392B" w14:textId="77777777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47A9B38B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5459C6A5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3268382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478FC45A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716C9E63" w14:textId="72D5B0AB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109)</w:t>
            </w:r>
          </w:p>
        </w:tc>
      </w:tr>
      <w:tr w:rsidR="00B14E3C" w14:paraId="7E595CE8" w14:textId="77777777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3DD1AD5C" w14:textId="6F615D14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D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both-protests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2FF47A8A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510DCAFC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93110FF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0A65CC40" w14:textId="6F3FA16A" w:rsidR="00B14E3C" w:rsidRPr="00E11197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197">
              <w:rPr>
                <w:rFonts w:ascii="Times New Roman" w:hAnsi="Times New Roman" w:cs="Times New Roman"/>
                <w:b/>
                <w:sz w:val="24"/>
                <w:szCs w:val="24"/>
              </w:rPr>
              <w:t>0.289**</w:t>
            </w:r>
          </w:p>
        </w:tc>
      </w:tr>
      <w:tr w:rsidR="00B14E3C" w14:paraId="4359BAC9" w14:textId="77777777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66ACEFE9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37C9F94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2F02B3C1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5B6B56D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1D5AE6EC" w14:textId="77206208" w:rsidR="00B14E3C" w:rsidRPr="00E11197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197">
              <w:rPr>
                <w:rFonts w:ascii="Times New Roman" w:hAnsi="Times New Roman" w:cs="Times New Roman"/>
                <w:b/>
                <w:sz w:val="24"/>
                <w:szCs w:val="24"/>
              </w:rPr>
              <w:t>(0.124)</w:t>
            </w:r>
          </w:p>
        </w:tc>
      </w:tr>
      <w:tr w:rsidR="00B14E3C" w14:paraId="1E352BC4" w14:textId="77777777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0316F0E1" w14:textId="080BCA76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806885">
              <w:rPr>
                <w:rFonts w:ascii="Times New Roman" w:eastAsia="Malgun Gothic" w:hAnsi="Times New Roman" w:cs="Times New Roman"/>
                <w:sz w:val="24"/>
                <w:szCs w:val="24"/>
              </w:rPr>
              <w:t xml:space="preserve"> Democracy × L S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trikes-both-protests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222393A6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49E40BB7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4CA2561A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0ACE0F7F" w14:textId="163FA334" w:rsidR="00B14E3C" w:rsidRPr="00E11197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197">
              <w:rPr>
                <w:rFonts w:ascii="Times New Roman" w:hAnsi="Times New Roman" w:cs="Times New Roman"/>
                <w:b/>
                <w:sz w:val="24"/>
                <w:szCs w:val="24"/>
              </w:rPr>
              <w:t>0.462***</w:t>
            </w:r>
          </w:p>
        </w:tc>
      </w:tr>
      <w:tr w:rsidR="00B14E3C" w14:paraId="50069EE2" w14:textId="77777777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163DB217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57E5DA3F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27F27E14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1CDB7AEB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2B073EF2" w14:textId="2264B418" w:rsidR="00B14E3C" w:rsidRPr="00E11197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1197">
              <w:rPr>
                <w:rFonts w:ascii="Times New Roman" w:hAnsi="Times New Roman" w:cs="Times New Roman"/>
                <w:b/>
                <w:sz w:val="24"/>
                <w:szCs w:val="24"/>
              </w:rPr>
              <w:t>(0.151)</w:t>
            </w:r>
          </w:p>
        </w:tc>
      </w:tr>
      <w:tr w:rsidR="00B14E3C" w14:paraId="6BEDF7CF" w14:textId="6609B191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4BBF6DB1" w14:textId="3AB07B0F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L Social security &amp; welfare spending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09DFF2A0" w14:textId="03BD3FEC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75***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6F6B9700" w14:textId="0E49F291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78***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0D8CC1A8" w14:textId="45EB5022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80***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1CEDE6C3" w14:textId="6F6E0FAD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169***</w:t>
            </w:r>
          </w:p>
        </w:tc>
      </w:tr>
      <w:tr w:rsidR="00B14E3C" w14:paraId="6773E1F2" w14:textId="6DBA8D92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2348BFBB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38F02268" w14:textId="6C5C4C31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39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6F64AF78" w14:textId="2BE3E6D1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43)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04AC7792" w14:textId="611AB2DF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38)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28D605DD" w14:textId="584CF1C6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0.043)</w:t>
            </w:r>
          </w:p>
        </w:tc>
      </w:tr>
      <w:tr w:rsidR="00B14E3C" w:rsidRPr="00CA330D" w14:paraId="10190545" w14:textId="35ABB173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40B0B3BE" w14:textId="77777777" w:rsidR="00B14E3C" w:rsidRPr="00CA330D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55EC4841" w14:textId="77777777" w:rsidR="00B14E3C" w:rsidRPr="00CA330D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649CC359" w14:textId="77777777" w:rsidR="00B14E3C" w:rsidRPr="00CA330D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24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6CFF1016" w14:textId="77777777" w:rsidR="00B14E3C" w:rsidRPr="00CA330D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16C34B2B" w14:textId="77777777" w:rsidR="00B14E3C" w:rsidRPr="00CA330D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4"/>
                <w:szCs w:val="24"/>
              </w:rPr>
            </w:pPr>
          </w:p>
        </w:tc>
      </w:tr>
      <w:tr w:rsidR="00B14E3C" w14:paraId="0DB0A54C" w14:textId="5D27618C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2AEBE37C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bservations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3682E776" w14:textId="44C38DB1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3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56F6646B" w14:textId="1D1F898F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3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457752CF" w14:textId="5DECE6A6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3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4AD62927" w14:textId="645954E1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3</w:t>
            </w:r>
          </w:p>
        </w:tc>
      </w:tr>
      <w:tr w:rsidR="00B14E3C" w14:paraId="10DEB9F2" w14:textId="14F58939" w:rsidTr="009F6178">
        <w:trPr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</w:tcPr>
          <w:p w14:paraId="4CC1FCC5" w14:textId="77777777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-squared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490AF931" w14:textId="521A2F21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13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4506AEA8" w14:textId="518ED456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20</w:t>
            </w: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</w:tcPr>
          <w:p w14:paraId="2C67456A" w14:textId="6F74CECA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27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2A9E1132" w14:textId="6F2E1CA2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23</w:t>
            </w:r>
          </w:p>
        </w:tc>
      </w:tr>
      <w:tr w:rsidR="00B14E3C" w14:paraId="06789B81" w14:textId="0D067B91" w:rsidTr="009F6178">
        <w:tblPrEx>
          <w:tblBorders>
            <w:bottom w:val="single" w:sz="6" w:space="0" w:color="auto"/>
          </w:tblBorders>
        </w:tblPrEx>
        <w:trPr>
          <w:jc w:val="center"/>
        </w:trPr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B902280" w14:textId="62280E89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of </w:t>
            </w:r>
            <w:r w:rsidRPr="00806885">
              <w:rPr>
                <w:rFonts w:ascii="Times New Roman" w:hAnsi="Times New Roman" w:cs="Times New Roman"/>
                <w:sz w:val="24"/>
                <w:szCs w:val="24"/>
              </w:rPr>
              <w:t>countries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3885B11" w14:textId="570D596D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11AA1D2" w14:textId="362C9E10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5BEDEDE" w14:textId="68B8A221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CBF1954" w14:textId="0E30AF6C" w:rsidR="00B14E3C" w:rsidRDefault="00B14E3C" w:rsidP="00B14E3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</w:tbl>
    <w:p w14:paraId="76759464" w14:textId="77777777" w:rsidR="005D2556" w:rsidRDefault="005D2556" w:rsidP="00806885">
      <w:pPr>
        <w:spacing w:after="0" w:line="480" w:lineRule="auto"/>
        <w:ind w:firstLine="720"/>
        <w:rPr>
          <w:rFonts w:ascii="Times New Roman" w:eastAsia="Malgun Gothic" w:hAnsi="Times New Roman" w:cs="Times New Roman"/>
          <w:sz w:val="24"/>
          <w:szCs w:val="24"/>
        </w:rPr>
      </w:pPr>
    </w:p>
    <w:p w14:paraId="382B8DC8" w14:textId="02A45C4C" w:rsidR="00B92916" w:rsidRPr="00806885" w:rsidRDefault="00F95BA9" w:rsidP="005D255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06885">
        <w:rPr>
          <w:rFonts w:ascii="Times New Roman" w:eastAsia="Malgun Gothic" w:hAnsi="Times New Roman" w:cs="Times New Roman"/>
          <w:sz w:val="24"/>
          <w:szCs w:val="24"/>
        </w:rPr>
        <w:t>Note: All models are estimated with both country and year fixed effects; The “</w:t>
      </w:r>
      <w:r w:rsidRPr="00806885">
        <w:rPr>
          <w:rFonts w:ascii="Times New Roman" w:hAnsi="Times New Roman" w:cs="Times New Roman"/>
          <w:sz w:val="24"/>
          <w:szCs w:val="24"/>
        </w:rPr>
        <w:t xml:space="preserve">Aged (Youth) population” variable is aged population ratio for social security/welfare equation and youth population ratio for human capital spending; </w:t>
      </w:r>
      <w:r w:rsidRPr="00806885">
        <w:rPr>
          <w:rFonts w:ascii="Times New Roman" w:eastAsia="Malgun Gothic" w:hAnsi="Times New Roman" w:cs="Times New Roman"/>
          <w:sz w:val="24"/>
          <w:szCs w:val="24"/>
        </w:rPr>
        <w:t>“L” refers to a one-year lag and “D” a first difference;</w:t>
      </w:r>
      <w:r w:rsidRPr="00806885">
        <w:rPr>
          <w:rFonts w:ascii="Times New Roman" w:hAnsi="Times New Roman" w:cs="Times New Roman"/>
          <w:sz w:val="24"/>
          <w:szCs w:val="24"/>
        </w:rPr>
        <w:t xml:space="preserve"> Standard errors in parentheses</w:t>
      </w:r>
      <w:r w:rsidRPr="00806885">
        <w:rPr>
          <w:rFonts w:ascii="Times New Roman" w:eastAsia="Malgun Gothic" w:hAnsi="Times New Roman" w:cs="Times New Roman"/>
          <w:sz w:val="24"/>
          <w:szCs w:val="24"/>
        </w:rPr>
        <w:t xml:space="preserve">; </w:t>
      </w:r>
      <w:r w:rsidRPr="00806885">
        <w:rPr>
          <w:rFonts w:ascii="Times New Roman" w:hAnsi="Times New Roman" w:cs="Times New Roman"/>
          <w:sz w:val="24"/>
          <w:szCs w:val="24"/>
        </w:rPr>
        <w:t>*** p&lt;0.01, ** p&lt;0.05, * p&lt;0.1</w:t>
      </w:r>
    </w:p>
    <w:p w14:paraId="7E16E2A2" w14:textId="77777777" w:rsidR="00B92916" w:rsidRPr="00806885" w:rsidRDefault="00B92916" w:rsidP="00806885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06885">
        <w:rPr>
          <w:rFonts w:ascii="Times New Roman" w:hAnsi="Times New Roman" w:cs="Times New Roman"/>
          <w:sz w:val="24"/>
          <w:szCs w:val="24"/>
        </w:rPr>
        <w:br w:type="page"/>
      </w:r>
    </w:p>
    <w:p w14:paraId="4F0163AD" w14:textId="77777777" w:rsidR="00B92916" w:rsidRPr="00806885" w:rsidRDefault="00B92916" w:rsidP="00A6514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06885">
        <w:rPr>
          <w:rFonts w:ascii="Times New Roman" w:hAnsi="Times New Roman" w:cs="Times New Roman"/>
          <w:sz w:val="24"/>
          <w:szCs w:val="24"/>
        </w:rPr>
        <w:lastRenderedPageBreak/>
        <w:t>Figure A.1. Coefficients of Strikes Variables by Regime: CGV democracy</w:t>
      </w:r>
    </w:p>
    <w:p w14:paraId="0359C33C" w14:textId="77777777" w:rsidR="00B92916" w:rsidRPr="00806885" w:rsidRDefault="00B92916" w:rsidP="00A6514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0688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2519DD" wp14:editId="0C5E0928">
            <wp:extent cx="5114925" cy="37433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3910B" w14:textId="77777777" w:rsidR="00B92916" w:rsidRPr="00806885" w:rsidRDefault="00B92916" w:rsidP="00A65149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806885">
        <w:rPr>
          <w:rFonts w:ascii="Times New Roman" w:hAnsi="Times New Roman" w:cs="Times New Roman"/>
          <w:sz w:val="24"/>
          <w:szCs w:val="24"/>
        </w:rPr>
        <w:t>Note: The points are coefficient estimates from Error Correction model with country and year fixed effects (Model 2 in Table 2) and the lines provide 95% confidence interval. Coefficients for other variables were suppressed.</w:t>
      </w:r>
    </w:p>
    <w:p w14:paraId="0F0007F9" w14:textId="77777777" w:rsidR="00B92916" w:rsidRPr="00806885" w:rsidRDefault="00B92916" w:rsidP="00806885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06885">
        <w:rPr>
          <w:rFonts w:ascii="Times New Roman" w:hAnsi="Times New Roman" w:cs="Times New Roman"/>
          <w:sz w:val="24"/>
          <w:szCs w:val="24"/>
        </w:rPr>
        <w:br w:type="page"/>
      </w:r>
    </w:p>
    <w:p w14:paraId="0F3E9F0C" w14:textId="77777777" w:rsidR="00B92916" w:rsidRPr="00806885" w:rsidRDefault="00B92916" w:rsidP="00A65149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806885">
        <w:rPr>
          <w:rFonts w:ascii="Times New Roman" w:hAnsi="Times New Roman" w:cs="Times New Roman"/>
          <w:sz w:val="24"/>
          <w:szCs w:val="24"/>
        </w:rPr>
        <w:lastRenderedPageBreak/>
        <w:t>Figure A.2. Coefficients of Strikes Variables by Regime: Mainwaring et al (2007) democracy</w:t>
      </w:r>
    </w:p>
    <w:p w14:paraId="12A05872" w14:textId="3A2453AC" w:rsidR="00CE1724" w:rsidRPr="00236194" w:rsidRDefault="00B92916" w:rsidP="006C7090">
      <w:pPr>
        <w:spacing w:after="0" w:line="480" w:lineRule="auto"/>
        <w:ind w:left="720" w:right="540"/>
        <w:rPr>
          <w:rFonts w:ascii="Times New Roman" w:hAnsi="Times New Roman" w:cs="Times New Roman"/>
          <w:sz w:val="24"/>
          <w:szCs w:val="24"/>
        </w:rPr>
      </w:pPr>
      <w:r w:rsidRPr="0080688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E91FD28" wp14:editId="11A98ECC">
            <wp:extent cx="5114925" cy="37433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r w:rsidRPr="00806885">
        <w:rPr>
          <w:rFonts w:ascii="Times New Roman" w:hAnsi="Times New Roman" w:cs="Times New Roman"/>
          <w:sz w:val="24"/>
          <w:szCs w:val="24"/>
        </w:rPr>
        <w:t>Note: The points are coefficient estimates from Error Correction model with country and year fixed effects (Model 2 in Table 2) and the lines provide 95% confidence interval. Coefficients for other variables were suppressed.</w:t>
      </w:r>
      <w:bookmarkEnd w:id="0"/>
    </w:p>
    <w:sectPr w:rsidR="00CE1724" w:rsidRPr="00236194" w:rsidSect="00806885">
      <w:footerReference w:type="default" r:id="rId10"/>
      <w:endnotePr>
        <w:numFmt w:val="decimal"/>
      </w:endnotePr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C0A4C3" w14:textId="77777777" w:rsidR="00BF06EB" w:rsidRDefault="00BF06EB">
      <w:pPr>
        <w:spacing w:after="0" w:line="240" w:lineRule="auto"/>
      </w:pPr>
      <w:r>
        <w:separator/>
      </w:r>
    </w:p>
  </w:endnote>
  <w:endnote w:type="continuationSeparator" w:id="0">
    <w:p w14:paraId="2770E0ED" w14:textId="77777777" w:rsidR="00BF06EB" w:rsidRDefault="00BF06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altName w:val=" Arial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2020803070505020304"/>
    <w:charset w:val="00"/>
    <w:family w:val="auto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162237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280517B" w14:textId="4396179F" w:rsidR="00F817D9" w:rsidRDefault="00F817D9" w:rsidP="000B052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357044" w14:textId="77777777" w:rsidR="00BF06EB" w:rsidRDefault="00BF06EB" w:rsidP="005C3099">
      <w:pPr>
        <w:spacing w:after="0" w:line="240" w:lineRule="auto"/>
      </w:pPr>
      <w:r>
        <w:separator/>
      </w:r>
    </w:p>
  </w:footnote>
  <w:footnote w:type="continuationSeparator" w:id="0">
    <w:p w14:paraId="031DD7AC" w14:textId="77777777" w:rsidR="00BF06EB" w:rsidRDefault="00BF06EB" w:rsidP="005C30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2A5BD1"/>
    <w:multiLevelType w:val="hybridMultilevel"/>
    <w:tmpl w:val="943E91C0"/>
    <w:lvl w:ilvl="0" w:tplc="88F6B1E8">
      <w:start w:val="1"/>
      <w:numFmt w:val="bullet"/>
      <w:lvlText w:val="-"/>
      <w:lvlJc w:val="left"/>
      <w:pPr>
        <w:ind w:left="720" w:hanging="360"/>
      </w:pPr>
      <w:rPr>
        <w:rFonts w:ascii="Calibri" w:eastAsia="Malgun Gothic" w:hAnsi="Calibri" w:cstheme="minorBidi" w:hint="default"/>
      </w:rPr>
    </w:lvl>
    <w:lvl w:ilvl="1" w:tplc="AC384E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AC86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1283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BED4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38FF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7050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CAAD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FE10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D19D6"/>
    <w:multiLevelType w:val="hybridMultilevel"/>
    <w:tmpl w:val="DC58A83E"/>
    <w:lvl w:ilvl="0" w:tplc="04E64624">
      <w:start w:val="1"/>
      <w:numFmt w:val="decimal"/>
      <w:lvlText w:val="%1)"/>
      <w:lvlJc w:val="left"/>
      <w:pPr>
        <w:ind w:left="720" w:hanging="360"/>
      </w:pPr>
    </w:lvl>
    <w:lvl w:ilvl="1" w:tplc="3A321B94">
      <w:start w:val="1"/>
      <w:numFmt w:val="upperLetter"/>
      <w:lvlText w:val="%2."/>
      <w:lvlJc w:val="left"/>
      <w:pPr>
        <w:ind w:left="1440" w:hanging="360"/>
      </w:pPr>
    </w:lvl>
    <w:lvl w:ilvl="2" w:tplc="5A4A5D82">
      <w:start w:val="1"/>
      <w:numFmt w:val="lowerRoman"/>
      <w:lvlText w:val="%3."/>
      <w:lvlJc w:val="right"/>
      <w:pPr>
        <w:ind w:left="2160" w:hanging="180"/>
      </w:pPr>
    </w:lvl>
    <w:lvl w:ilvl="3" w:tplc="A970A5D0" w:tentative="1">
      <w:start w:val="1"/>
      <w:numFmt w:val="decimal"/>
      <w:lvlText w:val="%4."/>
      <w:lvlJc w:val="left"/>
      <w:pPr>
        <w:ind w:left="2880" w:hanging="360"/>
      </w:pPr>
    </w:lvl>
    <w:lvl w:ilvl="4" w:tplc="CF627C1C" w:tentative="1">
      <w:start w:val="1"/>
      <w:numFmt w:val="lowerLetter"/>
      <w:lvlText w:val="%5."/>
      <w:lvlJc w:val="left"/>
      <w:pPr>
        <w:ind w:left="3600" w:hanging="360"/>
      </w:pPr>
    </w:lvl>
    <w:lvl w:ilvl="5" w:tplc="A156C8F2" w:tentative="1">
      <w:start w:val="1"/>
      <w:numFmt w:val="lowerRoman"/>
      <w:lvlText w:val="%6."/>
      <w:lvlJc w:val="right"/>
      <w:pPr>
        <w:ind w:left="4320" w:hanging="180"/>
      </w:pPr>
    </w:lvl>
    <w:lvl w:ilvl="6" w:tplc="A32AF690" w:tentative="1">
      <w:start w:val="1"/>
      <w:numFmt w:val="decimal"/>
      <w:lvlText w:val="%7."/>
      <w:lvlJc w:val="left"/>
      <w:pPr>
        <w:ind w:left="5040" w:hanging="360"/>
      </w:pPr>
    </w:lvl>
    <w:lvl w:ilvl="7" w:tplc="8AFC738A" w:tentative="1">
      <w:start w:val="1"/>
      <w:numFmt w:val="lowerLetter"/>
      <w:lvlText w:val="%8."/>
      <w:lvlJc w:val="left"/>
      <w:pPr>
        <w:ind w:left="5760" w:hanging="360"/>
      </w:pPr>
    </w:lvl>
    <w:lvl w:ilvl="8" w:tplc="F82E8DB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7D2462"/>
    <w:multiLevelType w:val="hybridMultilevel"/>
    <w:tmpl w:val="F23C6EFE"/>
    <w:lvl w:ilvl="0" w:tplc="CFCA22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D9E6000" w:tentative="1">
      <w:start w:val="1"/>
      <w:numFmt w:val="lowerLetter"/>
      <w:lvlText w:val="%2."/>
      <w:lvlJc w:val="left"/>
      <w:pPr>
        <w:ind w:left="1440" w:hanging="360"/>
      </w:pPr>
    </w:lvl>
    <w:lvl w:ilvl="2" w:tplc="480EB1D6" w:tentative="1">
      <w:start w:val="1"/>
      <w:numFmt w:val="lowerRoman"/>
      <w:lvlText w:val="%3."/>
      <w:lvlJc w:val="right"/>
      <w:pPr>
        <w:ind w:left="2160" w:hanging="180"/>
      </w:pPr>
    </w:lvl>
    <w:lvl w:ilvl="3" w:tplc="F6FEEFCA" w:tentative="1">
      <w:start w:val="1"/>
      <w:numFmt w:val="decimal"/>
      <w:lvlText w:val="%4."/>
      <w:lvlJc w:val="left"/>
      <w:pPr>
        <w:ind w:left="2880" w:hanging="360"/>
      </w:pPr>
    </w:lvl>
    <w:lvl w:ilvl="4" w:tplc="9A369FBA" w:tentative="1">
      <w:start w:val="1"/>
      <w:numFmt w:val="lowerLetter"/>
      <w:lvlText w:val="%5."/>
      <w:lvlJc w:val="left"/>
      <w:pPr>
        <w:ind w:left="3600" w:hanging="360"/>
      </w:pPr>
    </w:lvl>
    <w:lvl w:ilvl="5" w:tplc="1C3EC66C" w:tentative="1">
      <w:start w:val="1"/>
      <w:numFmt w:val="lowerRoman"/>
      <w:lvlText w:val="%6."/>
      <w:lvlJc w:val="right"/>
      <w:pPr>
        <w:ind w:left="4320" w:hanging="180"/>
      </w:pPr>
    </w:lvl>
    <w:lvl w:ilvl="6" w:tplc="C83E9B6C" w:tentative="1">
      <w:start w:val="1"/>
      <w:numFmt w:val="decimal"/>
      <w:lvlText w:val="%7."/>
      <w:lvlJc w:val="left"/>
      <w:pPr>
        <w:ind w:left="5040" w:hanging="360"/>
      </w:pPr>
    </w:lvl>
    <w:lvl w:ilvl="7" w:tplc="E33E5A02" w:tentative="1">
      <w:start w:val="1"/>
      <w:numFmt w:val="lowerLetter"/>
      <w:lvlText w:val="%8."/>
      <w:lvlJc w:val="left"/>
      <w:pPr>
        <w:ind w:left="5760" w:hanging="360"/>
      </w:pPr>
    </w:lvl>
    <w:lvl w:ilvl="8" w:tplc="66986DD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36D5A"/>
    <w:multiLevelType w:val="hybridMultilevel"/>
    <w:tmpl w:val="6C044C42"/>
    <w:lvl w:ilvl="0" w:tplc="594E6F3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B4460C6" w:tentative="1">
      <w:start w:val="1"/>
      <w:numFmt w:val="lowerLetter"/>
      <w:lvlText w:val="%2."/>
      <w:lvlJc w:val="left"/>
      <w:pPr>
        <w:ind w:left="1440" w:hanging="360"/>
      </w:pPr>
    </w:lvl>
    <w:lvl w:ilvl="2" w:tplc="F67A2F90" w:tentative="1">
      <w:start w:val="1"/>
      <w:numFmt w:val="lowerRoman"/>
      <w:lvlText w:val="%3."/>
      <w:lvlJc w:val="right"/>
      <w:pPr>
        <w:ind w:left="2160" w:hanging="180"/>
      </w:pPr>
    </w:lvl>
    <w:lvl w:ilvl="3" w:tplc="216202AC" w:tentative="1">
      <w:start w:val="1"/>
      <w:numFmt w:val="decimal"/>
      <w:lvlText w:val="%4."/>
      <w:lvlJc w:val="left"/>
      <w:pPr>
        <w:ind w:left="2880" w:hanging="360"/>
      </w:pPr>
    </w:lvl>
    <w:lvl w:ilvl="4" w:tplc="C890EA20" w:tentative="1">
      <w:start w:val="1"/>
      <w:numFmt w:val="lowerLetter"/>
      <w:lvlText w:val="%5."/>
      <w:lvlJc w:val="left"/>
      <w:pPr>
        <w:ind w:left="3600" w:hanging="360"/>
      </w:pPr>
    </w:lvl>
    <w:lvl w:ilvl="5" w:tplc="82A8FD1A" w:tentative="1">
      <w:start w:val="1"/>
      <w:numFmt w:val="lowerRoman"/>
      <w:lvlText w:val="%6."/>
      <w:lvlJc w:val="right"/>
      <w:pPr>
        <w:ind w:left="4320" w:hanging="180"/>
      </w:pPr>
    </w:lvl>
    <w:lvl w:ilvl="6" w:tplc="57A2474E" w:tentative="1">
      <w:start w:val="1"/>
      <w:numFmt w:val="decimal"/>
      <w:lvlText w:val="%7."/>
      <w:lvlJc w:val="left"/>
      <w:pPr>
        <w:ind w:left="5040" w:hanging="360"/>
      </w:pPr>
    </w:lvl>
    <w:lvl w:ilvl="7" w:tplc="0E7E6852" w:tentative="1">
      <w:start w:val="1"/>
      <w:numFmt w:val="lowerLetter"/>
      <w:lvlText w:val="%8."/>
      <w:lvlJc w:val="left"/>
      <w:pPr>
        <w:ind w:left="5760" w:hanging="360"/>
      </w:pPr>
    </w:lvl>
    <w:lvl w:ilvl="8" w:tplc="9BBAA27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431426"/>
    <w:multiLevelType w:val="hybridMultilevel"/>
    <w:tmpl w:val="9226540A"/>
    <w:lvl w:ilvl="0" w:tplc="F6DCFAE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34CDD98" w:tentative="1">
      <w:start w:val="1"/>
      <w:numFmt w:val="lowerLetter"/>
      <w:lvlText w:val="%2."/>
      <w:lvlJc w:val="left"/>
      <w:pPr>
        <w:ind w:left="1440" w:hanging="360"/>
      </w:pPr>
    </w:lvl>
    <w:lvl w:ilvl="2" w:tplc="92CAFC5A" w:tentative="1">
      <w:start w:val="1"/>
      <w:numFmt w:val="lowerRoman"/>
      <w:lvlText w:val="%3."/>
      <w:lvlJc w:val="right"/>
      <w:pPr>
        <w:ind w:left="2160" w:hanging="180"/>
      </w:pPr>
    </w:lvl>
    <w:lvl w:ilvl="3" w:tplc="90A206BC" w:tentative="1">
      <w:start w:val="1"/>
      <w:numFmt w:val="decimal"/>
      <w:lvlText w:val="%4."/>
      <w:lvlJc w:val="left"/>
      <w:pPr>
        <w:ind w:left="2880" w:hanging="360"/>
      </w:pPr>
    </w:lvl>
    <w:lvl w:ilvl="4" w:tplc="9AF42538" w:tentative="1">
      <w:start w:val="1"/>
      <w:numFmt w:val="lowerLetter"/>
      <w:lvlText w:val="%5."/>
      <w:lvlJc w:val="left"/>
      <w:pPr>
        <w:ind w:left="3600" w:hanging="360"/>
      </w:pPr>
    </w:lvl>
    <w:lvl w:ilvl="5" w:tplc="301C05C6" w:tentative="1">
      <w:start w:val="1"/>
      <w:numFmt w:val="lowerRoman"/>
      <w:lvlText w:val="%6."/>
      <w:lvlJc w:val="right"/>
      <w:pPr>
        <w:ind w:left="4320" w:hanging="180"/>
      </w:pPr>
    </w:lvl>
    <w:lvl w:ilvl="6" w:tplc="CF466F24" w:tentative="1">
      <w:start w:val="1"/>
      <w:numFmt w:val="decimal"/>
      <w:lvlText w:val="%7."/>
      <w:lvlJc w:val="left"/>
      <w:pPr>
        <w:ind w:left="5040" w:hanging="360"/>
      </w:pPr>
    </w:lvl>
    <w:lvl w:ilvl="7" w:tplc="233E5E5C" w:tentative="1">
      <w:start w:val="1"/>
      <w:numFmt w:val="lowerLetter"/>
      <w:lvlText w:val="%8."/>
      <w:lvlJc w:val="left"/>
      <w:pPr>
        <w:ind w:left="5760" w:hanging="360"/>
      </w:pPr>
    </w:lvl>
    <w:lvl w:ilvl="8" w:tplc="6176410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490DDA"/>
    <w:multiLevelType w:val="hybridMultilevel"/>
    <w:tmpl w:val="EA0A2AD2"/>
    <w:lvl w:ilvl="0" w:tplc="324013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3EAE2E6" w:tentative="1">
      <w:start w:val="1"/>
      <w:numFmt w:val="lowerLetter"/>
      <w:lvlText w:val="%2."/>
      <w:lvlJc w:val="left"/>
      <w:pPr>
        <w:ind w:left="1440" w:hanging="360"/>
      </w:pPr>
    </w:lvl>
    <w:lvl w:ilvl="2" w:tplc="4E82397E" w:tentative="1">
      <w:start w:val="1"/>
      <w:numFmt w:val="lowerRoman"/>
      <w:lvlText w:val="%3."/>
      <w:lvlJc w:val="right"/>
      <w:pPr>
        <w:ind w:left="2160" w:hanging="180"/>
      </w:pPr>
    </w:lvl>
    <w:lvl w:ilvl="3" w:tplc="0C824BE2" w:tentative="1">
      <w:start w:val="1"/>
      <w:numFmt w:val="decimal"/>
      <w:lvlText w:val="%4."/>
      <w:lvlJc w:val="left"/>
      <w:pPr>
        <w:ind w:left="2880" w:hanging="360"/>
      </w:pPr>
    </w:lvl>
    <w:lvl w:ilvl="4" w:tplc="94504BD4" w:tentative="1">
      <w:start w:val="1"/>
      <w:numFmt w:val="lowerLetter"/>
      <w:lvlText w:val="%5."/>
      <w:lvlJc w:val="left"/>
      <w:pPr>
        <w:ind w:left="3600" w:hanging="360"/>
      </w:pPr>
    </w:lvl>
    <w:lvl w:ilvl="5" w:tplc="7E423D92" w:tentative="1">
      <w:start w:val="1"/>
      <w:numFmt w:val="lowerRoman"/>
      <w:lvlText w:val="%6."/>
      <w:lvlJc w:val="right"/>
      <w:pPr>
        <w:ind w:left="4320" w:hanging="180"/>
      </w:pPr>
    </w:lvl>
    <w:lvl w:ilvl="6" w:tplc="79F2AE6A" w:tentative="1">
      <w:start w:val="1"/>
      <w:numFmt w:val="decimal"/>
      <w:lvlText w:val="%7."/>
      <w:lvlJc w:val="left"/>
      <w:pPr>
        <w:ind w:left="5040" w:hanging="360"/>
      </w:pPr>
    </w:lvl>
    <w:lvl w:ilvl="7" w:tplc="CEE4ABEC" w:tentative="1">
      <w:start w:val="1"/>
      <w:numFmt w:val="lowerLetter"/>
      <w:lvlText w:val="%8."/>
      <w:lvlJc w:val="left"/>
      <w:pPr>
        <w:ind w:left="5760" w:hanging="360"/>
      </w:pPr>
    </w:lvl>
    <w:lvl w:ilvl="8" w:tplc="008C377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3D026B"/>
    <w:multiLevelType w:val="hybridMultilevel"/>
    <w:tmpl w:val="38D49C5C"/>
    <w:lvl w:ilvl="0" w:tplc="17C2B83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D2EC4664" w:tentative="1">
      <w:start w:val="1"/>
      <w:numFmt w:val="lowerLetter"/>
      <w:lvlText w:val="%2."/>
      <w:lvlJc w:val="left"/>
      <w:pPr>
        <w:ind w:left="1440" w:hanging="360"/>
      </w:pPr>
    </w:lvl>
    <w:lvl w:ilvl="2" w:tplc="CC2087F0" w:tentative="1">
      <w:start w:val="1"/>
      <w:numFmt w:val="lowerRoman"/>
      <w:lvlText w:val="%3."/>
      <w:lvlJc w:val="right"/>
      <w:pPr>
        <w:ind w:left="2160" w:hanging="180"/>
      </w:pPr>
    </w:lvl>
    <w:lvl w:ilvl="3" w:tplc="8D300404" w:tentative="1">
      <w:start w:val="1"/>
      <w:numFmt w:val="decimal"/>
      <w:lvlText w:val="%4."/>
      <w:lvlJc w:val="left"/>
      <w:pPr>
        <w:ind w:left="2880" w:hanging="360"/>
      </w:pPr>
    </w:lvl>
    <w:lvl w:ilvl="4" w:tplc="4BEAB252" w:tentative="1">
      <w:start w:val="1"/>
      <w:numFmt w:val="lowerLetter"/>
      <w:lvlText w:val="%5."/>
      <w:lvlJc w:val="left"/>
      <w:pPr>
        <w:ind w:left="3600" w:hanging="360"/>
      </w:pPr>
    </w:lvl>
    <w:lvl w:ilvl="5" w:tplc="AAA2AA48" w:tentative="1">
      <w:start w:val="1"/>
      <w:numFmt w:val="lowerRoman"/>
      <w:lvlText w:val="%6."/>
      <w:lvlJc w:val="right"/>
      <w:pPr>
        <w:ind w:left="4320" w:hanging="180"/>
      </w:pPr>
    </w:lvl>
    <w:lvl w:ilvl="6" w:tplc="FD72A26C" w:tentative="1">
      <w:start w:val="1"/>
      <w:numFmt w:val="decimal"/>
      <w:lvlText w:val="%7."/>
      <w:lvlJc w:val="left"/>
      <w:pPr>
        <w:ind w:left="5040" w:hanging="360"/>
      </w:pPr>
    </w:lvl>
    <w:lvl w:ilvl="7" w:tplc="8C0AEE9E" w:tentative="1">
      <w:start w:val="1"/>
      <w:numFmt w:val="lowerLetter"/>
      <w:lvlText w:val="%8."/>
      <w:lvlJc w:val="left"/>
      <w:pPr>
        <w:ind w:left="5760" w:hanging="360"/>
      </w:pPr>
    </w:lvl>
    <w:lvl w:ilvl="8" w:tplc="B5A8885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7D10C4"/>
    <w:multiLevelType w:val="hybridMultilevel"/>
    <w:tmpl w:val="A30C9906"/>
    <w:lvl w:ilvl="0" w:tplc="2AAC8592">
      <w:start w:val="1"/>
      <w:numFmt w:val="decimal"/>
      <w:lvlText w:val="%1)"/>
      <w:lvlJc w:val="left"/>
      <w:pPr>
        <w:ind w:left="720" w:hanging="360"/>
      </w:pPr>
    </w:lvl>
    <w:lvl w:ilvl="1" w:tplc="A8AC52A8">
      <w:start w:val="1"/>
      <w:numFmt w:val="upperLetter"/>
      <w:lvlText w:val="%2."/>
      <w:lvlJc w:val="left"/>
      <w:pPr>
        <w:ind w:left="1440" w:hanging="360"/>
      </w:pPr>
    </w:lvl>
    <w:lvl w:ilvl="2" w:tplc="7AA21B88" w:tentative="1">
      <w:start w:val="1"/>
      <w:numFmt w:val="lowerRoman"/>
      <w:lvlText w:val="%3."/>
      <w:lvlJc w:val="right"/>
      <w:pPr>
        <w:ind w:left="2160" w:hanging="180"/>
      </w:pPr>
    </w:lvl>
    <w:lvl w:ilvl="3" w:tplc="97BA4130" w:tentative="1">
      <w:start w:val="1"/>
      <w:numFmt w:val="decimal"/>
      <w:lvlText w:val="%4."/>
      <w:lvlJc w:val="left"/>
      <w:pPr>
        <w:ind w:left="2880" w:hanging="360"/>
      </w:pPr>
    </w:lvl>
    <w:lvl w:ilvl="4" w:tplc="23B2B11A" w:tentative="1">
      <w:start w:val="1"/>
      <w:numFmt w:val="lowerLetter"/>
      <w:lvlText w:val="%5."/>
      <w:lvlJc w:val="left"/>
      <w:pPr>
        <w:ind w:left="3600" w:hanging="360"/>
      </w:pPr>
    </w:lvl>
    <w:lvl w:ilvl="5" w:tplc="B0EC053A" w:tentative="1">
      <w:start w:val="1"/>
      <w:numFmt w:val="lowerRoman"/>
      <w:lvlText w:val="%6."/>
      <w:lvlJc w:val="right"/>
      <w:pPr>
        <w:ind w:left="4320" w:hanging="180"/>
      </w:pPr>
    </w:lvl>
    <w:lvl w:ilvl="6" w:tplc="018EDCCE" w:tentative="1">
      <w:start w:val="1"/>
      <w:numFmt w:val="decimal"/>
      <w:lvlText w:val="%7."/>
      <w:lvlJc w:val="left"/>
      <w:pPr>
        <w:ind w:left="5040" w:hanging="360"/>
      </w:pPr>
    </w:lvl>
    <w:lvl w:ilvl="7" w:tplc="4738BBE4" w:tentative="1">
      <w:start w:val="1"/>
      <w:numFmt w:val="lowerLetter"/>
      <w:lvlText w:val="%8."/>
      <w:lvlJc w:val="left"/>
      <w:pPr>
        <w:ind w:left="5760" w:hanging="360"/>
      </w:pPr>
    </w:lvl>
    <w:lvl w:ilvl="8" w:tplc="BA8AEF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9F6169"/>
    <w:multiLevelType w:val="hybridMultilevel"/>
    <w:tmpl w:val="948C4C32"/>
    <w:lvl w:ilvl="0" w:tplc="C8504F1A">
      <w:start w:val="1"/>
      <w:numFmt w:val="decimal"/>
      <w:lvlText w:val="%1)"/>
      <w:lvlJc w:val="left"/>
      <w:pPr>
        <w:ind w:left="720" w:hanging="360"/>
      </w:pPr>
    </w:lvl>
    <w:lvl w:ilvl="1" w:tplc="F86E357A">
      <w:start w:val="1"/>
      <w:numFmt w:val="upperLetter"/>
      <w:lvlText w:val="%2."/>
      <w:lvlJc w:val="left"/>
      <w:pPr>
        <w:ind w:left="1440" w:hanging="360"/>
      </w:pPr>
    </w:lvl>
    <w:lvl w:ilvl="2" w:tplc="D368F598">
      <w:start w:val="1"/>
      <w:numFmt w:val="lowerRoman"/>
      <w:lvlText w:val="%3."/>
      <w:lvlJc w:val="right"/>
      <w:pPr>
        <w:ind w:left="2160" w:hanging="180"/>
      </w:pPr>
    </w:lvl>
    <w:lvl w:ilvl="3" w:tplc="64128ED2" w:tentative="1">
      <w:start w:val="1"/>
      <w:numFmt w:val="decimal"/>
      <w:lvlText w:val="%4."/>
      <w:lvlJc w:val="left"/>
      <w:pPr>
        <w:ind w:left="2880" w:hanging="360"/>
      </w:pPr>
    </w:lvl>
    <w:lvl w:ilvl="4" w:tplc="898A0DEE" w:tentative="1">
      <w:start w:val="1"/>
      <w:numFmt w:val="lowerLetter"/>
      <w:lvlText w:val="%5."/>
      <w:lvlJc w:val="left"/>
      <w:pPr>
        <w:ind w:left="3600" w:hanging="360"/>
      </w:pPr>
    </w:lvl>
    <w:lvl w:ilvl="5" w:tplc="A7FE25E4" w:tentative="1">
      <w:start w:val="1"/>
      <w:numFmt w:val="lowerRoman"/>
      <w:lvlText w:val="%6."/>
      <w:lvlJc w:val="right"/>
      <w:pPr>
        <w:ind w:left="4320" w:hanging="180"/>
      </w:pPr>
    </w:lvl>
    <w:lvl w:ilvl="6" w:tplc="16726A94" w:tentative="1">
      <w:start w:val="1"/>
      <w:numFmt w:val="decimal"/>
      <w:lvlText w:val="%7."/>
      <w:lvlJc w:val="left"/>
      <w:pPr>
        <w:ind w:left="5040" w:hanging="360"/>
      </w:pPr>
    </w:lvl>
    <w:lvl w:ilvl="7" w:tplc="33BE6BBC" w:tentative="1">
      <w:start w:val="1"/>
      <w:numFmt w:val="lowerLetter"/>
      <w:lvlText w:val="%8."/>
      <w:lvlJc w:val="left"/>
      <w:pPr>
        <w:ind w:left="5760" w:hanging="360"/>
      </w:pPr>
    </w:lvl>
    <w:lvl w:ilvl="8" w:tplc="6C66FD8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7F3748"/>
    <w:multiLevelType w:val="hybridMultilevel"/>
    <w:tmpl w:val="9DFC46F0"/>
    <w:lvl w:ilvl="0" w:tplc="83ACBB3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54D01A80" w:tentative="1">
      <w:start w:val="1"/>
      <w:numFmt w:val="lowerLetter"/>
      <w:lvlText w:val="%2."/>
      <w:lvlJc w:val="left"/>
      <w:pPr>
        <w:ind w:left="1440" w:hanging="360"/>
      </w:pPr>
    </w:lvl>
    <w:lvl w:ilvl="2" w:tplc="1338B884" w:tentative="1">
      <w:start w:val="1"/>
      <w:numFmt w:val="lowerRoman"/>
      <w:lvlText w:val="%3."/>
      <w:lvlJc w:val="right"/>
      <w:pPr>
        <w:ind w:left="2160" w:hanging="180"/>
      </w:pPr>
    </w:lvl>
    <w:lvl w:ilvl="3" w:tplc="194849C6" w:tentative="1">
      <w:start w:val="1"/>
      <w:numFmt w:val="decimal"/>
      <w:lvlText w:val="%4."/>
      <w:lvlJc w:val="left"/>
      <w:pPr>
        <w:ind w:left="2880" w:hanging="360"/>
      </w:pPr>
    </w:lvl>
    <w:lvl w:ilvl="4" w:tplc="8CC04AD4" w:tentative="1">
      <w:start w:val="1"/>
      <w:numFmt w:val="lowerLetter"/>
      <w:lvlText w:val="%5."/>
      <w:lvlJc w:val="left"/>
      <w:pPr>
        <w:ind w:left="3600" w:hanging="360"/>
      </w:pPr>
    </w:lvl>
    <w:lvl w:ilvl="5" w:tplc="23C6A67A" w:tentative="1">
      <w:start w:val="1"/>
      <w:numFmt w:val="lowerRoman"/>
      <w:lvlText w:val="%6."/>
      <w:lvlJc w:val="right"/>
      <w:pPr>
        <w:ind w:left="4320" w:hanging="180"/>
      </w:pPr>
    </w:lvl>
    <w:lvl w:ilvl="6" w:tplc="2550CE5E" w:tentative="1">
      <w:start w:val="1"/>
      <w:numFmt w:val="decimal"/>
      <w:lvlText w:val="%7."/>
      <w:lvlJc w:val="left"/>
      <w:pPr>
        <w:ind w:left="5040" w:hanging="360"/>
      </w:pPr>
    </w:lvl>
    <w:lvl w:ilvl="7" w:tplc="AB788FEE" w:tentative="1">
      <w:start w:val="1"/>
      <w:numFmt w:val="lowerLetter"/>
      <w:lvlText w:val="%8."/>
      <w:lvlJc w:val="left"/>
      <w:pPr>
        <w:ind w:left="5760" w:hanging="360"/>
      </w:pPr>
    </w:lvl>
    <w:lvl w:ilvl="8" w:tplc="24C618E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BD75B7"/>
    <w:multiLevelType w:val="hybridMultilevel"/>
    <w:tmpl w:val="3EB6363A"/>
    <w:lvl w:ilvl="0" w:tplc="CE06384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6750C312" w:tentative="1">
      <w:start w:val="1"/>
      <w:numFmt w:val="lowerLetter"/>
      <w:lvlText w:val="%2."/>
      <w:lvlJc w:val="left"/>
      <w:pPr>
        <w:ind w:left="1800" w:hanging="360"/>
      </w:pPr>
    </w:lvl>
    <w:lvl w:ilvl="2" w:tplc="0F66F930" w:tentative="1">
      <w:start w:val="1"/>
      <w:numFmt w:val="lowerRoman"/>
      <w:lvlText w:val="%3."/>
      <w:lvlJc w:val="right"/>
      <w:pPr>
        <w:ind w:left="2520" w:hanging="180"/>
      </w:pPr>
    </w:lvl>
    <w:lvl w:ilvl="3" w:tplc="6434919C" w:tentative="1">
      <w:start w:val="1"/>
      <w:numFmt w:val="decimal"/>
      <w:lvlText w:val="%4."/>
      <w:lvlJc w:val="left"/>
      <w:pPr>
        <w:ind w:left="3240" w:hanging="360"/>
      </w:pPr>
    </w:lvl>
    <w:lvl w:ilvl="4" w:tplc="9774BEA0" w:tentative="1">
      <w:start w:val="1"/>
      <w:numFmt w:val="lowerLetter"/>
      <w:lvlText w:val="%5."/>
      <w:lvlJc w:val="left"/>
      <w:pPr>
        <w:ind w:left="3960" w:hanging="360"/>
      </w:pPr>
    </w:lvl>
    <w:lvl w:ilvl="5" w:tplc="B546F144" w:tentative="1">
      <w:start w:val="1"/>
      <w:numFmt w:val="lowerRoman"/>
      <w:lvlText w:val="%6."/>
      <w:lvlJc w:val="right"/>
      <w:pPr>
        <w:ind w:left="4680" w:hanging="180"/>
      </w:pPr>
    </w:lvl>
    <w:lvl w:ilvl="6" w:tplc="573AC610" w:tentative="1">
      <w:start w:val="1"/>
      <w:numFmt w:val="decimal"/>
      <w:lvlText w:val="%7."/>
      <w:lvlJc w:val="left"/>
      <w:pPr>
        <w:ind w:left="5400" w:hanging="360"/>
      </w:pPr>
    </w:lvl>
    <w:lvl w:ilvl="7" w:tplc="F8B27ED2" w:tentative="1">
      <w:start w:val="1"/>
      <w:numFmt w:val="lowerLetter"/>
      <w:lvlText w:val="%8."/>
      <w:lvlJc w:val="left"/>
      <w:pPr>
        <w:ind w:left="6120" w:hanging="360"/>
      </w:pPr>
    </w:lvl>
    <w:lvl w:ilvl="8" w:tplc="CCE2999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60A0F7A"/>
    <w:multiLevelType w:val="hybridMultilevel"/>
    <w:tmpl w:val="B6A2DD56"/>
    <w:lvl w:ilvl="0" w:tplc="9AFA180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9C1435A8" w:tentative="1">
      <w:start w:val="1"/>
      <w:numFmt w:val="lowerLetter"/>
      <w:lvlText w:val="%2."/>
      <w:lvlJc w:val="left"/>
      <w:pPr>
        <w:ind w:left="1440" w:hanging="360"/>
      </w:pPr>
    </w:lvl>
    <w:lvl w:ilvl="2" w:tplc="CC8E11C0" w:tentative="1">
      <w:start w:val="1"/>
      <w:numFmt w:val="lowerRoman"/>
      <w:lvlText w:val="%3."/>
      <w:lvlJc w:val="right"/>
      <w:pPr>
        <w:ind w:left="2160" w:hanging="180"/>
      </w:pPr>
    </w:lvl>
    <w:lvl w:ilvl="3" w:tplc="44A29222" w:tentative="1">
      <w:start w:val="1"/>
      <w:numFmt w:val="decimal"/>
      <w:lvlText w:val="%4."/>
      <w:lvlJc w:val="left"/>
      <w:pPr>
        <w:ind w:left="2880" w:hanging="360"/>
      </w:pPr>
    </w:lvl>
    <w:lvl w:ilvl="4" w:tplc="BB367EBA" w:tentative="1">
      <w:start w:val="1"/>
      <w:numFmt w:val="lowerLetter"/>
      <w:lvlText w:val="%5."/>
      <w:lvlJc w:val="left"/>
      <w:pPr>
        <w:ind w:left="3600" w:hanging="360"/>
      </w:pPr>
    </w:lvl>
    <w:lvl w:ilvl="5" w:tplc="2DD823A6" w:tentative="1">
      <w:start w:val="1"/>
      <w:numFmt w:val="lowerRoman"/>
      <w:lvlText w:val="%6."/>
      <w:lvlJc w:val="right"/>
      <w:pPr>
        <w:ind w:left="4320" w:hanging="180"/>
      </w:pPr>
    </w:lvl>
    <w:lvl w:ilvl="6" w:tplc="EA5EADE4" w:tentative="1">
      <w:start w:val="1"/>
      <w:numFmt w:val="decimal"/>
      <w:lvlText w:val="%7."/>
      <w:lvlJc w:val="left"/>
      <w:pPr>
        <w:ind w:left="5040" w:hanging="360"/>
      </w:pPr>
    </w:lvl>
    <w:lvl w:ilvl="7" w:tplc="828EEEE0" w:tentative="1">
      <w:start w:val="1"/>
      <w:numFmt w:val="lowerLetter"/>
      <w:lvlText w:val="%8."/>
      <w:lvlJc w:val="left"/>
      <w:pPr>
        <w:ind w:left="5760" w:hanging="360"/>
      </w:pPr>
    </w:lvl>
    <w:lvl w:ilvl="8" w:tplc="8BA472C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7E3F69"/>
    <w:multiLevelType w:val="hybridMultilevel"/>
    <w:tmpl w:val="C3A63CC0"/>
    <w:lvl w:ilvl="0" w:tplc="DE8432EE">
      <w:start w:val="1"/>
      <w:numFmt w:val="decimal"/>
      <w:lvlText w:val="%1)"/>
      <w:lvlJc w:val="left"/>
      <w:pPr>
        <w:ind w:left="720" w:hanging="360"/>
      </w:pPr>
    </w:lvl>
    <w:lvl w:ilvl="1" w:tplc="1B085D9E">
      <w:start w:val="1"/>
      <w:numFmt w:val="upperLetter"/>
      <w:lvlText w:val="%2."/>
      <w:lvlJc w:val="left"/>
      <w:pPr>
        <w:ind w:left="1440" w:hanging="360"/>
      </w:pPr>
    </w:lvl>
    <w:lvl w:ilvl="2" w:tplc="025242C6" w:tentative="1">
      <w:start w:val="1"/>
      <w:numFmt w:val="lowerRoman"/>
      <w:lvlText w:val="%3."/>
      <w:lvlJc w:val="right"/>
      <w:pPr>
        <w:ind w:left="2160" w:hanging="180"/>
      </w:pPr>
    </w:lvl>
    <w:lvl w:ilvl="3" w:tplc="1D942AC0" w:tentative="1">
      <w:start w:val="1"/>
      <w:numFmt w:val="decimal"/>
      <w:lvlText w:val="%4."/>
      <w:lvlJc w:val="left"/>
      <w:pPr>
        <w:ind w:left="2880" w:hanging="360"/>
      </w:pPr>
    </w:lvl>
    <w:lvl w:ilvl="4" w:tplc="5DB0837E" w:tentative="1">
      <w:start w:val="1"/>
      <w:numFmt w:val="lowerLetter"/>
      <w:lvlText w:val="%5."/>
      <w:lvlJc w:val="left"/>
      <w:pPr>
        <w:ind w:left="3600" w:hanging="360"/>
      </w:pPr>
    </w:lvl>
    <w:lvl w:ilvl="5" w:tplc="1C241B6E" w:tentative="1">
      <w:start w:val="1"/>
      <w:numFmt w:val="lowerRoman"/>
      <w:lvlText w:val="%6."/>
      <w:lvlJc w:val="right"/>
      <w:pPr>
        <w:ind w:left="4320" w:hanging="180"/>
      </w:pPr>
    </w:lvl>
    <w:lvl w:ilvl="6" w:tplc="94FC1658" w:tentative="1">
      <w:start w:val="1"/>
      <w:numFmt w:val="decimal"/>
      <w:lvlText w:val="%7."/>
      <w:lvlJc w:val="left"/>
      <w:pPr>
        <w:ind w:left="5040" w:hanging="360"/>
      </w:pPr>
    </w:lvl>
    <w:lvl w:ilvl="7" w:tplc="9086FBAA" w:tentative="1">
      <w:start w:val="1"/>
      <w:numFmt w:val="lowerLetter"/>
      <w:lvlText w:val="%8."/>
      <w:lvlJc w:val="left"/>
      <w:pPr>
        <w:ind w:left="5760" w:hanging="360"/>
      </w:pPr>
    </w:lvl>
    <w:lvl w:ilvl="8" w:tplc="537882A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2042CB"/>
    <w:multiLevelType w:val="hybridMultilevel"/>
    <w:tmpl w:val="C3A63CC0"/>
    <w:lvl w:ilvl="0" w:tplc="2934124C">
      <w:start w:val="1"/>
      <w:numFmt w:val="decimal"/>
      <w:lvlText w:val="%1)"/>
      <w:lvlJc w:val="left"/>
      <w:pPr>
        <w:ind w:left="720" w:hanging="360"/>
      </w:pPr>
    </w:lvl>
    <w:lvl w:ilvl="1" w:tplc="6B6441D4">
      <w:start w:val="1"/>
      <w:numFmt w:val="upperLetter"/>
      <w:lvlText w:val="%2."/>
      <w:lvlJc w:val="left"/>
      <w:pPr>
        <w:ind w:left="1440" w:hanging="360"/>
      </w:pPr>
    </w:lvl>
    <w:lvl w:ilvl="2" w:tplc="DC8C6C2A" w:tentative="1">
      <w:start w:val="1"/>
      <w:numFmt w:val="lowerRoman"/>
      <w:lvlText w:val="%3."/>
      <w:lvlJc w:val="right"/>
      <w:pPr>
        <w:ind w:left="2160" w:hanging="180"/>
      </w:pPr>
    </w:lvl>
    <w:lvl w:ilvl="3" w:tplc="07405CFC" w:tentative="1">
      <w:start w:val="1"/>
      <w:numFmt w:val="decimal"/>
      <w:lvlText w:val="%4."/>
      <w:lvlJc w:val="left"/>
      <w:pPr>
        <w:ind w:left="2880" w:hanging="360"/>
      </w:pPr>
    </w:lvl>
    <w:lvl w:ilvl="4" w:tplc="A2A05EAE" w:tentative="1">
      <w:start w:val="1"/>
      <w:numFmt w:val="lowerLetter"/>
      <w:lvlText w:val="%5."/>
      <w:lvlJc w:val="left"/>
      <w:pPr>
        <w:ind w:left="3600" w:hanging="360"/>
      </w:pPr>
    </w:lvl>
    <w:lvl w:ilvl="5" w:tplc="AE2EB5A0" w:tentative="1">
      <w:start w:val="1"/>
      <w:numFmt w:val="lowerRoman"/>
      <w:lvlText w:val="%6."/>
      <w:lvlJc w:val="right"/>
      <w:pPr>
        <w:ind w:left="4320" w:hanging="180"/>
      </w:pPr>
    </w:lvl>
    <w:lvl w:ilvl="6" w:tplc="651E96E2" w:tentative="1">
      <w:start w:val="1"/>
      <w:numFmt w:val="decimal"/>
      <w:lvlText w:val="%7."/>
      <w:lvlJc w:val="left"/>
      <w:pPr>
        <w:ind w:left="5040" w:hanging="360"/>
      </w:pPr>
    </w:lvl>
    <w:lvl w:ilvl="7" w:tplc="E67A95B0" w:tentative="1">
      <w:start w:val="1"/>
      <w:numFmt w:val="lowerLetter"/>
      <w:lvlText w:val="%8."/>
      <w:lvlJc w:val="left"/>
      <w:pPr>
        <w:ind w:left="5760" w:hanging="360"/>
      </w:pPr>
    </w:lvl>
    <w:lvl w:ilvl="8" w:tplc="00F4F3C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6614AF"/>
    <w:multiLevelType w:val="hybridMultilevel"/>
    <w:tmpl w:val="D80E2838"/>
    <w:lvl w:ilvl="0" w:tplc="886AE7E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12FE1A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309A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32FE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6AF1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46DB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5C52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5C9E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881B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DC47DF"/>
    <w:multiLevelType w:val="hybridMultilevel"/>
    <w:tmpl w:val="C122A62E"/>
    <w:lvl w:ilvl="0" w:tplc="A9FE02B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8656F936" w:tentative="1">
      <w:start w:val="1"/>
      <w:numFmt w:val="lowerLetter"/>
      <w:lvlText w:val="%2."/>
      <w:lvlJc w:val="left"/>
      <w:pPr>
        <w:ind w:left="1800" w:hanging="360"/>
      </w:pPr>
    </w:lvl>
    <w:lvl w:ilvl="2" w:tplc="189A4ABC" w:tentative="1">
      <w:start w:val="1"/>
      <w:numFmt w:val="lowerRoman"/>
      <w:lvlText w:val="%3."/>
      <w:lvlJc w:val="right"/>
      <w:pPr>
        <w:ind w:left="2520" w:hanging="180"/>
      </w:pPr>
    </w:lvl>
    <w:lvl w:ilvl="3" w:tplc="867CB00E" w:tentative="1">
      <w:start w:val="1"/>
      <w:numFmt w:val="decimal"/>
      <w:lvlText w:val="%4."/>
      <w:lvlJc w:val="left"/>
      <w:pPr>
        <w:ind w:left="3240" w:hanging="360"/>
      </w:pPr>
    </w:lvl>
    <w:lvl w:ilvl="4" w:tplc="905E0EAC" w:tentative="1">
      <w:start w:val="1"/>
      <w:numFmt w:val="lowerLetter"/>
      <w:lvlText w:val="%5."/>
      <w:lvlJc w:val="left"/>
      <w:pPr>
        <w:ind w:left="3960" w:hanging="360"/>
      </w:pPr>
    </w:lvl>
    <w:lvl w:ilvl="5" w:tplc="5386BC8C" w:tentative="1">
      <w:start w:val="1"/>
      <w:numFmt w:val="lowerRoman"/>
      <w:lvlText w:val="%6."/>
      <w:lvlJc w:val="right"/>
      <w:pPr>
        <w:ind w:left="4680" w:hanging="180"/>
      </w:pPr>
    </w:lvl>
    <w:lvl w:ilvl="6" w:tplc="BCDA725E" w:tentative="1">
      <w:start w:val="1"/>
      <w:numFmt w:val="decimal"/>
      <w:lvlText w:val="%7."/>
      <w:lvlJc w:val="left"/>
      <w:pPr>
        <w:ind w:left="5400" w:hanging="360"/>
      </w:pPr>
    </w:lvl>
    <w:lvl w:ilvl="7" w:tplc="0288813E" w:tentative="1">
      <w:start w:val="1"/>
      <w:numFmt w:val="lowerLetter"/>
      <w:lvlText w:val="%8."/>
      <w:lvlJc w:val="left"/>
      <w:pPr>
        <w:ind w:left="6120" w:hanging="360"/>
      </w:pPr>
    </w:lvl>
    <w:lvl w:ilvl="8" w:tplc="9AAA0DE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F392E36"/>
    <w:multiLevelType w:val="hybridMultilevel"/>
    <w:tmpl w:val="15782398"/>
    <w:lvl w:ilvl="0" w:tplc="24BCB13E">
      <w:start w:val="1"/>
      <w:numFmt w:val="decimal"/>
      <w:lvlText w:val="%1)"/>
      <w:lvlJc w:val="left"/>
      <w:pPr>
        <w:ind w:left="720" w:hanging="360"/>
      </w:pPr>
    </w:lvl>
    <w:lvl w:ilvl="1" w:tplc="0B6C735C">
      <w:start w:val="1"/>
      <w:numFmt w:val="upperLetter"/>
      <w:lvlText w:val="%2."/>
      <w:lvlJc w:val="left"/>
      <w:pPr>
        <w:ind w:left="1440" w:hanging="360"/>
      </w:pPr>
    </w:lvl>
    <w:lvl w:ilvl="2" w:tplc="23B2D75A" w:tentative="1">
      <w:start w:val="1"/>
      <w:numFmt w:val="lowerRoman"/>
      <w:lvlText w:val="%3."/>
      <w:lvlJc w:val="right"/>
      <w:pPr>
        <w:ind w:left="2160" w:hanging="180"/>
      </w:pPr>
    </w:lvl>
    <w:lvl w:ilvl="3" w:tplc="416C57EC" w:tentative="1">
      <w:start w:val="1"/>
      <w:numFmt w:val="decimal"/>
      <w:lvlText w:val="%4."/>
      <w:lvlJc w:val="left"/>
      <w:pPr>
        <w:ind w:left="2880" w:hanging="360"/>
      </w:pPr>
    </w:lvl>
    <w:lvl w:ilvl="4" w:tplc="8B70CA94" w:tentative="1">
      <w:start w:val="1"/>
      <w:numFmt w:val="lowerLetter"/>
      <w:lvlText w:val="%5."/>
      <w:lvlJc w:val="left"/>
      <w:pPr>
        <w:ind w:left="3600" w:hanging="360"/>
      </w:pPr>
    </w:lvl>
    <w:lvl w:ilvl="5" w:tplc="157EE046" w:tentative="1">
      <w:start w:val="1"/>
      <w:numFmt w:val="lowerRoman"/>
      <w:lvlText w:val="%6."/>
      <w:lvlJc w:val="right"/>
      <w:pPr>
        <w:ind w:left="4320" w:hanging="180"/>
      </w:pPr>
    </w:lvl>
    <w:lvl w:ilvl="6" w:tplc="87289184" w:tentative="1">
      <w:start w:val="1"/>
      <w:numFmt w:val="decimal"/>
      <w:lvlText w:val="%7."/>
      <w:lvlJc w:val="left"/>
      <w:pPr>
        <w:ind w:left="5040" w:hanging="360"/>
      </w:pPr>
    </w:lvl>
    <w:lvl w:ilvl="7" w:tplc="F140EA54" w:tentative="1">
      <w:start w:val="1"/>
      <w:numFmt w:val="lowerLetter"/>
      <w:lvlText w:val="%8."/>
      <w:lvlJc w:val="left"/>
      <w:pPr>
        <w:ind w:left="5760" w:hanging="360"/>
      </w:pPr>
    </w:lvl>
    <w:lvl w:ilvl="8" w:tplc="160C1E4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E8252A"/>
    <w:multiLevelType w:val="hybridMultilevel"/>
    <w:tmpl w:val="C8FCF376"/>
    <w:lvl w:ilvl="0" w:tplc="8278CB1E">
      <w:start w:val="1"/>
      <w:numFmt w:val="decimal"/>
      <w:lvlText w:val="%1)"/>
      <w:lvlJc w:val="left"/>
      <w:pPr>
        <w:ind w:left="720" w:hanging="360"/>
      </w:pPr>
    </w:lvl>
    <w:lvl w:ilvl="1" w:tplc="DB34EEB0">
      <w:start w:val="1"/>
      <w:numFmt w:val="upperLetter"/>
      <w:lvlText w:val="%2."/>
      <w:lvlJc w:val="left"/>
      <w:pPr>
        <w:ind w:left="1440" w:hanging="360"/>
      </w:pPr>
    </w:lvl>
    <w:lvl w:ilvl="2" w:tplc="55A4044C">
      <w:start w:val="1"/>
      <w:numFmt w:val="lowerRoman"/>
      <w:lvlText w:val="%3."/>
      <w:lvlJc w:val="right"/>
      <w:pPr>
        <w:ind w:left="2160" w:hanging="180"/>
      </w:pPr>
    </w:lvl>
    <w:lvl w:ilvl="3" w:tplc="33B4F8EA" w:tentative="1">
      <w:start w:val="1"/>
      <w:numFmt w:val="decimal"/>
      <w:lvlText w:val="%4."/>
      <w:lvlJc w:val="left"/>
      <w:pPr>
        <w:ind w:left="2880" w:hanging="360"/>
      </w:pPr>
    </w:lvl>
    <w:lvl w:ilvl="4" w:tplc="BD5855B2" w:tentative="1">
      <w:start w:val="1"/>
      <w:numFmt w:val="lowerLetter"/>
      <w:lvlText w:val="%5."/>
      <w:lvlJc w:val="left"/>
      <w:pPr>
        <w:ind w:left="3600" w:hanging="360"/>
      </w:pPr>
    </w:lvl>
    <w:lvl w:ilvl="5" w:tplc="15C44B0E" w:tentative="1">
      <w:start w:val="1"/>
      <w:numFmt w:val="lowerRoman"/>
      <w:lvlText w:val="%6."/>
      <w:lvlJc w:val="right"/>
      <w:pPr>
        <w:ind w:left="4320" w:hanging="180"/>
      </w:pPr>
    </w:lvl>
    <w:lvl w:ilvl="6" w:tplc="EC18FE68" w:tentative="1">
      <w:start w:val="1"/>
      <w:numFmt w:val="decimal"/>
      <w:lvlText w:val="%7."/>
      <w:lvlJc w:val="left"/>
      <w:pPr>
        <w:ind w:left="5040" w:hanging="360"/>
      </w:pPr>
    </w:lvl>
    <w:lvl w:ilvl="7" w:tplc="7F1E28F2" w:tentative="1">
      <w:start w:val="1"/>
      <w:numFmt w:val="lowerLetter"/>
      <w:lvlText w:val="%8."/>
      <w:lvlJc w:val="left"/>
      <w:pPr>
        <w:ind w:left="5760" w:hanging="360"/>
      </w:pPr>
    </w:lvl>
    <w:lvl w:ilvl="8" w:tplc="22AC971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B2321D"/>
    <w:multiLevelType w:val="hybridMultilevel"/>
    <w:tmpl w:val="9FBEAC38"/>
    <w:lvl w:ilvl="0" w:tplc="3EB2C63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A212F6D4" w:tentative="1">
      <w:start w:val="1"/>
      <w:numFmt w:val="lowerLetter"/>
      <w:lvlText w:val="%2."/>
      <w:lvlJc w:val="left"/>
      <w:pPr>
        <w:ind w:left="1800" w:hanging="360"/>
      </w:pPr>
    </w:lvl>
    <w:lvl w:ilvl="2" w:tplc="E32240EA" w:tentative="1">
      <w:start w:val="1"/>
      <w:numFmt w:val="lowerRoman"/>
      <w:lvlText w:val="%3."/>
      <w:lvlJc w:val="right"/>
      <w:pPr>
        <w:ind w:left="2520" w:hanging="180"/>
      </w:pPr>
    </w:lvl>
    <w:lvl w:ilvl="3" w:tplc="C2BC1EFA" w:tentative="1">
      <w:start w:val="1"/>
      <w:numFmt w:val="decimal"/>
      <w:lvlText w:val="%4."/>
      <w:lvlJc w:val="left"/>
      <w:pPr>
        <w:ind w:left="3240" w:hanging="360"/>
      </w:pPr>
    </w:lvl>
    <w:lvl w:ilvl="4" w:tplc="AB623EA8" w:tentative="1">
      <w:start w:val="1"/>
      <w:numFmt w:val="lowerLetter"/>
      <w:lvlText w:val="%5."/>
      <w:lvlJc w:val="left"/>
      <w:pPr>
        <w:ind w:left="3960" w:hanging="360"/>
      </w:pPr>
    </w:lvl>
    <w:lvl w:ilvl="5" w:tplc="336063D4" w:tentative="1">
      <w:start w:val="1"/>
      <w:numFmt w:val="lowerRoman"/>
      <w:lvlText w:val="%6."/>
      <w:lvlJc w:val="right"/>
      <w:pPr>
        <w:ind w:left="4680" w:hanging="180"/>
      </w:pPr>
    </w:lvl>
    <w:lvl w:ilvl="6" w:tplc="14DEF36E" w:tentative="1">
      <w:start w:val="1"/>
      <w:numFmt w:val="decimal"/>
      <w:lvlText w:val="%7."/>
      <w:lvlJc w:val="left"/>
      <w:pPr>
        <w:ind w:left="5400" w:hanging="360"/>
      </w:pPr>
    </w:lvl>
    <w:lvl w:ilvl="7" w:tplc="68585BF4" w:tentative="1">
      <w:start w:val="1"/>
      <w:numFmt w:val="lowerLetter"/>
      <w:lvlText w:val="%8."/>
      <w:lvlJc w:val="left"/>
      <w:pPr>
        <w:ind w:left="6120" w:hanging="360"/>
      </w:pPr>
    </w:lvl>
    <w:lvl w:ilvl="8" w:tplc="FC6095F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DD369B0"/>
    <w:multiLevelType w:val="hybridMultilevel"/>
    <w:tmpl w:val="1700B3FE"/>
    <w:lvl w:ilvl="0" w:tplc="25F2269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F834694A" w:tentative="1">
      <w:start w:val="1"/>
      <w:numFmt w:val="lowerLetter"/>
      <w:lvlText w:val="%2."/>
      <w:lvlJc w:val="left"/>
      <w:pPr>
        <w:ind w:left="1800" w:hanging="360"/>
      </w:pPr>
    </w:lvl>
    <w:lvl w:ilvl="2" w:tplc="A2263E86" w:tentative="1">
      <w:start w:val="1"/>
      <w:numFmt w:val="lowerRoman"/>
      <w:lvlText w:val="%3."/>
      <w:lvlJc w:val="right"/>
      <w:pPr>
        <w:ind w:left="2520" w:hanging="180"/>
      </w:pPr>
    </w:lvl>
    <w:lvl w:ilvl="3" w:tplc="213450A4" w:tentative="1">
      <w:start w:val="1"/>
      <w:numFmt w:val="decimal"/>
      <w:lvlText w:val="%4."/>
      <w:lvlJc w:val="left"/>
      <w:pPr>
        <w:ind w:left="3240" w:hanging="360"/>
      </w:pPr>
    </w:lvl>
    <w:lvl w:ilvl="4" w:tplc="2EAAA10C" w:tentative="1">
      <w:start w:val="1"/>
      <w:numFmt w:val="lowerLetter"/>
      <w:lvlText w:val="%5."/>
      <w:lvlJc w:val="left"/>
      <w:pPr>
        <w:ind w:left="3960" w:hanging="360"/>
      </w:pPr>
    </w:lvl>
    <w:lvl w:ilvl="5" w:tplc="EB302098" w:tentative="1">
      <w:start w:val="1"/>
      <w:numFmt w:val="lowerRoman"/>
      <w:lvlText w:val="%6."/>
      <w:lvlJc w:val="right"/>
      <w:pPr>
        <w:ind w:left="4680" w:hanging="180"/>
      </w:pPr>
    </w:lvl>
    <w:lvl w:ilvl="6" w:tplc="F0C07D66" w:tentative="1">
      <w:start w:val="1"/>
      <w:numFmt w:val="decimal"/>
      <w:lvlText w:val="%7."/>
      <w:lvlJc w:val="left"/>
      <w:pPr>
        <w:ind w:left="5400" w:hanging="360"/>
      </w:pPr>
    </w:lvl>
    <w:lvl w:ilvl="7" w:tplc="2B3C0F88" w:tentative="1">
      <w:start w:val="1"/>
      <w:numFmt w:val="lowerLetter"/>
      <w:lvlText w:val="%8."/>
      <w:lvlJc w:val="left"/>
      <w:pPr>
        <w:ind w:left="6120" w:hanging="360"/>
      </w:pPr>
    </w:lvl>
    <w:lvl w:ilvl="8" w:tplc="2598A26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65D6D27"/>
    <w:multiLevelType w:val="hybridMultilevel"/>
    <w:tmpl w:val="DC58A83E"/>
    <w:lvl w:ilvl="0" w:tplc="CCBCD2EA">
      <w:start w:val="1"/>
      <w:numFmt w:val="decimal"/>
      <w:lvlText w:val="%1)"/>
      <w:lvlJc w:val="left"/>
      <w:pPr>
        <w:ind w:left="720" w:hanging="360"/>
      </w:pPr>
    </w:lvl>
    <w:lvl w:ilvl="1" w:tplc="1AEC57F2">
      <w:start w:val="1"/>
      <w:numFmt w:val="upperLetter"/>
      <w:lvlText w:val="%2."/>
      <w:lvlJc w:val="left"/>
      <w:pPr>
        <w:ind w:left="1440" w:hanging="360"/>
      </w:pPr>
    </w:lvl>
    <w:lvl w:ilvl="2" w:tplc="4B5C55E2">
      <w:start w:val="1"/>
      <w:numFmt w:val="lowerRoman"/>
      <w:lvlText w:val="%3."/>
      <w:lvlJc w:val="right"/>
      <w:pPr>
        <w:ind w:left="2160" w:hanging="180"/>
      </w:pPr>
    </w:lvl>
    <w:lvl w:ilvl="3" w:tplc="5A000E06" w:tentative="1">
      <w:start w:val="1"/>
      <w:numFmt w:val="decimal"/>
      <w:lvlText w:val="%4."/>
      <w:lvlJc w:val="left"/>
      <w:pPr>
        <w:ind w:left="2880" w:hanging="360"/>
      </w:pPr>
    </w:lvl>
    <w:lvl w:ilvl="4" w:tplc="7C8EB69E" w:tentative="1">
      <w:start w:val="1"/>
      <w:numFmt w:val="lowerLetter"/>
      <w:lvlText w:val="%5."/>
      <w:lvlJc w:val="left"/>
      <w:pPr>
        <w:ind w:left="3600" w:hanging="360"/>
      </w:pPr>
    </w:lvl>
    <w:lvl w:ilvl="5" w:tplc="665AE8B0" w:tentative="1">
      <w:start w:val="1"/>
      <w:numFmt w:val="lowerRoman"/>
      <w:lvlText w:val="%6."/>
      <w:lvlJc w:val="right"/>
      <w:pPr>
        <w:ind w:left="4320" w:hanging="180"/>
      </w:pPr>
    </w:lvl>
    <w:lvl w:ilvl="6" w:tplc="44FCD33A" w:tentative="1">
      <w:start w:val="1"/>
      <w:numFmt w:val="decimal"/>
      <w:lvlText w:val="%7."/>
      <w:lvlJc w:val="left"/>
      <w:pPr>
        <w:ind w:left="5040" w:hanging="360"/>
      </w:pPr>
    </w:lvl>
    <w:lvl w:ilvl="7" w:tplc="073020CE" w:tentative="1">
      <w:start w:val="1"/>
      <w:numFmt w:val="lowerLetter"/>
      <w:lvlText w:val="%8."/>
      <w:lvlJc w:val="left"/>
      <w:pPr>
        <w:ind w:left="5760" w:hanging="360"/>
      </w:pPr>
    </w:lvl>
    <w:lvl w:ilvl="8" w:tplc="CA62AA5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6C5DF6"/>
    <w:multiLevelType w:val="hybridMultilevel"/>
    <w:tmpl w:val="C01458DC"/>
    <w:lvl w:ilvl="0" w:tplc="DE60A7A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9565402" w:tentative="1">
      <w:start w:val="1"/>
      <w:numFmt w:val="lowerLetter"/>
      <w:lvlText w:val="%2."/>
      <w:lvlJc w:val="left"/>
      <w:pPr>
        <w:ind w:left="1440" w:hanging="360"/>
      </w:pPr>
    </w:lvl>
    <w:lvl w:ilvl="2" w:tplc="688AFA32" w:tentative="1">
      <w:start w:val="1"/>
      <w:numFmt w:val="lowerRoman"/>
      <w:lvlText w:val="%3."/>
      <w:lvlJc w:val="right"/>
      <w:pPr>
        <w:ind w:left="2160" w:hanging="180"/>
      </w:pPr>
    </w:lvl>
    <w:lvl w:ilvl="3" w:tplc="FFE6C720" w:tentative="1">
      <w:start w:val="1"/>
      <w:numFmt w:val="decimal"/>
      <w:lvlText w:val="%4."/>
      <w:lvlJc w:val="left"/>
      <w:pPr>
        <w:ind w:left="2880" w:hanging="360"/>
      </w:pPr>
    </w:lvl>
    <w:lvl w:ilvl="4" w:tplc="BA329F10" w:tentative="1">
      <w:start w:val="1"/>
      <w:numFmt w:val="lowerLetter"/>
      <w:lvlText w:val="%5."/>
      <w:lvlJc w:val="left"/>
      <w:pPr>
        <w:ind w:left="3600" w:hanging="360"/>
      </w:pPr>
    </w:lvl>
    <w:lvl w:ilvl="5" w:tplc="CF98A67A" w:tentative="1">
      <w:start w:val="1"/>
      <w:numFmt w:val="lowerRoman"/>
      <w:lvlText w:val="%6."/>
      <w:lvlJc w:val="right"/>
      <w:pPr>
        <w:ind w:left="4320" w:hanging="180"/>
      </w:pPr>
    </w:lvl>
    <w:lvl w:ilvl="6" w:tplc="2684F304" w:tentative="1">
      <w:start w:val="1"/>
      <w:numFmt w:val="decimal"/>
      <w:lvlText w:val="%7."/>
      <w:lvlJc w:val="left"/>
      <w:pPr>
        <w:ind w:left="5040" w:hanging="360"/>
      </w:pPr>
    </w:lvl>
    <w:lvl w:ilvl="7" w:tplc="8E1AFF04" w:tentative="1">
      <w:start w:val="1"/>
      <w:numFmt w:val="lowerLetter"/>
      <w:lvlText w:val="%8."/>
      <w:lvlJc w:val="left"/>
      <w:pPr>
        <w:ind w:left="5760" w:hanging="360"/>
      </w:pPr>
    </w:lvl>
    <w:lvl w:ilvl="8" w:tplc="E10645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2A4BA4"/>
    <w:multiLevelType w:val="hybridMultilevel"/>
    <w:tmpl w:val="B5B67C1A"/>
    <w:lvl w:ilvl="0" w:tplc="BB5AF50C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966061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0484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EA09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74C0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D2F8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90D2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B2B4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56C4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B43E9"/>
    <w:multiLevelType w:val="hybridMultilevel"/>
    <w:tmpl w:val="1A8E0B6C"/>
    <w:lvl w:ilvl="0" w:tplc="04325D10">
      <w:start w:val="1"/>
      <w:numFmt w:val="decimal"/>
      <w:lvlText w:val="%1)"/>
      <w:lvlJc w:val="left"/>
      <w:pPr>
        <w:ind w:left="720" w:hanging="360"/>
      </w:pPr>
    </w:lvl>
    <w:lvl w:ilvl="1" w:tplc="C1C0955C" w:tentative="1">
      <w:start w:val="1"/>
      <w:numFmt w:val="lowerLetter"/>
      <w:lvlText w:val="%2."/>
      <w:lvlJc w:val="left"/>
      <w:pPr>
        <w:ind w:left="1440" w:hanging="360"/>
      </w:pPr>
    </w:lvl>
    <w:lvl w:ilvl="2" w:tplc="8BE2CD88" w:tentative="1">
      <w:start w:val="1"/>
      <w:numFmt w:val="lowerRoman"/>
      <w:lvlText w:val="%3."/>
      <w:lvlJc w:val="right"/>
      <w:pPr>
        <w:ind w:left="2160" w:hanging="180"/>
      </w:pPr>
    </w:lvl>
    <w:lvl w:ilvl="3" w:tplc="60E828E0" w:tentative="1">
      <w:start w:val="1"/>
      <w:numFmt w:val="decimal"/>
      <w:lvlText w:val="%4."/>
      <w:lvlJc w:val="left"/>
      <w:pPr>
        <w:ind w:left="2880" w:hanging="360"/>
      </w:pPr>
    </w:lvl>
    <w:lvl w:ilvl="4" w:tplc="8956505C" w:tentative="1">
      <w:start w:val="1"/>
      <w:numFmt w:val="lowerLetter"/>
      <w:lvlText w:val="%5."/>
      <w:lvlJc w:val="left"/>
      <w:pPr>
        <w:ind w:left="3600" w:hanging="360"/>
      </w:pPr>
    </w:lvl>
    <w:lvl w:ilvl="5" w:tplc="6BB47718" w:tentative="1">
      <w:start w:val="1"/>
      <w:numFmt w:val="lowerRoman"/>
      <w:lvlText w:val="%6."/>
      <w:lvlJc w:val="right"/>
      <w:pPr>
        <w:ind w:left="4320" w:hanging="180"/>
      </w:pPr>
    </w:lvl>
    <w:lvl w:ilvl="6" w:tplc="4C42DDBC" w:tentative="1">
      <w:start w:val="1"/>
      <w:numFmt w:val="decimal"/>
      <w:lvlText w:val="%7."/>
      <w:lvlJc w:val="left"/>
      <w:pPr>
        <w:ind w:left="5040" w:hanging="360"/>
      </w:pPr>
    </w:lvl>
    <w:lvl w:ilvl="7" w:tplc="09E04C8E" w:tentative="1">
      <w:start w:val="1"/>
      <w:numFmt w:val="lowerLetter"/>
      <w:lvlText w:val="%8."/>
      <w:lvlJc w:val="left"/>
      <w:pPr>
        <w:ind w:left="5760" w:hanging="360"/>
      </w:pPr>
    </w:lvl>
    <w:lvl w:ilvl="8" w:tplc="59CAFB3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4D3F7D"/>
    <w:multiLevelType w:val="hybridMultilevel"/>
    <w:tmpl w:val="19321768"/>
    <w:lvl w:ilvl="0" w:tplc="F71687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1B65805"/>
    <w:multiLevelType w:val="hybridMultilevel"/>
    <w:tmpl w:val="2616621C"/>
    <w:lvl w:ilvl="0" w:tplc="A01E383E">
      <w:start w:val="1"/>
      <w:numFmt w:val="decimal"/>
      <w:lvlText w:val="%1)"/>
      <w:lvlJc w:val="left"/>
      <w:pPr>
        <w:ind w:left="720" w:hanging="360"/>
      </w:pPr>
    </w:lvl>
    <w:lvl w:ilvl="1" w:tplc="0804DC3C" w:tentative="1">
      <w:start w:val="1"/>
      <w:numFmt w:val="lowerLetter"/>
      <w:lvlText w:val="%2."/>
      <w:lvlJc w:val="left"/>
      <w:pPr>
        <w:ind w:left="1440" w:hanging="360"/>
      </w:pPr>
    </w:lvl>
    <w:lvl w:ilvl="2" w:tplc="A8123D7A" w:tentative="1">
      <w:start w:val="1"/>
      <w:numFmt w:val="lowerRoman"/>
      <w:lvlText w:val="%3."/>
      <w:lvlJc w:val="right"/>
      <w:pPr>
        <w:ind w:left="2160" w:hanging="180"/>
      </w:pPr>
    </w:lvl>
    <w:lvl w:ilvl="3" w:tplc="C6FE9366" w:tentative="1">
      <w:start w:val="1"/>
      <w:numFmt w:val="decimal"/>
      <w:lvlText w:val="%4."/>
      <w:lvlJc w:val="left"/>
      <w:pPr>
        <w:ind w:left="2880" w:hanging="360"/>
      </w:pPr>
    </w:lvl>
    <w:lvl w:ilvl="4" w:tplc="279ACA2A" w:tentative="1">
      <w:start w:val="1"/>
      <w:numFmt w:val="lowerLetter"/>
      <w:lvlText w:val="%5."/>
      <w:lvlJc w:val="left"/>
      <w:pPr>
        <w:ind w:left="3600" w:hanging="360"/>
      </w:pPr>
    </w:lvl>
    <w:lvl w:ilvl="5" w:tplc="2932B208" w:tentative="1">
      <w:start w:val="1"/>
      <w:numFmt w:val="lowerRoman"/>
      <w:lvlText w:val="%6."/>
      <w:lvlJc w:val="right"/>
      <w:pPr>
        <w:ind w:left="4320" w:hanging="180"/>
      </w:pPr>
    </w:lvl>
    <w:lvl w:ilvl="6" w:tplc="6060D65A" w:tentative="1">
      <w:start w:val="1"/>
      <w:numFmt w:val="decimal"/>
      <w:lvlText w:val="%7."/>
      <w:lvlJc w:val="left"/>
      <w:pPr>
        <w:ind w:left="5040" w:hanging="360"/>
      </w:pPr>
    </w:lvl>
    <w:lvl w:ilvl="7" w:tplc="D8CA742A" w:tentative="1">
      <w:start w:val="1"/>
      <w:numFmt w:val="lowerLetter"/>
      <w:lvlText w:val="%8."/>
      <w:lvlJc w:val="left"/>
      <w:pPr>
        <w:ind w:left="5760" w:hanging="360"/>
      </w:pPr>
    </w:lvl>
    <w:lvl w:ilvl="8" w:tplc="FB466D8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BA785D"/>
    <w:multiLevelType w:val="hybridMultilevel"/>
    <w:tmpl w:val="E72ADB58"/>
    <w:lvl w:ilvl="0" w:tplc="21449F96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05183B"/>
    <w:multiLevelType w:val="hybridMultilevel"/>
    <w:tmpl w:val="90AEF34C"/>
    <w:lvl w:ilvl="0" w:tplc="D07CCCD6">
      <w:start w:val="2000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A1442A8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EAEC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E8FD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9029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BCCE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7606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647B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7A1A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8C4902"/>
    <w:multiLevelType w:val="hybridMultilevel"/>
    <w:tmpl w:val="A8A692EE"/>
    <w:lvl w:ilvl="0" w:tplc="2B8A933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98BC097C" w:tentative="1">
      <w:start w:val="1"/>
      <w:numFmt w:val="lowerLetter"/>
      <w:lvlText w:val="%2."/>
      <w:lvlJc w:val="left"/>
      <w:pPr>
        <w:ind w:left="1440" w:hanging="360"/>
      </w:pPr>
    </w:lvl>
    <w:lvl w:ilvl="2" w:tplc="5A26B844" w:tentative="1">
      <w:start w:val="1"/>
      <w:numFmt w:val="lowerRoman"/>
      <w:lvlText w:val="%3."/>
      <w:lvlJc w:val="right"/>
      <w:pPr>
        <w:ind w:left="2160" w:hanging="180"/>
      </w:pPr>
    </w:lvl>
    <w:lvl w:ilvl="3" w:tplc="7C58C930" w:tentative="1">
      <w:start w:val="1"/>
      <w:numFmt w:val="decimal"/>
      <w:lvlText w:val="%4."/>
      <w:lvlJc w:val="left"/>
      <w:pPr>
        <w:ind w:left="2880" w:hanging="360"/>
      </w:pPr>
    </w:lvl>
    <w:lvl w:ilvl="4" w:tplc="CB80ABFC" w:tentative="1">
      <w:start w:val="1"/>
      <w:numFmt w:val="lowerLetter"/>
      <w:lvlText w:val="%5."/>
      <w:lvlJc w:val="left"/>
      <w:pPr>
        <w:ind w:left="3600" w:hanging="360"/>
      </w:pPr>
    </w:lvl>
    <w:lvl w:ilvl="5" w:tplc="6ADE3188" w:tentative="1">
      <w:start w:val="1"/>
      <w:numFmt w:val="lowerRoman"/>
      <w:lvlText w:val="%6."/>
      <w:lvlJc w:val="right"/>
      <w:pPr>
        <w:ind w:left="4320" w:hanging="180"/>
      </w:pPr>
    </w:lvl>
    <w:lvl w:ilvl="6" w:tplc="A1F0E63E" w:tentative="1">
      <w:start w:val="1"/>
      <w:numFmt w:val="decimal"/>
      <w:lvlText w:val="%7."/>
      <w:lvlJc w:val="left"/>
      <w:pPr>
        <w:ind w:left="5040" w:hanging="360"/>
      </w:pPr>
    </w:lvl>
    <w:lvl w:ilvl="7" w:tplc="6F8265C8" w:tentative="1">
      <w:start w:val="1"/>
      <w:numFmt w:val="lowerLetter"/>
      <w:lvlText w:val="%8."/>
      <w:lvlJc w:val="left"/>
      <w:pPr>
        <w:ind w:left="5760" w:hanging="360"/>
      </w:pPr>
    </w:lvl>
    <w:lvl w:ilvl="8" w:tplc="0E04F93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590DB3"/>
    <w:multiLevelType w:val="hybridMultilevel"/>
    <w:tmpl w:val="C8A2693E"/>
    <w:lvl w:ilvl="0" w:tplc="2DB27C1C">
      <w:start w:val="1"/>
      <w:numFmt w:val="decimal"/>
      <w:lvlText w:val="%1)"/>
      <w:lvlJc w:val="left"/>
      <w:pPr>
        <w:ind w:left="720" w:hanging="360"/>
      </w:pPr>
    </w:lvl>
    <w:lvl w:ilvl="1" w:tplc="AEC06B62">
      <w:start w:val="1"/>
      <w:numFmt w:val="upperLetter"/>
      <w:lvlText w:val="%2."/>
      <w:lvlJc w:val="left"/>
      <w:pPr>
        <w:ind w:left="1440" w:hanging="360"/>
      </w:pPr>
    </w:lvl>
    <w:lvl w:ilvl="2" w:tplc="F42863EE">
      <w:start w:val="1"/>
      <w:numFmt w:val="lowerRoman"/>
      <w:lvlText w:val="%3."/>
      <w:lvlJc w:val="right"/>
      <w:pPr>
        <w:ind w:left="2160" w:hanging="180"/>
      </w:pPr>
    </w:lvl>
    <w:lvl w:ilvl="3" w:tplc="1D4679C8" w:tentative="1">
      <w:start w:val="1"/>
      <w:numFmt w:val="decimal"/>
      <w:lvlText w:val="%4."/>
      <w:lvlJc w:val="left"/>
      <w:pPr>
        <w:ind w:left="2880" w:hanging="360"/>
      </w:pPr>
    </w:lvl>
    <w:lvl w:ilvl="4" w:tplc="6B028E74" w:tentative="1">
      <w:start w:val="1"/>
      <w:numFmt w:val="lowerLetter"/>
      <w:lvlText w:val="%5."/>
      <w:lvlJc w:val="left"/>
      <w:pPr>
        <w:ind w:left="3600" w:hanging="360"/>
      </w:pPr>
    </w:lvl>
    <w:lvl w:ilvl="5" w:tplc="7D62A0F6" w:tentative="1">
      <w:start w:val="1"/>
      <w:numFmt w:val="lowerRoman"/>
      <w:lvlText w:val="%6."/>
      <w:lvlJc w:val="right"/>
      <w:pPr>
        <w:ind w:left="4320" w:hanging="180"/>
      </w:pPr>
    </w:lvl>
    <w:lvl w:ilvl="6" w:tplc="679EB2FE" w:tentative="1">
      <w:start w:val="1"/>
      <w:numFmt w:val="decimal"/>
      <w:lvlText w:val="%7."/>
      <w:lvlJc w:val="left"/>
      <w:pPr>
        <w:ind w:left="5040" w:hanging="360"/>
      </w:pPr>
    </w:lvl>
    <w:lvl w:ilvl="7" w:tplc="56AC5DCA" w:tentative="1">
      <w:start w:val="1"/>
      <w:numFmt w:val="lowerLetter"/>
      <w:lvlText w:val="%8."/>
      <w:lvlJc w:val="left"/>
      <w:pPr>
        <w:ind w:left="5760" w:hanging="360"/>
      </w:pPr>
    </w:lvl>
    <w:lvl w:ilvl="8" w:tplc="62444C3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3C0793"/>
    <w:multiLevelType w:val="hybridMultilevel"/>
    <w:tmpl w:val="A9BE6E4C"/>
    <w:lvl w:ilvl="0" w:tplc="1D663E46">
      <w:start w:val="1"/>
      <w:numFmt w:val="decimal"/>
      <w:lvlText w:val="%1)"/>
      <w:lvlJc w:val="left"/>
      <w:pPr>
        <w:ind w:left="720" w:hanging="360"/>
      </w:pPr>
    </w:lvl>
    <w:lvl w:ilvl="1" w:tplc="6108C322">
      <w:start w:val="1"/>
      <w:numFmt w:val="upperLetter"/>
      <w:lvlText w:val="%2."/>
      <w:lvlJc w:val="left"/>
      <w:pPr>
        <w:ind w:left="1440" w:hanging="360"/>
      </w:pPr>
    </w:lvl>
    <w:lvl w:ilvl="2" w:tplc="77F2E4B2" w:tentative="1">
      <w:start w:val="1"/>
      <w:numFmt w:val="lowerRoman"/>
      <w:lvlText w:val="%3."/>
      <w:lvlJc w:val="right"/>
      <w:pPr>
        <w:ind w:left="2160" w:hanging="180"/>
      </w:pPr>
    </w:lvl>
    <w:lvl w:ilvl="3" w:tplc="171868D6" w:tentative="1">
      <w:start w:val="1"/>
      <w:numFmt w:val="decimal"/>
      <w:lvlText w:val="%4."/>
      <w:lvlJc w:val="left"/>
      <w:pPr>
        <w:ind w:left="2880" w:hanging="360"/>
      </w:pPr>
    </w:lvl>
    <w:lvl w:ilvl="4" w:tplc="56AC7EF6" w:tentative="1">
      <w:start w:val="1"/>
      <w:numFmt w:val="lowerLetter"/>
      <w:lvlText w:val="%5."/>
      <w:lvlJc w:val="left"/>
      <w:pPr>
        <w:ind w:left="3600" w:hanging="360"/>
      </w:pPr>
    </w:lvl>
    <w:lvl w:ilvl="5" w:tplc="05ACDD7E" w:tentative="1">
      <w:start w:val="1"/>
      <w:numFmt w:val="lowerRoman"/>
      <w:lvlText w:val="%6."/>
      <w:lvlJc w:val="right"/>
      <w:pPr>
        <w:ind w:left="4320" w:hanging="180"/>
      </w:pPr>
    </w:lvl>
    <w:lvl w:ilvl="6" w:tplc="E32A82DC" w:tentative="1">
      <w:start w:val="1"/>
      <w:numFmt w:val="decimal"/>
      <w:lvlText w:val="%7."/>
      <w:lvlJc w:val="left"/>
      <w:pPr>
        <w:ind w:left="5040" w:hanging="360"/>
      </w:pPr>
    </w:lvl>
    <w:lvl w:ilvl="7" w:tplc="B7B0543E" w:tentative="1">
      <w:start w:val="1"/>
      <w:numFmt w:val="lowerLetter"/>
      <w:lvlText w:val="%8."/>
      <w:lvlJc w:val="left"/>
      <w:pPr>
        <w:ind w:left="5760" w:hanging="360"/>
      </w:pPr>
    </w:lvl>
    <w:lvl w:ilvl="8" w:tplc="5B100D3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3"/>
  </w:num>
  <w:num w:numId="3">
    <w:abstractNumId w:val="12"/>
  </w:num>
  <w:num w:numId="4">
    <w:abstractNumId w:val="1"/>
  </w:num>
  <w:num w:numId="5">
    <w:abstractNumId w:val="20"/>
  </w:num>
  <w:num w:numId="6">
    <w:abstractNumId w:val="25"/>
  </w:num>
  <w:num w:numId="7">
    <w:abstractNumId w:val="16"/>
  </w:num>
  <w:num w:numId="8">
    <w:abstractNumId w:val="23"/>
  </w:num>
  <w:num w:numId="9">
    <w:abstractNumId w:val="14"/>
  </w:num>
  <w:num w:numId="10">
    <w:abstractNumId w:val="7"/>
  </w:num>
  <w:num w:numId="11">
    <w:abstractNumId w:val="8"/>
  </w:num>
  <w:num w:numId="12">
    <w:abstractNumId w:val="29"/>
  </w:num>
  <w:num w:numId="13">
    <w:abstractNumId w:val="28"/>
  </w:num>
  <w:num w:numId="14">
    <w:abstractNumId w:val="19"/>
  </w:num>
  <w:num w:numId="15">
    <w:abstractNumId w:val="22"/>
  </w:num>
  <w:num w:numId="16">
    <w:abstractNumId w:val="4"/>
  </w:num>
  <w:num w:numId="17">
    <w:abstractNumId w:val="17"/>
  </w:num>
  <w:num w:numId="18">
    <w:abstractNumId w:val="9"/>
  </w:num>
  <w:num w:numId="19">
    <w:abstractNumId w:val="11"/>
  </w:num>
  <w:num w:numId="20">
    <w:abstractNumId w:val="15"/>
  </w:num>
  <w:num w:numId="21">
    <w:abstractNumId w:val="21"/>
  </w:num>
  <w:num w:numId="22">
    <w:abstractNumId w:val="27"/>
  </w:num>
  <w:num w:numId="23">
    <w:abstractNumId w:val="18"/>
  </w:num>
  <w:num w:numId="24">
    <w:abstractNumId w:val="5"/>
  </w:num>
  <w:num w:numId="25">
    <w:abstractNumId w:val="3"/>
  </w:num>
  <w:num w:numId="26">
    <w:abstractNumId w:val="2"/>
  </w:num>
  <w:num w:numId="27">
    <w:abstractNumId w:val="6"/>
  </w:num>
  <w:num w:numId="28">
    <w:abstractNumId w:val="0"/>
  </w:num>
  <w:num w:numId="29">
    <w:abstractNumId w:val="10"/>
  </w:num>
  <w:num w:numId="30">
    <w:abstractNumId w:val="24"/>
  </w:num>
  <w:num w:numId="3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DY3MTY3B7LMLZV0lIJTi4sz8/NACgwNLWoB2GuSMi4AAAA="/>
  </w:docVars>
  <w:rsids>
    <w:rsidRoot w:val="00C86E71"/>
    <w:rsid w:val="0000005B"/>
    <w:rsid w:val="000000C2"/>
    <w:rsid w:val="000005E1"/>
    <w:rsid w:val="00000CFD"/>
    <w:rsid w:val="00000D5A"/>
    <w:rsid w:val="00000DF4"/>
    <w:rsid w:val="00000E6A"/>
    <w:rsid w:val="00000F3D"/>
    <w:rsid w:val="00000FB1"/>
    <w:rsid w:val="0000135C"/>
    <w:rsid w:val="00001382"/>
    <w:rsid w:val="00001600"/>
    <w:rsid w:val="00001B45"/>
    <w:rsid w:val="00001D25"/>
    <w:rsid w:val="00002168"/>
    <w:rsid w:val="0000268E"/>
    <w:rsid w:val="0000279F"/>
    <w:rsid w:val="00002977"/>
    <w:rsid w:val="00002AC4"/>
    <w:rsid w:val="00002BBF"/>
    <w:rsid w:val="00002BCA"/>
    <w:rsid w:val="00003417"/>
    <w:rsid w:val="00003563"/>
    <w:rsid w:val="000035B1"/>
    <w:rsid w:val="00003FA7"/>
    <w:rsid w:val="000040D1"/>
    <w:rsid w:val="000042C6"/>
    <w:rsid w:val="000046C5"/>
    <w:rsid w:val="000056B9"/>
    <w:rsid w:val="000056FD"/>
    <w:rsid w:val="000059C5"/>
    <w:rsid w:val="000059DC"/>
    <w:rsid w:val="000059EE"/>
    <w:rsid w:val="00005B65"/>
    <w:rsid w:val="00005DE8"/>
    <w:rsid w:val="00006055"/>
    <w:rsid w:val="00006490"/>
    <w:rsid w:val="00006566"/>
    <w:rsid w:val="00006C70"/>
    <w:rsid w:val="0000717F"/>
    <w:rsid w:val="000076A5"/>
    <w:rsid w:val="00007BDE"/>
    <w:rsid w:val="00007F85"/>
    <w:rsid w:val="000102E9"/>
    <w:rsid w:val="00010AD6"/>
    <w:rsid w:val="00011284"/>
    <w:rsid w:val="000118BF"/>
    <w:rsid w:val="00011991"/>
    <w:rsid w:val="00011C95"/>
    <w:rsid w:val="00011CCB"/>
    <w:rsid w:val="00011EDB"/>
    <w:rsid w:val="00011EDC"/>
    <w:rsid w:val="000120A5"/>
    <w:rsid w:val="0001277B"/>
    <w:rsid w:val="000127C7"/>
    <w:rsid w:val="00012943"/>
    <w:rsid w:val="00012D87"/>
    <w:rsid w:val="00013365"/>
    <w:rsid w:val="000133EF"/>
    <w:rsid w:val="000134F8"/>
    <w:rsid w:val="000136CC"/>
    <w:rsid w:val="000138FE"/>
    <w:rsid w:val="00013901"/>
    <w:rsid w:val="00013913"/>
    <w:rsid w:val="0001395C"/>
    <w:rsid w:val="00013A79"/>
    <w:rsid w:val="00013F57"/>
    <w:rsid w:val="0001486F"/>
    <w:rsid w:val="000148A3"/>
    <w:rsid w:val="00014A1F"/>
    <w:rsid w:val="00014A63"/>
    <w:rsid w:val="00014B97"/>
    <w:rsid w:val="0001530D"/>
    <w:rsid w:val="000153E2"/>
    <w:rsid w:val="0001542C"/>
    <w:rsid w:val="00015B31"/>
    <w:rsid w:val="00015C54"/>
    <w:rsid w:val="00015FBA"/>
    <w:rsid w:val="00015FF7"/>
    <w:rsid w:val="000161B0"/>
    <w:rsid w:val="00016211"/>
    <w:rsid w:val="000163F2"/>
    <w:rsid w:val="00016723"/>
    <w:rsid w:val="0001687F"/>
    <w:rsid w:val="000169F7"/>
    <w:rsid w:val="00016C5B"/>
    <w:rsid w:val="00016CFF"/>
    <w:rsid w:val="00016DF4"/>
    <w:rsid w:val="00016EAC"/>
    <w:rsid w:val="00017157"/>
    <w:rsid w:val="00017171"/>
    <w:rsid w:val="00017647"/>
    <w:rsid w:val="0001789F"/>
    <w:rsid w:val="000178E9"/>
    <w:rsid w:val="000178EA"/>
    <w:rsid w:val="00020170"/>
    <w:rsid w:val="0002059D"/>
    <w:rsid w:val="000206B3"/>
    <w:rsid w:val="000208DD"/>
    <w:rsid w:val="0002094F"/>
    <w:rsid w:val="0002099A"/>
    <w:rsid w:val="000209A1"/>
    <w:rsid w:val="00020F45"/>
    <w:rsid w:val="00021150"/>
    <w:rsid w:val="000212E7"/>
    <w:rsid w:val="0002160C"/>
    <w:rsid w:val="00021A9A"/>
    <w:rsid w:val="00021D11"/>
    <w:rsid w:val="0002226C"/>
    <w:rsid w:val="00022413"/>
    <w:rsid w:val="000224B5"/>
    <w:rsid w:val="00022B1D"/>
    <w:rsid w:val="00022CC5"/>
    <w:rsid w:val="00022F56"/>
    <w:rsid w:val="0002309A"/>
    <w:rsid w:val="00023204"/>
    <w:rsid w:val="00023256"/>
    <w:rsid w:val="00023296"/>
    <w:rsid w:val="00023374"/>
    <w:rsid w:val="00024124"/>
    <w:rsid w:val="000241C4"/>
    <w:rsid w:val="00024231"/>
    <w:rsid w:val="00024508"/>
    <w:rsid w:val="0002455F"/>
    <w:rsid w:val="0002473E"/>
    <w:rsid w:val="00024B46"/>
    <w:rsid w:val="00024DAD"/>
    <w:rsid w:val="0002519A"/>
    <w:rsid w:val="0002541D"/>
    <w:rsid w:val="00025455"/>
    <w:rsid w:val="000255AC"/>
    <w:rsid w:val="0002561B"/>
    <w:rsid w:val="000256DA"/>
    <w:rsid w:val="0002573F"/>
    <w:rsid w:val="000259F2"/>
    <w:rsid w:val="00025B35"/>
    <w:rsid w:val="00025D7B"/>
    <w:rsid w:val="00025E8A"/>
    <w:rsid w:val="000262A1"/>
    <w:rsid w:val="00026914"/>
    <w:rsid w:val="00026A96"/>
    <w:rsid w:val="00026BB5"/>
    <w:rsid w:val="00026BFE"/>
    <w:rsid w:val="00026D28"/>
    <w:rsid w:val="00027119"/>
    <w:rsid w:val="000274CE"/>
    <w:rsid w:val="00027651"/>
    <w:rsid w:val="000276BC"/>
    <w:rsid w:val="000276DF"/>
    <w:rsid w:val="000278B0"/>
    <w:rsid w:val="000279D2"/>
    <w:rsid w:val="00027ACA"/>
    <w:rsid w:val="00027B59"/>
    <w:rsid w:val="00027B66"/>
    <w:rsid w:val="00027C5B"/>
    <w:rsid w:val="00030109"/>
    <w:rsid w:val="000302EC"/>
    <w:rsid w:val="00030596"/>
    <w:rsid w:val="00030A44"/>
    <w:rsid w:val="00030BD5"/>
    <w:rsid w:val="00030D35"/>
    <w:rsid w:val="00030EBE"/>
    <w:rsid w:val="00031264"/>
    <w:rsid w:val="00031326"/>
    <w:rsid w:val="00031605"/>
    <w:rsid w:val="00031799"/>
    <w:rsid w:val="00031B88"/>
    <w:rsid w:val="00031BE5"/>
    <w:rsid w:val="00031E59"/>
    <w:rsid w:val="00032093"/>
    <w:rsid w:val="00032237"/>
    <w:rsid w:val="00032460"/>
    <w:rsid w:val="000326C6"/>
    <w:rsid w:val="00032893"/>
    <w:rsid w:val="00032B4F"/>
    <w:rsid w:val="00032B81"/>
    <w:rsid w:val="00032CCB"/>
    <w:rsid w:val="00032D78"/>
    <w:rsid w:val="0003338B"/>
    <w:rsid w:val="0003342B"/>
    <w:rsid w:val="00033515"/>
    <w:rsid w:val="00033516"/>
    <w:rsid w:val="000335E2"/>
    <w:rsid w:val="00033C01"/>
    <w:rsid w:val="000341C6"/>
    <w:rsid w:val="000342C2"/>
    <w:rsid w:val="00034301"/>
    <w:rsid w:val="0003431F"/>
    <w:rsid w:val="00034717"/>
    <w:rsid w:val="00034C52"/>
    <w:rsid w:val="00034C9F"/>
    <w:rsid w:val="00035179"/>
    <w:rsid w:val="000352BC"/>
    <w:rsid w:val="00035413"/>
    <w:rsid w:val="0003577A"/>
    <w:rsid w:val="00035817"/>
    <w:rsid w:val="00035836"/>
    <w:rsid w:val="000359CA"/>
    <w:rsid w:val="00035AA1"/>
    <w:rsid w:val="00035D0E"/>
    <w:rsid w:val="00035D8F"/>
    <w:rsid w:val="00035DA0"/>
    <w:rsid w:val="00035DBC"/>
    <w:rsid w:val="00035E30"/>
    <w:rsid w:val="00035F63"/>
    <w:rsid w:val="000360CD"/>
    <w:rsid w:val="0003638C"/>
    <w:rsid w:val="000364F2"/>
    <w:rsid w:val="000364FC"/>
    <w:rsid w:val="000365F7"/>
    <w:rsid w:val="000367D9"/>
    <w:rsid w:val="00036975"/>
    <w:rsid w:val="00036AD1"/>
    <w:rsid w:val="00036B5C"/>
    <w:rsid w:val="00036BC7"/>
    <w:rsid w:val="00036C90"/>
    <w:rsid w:val="00036E1A"/>
    <w:rsid w:val="00036E2D"/>
    <w:rsid w:val="00036EFE"/>
    <w:rsid w:val="00036FB5"/>
    <w:rsid w:val="0003712D"/>
    <w:rsid w:val="000374E8"/>
    <w:rsid w:val="00037930"/>
    <w:rsid w:val="00037BB9"/>
    <w:rsid w:val="00037E9E"/>
    <w:rsid w:val="00040630"/>
    <w:rsid w:val="000408A2"/>
    <w:rsid w:val="00040954"/>
    <w:rsid w:val="00040B5C"/>
    <w:rsid w:val="00040D57"/>
    <w:rsid w:val="00040FDB"/>
    <w:rsid w:val="000412E8"/>
    <w:rsid w:val="000413CC"/>
    <w:rsid w:val="00041997"/>
    <w:rsid w:val="00041D4A"/>
    <w:rsid w:val="00041DB6"/>
    <w:rsid w:val="00041E1A"/>
    <w:rsid w:val="0004213F"/>
    <w:rsid w:val="000421A1"/>
    <w:rsid w:val="00042384"/>
    <w:rsid w:val="00042549"/>
    <w:rsid w:val="00042CF6"/>
    <w:rsid w:val="00042E28"/>
    <w:rsid w:val="00042EA5"/>
    <w:rsid w:val="00043206"/>
    <w:rsid w:val="0004380E"/>
    <w:rsid w:val="000438F0"/>
    <w:rsid w:val="00043D93"/>
    <w:rsid w:val="00043F5F"/>
    <w:rsid w:val="00043F9B"/>
    <w:rsid w:val="00044107"/>
    <w:rsid w:val="00044131"/>
    <w:rsid w:val="000442E5"/>
    <w:rsid w:val="00044751"/>
    <w:rsid w:val="00044787"/>
    <w:rsid w:val="00044950"/>
    <w:rsid w:val="00044E1B"/>
    <w:rsid w:val="00044EB6"/>
    <w:rsid w:val="00044F7A"/>
    <w:rsid w:val="000450E5"/>
    <w:rsid w:val="00045295"/>
    <w:rsid w:val="00045652"/>
    <w:rsid w:val="00045A15"/>
    <w:rsid w:val="00045A8F"/>
    <w:rsid w:val="00045CE2"/>
    <w:rsid w:val="00045CE6"/>
    <w:rsid w:val="00045E8A"/>
    <w:rsid w:val="00046677"/>
    <w:rsid w:val="0004680A"/>
    <w:rsid w:val="000468B7"/>
    <w:rsid w:val="000468FC"/>
    <w:rsid w:val="00046EB8"/>
    <w:rsid w:val="000473CD"/>
    <w:rsid w:val="000475EE"/>
    <w:rsid w:val="0004768A"/>
    <w:rsid w:val="0004781B"/>
    <w:rsid w:val="000479F2"/>
    <w:rsid w:val="00047B13"/>
    <w:rsid w:val="00047C79"/>
    <w:rsid w:val="00047C94"/>
    <w:rsid w:val="00047CE0"/>
    <w:rsid w:val="00047D1E"/>
    <w:rsid w:val="00047D96"/>
    <w:rsid w:val="00047FD4"/>
    <w:rsid w:val="000502BD"/>
    <w:rsid w:val="00050392"/>
    <w:rsid w:val="00050A70"/>
    <w:rsid w:val="00050AFA"/>
    <w:rsid w:val="00050D51"/>
    <w:rsid w:val="00050FFB"/>
    <w:rsid w:val="000510C1"/>
    <w:rsid w:val="00051102"/>
    <w:rsid w:val="000511AC"/>
    <w:rsid w:val="0005228E"/>
    <w:rsid w:val="000525CF"/>
    <w:rsid w:val="00052B75"/>
    <w:rsid w:val="00052B86"/>
    <w:rsid w:val="00052CE9"/>
    <w:rsid w:val="00052CF7"/>
    <w:rsid w:val="0005346A"/>
    <w:rsid w:val="00053635"/>
    <w:rsid w:val="000538A6"/>
    <w:rsid w:val="00053CC0"/>
    <w:rsid w:val="00053E20"/>
    <w:rsid w:val="00053F68"/>
    <w:rsid w:val="000540B4"/>
    <w:rsid w:val="000540D7"/>
    <w:rsid w:val="000541B7"/>
    <w:rsid w:val="000541F6"/>
    <w:rsid w:val="000542DB"/>
    <w:rsid w:val="00054AE6"/>
    <w:rsid w:val="00054E38"/>
    <w:rsid w:val="000551CB"/>
    <w:rsid w:val="00055212"/>
    <w:rsid w:val="00055770"/>
    <w:rsid w:val="00055AD1"/>
    <w:rsid w:val="00055FEE"/>
    <w:rsid w:val="00056529"/>
    <w:rsid w:val="00056584"/>
    <w:rsid w:val="000567B6"/>
    <w:rsid w:val="00056AEF"/>
    <w:rsid w:val="00056AFD"/>
    <w:rsid w:val="00056BEC"/>
    <w:rsid w:val="00056C1D"/>
    <w:rsid w:val="00057325"/>
    <w:rsid w:val="000576ED"/>
    <w:rsid w:val="00057A43"/>
    <w:rsid w:val="00057CB9"/>
    <w:rsid w:val="00057DD7"/>
    <w:rsid w:val="00057E39"/>
    <w:rsid w:val="00057F4A"/>
    <w:rsid w:val="000600EC"/>
    <w:rsid w:val="000601A0"/>
    <w:rsid w:val="000604FE"/>
    <w:rsid w:val="0006068B"/>
    <w:rsid w:val="000606E1"/>
    <w:rsid w:val="000607F1"/>
    <w:rsid w:val="00060A80"/>
    <w:rsid w:val="00060C79"/>
    <w:rsid w:val="00060C9C"/>
    <w:rsid w:val="00060FA2"/>
    <w:rsid w:val="00061014"/>
    <w:rsid w:val="0006103A"/>
    <w:rsid w:val="0006103E"/>
    <w:rsid w:val="00061147"/>
    <w:rsid w:val="00061161"/>
    <w:rsid w:val="000611DF"/>
    <w:rsid w:val="000618C1"/>
    <w:rsid w:val="000619F1"/>
    <w:rsid w:val="00061E5E"/>
    <w:rsid w:val="00061F7B"/>
    <w:rsid w:val="000625F0"/>
    <w:rsid w:val="00062624"/>
    <w:rsid w:val="00062BBB"/>
    <w:rsid w:val="00062D15"/>
    <w:rsid w:val="00062F6E"/>
    <w:rsid w:val="00063392"/>
    <w:rsid w:val="00063423"/>
    <w:rsid w:val="00063424"/>
    <w:rsid w:val="000634A4"/>
    <w:rsid w:val="000634D9"/>
    <w:rsid w:val="00063696"/>
    <w:rsid w:val="00063BE9"/>
    <w:rsid w:val="00063C91"/>
    <w:rsid w:val="00063D9F"/>
    <w:rsid w:val="0006415E"/>
    <w:rsid w:val="000645C0"/>
    <w:rsid w:val="0006520A"/>
    <w:rsid w:val="000653C0"/>
    <w:rsid w:val="0006541C"/>
    <w:rsid w:val="000658AE"/>
    <w:rsid w:val="00065D4E"/>
    <w:rsid w:val="0006619D"/>
    <w:rsid w:val="000662BB"/>
    <w:rsid w:val="00066352"/>
    <w:rsid w:val="00066619"/>
    <w:rsid w:val="00066CDF"/>
    <w:rsid w:val="00066DAC"/>
    <w:rsid w:val="00066FE0"/>
    <w:rsid w:val="000670F9"/>
    <w:rsid w:val="0006726F"/>
    <w:rsid w:val="00067313"/>
    <w:rsid w:val="000677E0"/>
    <w:rsid w:val="00067AD8"/>
    <w:rsid w:val="00067BDA"/>
    <w:rsid w:val="00067E4A"/>
    <w:rsid w:val="00070184"/>
    <w:rsid w:val="00070367"/>
    <w:rsid w:val="00070390"/>
    <w:rsid w:val="00070443"/>
    <w:rsid w:val="000704C3"/>
    <w:rsid w:val="00070938"/>
    <w:rsid w:val="00070C4C"/>
    <w:rsid w:val="00070C8E"/>
    <w:rsid w:val="00070D00"/>
    <w:rsid w:val="00070D59"/>
    <w:rsid w:val="000713C6"/>
    <w:rsid w:val="00071534"/>
    <w:rsid w:val="00071682"/>
    <w:rsid w:val="000716C3"/>
    <w:rsid w:val="0007183D"/>
    <w:rsid w:val="00071898"/>
    <w:rsid w:val="00071A90"/>
    <w:rsid w:val="00071B5C"/>
    <w:rsid w:val="00071CAA"/>
    <w:rsid w:val="00071CEF"/>
    <w:rsid w:val="00072080"/>
    <w:rsid w:val="000720A7"/>
    <w:rsid w:val="000723D8"/>
    <w:rsid w:val="0007243D"/>
    <w:rsid w:val="00072876"/>
    <w:rsid w:val="0007292F"/>
    <w:rsid w:val="00072D93"/>
    <w:rsid w:val="00072E47"/>
    <w:rsid w:val="00073181"/>
    <w:rsid w:val="00073806"/>
    <w:rsid w:val="0007396F"/>
    <w:rsid w:val="00073A00"/>
    <w:rsid w:val="00073A5C"/>
    <w:rsid w:val="00073BA6"/>
    <w:rsid w:val="00073BF7"/>
    <w:rsid w:val="00073BFD"/>
    <w:rsid w:val="00073D09"/>
    <w:rsid w:val="000741B7"/>
    <w:rsid w:val="000741FC"/>
    <w:rsid w:val="0007480E"/>
    <w:rsid w:val="00074DDD"/>
    <w:rsid w:val="00075235"/>
    <w:rsid w:val="00075811"/>
    <w:rsid w:val="00075C55"/>
    <w:rsid w:val="00076004"/>
    <w:rsid w:val="0007609E"/>
    <w:rsid w:val="00076194"/>
    <w:rsid w:val="00076733"/>
    <w:rsid w:val="00076A7D"/>
    <w:rsid w:val="00076B5F"/>
    <w:rsid w:val="00076B8B"/>
    <w:rsid w:val="00076C67"/>
    <w:rsid w:val="00076F44"/>
    <w:rsid w:val="0007707A"/>
    <w:rsid w:val="0007707D"/>
    <w:rsid w:val="000772B9"/>
    <w:rsid w:val="000775B3"/>
    <w:rsid w:val="0007789C"/>
    <w:rsid w:val="0007793C"/>
    <w:rsid w:val="000779FB"/>
    <w:rsid w:val="00077A45"/>
    <w:rsid w:val="00077D28"/>
    <w:rsid w:val="000806AD"/>
    <w:rsid w:val="000806B9"/>
    <w:rsid w:val="00080862"/>
    <w:rsid w:val="0008089E"/>
    <w:rsid w:val="00080CDD"/>
    <w:rsid w:val="00080D26"/>
    <w:rsid w:val="00081323"/>
    <w:rsid w:val="000816C0"/>
    <w:rsid w:val="000817F7"/>
    <w:rsid w:val="000818B5"/>
    <w:rsid w:val="0008196D"/>
    <w:rsid w:val="000819AF"/>
    <w:rsid w:val="00081B38"/>
    <w:rsid w:val="00081B3D"/>
    <w:rsid w:val="00081BB7"/>
    <w:rsid w:val="000822F1"/>
    <w:rsid w:val="00082541"/>
    <w:rsid w:val="000829BF"/>
    <w:rsid w:val="00082DE1"/>
    <w:rsid w:val="00082F08"/>
    <w:rsid w:val="00082F89"/>
    <w:rsid w:val="0008373F"/>
    <w:rsid w:val="0008386F"/>
    <w:rsid w:val="00083EF1"/>
    <w:rsid w:val="00084104"/>
    <w:rsid w:val="0008433D"/>
    <w:rsid w:val="000844E1"/>
    <w:rsid w:val="000845B7"/>
    <w:rsid w:val="00084671"/>
    <w:rsid w:val="000848E1"/>
    <w:rsid w:val="00084D6A"/>
    <w:rsid w:val="00084FDF"/>
    <w:rsid w:val="0008533B"/>
    <w:rsid w:val="000853A8"/>
    <w:rsid w:val="000855FF"/>
    <w:rsid w:val="000857DD"/>
    <w:rsid w:val="0008586E"/>
    <w:rsid w:val="00085A52"/>
    <w:rsid w:val="00085B43"/>
    <w:rsid w:val="00085B56"/>
    <w:rsid w:val="00085BFB"/>
    <w:rsid w:val="00085FF8"/>
    <w:rsid w:val="000860BA"/>
    <w:rsid w:val="000860D3"/>
    <w:rsid w:val="000863B2"/>
    <w:rsid w:val="000867BE"/>
    <w:rsid w:val="00086B51"/>
    <w:rsid w:val="00086C6F"/>
    <w:rsid w:val="00086D80"/>
    <w:rsid w:val="00086E72"/>
    <w:rsid w:val="00086FE6"/>
    <w:rsid w:val="000870D4"/>
    <w:rsid w:val="00087104"/>
    <w:rsid w:val="00087295"/>
    <w:rsid w:val="00087384"/>
    <w:rsid w:val="000879C4"/>
    <w:rsid w:val="00087A61"/>
    <w:rsid w:val="00087C00"/>
    <w:rsid w:val="00087C10"/>
    <w:rsid w:val="0009017F"/>
    <w:rsid w:val="000901F6"/>
    <w:rsid w:val="0009029C"/>
    <w:rsid w:val="00090365"/>
    <w:rsid w:val="00090436"/>
    <w:rsid w:val="00090447"/>
    <w:rsid w:val="0009062E"/>
    <w:rsid w:val="00090879"/>
    <w:rsid w:val="00090A67"/>
    <w:rsid w:val="00090C1F"/>
    <w:rsid w:val="00090F22"/>
    <w:rsid w:val="00091230"/>
    <w:rsid w:val="0009133F"/>
    <w:rsid w:val="00091637"/>
    <w:rsid w:val="0009166A"/>
    <w:rsid w:val="000919B8"/>
    <w:rsid w:val="00091B33"/>
    <w:rsid w:val="00091BA6"/>
    <w:rsid w:val="00091FB6"/>
    <w:rsid w:val="00092591"/>
    <w:rsid w:val="0009287E"/>
    <w:rsid w:val="00093016"/>
    <w:rsid w:val="000930F8"/>
    <w:rsid w:val="00093349"/>
    <w:rsid w:val="00093430"/>
    <w:rsid w:val="000934C7"/>
    <w:rsid w:val="00093667"/>
    <w:rsid w:val="000936D8"/>
    <w:rsid w:val="000938A7"/>
    <w:rsid w:val="000938E7"/>
    <w:rsid w:val="0009395D"/>
    <w:rsid w:val="00093BA5"/>
    <w:rsid w:val="0009432F"/>
    <w:rsid w:val="000943D6"/>
    <w:rsid w:val="00094903"/>
    <w:rsid w:val="00094B54"/>
    <w:rsid w:val="00094D3B"/>
    <w:rsid w:val="00094D8B"/>
    <w:rsid w:val="00095571"/>
    <w:rsid w:val="000956AF"/>
    <w:rsid w:val="000956DF"/>
    <w:rsid w:val="00095730"/>
    <w:rsid w:val="00095A30"/>
    <w:rsid w:val="00095A8D"/>
    <w:rsid w:val="00095BAB"/>
    <w:rsid w:val="00095C34"/>
    <w:rsid w:val="00095CA7"/>
    <w:rsid w:val="000967EA"/>
    <w:rsid w:val="00096913"/>
    <w:rsid w:val="0009760E"/>
    <w:rsid w:val="00097801"/>
    <w:rsid w:val="00097916"/>
    <w:rsid w:val="000979F5"/>
    <w:rsid w:val="00097CD4"/>
    <w:rsid w:val="00097D6A"/>
    <w:rsid w:val="00097F64"/>
    <w:rsid w:val="000A0187"/>
    <w:rsid w:val="000A0237"/>
    <w:rsid w:val="000A0259"/>
    <w:rsid w:val="000A0577"/>
    <w:rsid w:val="000A0650"/>
    <w:rsid w:val="000A078E"/>
    <w:rsid w:val="000A079C"/>
    <w:rsid w:val="000A07F3"/>
    <w:rsid w:val="000A08F1"/>
    <w:rsid w:val="000A0A2C"/>
    <w:rsid w:val="000A0E58"/>
    <w:rsid w:val="000A1064"/>
    <w:rsid w:val="000A1142"/>
    <w:rsid w:val="000A1614"/>
    <w:rsid w:val="000A19C9"/>
    <w:rsid w:val="000A1CEB"/>
    <w:rsid w:val="000A2386"/>
    <w:rsid w:val="000A27CC"/>
    <w:rsid w:val="000A28E7"/>
    <w:rsid w:val="000A2D78"/>
    <w:rsid w:val="000A2FC9"/>
    <w:rsid w:val="000A3205"/>
    <w:rsid w:val="000A32BE"/>
    <w:rsid w:val="000A3321"/>
    <w:rsid w:val="000A33B5"/>
    <w:rsid w:val="000A3775"/>
    <w:rsid w:val="000A3870"/>
    <w:rsid w:val="000A393B"/>
    <w:rsid w:val="000A3C9F"/>
    <w:rsid w:val="000A3DF4"/>
    <w:rsid w:val="000A3F77"/>
    <w:rsid w:val="000A43E3"/>
    <w:rsid w:val="000A4EBF"/>
    <w:rsid w:val="000A4F7C"/>
    <w:rsid w:val="000A506B"/>
    <w:rsid w:val="000A50A2"/>
    <w:rsid w:val="000A50AF"/>
    <w:rsid w:val="000A5157"/>
    <w:rsid w:val="000A52B6"/>
    <w:rsid w:val="000A53A4"/>
    <w:rsid w:val="000A59E5"/>
    <w:rsid w:val="000A5AD0"/>
    <w:rsid w:val="000A6265"/>
    <w:rsid w:val="000A64C5"/>
    <w:rsid w:val="000A64F4"/>
    <w:rsid w:val="000A681A"/>
    <w:rsid w:val="000A6860"/>
    <w:rsid w:val="000A6AA3"/>
    <w:rsid w:val="000A6B20"/>
    <w:rsid w:val="000A6F10"/>
    <w:rsid w:val="000A7688"/>
    <w:rsid w:val="000A7900"/>
    <w:rsid w:val="000A7A64"/>
    <w:rsid w:val="000A7B40"/>
    <w:rsid w:val="000A7D21"/>
    <w:rsid w:val="000A7E81"/>
    <w:rsid w:val="000B0150"/>
    <w:rsid w:val="000B01C0"/>
    <w:rsid w:val="000B0521"/>
    <w:rsid w:val="000B09A5"/>
    <w:rsid w:val="000B0B9E"/>
    <w:rsid w:val="000B0C1C"/>
    <w:rsid w:val="000B0E58"/>
    <w:rsid w:val="000B0ED9"/>
    <w:rsid w:val="000B12CF"/>
    <w:rsid w:val="000B1693"/>
    <w:rsid w:val="000B2324"/>
    <w:rsid w:val="000B2666"/>
    <w:rsid w:val="000B2681"/>
    <w:rsid w:val="000B2A13"/>
    <w:rsid w:val="000B2C9A"/>
    <w:rsid w:val="000B2D79"/>
    <w:rsid w:val="000B306A"/>
    <w:rsid w:val="000B34E8"/>
    <w:rsid w:val="000B3639"/>
    <w:rsid w:val="000B3796"/>
    <w:rsid w:val="000B38BB"/>
    <w:rsid w:val="000B3C35"/>
    <w:rsid w:val="000B4350"/>
    <w:rsid w:val="000B4444"/>
    <w:rsid w:val="000B44A2"/>
    <w:rsid w:val="000B4515"/>
    <w:rsid w:val="000B4A49"/>
    <w:rsid w:val="000B4A58"/>
    <w:rsid w:val="000B4C8C"/>
    <w:rsid w:val="000B4FB6"/>
    <w:rsid w:val="000B5210"/>
    <w:rsid w:val="000B5354"/>
    <w:rsid w:val="000B53B7"/>
    <w:rsid w:val="000B5672"/>
    <w:rsid w:val="000B56B0"/>
    <w:rsid w:val="000B5AA1"/>
    <w:rsid w:val="000B5B7C"/>
    <w:rsid w:val="000B6020"/>
    <w:rsid w:val="000B6128"/>
    <w:rsid w:val="000B612B"/>
    <w:rsid w:val="000B6199"/>
    <w:rsid w:val="000B63B3"/>
    <w:rsid w:val="000B64F3"/>
    <w:rsid w:val="000B66E1"/>
    <w:rsid w:val="000B6A02"/>
    <w:rsid w:val="000B6A05"/>
    <w:rsid w:val="000B6BEE"/>
    <w:rsid w:val="000B6D41"/>
    <w:rsid w:val="000B6F8F"/>
    <w:rsid w:val="000B6FDC"/>
    <w:rsid w:val="000B7337"/>
    <w:rsid w:val="000B744D"/>
    <w:rsid w:val="000B75A9"/>
    <w:rsid w:val="000B75FF"/>
    <w:rsid w:val="000B7A02"/>
    <w:rsid w:val="000B7B81"/>
    <w:rsid w:val="000B7F20"/>
    <w:rsid w:val="000C00A1"/>
    <w:rsid w:val="000C05BF"/>
    <w:rsid w:val="000C06EF"/>
    <w:rsid w:val="000C0A0E"/>
    <w:rsid w:val="000C0CDF"/>
    <w:rsid w:val="000C0D27"/>
    <w:rsid w:val="000C10EA"/>
    <w:rsid w:val="000C1290"/>
    <w:rsid w:val="000C13B3"/>
    <w:rsid w:val="000C1764"/>
    <w:rsid w:val="000C1869"/>
    <w:rsid w:val="000C193E"/>
    <w:rsid w:val="000C1AEB"/>
    <w:rsid w:val="000C1B74"/>
    <w:rsid w:val="000C1BE3"/>
    <w:rsid w:val="000C1E21"/>
    <w:rsid w:val="000C1F4E"/>
    <w:rsid w:val="000C1F77"/>
    <w:rsid w:val="000C1FCA"/>
    <w:rsid w:val="000C21BB"/>
    <w:rsid w:val="000C21C4"/>
    <w:rsid w:val="000C21DE"/>
    <w:rsid w:val="000C21EF"/>
    <w:rsid w:val="000C23A2"/>
    <w:rsid w:val="000C2490"/>
    <w:rsid w:val="000C27EB"/>
    <w:rsid w:val="000C282C"/>
    <w:rsid w:val="000C28B0"/>
    <w:rsid w:val="000C2B11"/>
    <w:rsid w:val="000C2EE3"/>
    <w:rsid w:val="000C3118"/>
    <w:rsid w:val="000C3291"/>
    <w:rsid w:val="000C38D2"/>
    <w:rsid w:val="000C393E"/>
    <w:rsid w:val="000C39AB"/>
    <w:rsid w:val="000C3A15"/>
    <w:rsid w:val="000C3FEC"/>
    <w:rsid w:val="000C4172"/>
    <w:rsid w:val="000C441A"/>
    <w:rsid w:val="000C472B"/>
    <w:rsid w:val="000C474F"/>
    <w:rsid w:val="000C4838"/>
    <w:rsid w:val="000C4987"/>
    <w:rsid w:val="000C4AA7"/>
    <w:rsid w:val="000C4B3D"/>
    <w:rsid w:val="000C4F59"/>
    <w:rsid w:val="000C4FCF"/>
    <w:rsid w:val="000C5358"/>
    <w:rsid w:val="000C55AB"/>
    <w:rsid w:val="000C55D5"/>
    <w:rsid w:val="000C57A0"/>
    <w:rsid w:val="000C5A14"/>
    <w:rsid w:val="000C6148"/>
    <w:rsid w:val="000C63B1"/>
    <w:rsid w:val="000C6531"/>
    <w:rsid w:val="000C68D1"/>
    <w:rsid w:val="000C69EE"/>
    <w:rsid w:val="000C6D28"/>
    <w:rsid w:val="000C6EA1"/>
    <w:rsid w:val="000C6F31"/>
    <w:rsid w:val="000C7076"/>
    <w:rsid w:val="000C7151"/>
    <w:rsid w:val="000C725F"/>
    <w:rsid w:val="000C77EC"/>
    <w:rsid w:val="000C781B"/>
    <w:rsid w:val="000C7A23"/>
    <w:rsid w:val="000C7E50"/>
    <w:rsid w:val="000C7F2E"/>
    <w:rsid w:val="000D02C1"/>
    <w:rsid w:val="000D0373"/>
    <w:rsid w:val="000D040B"/>
    <w:rsid w:val="000D0B88"/>
    <w:rsid w:val="000D0D4A"/>
    <w:rsid w:val="000D1248"/>
    <w:rsid w:val="000D1299"/>
    <w:rsid w:val="000D14C7"/>
    <w:rsid w:val="000D1527"/>
    <w:rsid w:val="000D1775"/>
    <w:rsid w:val="000D17FF"/>
    <w:rsid w:val="000D1880"/>
    <w:rsid w:val="000D194C"/>
    <w:rsid w:val="000D1AC4"/>
    <w:rsid w:val="000D1C75"/>
    <w:rsid w:val="000D1C98"/>
    <w:rsid w:val="000D1D69"/>
    <w:rsid w:val="000D2C7B"/>
    <w:rsid w:val="000D2FE2"/>
    <w:rsid w:val="000D30F2"/>
    <w:rsid w:val="000D32BC"/>
    <w:rsid w:val="000D366D"/>
    <w:rsid w:val="000D379A"/>
    <w:rsid w:val="000D38FB"/>
    <w:rsid w:val="000D3AE2"/>
    <w:rsid w:val="000D3B17"/>
    <w:rsid w:val="000D3D48"/>
    <w:rsid w:val="000D4208"/>
    <w:rsid w:val="000D424D"/>
    <w:rsid w:val="000D43CD"/>
    <w:rsid w:val="000D43EC"/>
    <w:rsid w:val="000D47B1"/>
    <w:rsid w:val="000D47F4"/>
    <w:rsid w:val="000D481D"/>
    <w:rsid w:val="000D496A"/>
    <w:rsid w:val="000D4F06"/>
    <w:rsid w:val="000D4F6B"/>
    <w:rsid w:val="000D56D1"/>
    <w:rsid w:val="000D574D"/>
    <w:rsid w:val="000D57D8"/>
    <w:rsid w:val="000D584B"/>
    <w:rsid w:val="000D5992"/>
    <w:rsid w:val="000D5F15"/>
    <w:rsid w:val="000D5FD9"/>
    <w:rsid w:val="000D61D2"/>
    <w:rsid w:val="000D623B"/>
    <w:rsid w:val="000D6410"/>
    <w:rsid w:val="000D6559"/>
    <w:rsid w:val="000D664D"/>
    <w:rsid w:val="000D66BE"/>
    <w:rsid w:val="000D6AB8"/>
    <w:rsid w:val="000D6C3A"/>
    <w:rsid w:val="000D6C46"/>
    <w:rsid w:val="000D701A"/>
    <w:rsid w:val="000D7587"/>
    <w:rsid w:val="000D75DD"/>
    <w:rsid w:val="000D7778"/>
    <w:rsid w:val="000D7815"/>
    <w:rsid w:val="000D78D7"/>
    <w:rsid w:val="000D7953"/>
    <w:rsid w:val="000D7A27"/>
    <w:rsid w:val="000D7A34"/>
    <w:rsid w:val="000D7AE4"/>
    <w:rsid w:val="000D7DC9"/>
    <w:rsid w:val="000E0038"/>
    <w:rsid w:val="000E020A"/>
    <w:rsid w:val="000E027C"/>
    <w:rsid w:val="000E04BD"/>
    <w:rsid w:val="000E0628"/>
    <w:rsid w:val="000E066F"/>
    <w:rsid w:val="000E0724"/>
    <w:rsid w:val="000E08BD"/>
    <w:rsid w:val="000E0928"/>
    <w:rsid w:val="000E0A16"/>
    <w:rsid w:val="000E0BD8"/>
    <w:rsid w:val="000E0FAF"/>
    <w:rsid w:val="000E0FDA"/>
    <w:rsid w:val="000E101A"/>
    <w:rsid w:val="000E140A"/>
    <w:rsid w:val="000E1473"/>
    <w:rsid w:val="000E190D"/>
    <w:rsid w:val="000E1A65"/>
    <w:rsid w:val="000E1C7E"/>
    <w:rsid w:val="000E1D12"/>
    <w:rsid w:val="000E1E7C"/>
    <w:rsid w:val="000E2235"/>
    <w:rsid w:val="000E226F"/>
    <w:rsid w:val="000E2621"/>
    <w:rsid w:val="000E2694"/>
    <w:rsid w:val="000E2835"/>
    <w:rsid w:val="000E2A5A"/>
    <w:rsid w:val="000E2B01"/>
    <w:rsid w:val="000E3045"/>
    <w:rsid w:val="000E3455"/>
    <w:rsid w:val="000E36AE"/>
    <w:rsid w:val="000E3870"/>
    <w:rsid w:val="000E38C1"/>
    <w:rsid w:val="000E3EAA"/>
    <w:rsid w:val="000E40F2"/>
    <w:rsid w:val="000E4117"/>
    <w:rsid w:val="000E41AF"/>
    <w:rsid w:val="000E4372"/>
    <w:rsid w:val="000E4583"/>
    <w:rsid w:val="000E4D4A"/>
    <w:rsid w:val="000E4D87"/>
    <w:rsid w:val="000E539F"/>
    <w:rsid w:val="000E5774"/>
    <w:rsid w:val="000E5844"/>
    <w:rsid w:val="000E58CB"/>
    <w:rsid w:val="000E59A0"/>
    <w:rsid w:val="000E5CB9"/>
    <w:rsid w:val="000E6203"/>
    <w:rsid w:val="000E64D2"/>
    <w:rsid w:val="000E6618"/>
    <w:rsid w:val="000E68AF"/>
    <w:rsid w:val="000E694A"/>
    <w:rsid w:val="000E696A"/>
    <w:rsid w:val="000E69A0"/>
    <w:rsid w:val="000E6D7B"/>
    <w:rsid w:val="000E6D83"/>
    <w:rsid w:val="000E6F61"/>
    <w:rsid w:val="000E7165"/>
    <w:rsid w:val="000E719F"/>
    <w:rsid w:val="000E735A"/>
    <w:rsid w:val="000E75F3"/>
    <w:rsid w:val="000E786F"/>
    <w:rsid w:val="000E7875"/>
    <w:rsid w:val="000E7B8C"/>
    <w:rsid w:val="000E7CDA"/>
    <w:rsid w:val="000E7D23"/>
    <w:rsid w:val="000F00E2"/>
    <w:rsid w:val="000F04A8"/>
    <w:rsid w:val="000F04D2"/>
    <w:rsid w:val="000F0702"/>
    <w:rsid w:val="000F0835"/>
    <w:rsid w:val="000F0CE1"/>
    <w:rsid w:val="000F0ECA"/>
    <w:rsid w:val="000F0F0A"/>
    <w:rsid w:val="000F1262"/>
    <w:rsid w:val="000F130B"/>
    <w:rsid w:val="000F15BC"/>
    <w:rsid w:val="000F18A1"/>
    <w:rsid w:val="000F190A"/>
    <w:rsid w:val="000F1921"/>
    <w:rsid w:val="000F1AFA"/>
    <w:rsid w:val="000F1C25"/>
    <w:rsid w:val="000F1D0C"/>
    <w:rsid w:val="000F20DD"/>
    <w:rsid w:val="000F2454"/>
    <w:rsid w:val="000F271D"/>
    <w:rsid w:val="000F2915"/>
    <w:rsid w:val="000F2F01"/>
    <w:rsid w:val="000F2F4E"/>
    <w:rsid w:val="000F32B3"/>
    <w:rsid w:val="000F3455"/>
    <w:rsid w:val="000F34FA"/>
    <w:rsid w:val="000F36AB"/>
    <w:rsid w:val="000F3C25"/>
    <w:rsid w:val="000F3C29"/>
    <w:rsid w:val="000F3C5C"/>
    <w:rsid w:val="000F3CB9"/>
    <w:rsid w:val="000F4380"/>
    <w:rsid w:val="000F43C2"/>
    <w:rsid w:val="000F440B"/>
    <w:rsid w:val="000F44BD"/>
    <w:rsid w:val="000F452D"/>
    <w:rsid w:val="000F457D"/>
    <w:rsid w:val="000F46D5"/>
    <w:rsid w:val="000F474C"/>
    <w:rsid w:val="000F506F"/>
    <w:rsid w:val="000F50FB"/>
    <w:rsid w:val="000F5639"/>
    <w:rsid w:val="000F57E9"/>
    <w:rsid w:val="000F580C"/>
    <w:rsid w:val="000F60CF"/>
    <w:rsid w:val="000F6634"/>
    <w:rsid w:val="000F687F"/>
    <w:rsid w:val="000F6EFA"/>
    <w:rsid w:val="000F70DA"/>
    <w:rsid w:val="000F71B4"/>
    <w:rsid w:val="000F7297"/>
    <w:rsid w:val="000F72C9"/>
    <w:rsid w:val="000F73E8"/>
    <w:rsid w:val="000F74CF"/>
    <w:rsid w:val="000F779C"/>
    <w:rsid w:val="000F7827"/>
    <w:rsid w:val="000F7C80"/>
    <w:rsid w:val="000F7F48"/>
    <w:rsid w:val="0010027A"/>
    <w:rsid w:val="001002F4"/>
    <w:rsid w:val="001003EA"/>
    <w:rsid w:val="00100480"/>
    <w:rsid w:val="001008AE"/>
    <w:rsid w:val="00100EE9"/>
    <w:rsid w:val="00101043"/>
    <w:rsid w:val="0010157C"/>
    <w:rsid w:val="00101902"/>
    <w:rsid w:val="00101E3C"/>
    <w:rsid w:val="00102202"/>
    <w:rsid w:val="001023A7"/>
    <w:rsid w:val="00102575"/>
    <w:rsid w:val="00102808"/>
    <w:rsid w:val="00102A93"/>
    <w:rsid w:val="00102CBC"/>
    <w:rsid w:val="00102CDE"/>
    <w:rsid w:val="00103257"/>
    <w:rsid w:val="00103475"/>
    <w:rsid w:val="0010354E"/>
    <w:rsid w:val="00103594"/>
    <w:rsid w:val="0010365B"/>
    <w:rsid w:val="0010380E"/>
    <w:rsid w:val="00103B2E"/>
    <w:rsid w:val="00103B59"/>
    <w:rsid w:val="00103B84"/>
    <w:rsid w:val="00104149"/>
    <w:rsid w:val="001041F6"/>
    <w:rsid w:val="00104E38"/>
    <w:rsid w:val="001056AA"/>
    <w:rsid w:val="00105921"/>
    <w:rsid w:val="00105AA1"/>
    <w:rsid w:val="001060AF"/>
    <w:rsid w:val="00106159"/>
    <w:rsid w:val="00106270"/>
    <w:rsid w:val="0010652B"/>
    <w:rsid w:val="001066D5"/>
    <w:rsid w:val="00106945"/>
    <w:rsid w:val="00106BCB"/>
    <w:rsid w:val="00106ED5"/>
    <w:rsid w:val="00107054"/>
    <w:rsid w:val="00107076"/>
    <w:rsid w:val="0010709F"/>
    <w:rsid w:val="001070A5"/>
    <w:rsid w:val="001070BA"/>
    <w:rsid w:val="001074AB"/>
    <w:rsid w:val="001075A6"/>
    <w:rsid w:val="001076FA"/>
    <w:rsid w:val="001079BB"/>
    <w:rsid w:val="00107A3A"/>
    <w:rsid w:val="00110002"/>
    <w:rsid w:val="00110081"/>
    <w:rsid w:val="001101A6"/>
    <w:rsid w:val="001101E4"/>
    <w:rsid w:val="001102C4"/>
    <w:rsid w:val="001104DE"/>
    <w:rsid w:val="00110650"/>
    <w:rsid w:val="00110773"/>
    <w:rsid w:val="00110860"/>
    <w:rsid w:val="00110B24"/>
    <w:rsid w:val="00111922"/>
    <w:rsid w:val="00111B82"/>
    <w:rsid w:val="00111F9B"/>
    <w:rsid w:val="00112102"/>
    <w:rsid w:val="00112246"/>
    <w:rsid w:val="001124E1"/>
    <w:rsid w:val="0011256E"/>
    <w:rsid w:val="00112AD4"/>
    <w:rsid w:val="00112C94"/>
    <w:rsid w:val="00112D06"/>
    <w:rsid w:val="00112E0A"/>
    <w:rsid w:val="00112E16"/>
    <w:rsid w:val="00112E78"/>
    <w:rsid w:val="001134A4"/>
    <w:rsid w:val="001137F8"/>
    <w:rsid w:val="00113ADF"/>
    <w:rsid w:val="00113B03"/>
    <w:rsid w:val="00113B34"/>
    <w:rsid w:val="00113DF4"/>
    <w:rsid w:val="00113F07"/>
    <w:rsid w:val="00113F17"/>
    <w:rsid w:val="001141F6"/>
    <w:rsid w:val="0011425F"/>
    <w:rsid w:val="00114261"/>
    <w:rsid w:val="0011426D"/>
    <w:rsid w:val="001143D5"/>
    <w:rsid w:val="001145B2"/>
    <w:rsid w:val="001148A2"/>
    <w:rsid w:val="00114CFE"/>
    <w:rsid w:val="00114D5D"/>
    <w:rsid w:val="00114F0E"/>
    <w:rsid w:val="001150B0"/>
    <w:rsid w:val="0011557B"/>
    <w:rsid w:val="0011577B"/>
    <w:rsid w:val="001158A0"/>
    <w:rsid w:val="00115982"/>
    <w:rsid w:val="00115A6F"/>
    <w:rsid w:val="00115ABB"/>
    <w:rsid w:val="00115E3E"/>
    <w:rsid w:val="001164DF"/>
    <w:rsid w:val="00116E33"/>
    <w:rsid w:val="00116EE4"/>
    <w:rsid w:val="00116FF8"/>
    <w:rsid w:val="0011702E"/>
    <w:rsid w:val="001172C7"/>
    <w:rsid w:val="00117317"/>
    <w:rsid w:val="00117A50"/>
    <w:rsid w:val="00117B2B"/>
    <w:rsid w:val="00117F78"/>
    <w:rsid w:val="00120165"/>
    <w:rsid w:val="0012022C"/>
    <w:rsid w:val="00120418"/>
    <w:rsid w:val="001207D4"/>
    <w:rsid w:val="0012129F"/>
    <w:rsid w:val="001216AC"/>
    <w:rsid w:val="00121816"/>
    <w:rsid w:val="00121B15"/>
    <w:rsid w:val="00121C73"/>
    <w:rsid w:val="00121D1D"/>
    <w:rsid w:val="00121D31"/>
    <w:rsid w:val="001222B1"/>
    <w:rsid w:val="0012231D"/>
    <w:rsid w:val="00122436"/>
    <w:rsid w:val="0012266F"/>
    <w:rsid w:val="001228C0"/>
    <w:rsid w:val="00122957"/>
    <w:rsid w:val="00122ADB"/>
    <w:rsid w:val="00122C96"/>
    <w:rsid w:val="00122DBC"/>
    <w:rsid w:val="001230FE"/>
    <w:rsid w:val="0012330A"/>
    <w:rsid w:val="001234C2"/>
    <w:rsid w:val="001235CE"/>
    <w:rsid w:val="001236A7"/>
    <w:rsid w:val="00123B4C"/>
    <w:rsid w:val="00123F5B"/>
    <w:rsid w:val="00123F8B"/>
    <w:rsid w:val="00124061"/>
    <w:rsid w:val="001247B0"/>
    <w:rsid w:val="00124B80"/>
    <w:rsid w:val="00124E59"/>
    <w:rsid w:val="00125081"/>
    <w:rsid w:val="001250BC"/>
    <w:rsid w:val="001255A7"/>
    <w:rsid w:val="00125D21"/>
    <w:rsid w:val="00125F93"/>
    <w:rsid w:val="00126276"/>
    <w:rsid w:val="001267E0"/>
    <w:rsid w:val="001268EC"/>
    <w:rsid w:val="001274C2"/>
    <w:rsid w:val="001276BA"/>
    <w:rsid w:val="00127B8B"/>
    <w:rsid w:val="00127D5E"/>
    <w:rsid w:val="00130213"/>
    <w:rsid w:val="001304C0"/>
    <w:rsid w:val="001304D3"/>
    <w:rsid w:val="00130624"/>
    <w:rsid w:val="00130750"/>
    <w:rsid w:val="001307DA"/>
    <w:rsid w:val="00130BF1"/>
    <w:rsid w:val="00130D68"/>
    <w:rsid w:val="00131915"/>
    <w:rsid w:val="00131952"/>
    <w:rsid w:val="00131A6F"/>
    <w:rsid w:val="00131B18"/>
    <w:rsid w:val="00131CFB"/>
    <w:rsid w:val="00131D8D"/>
    <w:rsid w:val="00131DBD"/>
    <w:rsid w:val="00131FDE"/>
    <w:rsid w:val="00132082"/>
    <w:rsid w:val="0013212F"/>
    <w:rsid w:val="001324E9"/>
    <w:rsid w:val="00132525"/>
    <w:rsid w:val="001325B8"/>
    <w:rsid w:val="00132760"/>
    <w:rsid w:val="00132842"/>
    <w:rsid w:val="0013286A"/>
    <w:rsid w:val="00132878"/>
    <w:rsid w:val="00132C81"/>
    <w:rsid w:val="00133005"/>
    <w:rsid w:val="00133012"/>
    <w:rsid w:val="001331E7"/>
    <w:rsid w:val="001333AB"/>
    <w:rsid w:val="00133401"/>
    <w:rsid w:val="001337E4"/>
    <w:rsid w:val="00133AAB"/>
    <w:rsid w:val="001341E0"/>
    <w:rsid w:val="00134A9E"/>
    <w:rsid w:val="00134B57"/>
    <w:rsid w:val="00134E76"/>
    <w:rsid w:val="00134F0E"/>
    <w:rsid w:val="00134F37"/>
    <w:rsid w:val="00134FE2"/>
    <w:rsid w:val="001351DE"/>
    <w:rsid w:val="001355A9"/>
    <w:rsid w:val="00135904"/>
    <w:rsid w:val="00135BBC"/>
    <w:rsid w:val="00135CF0"/>
    <w:rsid w:val="00136063"/>
    <w:rsid w:val="00136118"/>
    <w:rsid w:val="00136250"/>
    <w:rsid w:val="00136374"/>
    <w:rsid w:val="001367DE"/>
    <w:rsid w:val="001368D9"/>
    <w:rsid w:val="0013716E"/>
    <w:rsid w:val="001371DE"/>
    <w:rsid w:val="00137702"/>
    <w:rsid w:val="001377E2"/>
    <w:rsid w:val="001379ED"/>
    <w:rsid w:val="00137A72"/>
    <w:rsid w:val="00137C13"/>
    <w:rsid w:val="00137C9E"/>
    <w:rsid w:val="00137CBC"/>
    <w:rsid w:val="00137D0B"/>
    <w:rsid w:val="00137F56"/>
    <w:rsid w:val="00140365"/>
    <w:rsid w:val="001404E6"/>
    <w:rsid w:val="0014074A"/>
    <w:rsid w:val="0014080B"/>
    <w:rsid w:val="00140EFF"/>
    <w:rsid w:val="00141062"/>
    <w:rsid w:val="001411DC"/>
    <w:rsid w:val="00141A93"/>
    <w:rsid w:val="001422D4"/>
    <w:rsid w:val="001422F0"/>
    <w:rsid w:val="001423C0"/>
    <w:rsid w:val="001426D3"/>
    <w:rsid w:val="001427BE"/>
    <w:rsid w:val="00142919"/>
    <w:rsid w:val="00142E90"/>
    <w:rsid w:val="0014333A"/>
    <w:rsid w:val="00143391"/>
    <w:rsid w:val="0014352E"/>
    <w:rsid w:val="00143826"/>
    <w:rsid w:val="001438C5"/>
    <w:rsid w:val="0014392C"/>
    <w:rsid w:val="00143999"/>
    <w:rsid w:val="00143FCE"/>
    <w:rsid w:val="001443ED"/>
    <w:rsid w:val="00144765"/>
    <w:rsid w:val="00144A5A"/>
    <w:rsid w:val="00144C66"/>
    <w:rsid w:val="00144DE7"/>
    <w:rsid w:val="00144E2E"/>
    <w:rsid w:val="00145446"/>
    <w:rsid w:val="0014554E"/>
    <w:rsid w:val="00145573"/>
    <w:rsid w:val="00145A61"/>
    <w:rsid w:val="00145B3A"/>
    <w:rsid w:val="00145CF3"/>
    <w:rsid w:val="00145D85"/>
    <w:rsid w:val="00145E99"/>
    <w:rsid w:val="001460D0"/>
    <w:rsid w:val="001462CE"/>
    <w:rsid w:val="00146358"/>
    <w:rsid w:val="0014641A"/>
    <w:rsid w:val="0014661F"/>
    <w:rsid w:val="00146885"/>
    <w:rsid w:val="00146ABA"/>
    <w:rsid w:val="00146BD8"/>
    <w:rsid w:val="00146C0C"/>
    <w:rsid w:val="00146D7A"/>
    <w:rsid w:val="00146E71"/>
    <w:rsid w:val="00147056"/>
    <w:rsid w:val="0014706F"/>
    <w:rsid w:val="00147608"/>
    <w:rsid w:val="001476CB"/>
    <w:rsid w:val="00147787"/>
    <w:rsid w:val="00147811"/>
    <w:rsid w:val="00147B16"/>
    <w:rsid w:val="00147F61"/>
    <w:rsid w:val="00147FAA"/>
    <w:rsid w:val="001502F1"/>
    <w:rsid w:val="00150500"/>
    <w:rsid w:val="00150A0C"/>
    <w:rsid w:val="00150A6B"/>
    <w:rsid w:val="00150B8F"/>
    <w:rsid w:val="00150C14"/>
    <w:rsid w:val="00150CAC"/>
    <w:rsid w:val="00150CC4"/>
    <w:rsid w:val="00150CED"/>
    <w:rsid w:val="00151016"/>
    <w:rsid w:val="001510AB"/>
    <w:rsid w:val="001512FF"/>
    <w:rsid w:val="001514C7"/>
    <w:rsid w:val="00151700"/>
    <w:rsid w:val="00151734"/>
    <w:rsid w:val="00151860"/>
    <w:rsid w:val="00151E2F"/>
    <w:rsid w:val="00151E84"/>
    <w:rsid w:val="0015203D"/>
    <w:rsid w:val="0015206E"/>
    <w:rsid w:val="0015213E"/>
    <w:rsid w:val="001523FC"/>
    <w:rsid w:val="00152657"/>
    <w:rsid w:val="00152A01"/>
    <w:rsid w:val="00152AF5"/>
    <w:rsid w:val="00152B53"/>
    <w:rsid w:val="00152CE8"/>
    <w:rsid w:val="001534B0"/>
    <w:rsid w:val="00153666"/>
    <w:rsid w:val="00153721"/>
    <w:rsid w:val="00153D5E"/>
    <w:rsid w:val="00153E37"/>
    <w:rsid w:val="001542CC"/>
    <w:rsid w:val="001547DD"/>
    <w:rsid w:val="00154857"/>
    <w:rsid w:val="00154891"/>
    <w:rsid w:val="00154E77"/>
    <w:rsid w:val="00155083"/>
    <w:rsid w:val="00155236"/>
    <w:rsid w:val="001552C9"/>
    <w:rsid w:val="001558F0"/>
    <w:rsid w:val="00155B80"/>
    <w:rsid w:val="00155C11"/>
    <w:rsid w:val="00155F18"/>
    <w:rsid w:val="001562C8"/>
    <w:rsid w:val="00156619"/>
    <w:rsid w:val="00156683"/>
    <w:rsid w:val="00156866"/>
    <w:rsid w:val="0015693A"/>
    <w:rsid w:val="00156BAE"/>
    <w:rsid w:val="00156EF9"/>
    <w:rsid w:val="00157075"/>
    <w:rsid w:val="00157147"/>
    <w:rsid w:val="0015773A"/>
    <w:rsid w:val="00157746"/>
    <w:rsid w:val="00157891"/>
    <w:rsid w:val="00157A4B"/>
    <w:rsid w:val="00157FDD"/>
    <w:rsid w:val="00160038"/>
    <w:rsid w:val="001602CB"/>
    <w:rsid w:val="001603E5"/>
    <w:rsid w:val="00160BA8"/>
    <w:rsid w:val="001610A3"/>
    <w:rsid w:val="0016117A"/>
    <w:rsid w:val="001611F4"/>
    <w:rsid w:val="001613A8"/>
    <w:rsid w:val="0016144F"/>
    <w:rsid w:val="0016146D"/>
    <w:rsid w:val="0016190F"/>
    <w:rsid w:val="00161BAB"/>
    <w:rsid w:val="00161BED"/>
    <w:rsid w:val="00161DD0"/>
    <w:rsid w:val="00162020"/>
    <w:rsid w:val="001621A3"/>
    <w:rsid w:val="00162445"/>
    <w:rsid w:val="00162459"/>
    <w:rsid w:val="00162735"/>
    <w:rsid w:val="00162766"/>
    <w:rsid w:val="001629D5"/>
    <w:rsid w:val="00162F54"/>
    <w:rsid w:val="0016306E"/>
    <w:rsid w:val="00163271"/>
    <w:rsid w:val="00163461"/>
    <w:rsid w:val="001636E3"/>
    <w:rsid w:val="001639CB"/>
    <w:rsid w:val="00163A80"/>
    <w:rsid w:val="00163E1C"/>
    <w:rsid w:val="00164093"/>
    <w:rsid w:val="001640F2"/>
    <w:rsid w:val="00164116"/>
    <w:rsid w:val="001641CB"/>
    <w:rsid w:val="00164673"/>
    <w:rsid w:val="00164774"/>
    <w:rsid w:val="001647D1"/>
    <w:rsid w:val="00164935"/>
    <w:rsid w:val="00164EDF"/>
    <w:rsid w:val="001650D2"/>
    <w:rsid w:val="00165179"/>
    <w:rsid w:val="001657DA"/>
    <w:rsid w:val="00165CEA"/>
    <w:rsid w:val="00166072"/>
    <w:rsid w:val="00166551"/>
    <w:rsid w:val="001666C9"/>
    <w:rsid w:val="00166796"/>
    <w:rsid w:val="001668DB"/>
    <w:rsid w:val="001669C1"/>
    <w:rsid w:val="00166D79"/>
    <w:rsid w:val="00167011"/>
    <w:rsid w:val="00167108"/>
    <w:rsid w:val="00167137"/>
    <w:rsid w:val="00167245"/>
    <w:rsid w:val="00167384"/>
    <w:rsid w:val="001679EB"/>
    <w:rsid w:val="00167A5D"/>
    <w:rsid w:val="00167C15"/>
    <w:rsid w:val="00167CFE"/>
    <w:rsid w:val="00167D54"/>
    <w:rsid w:val="0017003F"/>
    <w:rsid w:val="0017010F"/>
    <w:rsid w:val="001702BA"/>
    <w:rsid w:val="001703AB"/>
    <w:rsid w:val="001706F1"/>
    <w:rsid w:val="001709F7"/>
    <w:rsid w:val="00170AB2"/>
    <w:rsid w:val="00170AB3"/>
    <w:rsid w:val="00170CA3"/>
    <w:rsid w:val="00170CBD"/>
    <w:rsid w:val="00170D33"/>
    <w:rsid w:val="00170E4D"/>
    <w:rsid w:val="00171048"/>
    <w:rsid w:val="00171086"/>
    <w:rsid w:val="00171279"/>
    <w:rsid w:val="00171435"/>
    <w:rsid w:val="00171612"/>
    <w:rsid w:val="00171635"/>
    <w:rsid w:val="001719AF"/>
    <w:rsid w:val="001719DB"/>
    <w:rsid w:val="00171BCF"/>
    <w:rsid w:val="001722C2"/>
    <w:rsid w:val="0017241B"/>
    <w:rsid w:val="00172608"/>
    <w:rsid w:val="001726B1"/>
    <w:rsid w:val="00172924"/>
    <w:rsid w:val="00172CC0"/>
    <w:rsid w:val="00173147"/>
    <w:rsid w:val="00173484"/>
    <w:rsid w:val="0017352F"/>
    <w:rsid w:val="0017364B"/>
    <w:rsid w:val="00173AB2"/>
    <w:rsid w:val="00173EA3"/>
    <w:rsid w:val="00173EDA"/>
    <w:rsid w:val="0017489E"/>
    <w:rsid w:val="001749B1"/>
    <w:rsid w:val="00174B96"/>
    <w:rsid w:val="00174DEC"/>
    <w:rsid w:val="001750E3"/>
    <w:rsid w:val="001752E8"/>
    <w:rsid w:val="0017575E"/>
    <w:rsid w:val="0017582F"/>
    <w:rsid w:val="00175880"/>
    <w:rsid w:val="0017594A"/>
    <w:rsid w:val="00175ACE"/>
    <w:rsid w:val="00175BB5"/>
    <w:rsid w:val="00175D4C"/>
    <w:rsid w:val="00175E79"/>
    <w:rsid w:val="00176A56"/>
    <w:rsid w:val="00176E20"/>
    <w:rsid w:val="0017718E"/>
    <w:rsid w:val="001774B1"/>
    <w:rsid w:val="001777A1"/>
    <w:rsid w:val="00177A0A"/>
    <w:rsid w:val="00177C9D"/>
    <w:rsid w:val="00177D4B"/>
    <w:rsid w:val="00177EE9"/>
    <w:rsid w:val="00177F3A"/>
    <w:rsid w:val="001803FD"/>
    <w:rsid w:val="0018060D"/>
    <w:rsid w:val="00180725"/>
    <w:rsid w:val="001809F5"/>
    <w:rsid w:val="00180D27"/>
    <w:rsid w:val="00180E42"/>
    <w:rsid w:val="001812F9"/>
    <w:rsid w:val="001815BC"/>
    <w:rsid w:val="00181714"/>
    <w:rsid w:val="001818C9"/>
    <w:rsid w:val="001819E8"/>
    <w:rsid w:val="00181A66"/>
    <w:rsid w:val="00181DBB"/>
    <w:rsid w:val="00181DBF"/>
    <w:rsid w:val="00182022"/>
    <w:rsid w:val="00182260"/>
    <w:rsid w:val="00182378"/>
    <w:rsid w:val="00182642"/>
    <w:rsid w:val="00182809"/>
    <w:rsid w:val="0018288F"/>
    <w:rsid w:val="00182A04"/>
    <w:rsid w:val="001836C1"/>
    <w:rsid w:val="0018387D"/>
    <w:rsid w:val="00183AA5"/>
    <w:rsid w:val="00183BFF"/>
    <w:rsid w:val="00184010"/>
    <w:rsid w:val="001841C1"/>
    <w:rsid w:val="0018453F"/>
    <w:rsid w:val="00184A61"/>
    <w:rsid w:val="00184F76"/>
    <w:rsid w:val="00185006"/>
    <w:rsid w:val="00185461"/>
    <w:rsid w:val="00185783"/>
    <w:rsid w:val="00185852"/>
    <w:rsid w:val="00185A35"/>
    <w:rsid w:val="00185A7F"/>
    <w:rsid w:val="00185C48"/>
    <w:rsid w:val="00185D3F"/>
    <w:rsid w:val="0018607A"/>
    <w:rsid w:val="00186201"/>
    <w:rsid w:val="00186215"/>
    <w:rsid w:val="0018634F"/>
    <w:rsid w:val="00186359"/>
    <w:rsid w:val="001865CF"/>
    <w:rsid w:val="00186643"/>
    <w:rsid w:val="00187009"/>
    <w:rsid w:val="001870A9"/>
    <w:rsid w:val="001872D4"/>
    <w:rsid w:val="001874E1"/>
    <w:rsid w:val="00187B94"/>
    <w:rsid w:val="00187FAB"/>
    <w:rsid w:val="001900FB"/>
    <w:rsid w:val="001902EE"/>
    <w:rsid w:val="00190517"/>
    <w:rsid w:val="001905AE"/>
    <w:rsid w:val="00190768"/>
    <w:rsid w:val="001907AA"/>
    <w:rsid w:val="00190C11"/>
    <w:rsid w:val="00190D10"/>
    <w:rsid w:val="00190D14"/>
    <w:rsid w:val="00191096"/>
    <w:rsid w:val="00191257"/>
    <w:rsid w:val="00191307"/>
    <w:rsid w:val="00191310"/>
    <w:rsid w:val="00191400"/>
    <w:rsid w:val="001916C6"/>
    <w:rsid w:val="00191790"/>
    <w:rsid w:val="001918B9"/>
    <w:rsid w:val="00191A82"/>
    <w:rsid w:val="00191AFB"/>
    <w:rsid w:val="00191CC1"/>
    <w:rsid w:val="00191D29"/>
    <w:rsid w:val="00191EA1"/>
    <w:rsid w:val="00191ECC"/>
    <w:rsid w:val="00192472"/>
    <w:rsid w:val="001926FE"/>
    <w:rsid w:val="001929A9"/>
    <w:rsid w:val="00192DE5"/>
    <w:rsid w:val="00193022"/>
    <w:rsid w:val="001931AA"/>
    <w:rsid w:val="00193954"/>
    <w:rsid w:val="001939C7"/>
    <w:rsid w:val="00193AE1"/>
    <w:rsid w:val="00193C9A"/>
    <w:rsid w:val="00193E29"/>
    <w:rsid w:val="00193E51"/>
    <w:rsid w:val="00193EA6"/>
    <w:rsid w:val="0019411C"/>
    <w:rsid w:val="001941F3"/>
    <w:rsid w:val="0019447A"/>
    <w:rsid w:val="001946E0"/>
    <w:rsid w:val="00194759"/>
    <w:rsid w:val="00194771"/>
    <w:rsid w:val="001949AA"/>
    <w:rsid w:val="001949F1"/>
    <w:rsid w:val="0019510D"/>
    <w:rsid w:val="0019539C"/>
    <w:rsid w:val="0019542A"/>
    <w:rsid w:val="00195920"/>
    <w:rsid w:val="00195E4A"/>
    <w:rsid w:val="001962DC"/>
    <w:rsid w:val="00196484"/>
    <w:rsid w:val="00196547"/>
    <w:rsid w:val="00196635"/>
    <w:rsid w:val="00196758"/>
    <w:rsid w:val="00196960"/>
    <w:rsid w:val="00196DD3"/>
    <w:rsid w:val="00196FAE"/>
    <w:rsid w:val="00197125"/>
    <w:rsid w:val="00197536"/>
    <w:rsid w:val="00197B94"/>
    <w:rsid w:val="00197CBC"/>
    <w:rsid w:val="00197D58"/>
    <w:rsid w:val="00197F85"/>
    <w:rsid w:val="001A02E6"/>
    <w:rsid w:val="001A04E1"/>
    <w:rsid w:val="001A0A48"/>
    <w:rsid w:val="001A0FD5"/>
    <w:rsid w:val="001A1208"/>
    <w:rsid w:val="001A12AE"/>
    <w:rsid w:val="001A155D"/>
    <w:rsid w:val="001A15C8"/>
    <w:rsid w:val="001A1704"/>
    <w:rsid w:val="001A17AC"/>
    <w:rsid w:val="001A1860"/>
    <w:rsid w:val="001A1B7E"/>
    <w:rsid w:val="001A1D4F"/>
    <w:rsid w:val="001A1E39"/>
    <w:rsid w:val="001A1E88"/>
    <w:rsid w:val="001A1EB0"/>
    <w:rsid w:val="001A211F"/>
    <w:rsid w:val="001A244D"/>
    <w:rsid w:val="001A24F3"/>
    <w:rsid w:val="001A2BED"/>
    <w:rsid w:val="001A2C9F"/>
    <w:rsid w:val="001A2D5C"/>
    <w:rsid w:val="001A2F3C"/>
    <w:rsid w:val="001A30A2"/>
    <w:rsid w:val="001A31FA"/>
    <w:rsid w:val="001A3441"/>
    <w:rsid w:val="001A354E"/>
    <w:rsid w:val="001A3566"/>
    <w:rsid w:val="001A3580"/>
    <w:rsid w:val="001A3AC4"/>
    <w:rsid w:val="001A3C09"/>
    <w:rsid w:val="001A3C13"/>
    <w:rsid w:val="001A3C34"/>
    <w:rsid w:val="001A3E99"/>
    <w:rsid w:val="001A4148"/>
    <w:rsid w:val="001A4276"/>
    <w:rsid w:val="001A4316"/>
    <w:rsid w:val="001A432F"/>
    <w:rsid w:val="001A4460"/>
    <w:rsid w:val="001A4AF1"/>
    <w:rsid w:val="001A4B59"/>
    <w:rsid w:val="001A4C0E"/>
    <w:rsid w:val="001A4CE0"/>
    <w:rsid w:val="001A4FD9"/>
    <w:rsid w:val="001A501C"/>
    <w:rsid w:val="001A5223"/>
    <w:rsid w:val="001A5326"/>
    <w:rsid w:val="001A532C"/>
    <w:rsid w:val="001A54C2"/>
    <w:rsid w:val="001A586A"/>
    <w:rsid w:val="001A5B1E"/>
    <w:rsid w:val="001A5D0C"/>
    <w:rsid w:val="001A5D92"/>
    <w:rsid w:val="001A629F"/>
    <w:rsid w:val="001A63B8"/>
    <w:rsid w:val="001A6651"/>
    <w:rsid w:val="001A6ACA"/>
    <w:rsid w:val="001A6D36"/>
    <w:rsid w:val="001A726B"/>
    <w:rsid w:val="001A735E"/>
    <w:rsid w:val="001A75E7"/>
    <w:rsid w:val="001A76EE"/>
    <w:rsid w:val="001A7A0B"/>
    <w:rsid w:val="001A7A8C"/>
    <w:rsid w:val="001A7B45"/>
    <w:rsid w:val="001A7D2A"/>
    <w:rsid w:val="001A7FA2"/>
    <w:rsid w:val="001B0075"/>
    <w:rsid w:val="001B00D6"/>
    <w:rsid w:val="001B0133"/>
    <w:rsid w:val="001B01B5"/>
    <w:rsid w:val="001B03D7"/>
    <w:rsid w:val="001B0C9E"/>
    <w:rsid w:val="001B0CD9"/>
    <w:rsid w:val="001B0D21"/>
    <w:rsid w:val="001B1005"/>
    <w:rsid w:val="001B1094"/>
    <w:rsid w:val="001B181D"/>
    <w:rsid w:val="001B18BB"/>
    <w:rsid w:val="001B199D"/>
    <w:rsid w:val="001B1A7B"/>
    <w:rsid w:val="001B1AAB"/>
    <w:rsid w:val="001B1DBE"/>
    <w:rsid w:val="001B1E3B"/>
    <w:rsid w:val="001B22DD"/>
    <w:rsid w:val="001B25E8"/>
    <w:rsid w:val="001B288E"/>
    <w:rsid w:val="001B2AE2"/>
    <w:rsid w:val="001B2E7D"/>
    <w:rsid w:val="001B307C"/>
    <w:rsid w:val="001B319D"/>
    <w:rsid w:val="001B3333"/>
    <w:rsid w:val="001B3625"/>
    <w:rsid w:val="001B36FF"/>
    <w:rsid w:val="001B4003"/>
    <w:rsid w:val="001B479E"/>
    <w:rsid w:val="001B49AC"/>
    <w:rsid w:val="001B4A77"/>
    <w:rsid w:val="001B4F75"/>
    <w:rsid w:val="001B4FBB"/>
    <w:rsid w:val="001B593E"/>
    <w:rsid w:val="001B597D"/>
    <w:rsid w:val="001B5BDD"/>
    <w:rsid w:val="001B5CA6"/>
    <w:rsid w:val="001B5F8E"/>
    <w:rsid w:val="001B6027"/>
    <w:rsid w:val="001B6178"/>
    <w:rsid w:val="001B637D"/>
    <w:rsid w:val="001B63B9"/>
    <w:rsid w:val="001B660C"/>
    <w:rsid w:val="001B66FD"/>
    <w:rsid w:val="001B6761"/>
    <w:rsid w:val="001B6903"/>
    <w:rsid w:val="001B6924"/>
    <w:rsid w:val="001B6AD9"/>
    <w:rsid w:val="001B6DDA"/>
    <w:rsid w:val="001B71FE"/>
    <w:rsid w:val="001B73FF"/>
    <w:rsid w:val="001B77C8"/>
    <w:rsid w:val="001B7E86"/>
    <w:rsid w:val="001C0177"/>
    <w:rsid w:val="001C01CD"/>
    <w:rsid w:val="001C0242"/>
    <w:rsid w:val="001C031B"/>
    <w:rsid w:val="001C0615"/>
    <w:rsid w:val="001C0989"/>
    <w:rsid w:val="001C0AD0"/>
    <w:rsid w:val="001C0BCE"/>
    <w:rsid w:val="001C0D9D"/>
    <w:rsid w:val="001C0F12"/>
    <w:rsid w:val="001C0F64"/>
    <w:rsid w:val="001C1063"/>
    <w:rsid w:val="001C10F8"/>
    <w:rsid w:val="001C111C"/>
    <w:rsid w:val="001C1459"/>
    <w:rsid w:val="001C14D3"/>
    <w:rsid w:val="001C155C"/>
    <w:rsid w:val="001C1BB6"/>
    <w:rsid w:val="001C214A"/>
    <w:rsid w:val="001C2174"/>
    <w:rsid w:val="001C2472"/>
    <w:rsid w:val="001C258D"/>
    <w:rsid w:val="001C278B"/>
    <w:rsid w:val="001C2BDA"/>
    <w:rsid w:val="001C2CF9"/>
    <w:rsid w:val="001C2FC7"/>
    <w:rsid w:val="001C312F"/>
    <w:rsid w:val="001C3392"/>
    <w:rsid w:val="001C33F2"/>
    <w:rsid w:val="001C344E"/>
    <w:rsid w:val="001C3E96"/>
    <w:rsid w:val="001C3EA6"/>
    <w:rsid w:val="001C441F"/>
    <w:rsid w:val="001C4576"/>
    <w:rsid w:val="001C4764"/>
    <w:rsid w:val="001C479E"/>
    <w:rsid w:val="001C49AE"/>
    <w:rsid w:val="001C4B3B"/>
    <w:rsid w:val="001C4C91"/>
    <w:rsid w:val="001C4FD7"/>
    <w:rsid w:val="001C53D1"/>
    <w:rsid w:val="001C5717"/>
    <w:rsid w:val="001C5868"/>
    <w:rsid w:val="001C5B76"/>
    <w:rsid w:val="001C5CF8"/>
    <w:rsid w:val="001C6132"/>
    <w:rsid w:val="001C61C1"/>
    <w:rsid w:val="001C62E0"/>
    <w:rsid w:val="001C65ED"/>
    <w:rsid w:val="001C6786"/>
    <w:rsid w:val="001C68A2"/>
    <w:rsid w:val="001C6945"/>
    <w:rsid w:val="001C725B"/>
    <w:rsid w:val="001C74E6"/>
    <w:rsid w:val="001C7522"/>
    <w:rsid w:val="001C79C8"/>
    <w:rsid w:val="001C7A4A"/>
    <w:rsid w:val="001C7B3F"/>
    <w:rsid w:val="001C7EDC"/>
    <w:rsid w:val="001D0038"/>
    <w:rsid w:val="001D0061"/>
    <w:rsid w:val="001D05A7"/>
    <w:rsid w:val="001D05FC"/>
    <w:rsid w:val="001D06D1"/>
    <w:rsid w:val="001D0B33"/>
    <w:rsid w:val="001D0CB0"/>
    <w:rsid w:val="001D0DEC"/>
    <w:rsid w:val="001D0F37"/>
    <w:rsid w:val="001D0F84"/>
    <w:rsid w:val="001D15AB"/>
    <w:rsid w:val="001D16EE"/>
    <w:rsid w:val="001D1D81"/>
    <w:rsid w:val="001D2156"/>
    <w:rsid w:val="001D29E5"/>
    <w:rsid w:val="001D2C97"/>
    <w:rsid w:val="001D2D81"/>
    <w:rsid w:val="001D2EC9"/>
    <w:rsid w:val="001D2F44"/>
    <w:rsid w:val="001D2F98"/>
    <w:rsid w:val="001D303F"/>
    <w:rsid w:val="001D34AF"/>
    <w:rsid w:val="001D3653"/>
    <w:rsid w:val="001D391D"/>
    <w:rsid w:val="001D3A6E"/>
    <w:rsid w:val="001D4082"/>
    <w:rsid w:val="001D42A7"/>
    <w:rsid w:val="001D46D8"/>
    <w:rsid w:val="001D478E"/>
    <w:rsid w:val="001D480C"/>
    <w:rsid w:val="001D481D"/>
    <w:rsid w:val="001D4A4D"/>
    <w:rsid w:val="001D4B3B"/>
    <w:rsid w:val="001D4BC9"/>
    <w:rsid w:val="001D4DB0"/>
    <w:rsid w:val="001D544D"/>
    <w:rsid w:val="001D55C9"/>
    <w:rsid w:val="001D590C"/>
    <w:rsid w:val="001D5B34"/>
    <w:rsid w:val="001D5CA8"/>
    <w:rsid w:val="001D5E0F"/>
    <w:rsid w:val="001D5EBD"/>
    <w:rsid w:val="001D6149"/>
    <w:rsid w:val="001D65CE"/>
    <w:rsid w:val="001D68A7"/>
    <w:rsid w:val="001D6C85"/>
    <w:rsid w:val="001D6D19"/>
    <w:rsid w:val="001D6FFC"/>
    <w:rsid w:val="001D706C"/>
    <w:rsid w:val="001D71A7"/>
    <w:rsid w:val="001D720A"/>
    <w:rsid w:val="001D7426"/>
    <w:rsid w:val="001D7720"/>
    <w:rsid w:val="001D772E"/>
    <w:rsid w:val="001D78A2"/>
    <w:rsid w:val="001D7900"/>
    <w:rsid w:val="001D7A30"/>
    <w:rsid w:val="001D7E59"/>
    <w:rsid w:val="001E014B"/>
    <w:rsid w:val="001E0198"/>
    <w:rsid w:val="001E0713"/>
    <w:rsid w:val="001E088D"/>
    <w:rsid w:val="001E08B4"/>
    <w:rsid w:val="001E09C3"/>
    <w:rsid w:val="001E0CBF"/>
    <w:rsid w:val="001E0FDF"/>
    <w:rsid w:val="001E13D2"/>
    <w:rsid w:val="001E15C8"/>
    <w:rsid w:val="001E198C"/>
    <w:rsid w:val="001E1C07"/>
    <w:rsid w:val="001E1D49"/>
    <w:rsid w:val="001E1EF1"/>
    <w:rsid w:val="001E21E5"/>
    <w:rsid w:val="001E2376"/>
    <w:rsid w:val="001E239C"/>
    <w:rsid w:val="001E261D"/>
    <w:rsid w:val="001E284B"/>
    <w:rsid w:val="001E30C9"/>
    <w:rsid w:val="001E3225"/>
    <w:rsid w:val="001E338F"/>
    <w:rsid w:val="001E33AD"/>
    <w:rsid w:val="001E3839"/>
    <w:rsid w:val="001E3913"/>
    <w:rsid w:val="001E39D8"/>
    <w:rsid w:val="001E3EEF"/>
    <w:rsid w:val="001E3FC1"/>
    <w:rsid w:val="001E41EF"/>
    <w:rsid w:val="001E422F"/>
    <w:rsid w:val="001E4391"/>
    <w:rsid w:val="001E43F3"/>
    <w:rsid w:val="001E4400"/>
    <w:rsid w:val="001E450E"/>
    <w:rsid w:val="001E4586"/>
    <w:rsid w:val="001E4BD0"/>
    <w:rsid w:val="001E4CDF"/>
    <w:rsid w:val="001E5635"/>
    <w:rsid w:val="001E57B6"/>
    <w:rsid w:val="001E5D44"/>
    <w:rsid w:val="001E5D4E"/>
    <w:rsid w:val="001E5DC6"/>
    <w:rsid w:val="001E6550"/>
    <w:rsid w:val="001E66C1"/>
    <w:rsid w:val="001E6734"/>
    <w:rsid w:val="001E695E"/>
    <w:rsid w:val="001E6A11"/>
    <w:rsid w:val="001E6DAE"/>
    <w:rsid w:val="001E711D"/>
    <w:rsid w:val="001E7532"/>
    <w:rsid w:val="001E785E"/>
    <w:rsid w:val="001F02B0"/>
    <w:rsid w:val="001F054B"/>
    <w:rsid w:val="001F05AA"/>
    <w:rsid w:val="001F0686"/>
    <w:rsid w:val="001F07BE"/>
    <w:rsid w:val="001F0C63"/>
    <w:rsid w:val="001F17D3"/>
    <w:rsid w:val="001F19AB"/>
    <w:rsid w:val="001F1ABC"/>
    <w:rsid w:val="001F1BB9"/>
    <w:rsid w:val="001F1E16"/>
    <w:rsid w:val="001F1E87"/>
    <w:rsid w:val="001F1FCE"/>
    <w:rsid w:val="001F221F"/>
    <w:rsid w:val="001F227D"/>
    <w:rsid w:val="001F22FD"/>
    <w:rsid w:val="001F24C4"/>
    <w:rsid w:val="001F2628"/>
    <w:rsid w:val="001F27C7"/>
    <w:rsid w:val="001F27E8"/>
    <w:rsid w:val="001F2840"/>
    <w:rsid w:val="001F2972"/>
    <w:rsid w:val="001F2E10"/>
    <w:rsid w:val="001F2E32"/>
    <w:rsid w:val="001F2EB0"/>
    <w:rsid w:val="001F2EDB"/>
    <w:rsid w:val="001F2EFD"/>
    <w:rsid w:val="001F3060"/>
    <w:rsid w:val="001F306E"/>
    <w:rsid w:val="001F3472"/>
    <w:rsid w:val="001F3804"/>
    <w:rsid w:val="001F38A7"/>
    <w:rsid w:val="001F3984"/>
    <w:rsid w:val="001F3A35"/>
    <w:rsid w:val="001F3BD9"/>
    <w:rsid w:val="001F3C10"/>
    <w:rsid w:val="001F3C50"/>
    <w:rsid w:val="001F3CA1"/>
    <w:rsid w:val="001F43E2"/>
    <w:rsid w:val="001F49EC"/>
    <w:rsid w:val="001F4B02"/>
    <w:rsid w:val="001F4B0C"/>
    <w:rsid w:val="001F4B2D"/>
    <w:rsid w:val="001F4D2A"/>
    <w:rsid w:val="001F51D7"/>
    <w:rsid w:val="001F53CD"/>
    <w:rsid w:val="001F560D"/>
    <w:rsid w:val="001F57BD"/>
    <w:rsid w:val="001F5927"/>
    <w:rsid w:val="001F5962"/>
    <w:rsid w:val="001F5E28"/>
    <w:rsid w:val="001F61FF"/>
    <w:rsid w:val="001F64BB"/>
    <w:rsid w:val="001F65DF"/>
    <w:rsid w:val="001F6640"/>
    <w:rsid w:val="001F692F"/>
    <w:rsid w:val="001F6999"/>
    <w:rsid w:val="001F69D7"/>
    <w:rsid w:val="001F6C31"/>
    <w:rsid w:val="001F6CF9"/>
    <w:rsid w:val="001F6F98"/>
    <w:rsid w:val="001F70AD"/>
    <w:rsid w:val="001F744E"/>
    <w:rsid w:val="001F77E0"/>
    <w:rsid w:val="001F7F14"/>
    <w:rsid w:val="00200050"/>
    <w:rsid w:val="002002B6"/>
    <w:rsid w:val="002002E6"/>
    <w:rsid w:val="002003E9"/>
    <w:rsid w:val="00200AC0"/>
    <w:rsid w:val="00200CE0"/>
    <w:rsid w:val="00200EA2"/>
    <w:rsid w:val="00200EC5"/>
    <w:rsid w:val="00200F74"/>
    <w:rsid w:val="002010F1"/>
    <w:rsid w:val="002015B0"/>
    <w:rsid w:val="002018FE"/>
    <w:rsid w:val="002019AA"/>
    <w:rsid w:val="00201A35"/>
    <w:rsid w:val="00202443"/>
    <w:rsid w:val="0020295C"/>
    <w:rsid w:val="00202BBE"/>
    <w:rsid w:val="002030F9"/>
    <w:rsid w:val="00203262"/>
    <w:rsid w:val="002037BA"/>
    <w:rsid w:val="002037D2"/>
    <w:rsid w:val="00203AD9"/>
    <w:rsid w:val="00203ADB"/>
    <w:rsid w:val="00203FA1"/>
    <w:rsid w:val="00203FF1"/>
    <w:rsid w:val="002045F3"/>
    <w:rsid w:val="0020461B"/>
    <w:rsid w:val="00204899"/>
    <w:rsid w:val="00204A7D"/>
    <w:rsid w:val="00204B68"/>
    <w:rsid w:val="00204FB6"/>
    <w:rsid w:val="002050A5"/>
    <w:rsid w:val="00205486"/>
    <w:rsid w:val="002055C7"/>
    <w:rsid w:val="00205B40"/>
    <w:rsid w:val="00205B63"/>
    <w:rsid w:val="002060FA"/>
    <w:rsid w:val="0020616C"/>
    <w:rsid w:val="00206304"/>
    <w:rsid w:val="00206397"/>
    <w:rsid w:val="002064C3"/>
    <w:rsid w:val="00206880"/>
    <w:rsid w:val="00207130"/>
    <w:rsid w:val="00207407"/>
    <w:rsid w:val="002075A1"/>
    <w:rsid w:val="00207AEC"/>
    <w:rsid w:val="00207CA3"/>
    <w:rsid w:val="00207CC4"/>
    <w:rsid w:val="00207E09"/>
    <w:rsid w:val="0021054B"/>
    <w:rsid w:val="002107DA"/>
    <w:rsid w:val="00210906"/>
    <w:rsid w:val="00210DA4"/>
    <w:rsid w:val="002112A6"/>
    <w:rsid w:val="002112B1"/>
    <w:rsid w:val="00211482"/>
    <w:rsid w:val="00211523"/>
    <w:rsid w:val="00211A6A"/>
    <w:rsid w:val="00211CFC"/>
    <w:rsid w:val="00211FFB"/>
    <w:rsid w:val="00212059"/>
    <w:rsid w:val="00212061"/>
    <w:rsid w:val="002120B5"/>
    <w:rsid w:val="00212199"/>
    <w:rsid w:val="00212253"/>
    <w:rsid w:val="0021227D"/>
    <w:rsid w:val="0021229E"/>
    <w:rsid w:val="0021236A"/>
    <w:rsid w:val="002124B8"/>
    <w:rsid w:val="00212642"/>
    <w:rsid w:val="002128BC"/>
    <w:rsid w:val="00212C22"/>
    <w:rsid w:val="00212C7C"/>
    <w:rsid w:val="00212FFB"/>
    <w:rsid w:val="00213209"/>
    <w:rsid w:val="00213240"/>
    <w:rsid w:val="0021325D"/>
    <w:rsid w:val="002136C0"/>
    <w:rsid w:val="0021375F"/>
    <w:rsid w:val="00213BDA"/>
    <w:rsid w:val="002140F7"/>
    <w:rsid w:val="0021455B"/>
    <w:rsid w:val="00214A12"/>
    <w:rsid w:val="00214F84"/>
    <w:rsid w:val="0021523D"/>
    <w:rsid w:val="00215385"/>
    <w:rsid w:val="00215A61"/>
    <w:rsid w:val="00215B07"/>
    <w:rsid w:val="00215F04"/>
    <w:rsid w:val="0021608A"/>
    <w:rsid w:val="002160E8"/>
    <w:rsid w:val="00216140"/>
    <w:rsid w:val="00216195"/>
    <w:rsid w:val="00216360"/>
    <w:rsid w:val="002163D9"/>
    <w:rsid w:val="002163F7"/>
    <w:rsid w:val="00216552"/>
    <w:rsid w:val="00216C95"/>
    <w:rsid w:val="00217280"/>
    <w:rsid w:val="00217394"/>
    <w:rsid w:val="00217414"/>
    <w:rsid w:val="00217451"/>
    <w:rsid w:val="002175AB"/>
    <w:rsid w:val="0021768E"/>
    <w:rsid w:val="002176C9"/>
    <w:rsid w:val="00217835"/>
    <w:rsid w:val="002178FA"/>
    <w:rsid w:val="00217A7F"/>
    <w:rsid w:val="00217AD3"/>
    <w:rsid w:val="00217BB5"/>
    <w:rsid w:val="00217F26"/>
    <w:rsid w:val="00217F95"/>
    <w:rsid w:val="002202B2"/>
    <w:rsid w:val="00220960"/>
    <w:rsid w:val="00220AEF"/>
    <w:rsid w:val="00220D5B"/>
    <w:rsid w:val="00220DD3"/>
    <w:rsid w:val="002210E2"/>
    <w:rsid w:val="002211AA"/>
    <w:rsid w:val="002211C5"/>
    <w:rsid w:val="00221B1C"/>
    <w:rsid w:val="00221D64"/>
    <w:rsid w:val="00221DDA"/>
    <w:rsid w:val="0022206B"/>
    <w:rsid w:val="0022211D"/>
    <w:rsid w:val="002222E0"/>
    <w:rsid w:val="00222397"/>
    <w:rsid w:val="002227FB"/>
    <w:rsid w:val="002229D3"/>
    <w:rsid w:val="00222A57"/>
    <w:rsid w:val="00222A86"/>
    <w:rsid w:val="00222CDE"/>
    <w:rsid w:val="0022302E"/>
    <w:rsid w:val="00223682"/>
    <w:rsid w:val="00223CE1"/>
    <w:rsid w:val="00223D44"/>
    <w:rsid w:val="00223D4D"/>
    <w:rsid w:val="00223D62"/>
    <w:rsid w:val="00223E9D"/>
    <w:rsid w:val="00224071"/>
    <w:rsid w:val="002243A1"/>
    <w:rsid w:val="00224432"/>
    <w:rsid w:val="00224792"/>
    <w:rsid w:val="002247A1"/>
    <w:rsid w:val="002247CB"/>
    <w:rsid w:val="002247DA"/>
    <w:rsid w:val="00224C71"/>
    <w:rsid w:val="00224D96"/>
    <w:rsid w:val="00224DFE"/>
    <w:rsid w:val="0022502B"/>
    <w:rsid w:val="0022507B"/>
    <w:rsid w:val="00225B8F"/>
    <w:rsid w:val="00225DFB"/>
    <w:rsid w:val="00225EEB"/>
    <w:rsid w:val="00226075"/>
    <w:rsid w:val="00226189"/>
    <w:rsid w:val="00226538"/>
    <w:rsid w:val="002266E0"/>
    <w:rsid w:val="00226DDE"/>
    <w:rsid w:val="002275A3"/>
    <w:rsid w:val="00227647"/>
    <w:rsid w:val="00227740"/>
    <w:rsid w:val="00227901"/>
    <w:rsid w:val="00227D08"/>
    <w:rsid w:val="00227F01"/>
    <w:rsid w:val="00227F16"/>
    <w:rsid w:val="0023053D"/>
    <w:rsid w:val="002309B0"/>
    <w:rsid w:val="00230A17"/>
    <w:rsid w:val="00230ABE"/>
    <w:rsid w:val="00230F35"/>
    <w:rsid w:val="00231287"/>
    <w:rsid w:val="002313E4"/>
    <w:rsid w:val="002315D7"/>
    <w:rsid w:val="002316EB"/>
    <w:rsid w:val="00231A87"/>
    <w:rsid w:val="00231DA0"/>
    <w:rsid w:val="002324A4"/>
    <w:rsid w:val="00232647"/>
    <w:rsid w:val="002327C2"/>
    <w:rsid w:val="002328D0"/>
    <w:rsid w:val="00232EC7"/>
    <w:rsid w:val="00232EF3"/>
    <w:rsid w:val="00232FBB"/>
    <w:rsid w:val="00233096"/>
    <w:rsid w:val="002330A3"/>
    <w:rsid w:val="00233375"/>
    <w:rsid w:val="00233455"/>
    <w:rsid w:val="0023353B"/>
    <w:rsid w:val="00233677"/>
    <w:rsid w:val="0023371C"/>
    <w:rsid w:val="002337FB"/>
    <w:rsid w:val="00233C13"/>
    <w:rsid w:val="00233D5A"/>
    <w:rsid w:val="00233E88"/>
    <w:rsid w:val="0023414B"/>
    <w:rsid w:val="002341B8"/>
    <w:rsid w:val="00234552"/>
    <w:rsid w:val="002347E0"/>
    <w:rsid w:val="00234B9C"/>
    <w:rsid w:val="00234C9B"/>
    <w:rsid w:val="0023534A"/>
    <w:rsid w:val="0023570B"/>
    <w:rsid w:val="002359B5"/>
    <w:rsid w:val="00235A82"/>
    <w:rsid w:val="00235B87"/>
    <w:rsid w:val="00235C6E"/>
    <w:rsid w:val="00236021"/>
    <w:rsid w:val="0023606A"/>
    <w:rsid w:val="00236090"/>
    <w:rsid w:val="0023618F"/>
    <w:rsid w:val="00236194"/>
    <w:rsid w:val="00236420"/>
    <w:rsid w:val="00236687"/>
    <w:rsid w:val="002367D9"/>
    <w:rsid w:val="00236F0C"/>
    <w:rsid w:val="00237042"/>
    <w:rsid w:val="002371C6"/>
    <w:rsid w:val="00237566"/>
    <w:rsid w:val="002376C4"/>
    <w:rsid w:val="002378DE"/>
    <w:rsid w:val="00237AE8"/>
    <w:rsid w:val="00237B2C"/>
    <w:rsid w:val="00237B99"/>
    <w:rsid w:val="00237EF0"/>
    <w:rsid w:val="00237F26"/>
    <w:rsid w:val="00237FDE"/>
    <w:rsid w:val="00237FF6"/>
    <w:rsid w:val="00240427"/>
    <w:rsid w:val="0024076B"/>
    <w:rsid w:val="0024089E"/>
    <w:rsid w:val="00240A28"/>
    <w:rsid w:val="00240C5E"/>
    <w:rsid w:val="00240D30"/>
    <w:rsid w:val="00241953"/>
    <w:rsid w:val="00241A2C"/>
    <w:rsid w:val="00241CA8"/>
    <w:rsid w:val="00241FDD"/>
    <w:rsid w:val="002421A4"/>
    <w:rsid w:val="002421BE"/>
    <w:rsid w:val="00242359"/>
    <w:rsid w:val="0024239E"/>
    <w:rsid w:val="00242809"/>
    <w:rsid w:val="00242BF5"/>
    <w:rsid w:val="00242CB3"/>
    <w:rsid w:val="00243031"/>
    <w:rsid w:val="002432AB"/>
    <w:rsid w:val="002433DE"/>
    <w:rsid w:val="002437DB"/>
    <w:rsid w:val="00243AD9"/>
    <w:rsid w:val="00243BCF"/>
    <w:rsid w:val="00243CB0"/>
    <w:rsid w:val="00243F51"/>
    <w:rsid w:val="002440A2"/>
    <w:rsid w:val="0024453F"/>
    <w:rsid w:val="00244840"/>
    <w:rsid w:val="0024494A"/>
    <w:rsid w:val="00244AC2"/>
    <w:rsid w:val="00244B07"/>
    <w:rsid w:val="00244B5C"/>
    <w:rsid w:val="00244BD3"/>
    <w:rsid w:val="00244F7F"/>
    <w:rsid w:val="002450DC"/>
    <w:rsid w:val="002454EF"/>
    <w:rsid w:val="00245757"/>
    <w:rsid w:val="00245A88"/>
    <w:rsid w:val="00245B3D"/>
    <w:rsid w:val="00245B40"/>
    <w:rsid w:val="00246068"/>
    <w:rsid w:val="002461B7"/>
    <w:rsid w:val="00246262"/>
    <w:rsid w:val="0024683C"/>
    <w:rsid w:val="00246A3F"/>
    <w:rsid w:val="00246CE3"/>
    <w:rsid w:val="00246D33"/>
    <w:rsid w:val="00246E21"/>
    <w:rsid w:val="00246ED8"/>
    <w:rsid w:val="0024739A"/>
    <w:rsid w:val="00247483"/>
    <w:rsid w:val="002474EB"/>
    <w:rsid w:val="002475D0"/>
    <w:rsid w:val="00247DB0"/>
    <w:rsid w:val="00250043"/>
    <w:rsid w:val="00250145"/>
    <w:rsid w:val="00250707"/>
    <w:rsid w:val="00250752"/>
    <w:rsid w:val="0025099E"/>
    <w:rsid w:val="00250C18"/>
    <w:rsid w:val="00250D5E"/>
    <w:rsid w:val="00250DE2"/>
    <w:rsid w:val="00251280"/>
    <w:rsid w:val="0025160E"/>
    <w:rsid w:val="00251D01"/>
    <w:rsid w:val="00251D92"/>
    <w:rsid w:val="00251EFF"/>
    <w:rsid w:val="00251F87"/>
    <w:rsid w:val="002525D9"/>
    <w:rsid w:val="0025261C"/>
    <w:rsid w:val="00252699"/>
    <w:rsid w:val="00252AE7"/>
    <w:rsid w:val="00252C7D"/>
    <w:rsid w:val="002530B1"/>
    <w:rsid w:val="002537DA"/>
    <w:rsid w:val="0025381B"/>
    <w:rsid w:val="0025394C"/>
    <w:rsid w:val="002539F4"/>
    <w:rsid w:val="00253B16"/>
    <w:rsid w:val="00253CF0"/>
    <w:rsid w:val="00253E5C"/>
    <w:rsid w:val="00254247"/>
    <w:rsid w:val="0025462A"/>
    <w:rsid w:val="0025488B"/>
    <w:rsid w:val="00254C2E"/>
    <w:rsid w:val="00255207"/>
    <w:rsid w:val="0025521B"/>
    <w:rsid w:val="0025526E"/>
    <w:rsid w:val="00255408"/>
    <w:rsid w:val="00255412"/>
    <w:rsid w:val="002555DF"/>
    <w:rsid w:val="002557CB"/>
    <w:rsid w:val="00255948"/>
    <w:rsid w:val="00255D71"/>
    <w:rsid w:val="002560B9"/>
    <w:rsid w:val="00256D7B"/>
    <w:rsid w:val="0025748F"/>
    <w:rsid w:val="0025760E"/>
    <w:rsid w:val="0025774F"/>
    <w:rsid w:val="002577DA"/>
    <w:rsid w:val="00257B1C"/>
    <w:rsid w:val="00257CC9"/>
    <w:rsid w:val="00257CE5"/>
    <w:rsid w:val="00257D25"/>
    <w:rsid w:val="00257FD0"/>
    <w:rsid w:val="00260193"/>
    <w:rsid w:val="002601A4"/>
    <w:rsid w:val="00260517"/>
    <w:rsid w:val="00260534"/>
    <w:rsid w:val="002609B6"/>
    <w:rsid w:val="00260A55"/>
    <w:rsid w:val="00260B3E"/>
    <w:rsid w:val="00260B91"/>
    <w:rsid w:val="0026100C"/>
    <w:rsid w:val="002613F2"/>
    <w:rsid w:val="0026140F"/>
    <w:rsid w:val="00261467"/>
    <w:rsid w:val="00261833"/>
    <w:rsid w:val="0026191F"/>
    <w:rsid w:val="00261A84"/>
    <w:rsid w:val="00261CC0"/>
    <w:rsid w:val="00261EF2"/>
    <w:rsid w:val="00262375"/>
    <w:rsid w:val="0026248B"/>
    <w:rsid w:val="002625A6"/>
    <w:rsid w:val="002626A2"/>
    <w:rsid w:val="00262C37"/>
    <w:rsid w:val="00262F2A"/>
    <w:rsid w:val="002631CB"/>
    <w:rsid w:val="0026343D"/>
    <w:rsid w:val="0026383B"/>
    <w:rsid w:val="00263851"/>
    <w:rsid w:val="0026388B"/>
    <w:rsid w:val="00263E7A"/>
    <w:rsid w:val="002640A5"/>
    <w:rsid w:val="0026410B"/>
    <w:rsid w:val="00264435"/>
    <w:rsid w:val="00264574"/>
    <w:rsid w:val="00264B2B"/>
    <w:rsid w:val="00264B6E"/>
    <w:rsid w:val="0026518E"/>
    <w:rsid w:val="0026553F"/>
    <w:rsid w:val="00265A82"/>
    <w:rsid w:val="00265B13"/>
    <w:rsid w:val="00265C10"/>
    <w:rsid w:val="00265C4D"/>
    <w:rsid w:val="00266190"/>
    <w:rsid w:val="002668B3"/>
    <w:rsid w:val="002669E8"/>
    <w:rsid w:val="002670D8"/>
    <w:rsid w:val="002673C2"/>
    <w:rsid w:val="00267473"/>
    <w:rsid w:val="002674CB"/>
    <w:rsid w:val="002679B2"/>
    <w:rsid w:val="002679F7"/>
    <w:rsid w:val="00270330"/>
    <w:rsid w:val="00270623"/>
    <w:rsid w:val="00270831"/>
    <w:rsid w:val="00270F46"/>
    <w:rsid w:val="00271046"/>
    <w:rsid w:val="0027110B"/>
    <w:rsid w:val="00271171"/>
    <w:rsid w:val="00271178"/>
    <w:rsid w:val="00271833"/>
    <w:rsid w:val="00271A2E"/>
    <w:rsid w:val="00271F6D"/>
    <w:rsid w:val="002722DD"/>
    <w:rsid w:val="0027264C"/>
    <w:rsid w:val="002726BF"/>
    <w:rsid w:val="00272BA7"/>
    <w:rsid w:val="00272C74"/>
    <w:rsid w:val="00272D21"/>
    <w:rsid w:val="00272E1A"/>
    <w:rsid w:val="00273274"/>
    <w:rsid w:val="002733E4"/>
    <w:rsid w:val="0027387A"/>
    <w:rsid w:val="002739AD"/>
    <w:rsid w:val="00273AD8"/>
    <w:rsid w:val="00273B97"/>
    <w:rsid w:val="00273D52"/>
    <w:rsid w:val="00273EB2"/>
    <w:rsid w:val="00273F71"/>
    <w:rsid w:val="00274106"/>
    <w:rsid w:val="00274359"/>
    <w:rsid w:val="00274DBD"/>
    <w:rsid w:val="00274E3F"/>
    <w:rsid w:val="00275142"/>
    <w:rsid w:val="00275889"/>
    <w:rsid w:val="002761B7"/>
    <w:rsid w:val="0027651D"/>
    <w:rsid w:val="002766E1"/>
    <w:rsid w:val="00276EDC"/>
    <w:rsid w:val="0027731F"/>
    <w:rsid w:val="0027733B"/>
    <w:rsid w:val="00277802"/>
    <w:rsid w:val="002778B3"/>
    <w:rsid w:val="00277B04"/>
    <w:rsid w:val="00277D6C"/>
    <w:rsid w:val="0028040B"/>
    <w:rsid w:val="00280650"/>
    <w:rsid w:val="002806AE"/>
    <w:rsid w:val="00280704"/>
    <w:rsid w:val="002807BB"/>
    <w:rsid w:val="002807E2"/>
    <w:rsid w:val="002808E5"/>
    <w:rsid w:val="0028093B"/>
    <w:rsid w:val="00280AB3"/>
    <w:rsid w:val="00280C5F"/>
    <w:rsid w:val="00280D99"/>
    <w:rsid w:val="00280F8F"/>
    <w:rsid w:val="0028100F"/>
    <w:rsid w:val="002811CB"/>
    <w:rsid w:val="0028125E"/>
    <w:rsid w:val="0028134A"/>
    <w:rsid w:val="0028144C"/>
    <w:rsid w:val="0028169B"/>
    <w:rsid w:val="002819A9"/>
    <w:rsid w:val="00281B45"/>
    <w:rsid w:val="00281FA6"/>
    <w:rsid w:val="00282428"/>
    <w:rsid w:val="0028279F"/>
    <w:rsid w:val="00282AB1"/>
    <w:rsid w:val="00282B50"/>
    <w:rsid w:val="002832E8"/>
    <w:rsid w:val="0028343D"/>
    <w:rsid w:val="00283498"/>
    <w:rsid w:val="00283547"/>
    <w:rsid w:val="002836C0"/>
    <w:rsid w:val="00283701"/>
    <w:rsid w:val="002838AE"/>
    <w:rsid w:val="00283FC8"/>
    <w:rsid w:val="0028448A"/>
    <w:rsid w:val="00284932"/>
    <w:rsid w:val="00284B87"/>
    <w:rsid w:val="00284CF4"/>
    <w:rsid w:val="00284FFD"/>
    <w:rsid w:val="002850C9"/>
    <w:rsid w:val="00285280"/>
    <w:rsid w:val="00285361"/>
    <w:rsid w:val="002855B3"/>
    <w:rsid w:val="00285A94"/>
    <w:rsid w:val="00285C8B"/>
    <w:rsid w:val="0028610D"/>
    <w:rsid w:val="0028611C"/>
    <w:rsid w:val="0028617F"/>
    <w:rsid w:val="002866A6"/>
    <w:rsid w:val="002869E0"/>
    <w:rsid w:val="00286C3C"/>
    <w:rsid w:val="00286CD9"/>
    <w:rsid w:val="00286DD6"/>
    <w:rsid w:val="00286E83"/>
    <w:rsid w:val="00287252"/>
    <w:rsid w:val="0028781A"/>
    <w:rsid w:val="00287847"/>
    <w:rsid w:val="00287894"/>
    <w:rsid w:val="00287EEB"/>
    <w:rsid w:val="002900B9"/>
    <w:rsid w:val="0029013F"/>
    <w:rsid w:val="002902F7"/>
    <w:rsid w:val="0029030D"/>
    <w:rsid w:val="00290BCF"/>
    <w:rsid w:val="00290EED"/>
    <w:rsid w:val="00291533"/>
    <w:rsid w:val="00291963"/>
    <w:rsid w:val="00291DD5"/>
    <w:rsid w:val="00291E75"/>
    <w:rsid w:val="0029212C"/>
    <w:rsid w:val="002923C1"/>
    <w:rsid w:val="0029266A"/>
    <w:rsid w:val="00292986"/>
    <w:rsid w:val="00292A45"/>
    <w:rsid w:val="00292E73"/>
    <w:rsid w:val="00292EB8"/>
    <w:rsid w:val="00293062"/>
    <w:rsid w:val="002930D8"/>
    <w:rsid w:val="00293498"/>
    <w:rsid w:val="00293854"/>
    <w:rsid w:val="00293B0F"/>
    <w:rsid w:val="002941C8"/>
    <w:rsid w:val="002942BC"/>
    <w:rsid w:val="002942F9"/>
    <w:rsid w:val="0029438C"/>
    <w:rsid w:val="0029448B"/>
    <w:rsid w:val="00294670"/>
    <w:rsid w:val="00294F64"/>
    <w:rsid w:val="0029512F"/>
    <w:rsid w:val="00295490"/>
    <w:rsid w:val="002954F0"/>
    <w:rsid w:val="002958A0"/>
    <w:rsid w:val="00295B39"/>
    <w:rsid w:val="00295CFC"/>
    <w:rsid w:val="00295EB9"/>
    <w:rsid w:val="00296213"/>
    <w:rsid w:val="0029630D"/>
    <w:rsid w:val="00296884"/>
    <w:rsid w:val="002968EA"/>
    <w:rsid w:val="00296A5A"/>
    <w:rsid w:val="00296A5B"/>
    <w:rsid w:val="00296ADB"/>
    <w:rsid w:val="00296CC8"/>
    <w:rsid w:val="00296D8A"/>
    <w:rsid w:val="00296DE2"/>
    <w:rsid w:val="00296E81"/>
    <w:rsid w:val="0029711B"/>
    <w:rsid w:val="00297368"/>
    <w:rsid w:val="00297600"/>
    <w:rsid w:val="0029775B"/>
    <w:rsid w:val="002A0090"/>
    <w:rsid w:val="002A0767"/>
    <w:rsid w:val="002A0C73"/>
    <w:rsid w:val="002A1030"/>
    <w:rsid w:val="002A106C"/>
    <w:rsid w:val="002A10B1"/>
    <w:rsid w:val="002A112E"/>
    <w:rsid w:val="002A11EC"/>
    <w:rsid w:val="002A1E35"/>
    <w:rsid w:val="002A1E8A"/>
    <w:rsid w:val="002A1F27"/>
    <w:rsid w:val="002A20E5"/>
    <w:rsid w:val="002A2152"/>
    <w:rsid w:val="002A21E6"/>
    <w:rsid w:val="002A26F6"/>
    <w:rsid w:val="002A2B48"/>
    <w:rsid w:val="002A2D88"/>
    <w:rsid w:val="002A2EFE"/>
    <w:rsid w:val="002A2F5A"/>
    <w:rsid w:val="002A364D"/>
    <w:rsid w:val="002A38CF"/>
    <w:rsid w:val="002A3A7B"/>
    <w:rsid w:val="002A3E85"/>
    <w:rsid w:val="002A4181"/>
    <w:rsid w:val="002A47E6"/>
    <w:rsid w:val="002A4AC0"/>
    <w:rsid w:val="002A4D64"/>
    <w:rsid w:val="002A4E8C"/>
    <w:rsid w:val="002A5365"/>
    <w:rsid w:val="002A5470"/>
    <w:rsid w:val="002A55E0"/>
    <w:rsid w:val="002A5798"/>
    <w:rsid w:val="002A57E9"/>
    <w:rsid w:val="002A581B"/>
    <w:rsid w:val="002A5C7D"/>
    <w:rsid w:val="002A5E7B"/>
    <w:rsid w:val="002A5F61"/>
    <w:rsid w:val="002A644D"/>
    <w:rsid w:val="002A6725"/>
    <w:rsid w:val="002A6F6C"/>
    <w:rsid w:val="002A7044"/>
    <w:rsid w:val="002A7064"/>
    <w:rsid w:val="002A7240"/>
    <w:rsid w:val="002A7342"/>
    <w:rsid w:val="002A737B"/>
    <w:rsid w:val="002A7409"/>
    <w:rsid w:val="002A7603"/>
    <w:rsid w:val="002A780B"/>
    <w:rsid w:val="002A7ABD"/>
    <w:rsid w:val="002A7B2A"/>
    <w:rsid w:val="002A7CEB"/>
    <w:rsid w:val="002A7DDE"/>
    <w:rsid w:val="002A7FD8"/>
    <w:rsid w:val="002B02B1"/>
    <w:rsid w:val="002B0519"/>
    <w:rsid w:val="002B06E3"/>
    <w:rsid w:val="002B0C4D"/>
    <w:rsid w:val="002B0C82"/>
    <w:rsid w:val="002B0CAC"/>
    <w:rsid w:val="002B1079"/>
    <w:rsid w:val="002B11A3"/>
    <w:rsid w:val="002B13AC"/>
    <w:rsid w:val="002B1426"/>
    <w:rsid w:val="002B14B8"/>
    <w:rsid w:val="002B1602"/>
    <w:rsid w:val="002B18F5"/>
    <w:rsid w:val="002B18FE"/>
    <w:rsid w:val="002B197A"/>
    <w:rsid w:val="002B1B16"/>
    <w:rsid w:val="002B1BD3"/>
    <w:rsid w:val="002B1C06"/>
    <w:rsid w:val="002B1F58"/>
    <w:rsid w:val="002B2012"/>
    <w:rsid w:val="002B21AC"/>
    <w:rsid w:val="002B23E9"/>
    <w:rsid w:val="002B283D"/>
    <w:rsid w:val="002B3379"/>
    <w:rsid w:val="002B3446"/>
    <w:rsid w:val="002B36ED"/>
    <w:rsid w:val="002B3933"/>
    <w:rsid w:val="002B3936"/>
    <w:rsid w:val="002B3EF2"/>
    <w:rsid w:val="002B3F4A"/>
    <w:rsid w:val="002B42E7"/>
    <w:rsid w:val="002B45F1"/>
    <w:rsid w:val="002B471A"/>
    <w:rsid w:val="002B4961"/>
    <w:rsid w:val="002B4DB7"/>
    <w:rsid w:val="002B4E26"/>
    <w:rsid w:val="002B5311"/>
    <w:rsid w:val="002B5451"/>
    <w:rsid w:val="002B584C"/>
    <w:rsid w:val="002B59A0"/>
    <w:rsid w:val="002B5A83"/>
    <w:rsid w:val="002B5EFA"/>
    <w:rsid w:val="002B6BB5"/>
    <w:rsid w:val="002B6BD6"/>
    <w:rsid w:val="002B6FAD"/>
    <w:rsid w:val="002B7093"/>
    <w:rsid w:val="002B7115"/>
    <w:rsid w:val="002B728F"/>
    <w:rsid w:val="002B73E3"/>
    <w:rsid w:val="002B758D"/>
    <w:rsid w:val="002B7F0D"/>
    <w:rsid w:val="002C0270"/>
    <w:rsid w:val="002C05C1"/>
    <w:rsid w:val="002C0652"/>
    <w:rsid w:val="002C092A"/>
    <w:rsid w:val="002C0A35"/>
    <w:rsid w:val="002C0CAF"/>
    <w:rsid w:val="002C0CEF"/>
    <w:rsid w:val="002C0FC6"/>
    <w:rsid w:val="002C1198"/>
    <w:rsid w:val="002C1450"/>
    <w:rsid w:val="002C16B6"/>
    <w:rsid w:val="002C17AC"/>
    <w:rsid w:val="002C17C6"/>
    <w:rsid w:val="002C18D1"/>
    <w:rsid w:val="002C1A6A"/>
    <w:rsid w:val="002C1B5B"/>
    <w:rsid w:val="002C1D6E"/>
    <w:rsid w:val="002C1E6A"/>
    <w:rsid w:val="002C1F6E"/>
    <w:rsid w:val="002C2075"/>
    <w:rsid w:val="002C250C"/>
    <w:rsid w:val="002C26D7"/>
    <w:rsid w:val="002C2735"/>
    <w:rsid w:val="002C2769"/>
    <w:rsid w:val="002C278B"/>
    <w:rsid w:val="002C281E"/>
    <w:rsid w:val="002C28F7"/>
    <w:rsid w:val="002C2D18"/>
    <w:rsid w:val="002C32C8"/>
    <w:rsid w:val="002C32E6"/>
    <w:rsid w:val="002C3ABC"/>
    <w:rsid w:val="002C3DBE"/>
    <w:rsid w:val="002C3E79"/>
    <w:rsid w:val="002C3FD6"/>
    <w:rsid w:val="002C40AC"/>
    <w:rsid w:val="002C40B6"/>
    <w:rsid w:val="002C40EC"/>
    <w:rsid w:val="002C42E2"/>
    <w:rsid w:val="002C4472"/>
    <w:rsid w:val="002C47B2"/>
    <w:rsid w:val="002C4898"/>
    <w:rsid w:val="002C48B4"/>
    <w:rsid w:val="002C49EC"/>
    <w:rsid w:val="002C4B6E"/>
    <w:rsid w:val="002C56BB"/>
    <w:rsid w:val="002C59A6"/>
    <w:rsid w:val="002C59BE"/>
    <w:rsid w:val="002C6240"/>
    <w:rsid w:val="002C65A2"/>
    <w:rsid w:val="002C65A4"/>
    <w:rsid w:val="002C65B4"/>
    <w:rsid w:val="002C6602"/>
    <w:rsid w:val="002C68C6"/>
    <w:rsid w:val="002C69DC"/>
    <w:rsid w:val="002C6AD7"/>
    <w:rsid w:val="002C6C8A"/>
    <w:rsid w:val="002C6D71"/>
    <w:rsid w:val="002C6E30"/>
    <w:rsid w:val="002C72CE"/>
    <w:rsid w:val="002C7719"/>
    <w:rsid w:val="002C7B4E"/>
    <w:rsid w:val="002C7B69"/>
    <w:rsid w:val="002C7CDC"/>
    <w:rsid w:val="002C7DFA"/>
    <w:rsid w:val="002C7F0B"/>
    <w:rsid w:val="002D00D2"/>
    <w:rsid w:val="002D0190"/>
    <w:rsid w:val="002D03FA"/>
    <w:rsid w:val="002D0847"/>
    <w:rsid w:val="002D0A71"/>
    <w:rsid w:val="002D0D62"/>
    <w:rsid w:val="002D0FBF"/>
    <w:rsid w:val="002D1026"/>
    <w:rsid w:val="002D1097"/>
    <w:rsid w:val="002D10AB"/>
    <w:rsid w:val="002D1330"/>
    <w:rsid w:val="002D146D"/>
    <w:rsid w:val="002D14D0"/>
    <w:rsid w:val="002D1632"/>
    <w:rsid w:val="002D163B"/>
    <w:rsid w:val="002D17C6"/>
    <w:rsid w:val="002D1C70"/>
    <w:rsid w:val="002D1E04"/>
    <w:rsid w:val="002D1F48"/>
    <w:rsid w:val="002D2234"/>
    <w:rsid w:val="002D27E4"/>
    <w:rsid w:val="002D2B6F"/>
    <w:rsid w:val="002D2F89"/>
    <w:rsid w:val="002D300A"/>
    <w:rsid w:val="002D353D"/>
    <w:rsid w:val="002D3FEE"/>
    <w:rsid w:val="002D41D0"/>
    <w:rsid w:val="002D41D3"/>
    <w:rsid w:val="002D42AC"/>
    <w:rsid w:val="002D45D5"/>
    <w:rsid w:val="002D467F"/>
    <w:rsid w:val="002D4807"/>
    <w:rsid w:val="002D4860"/>
    <w:rsid w:val="002D49BB"/>
    <w:rsid w:val="002D4D79"/>
    <w:rsid w:val="002D4E17"/>
    <w:rsid w:val="002D4E28"/>
    <w:rsid w:val="002D4E84"/>
    <w:rsid w:val="002D50BB"/>
    <w:rsid w:val="002D5CDE"/>
    <w:rsid w:val="002D6174"/>
    <w:rsid w:val="002D6232"/>
    <w:rsid w:val="002D63E2"/>
    <w:rsid w:val="002D6841"/>
    <w:rsid w:val="002D68C8"/>
    <w:rsid w:val="002D72BF"/>
    <w:rsid w:val="002D763B"/>
    <w:rsid w:val="002D771F"/>
    <w:rsid w:val="002D7879"/>
    <w:rsid w:val="002D78A7"/>
    <w:rsid w:val="002D7952"/>
    <w:rsid w:val="002D7A34"/>
    <w:rsid w:val="002D7B5D"/>
    <w:rsid w:val="002D7DC0"/>
    <w:rsid w:val="002E013F"/>
    <w:rsid w:val="002E0184"/>
    <w:rsid w:val="002E033C"/>
    <w:rsid w:val="002E0366"/>
    <w:rsid w:val="002E041E"/>
    <w:rsid w:val="002E051A"/>
    <w:rsid w:val="002E0647"/>
    <w:rsid w:val="002E0B0B"/>
    <w:rsid w:val="002E0E73"/>
    <w:rsid w:val="002E115C"/>
    <w:rsid w:val="002E12E9"/>
    <w:rsid w:val="002E1461"/>
    <w:rsid w:val="002E149A"/>
    <w:rsid w:val="002E1BA2"/>
    <w:rsid w:val="002E1EB8"/>
    <w:rsid w:val="002E2346"/>
    <w:rsid w:val="002E2359"/>
    <w:rsid w:val="002E2428"/>
    <w:rsid w:val="002E2678"/>
    <w:rsid w:val="002E2B05"/>
    <w:rsid w:val="002E2E1F"/>
    <w:rsid w:val="002E307B"/>
    <w:rsid w:val="002E3207"/>
    <w:rsid w:val="002E3346"/>
    <w:rsid w:val="002E3381"/>
    <w:rsid w:val="002E3409"/>
    <w:rsid w:val="002E34DF"/>
    <w:rsid w:val="002E38F2"/>
    <w:rsid w:val="002E3900"/>
    <w:rsid w:val="002E390C"/>
    <w:rsid w:val="002E3A4E"/>
    <w:rsid w:val="002E3ED9"/>
    <w:rsid w:val="002E4046"/>
    <w:rsid w:val="002E407D"/>
    <w:rsid w:val="002E42F6"/>
    <w:rsid w:val="002E44B7"/>
    <w:rsid w:val="002E4584"/>
    <w:rsid w:val="002E4788"/>
    <w:rsid w:val="002E4C62"/>
    <w:rsid w:val="002E4F74"/>
    <w:rsid w:val="002E54C4"/>
    <w:rsid w:val="002E585D"/>
    <w:rsid w:val="002E5B4A"/>
    <w:rsid w:val="002E5D7E"/>
    <w:rsid w:val="002E6063"/>
    <w:rsid w:val="002E6118"/>
    <w:rsid w:val="002E61BD"/>
    <w:rsid w:val="002E62CD"/>
    <w:rsid w:val="002E62CE"/>
    <w:rsid w:val="002E6379"/>
    <w:rsid w:val="002E63A0"/>
    <w:rsid w:val="002E645D"/>
    <w:rsid w:val="002E64AC"/>
    <w:rsid w:val="002E66D7"/>
    <w:rsid w:val="002E68B1"/>
    <w:rsid w:val="002E69C1"/>
    <w:rsid w:val="002E6B19"/>
    <w:rsid w:val="002E6B2A"/>
    <w:rsid w:val="002E6BAB"/>
    <w:rsid w:val="002E6EA8"/>
    <w:rsid w:val="002E6FAF"/>
    <w:rsid w:val="002E7017"/>
    <w:rsid w:val="002E72F3"/>
    <w:rsid w:val="002E7333"/>
    <w:rsid w:val="002E73BF"/>
    <w:rsid w:val="002E74E6"/>
    <w:rsid w:val="002E765A"/>
    <w:rsid w:val="002E789E"/>
    <w:rsid w:val="002E78D7"/>
    <w:rsid w:val="002F05CE"/>
    <w:rsid w:val="002F0643"/>
    <w:rsid w:val="002F0B03"/>
    <w:rsid w:val="002F0FE2"/>
    <w:rsid w:val="002F1563"/>
    <w:rsid w:val="002F1602"/>
    <w:rsid w:val="002F17CE"/>
    <w:rsid w:val="002F1CFF"/>
    <w:rsid w:val="002F207C"/>
    <w:rsid w:val="002F297A"/>
    <w:rsid w:val="002F316A"/>
    <w:rsid w:val="002F3248"/>
    <w:rsid w:val="002F326E"/>
    <w:rsid w:val="002F3293"/>
    <w:rsid w:val="002F38EE"/>
    <w:rsid w:val="002F3969"/>
    <w:rsid w:val="002F39F6"/>
    <w:rsid w:val="002F4204"/>
    <w:rsid w:val="002F4495"/>
    <w:rsid w:val="002F44EC"/>
    <w:rsid w:val="002F4650"/>
    <w:rsid w:val="002F4662"/>
    <w:rsid w:val="002F4AE8"/>
    <w:rsid w:val="002F5210"/>
    <w:rsid w:val="002F565E"/>
    <w:rsid w:val="002F590F"/>
    <w:rsid w:val="002F5BED"/>
    <w:rsid w:val="002F5DF9"/>
    <w:rsid w:val="002F5F7C"/>
    <w:rsid w:val="002F6088"/>
    <w:rsid w:val="002F6093"/>
    <w:rsid w:val="002F6163"/>
    <w:rsid w:val="002F670A"/>
    <w:rsid w:val="002F6796"/>
    <w:rsid w:val="002F6A54"/>
    <w:rsid w:val="002F6CFD"/>
    <w:rsid w:val="002F6DDE"/>
    <w:rsid w:val="002F70CA"/>
    <w:rsid w:val="002F72E3"/>
    <w:rsid w:val="002F7420"/>
    <w:rsid w:val="002F78D6"/>
    <w:rsid w:val="002F7A18"/>
    <w:rsid w:val="002F7AD3"/>
    <w:rsid w:val="002F7B46"/>
    <w:rsid w:val="002F7B9F"/>
    <w:rsid w:val="0030057A"/>
    <w:rsid w:val="0030068A"/>
    <w:rsid w:val="00300888"/>
    <w:rsid w:val="00300936"/>
    <w:rsid w:val="00300A65"/>
    <w:rsid w:val="00300CC3"/>
    <w:rsid w:val="00300E8C"/>
    <w:rsid w:val="0030115A"/>
    <w:rsid w:val="00301535"/>
    <w:rsid w:val="0030194E"/>
    <w:rsid w:val="00301A07"/>
    <w:rsid w:val="00301A38"/>
    <w:rsid w:val="00301BF9"/>
    <w:rsid w:val="00301E67"/>
    <w:rsid w:val="003020A7"/>
    <w:rsid w:val="003022B4"/>
    <w:rsid w:val="003024DE"/>
    <w:rsid w:val="00302B7A"/>
    <w:rsid w:val="00302C0E"/>
    <w:rsid w:val="00302D71"/>
    <w:rsid w:val="00303376"/>
    <w:rsid w:val="0030352F"/>
    <w:rsid w:val="003035B8"/>
    <w:rsid w:val="00303748"/>
    <w:rsid w:val="00303853"/>
    <w:rsid w:val="00303909"/>
    <w:rsid w:val="00303D9E"/>
    <w:rsid w:val="00304425"/>
    <w:rsid w:val="003044C5"/>
    <w:rsid w:val="003045D7"/>
    <w:rsid w:val="003046DB"/>
    <w:rsid w:val="00304778"/>
    <w:rsid w:val="003049ED"/>
    <w:rsid w:val="00304A35"/>
    <w:rsid w:val="00304A9C"/>
    <w:rsid w:val="00304B8C"/>
    <w:rsid w:val="00304DE2"/>
    <w:rsid w:val="00304FDA"/>
    <w:rsid w:val="00305189"/>
    <w:rsid w:val="00305522"/>
    <w:rsid w:val="003059EB"/>
    <w:rsid w:val="00305AD1"/>
    <w:rsid w:val="00305BF5"/>
    <w:rsid w:val="00305D76"/>
    <w:rsid w:val="00305D87"/>
    <w:rsid w:val="00306055"/>
    <w:rsid w:val="00306101"/>
    <w:rsid w:val="00306151"/>
    <w:rsid w:val="003063D5"/>
    <w:rsid w:val="0030646C"/>
    <w:rsid w:val="00306638"/>
    <w:rsid w:val="00306990"/>
    <w:rsid w:val="00306C02"/>
    <w:rsid w:val="00306CA4"/>
    <w:rsid w:val="00306E8E"/>
    <w:rsid w:val="00306EC6"/>
    <w:rsid w:val="00307012"/>
    <w:rsid w:val="003076B8"/>
    <w:rsid w:val="0030786D"/>
    <w:rsid w:val="00307A91"/>
    <w:rsid w:val="00307D74"/>
    <w:rsid w:val="00307E64"/>
    <w:rsid w:val="00307E74"/>
    <w:rsid w:val="00307FDE"/>
    <w:rsid w:val="00310018"/>
    <w:rsid w:val="0031053B"/>
    <w:rsid w:val="003106BE"/>
    <w:rsid w:val="0031074E"/>
    <w:rsid w:val="00310923"/>
    <w:rsid w:val="00310D28"/>
    <w:rsid w:val="00310D89"/>
    <w:rsid w:val="00310DC4"/>
    <w:rsid w:val="0031141A"/>
    <w:rsid w:val="003114A5"/>
    <w:rsid w:val="0031179C"/>
    <w:rsid w:val="00312150"/>
    <w:rsid w:val="003124E8"/>
    <w:rsid w:val="0031267F"/>
    <w:rsid w:val="003126A5"/>
    <w:rsid w:val="00312CDB"/>
    <w:rsid w:val="00313250"/>
    <w:rsid w:val="003133AB"/>
    <w:rsid w:val="00313538"/>
    <w:rsid w:val="003138A9"/>
    <w:rsid w:val="00313AE7"/>
    <w:rsid w:val="00313BD8"/>
    <w:rsid w:val="00313D05"/>
    <w:rsid w:val="003140F4"/>
    <w:rsid w:val="00314237"/>
    <w:rsid w:val="0031435B"/>
    <w:rsid w:val="0031454B"/>
    <w:rsid w:val="003147D1"/>
    <w:rsid w:val="00314B55"/>
    <w:rsid w:val="00314C6F"/>
    <w:rsid w:val="00315046"/>
    <w:rsid w:val="00315084"/>
    <w:rsid w:val="003150DB"/>
    <w:rsid w:val="003153E4"/>
    <w:rsid w:val="00315567"/>
    <w:rsid w:val="00315575"/>
    <w:rsid w:val="00315759"/>
    <w:rsid w:val="00315882"/>
    <w:rsid w:val="00315A78"/>
    <w:rsid w:val="00315C1F"/>
    <w:rsid w:val="003160F8"/>
    <w:rsid w:val="003162D2"/>
    <w:rsid w:val="003164ED"/>
    <w:rsid w:val="003165CD"/>
    <w:rsid w:val="003166D8"/>
    <w:rsid w:val="00316801"/>
    <w:rsid w:val="0031685C"/>
    <w:rsid w:val="00316B07"/>
    <w:rsid w:val="00316CFD"/>
    <w:rsid w:val="00316D0E"/>
    <w:rsid w:val="003170CB"/>
    <w:rsid w:val="003174D2"/>
    <w:rsid w:val="003175F5"/>
    <w:rsid w:val="00317636"/>
    <w:rsid w:val="00317904"/>
    <w:rsid w:val="00317ACD"/>
    <w:rsid w:val="00317DAA"/>
    <w:rsid w:val="00317DBF"/>
    <w:rsid w:val="00317F91"/>
    <w:rsid w:val="0032027D"/>
    <w:rsid w:val="00320396"/>
    <w:rsid w:val="00320415"/>
    <w:rsid w:val="003209DE"/>
    <w:rsid w:val="003211ED"/>
    <w:rsid w:val="003212E7"/>
    <w:rsid w:val="0032135A"/>
    <w:rsid w:val="003215F7"/>
    <w:rsid w:val="00321AD8"/>
    <w:rsid w:val="00321C48"/>
    <w:rsid w:val="00322121"/>
    <w:rsid w:val="00322176"/>
    <w:rsid w:val="00322259"/>
    <w:rsid w:val="00322292"/>
    <w:rsid w:val="0032253B"/>
    <w:rsid w:val="00322C47"/>
    <w:rsid w:val="00322E5E"/>
    <w:rsid w:val="0032315F"/>
    <w:rsid w:val="00323180"/>
    <w:rsid w:val="00323533"/>
    <w:rsid w:val="003235FA"/>
    <w:rsid w:val="0032365F"/>
    <w:rsid w:val="00323720"/>
    <w:rsid w:val="0032377B"/>
    <w:rsid w:val="00323DEB"/>
    <w:rsid w:val="00323F0C"/>
    <w:rsid w:val="00323FC9"/>
    <w:rsid w:val="0032403E"/>
    <w:rsid w:val="0032407C"/>
    <w:rsid w:val="0032407E"/>
    <w:rsid w:val="0032469B"/>
    <w:rsid w:val="003246EB"/>
    <w:rsid w:val="00324711"/>
    <w:rsid w:val="0032488A"/>
    <w:rsid w:val="003248A3"/>
    <w:rsid w:val="00324CA6"/>
    <w:rsid w:val="00325112"/>
    <w:rsid w:val="003251B0"/>
    <w:rsid w:val="00325218"/>
    <w:rsid w:val="003255D1"/>
    <w:rsid w:val="003258FF"/>
    <w:rsid w:val="003259E1"/>
    <w:rsid w:val="00325C03"/>
    <w:rsid w:val="00326091"/>
    <w:rsid w:val="00326183"/>
    <w:rsid w:val="003262DF"/>
    <w:rsid w:val="0032656B"/>
    <w:rsid w:val="00326B3B"/>
    <w:rsid w:val="00326D57"/>
    <w:rsid w:val="00326EFB"/>
    <w:rsid w:val="003271BB"/>
    <w:rsid w:val="00327413"/>
    <w:rsid w:val="0032775F"/>
    <w:rsid w:val="003278DE"/>
    <w:rsid w:val="00327C52"/>
    <w:rsid w:val="00327F3A"/>
    <w:rsid w:val="00330137"/>
    <w:rsid w:val="0033014A"/>
    <w:rsid w:val="0033016C"/>
    <w:rsid w:val="00330339"/>
    <w:rsid w:val="003303B9"/>
    <w:rsid w:val="003307B0"/>
    <w:rsid w:val="00330808"/>
    <w:rsid w:val="00330CDF"/>
    <w:rsid w:val="00330D6B"/>
    <w:rsid w:val="00330F6E"/>
    <w:rsid w:val="0033103F"/>
    <w:rsid w:val="0033112E"/>
    <w:rsid w:val="0033132D"/>
    <w:rsid w:val="003315E5"/>
    <w:rsid w:val="003316F0"/>
    <w:rsid w:val="003318E8"/>
    <w:rsid w:val="003318FA"/>
    <w:rsid w:val="00331AE0"/>
    <w:rsid w:val="00331BB6"/>
    <w:rsid w:val="00331C2E"/>
    <w:rsid w:val="00331D8F"/>
    <w:rsid w:val="00331D90"/>
    <w:rsid w:val="00331DB0"/>
    <w:rsid w:val="00331F16"/>
    <w:rsid w:val="0033251C"/>
    <w:rsid w:val="0033255A"/>
    <w:rsid w:val="00332606"/>
    <w:rsid w:val="00332819"/>
    <w:rsid w:val="00332828"/>
    <w:rsid w:val="003328A6"/>
    <w:rsid w:val="00332BBD"/>
    <w:rsid w:val="00332D81"/>
    <w:rsid w:val="00332DD0"/>
    <w:rsid w:val="003335E1"/>
    <w:rsid w:val="003336CE"/>
    <w:rsid w:val="0033388C"/>
    <w:rsid w:val="003338A0"/>
    <w:rsid w:val="00333F79"/>
    <w:rsid w:val="00334686"/>
    <w:rsid w:val="00334907"/>
    <w:rsid w:val="00334B42"/>
    <w:rsid w:val="00334CB6"/>
    <w:rsid w:val="00334F57"/>
    <w:rsid w:val="00334FA4"/>
    <w:rsid w:val="0033512E"/>
    <w:rsid w:val="00335130"/>
    <w:rsid w:val="0033559C"/>
    <w:rsid w:val="0033579E"/>
    <w:rsid w:val="003358C8"/>
    <w:rsid w:val="003358E8"/>
    <w:rsid w:val="00335A2E"/>
    <w:rsid w:val="00335AC4"/>
    <w:rsid w:val="00335CF9"/>
    <w:rsid w:val="00336010"/>
    <w:rsid w:val="003360E4"/>
    <w:rsid w:val="00336494"/>
    <w:rsid w:val="003364D4"/>
    <w:rsid w:val="0033671E"/>
    <w:rsid w:val="00336ED9"/>
    <w:rsid w:val="00337335"/>
    <w:rsid w:val="003375FD"/>
    <w:rsid w:val="00337716"/>
    <w:rsid w:val="0033789A"/>
    <w:rsid w:val="003378B5"/>
    <w:rsid w:val="00337B93"/>
    <w:rsid w:val="00337D77"/>
    <w:rsid w:val="00337F96"/>
    <w:rsid w:val="003403EE"/>
    <w:rsid w:val="0034047C"/>
    <w:rsid w:val="00340497"/>
    <w:rsid w:val="0034051B"/>
    <w:rsid w:val="003405F7"/>
    <w:rsid w:val="0034070E"/>
    <w:rsid w:val="0034096F"/>
    <w:rsid w:val="00340BB5"/>
    <w:rsid w:val="00340D51"/>
    <w:rsid w:val="00341360"/>
    <w:rsid w:val="0034152A"/>
    <w:rsid w:val="00341561"/>
    <w:rsid w:val="00341587"/>
    <w:rsid w:val="003415D1"/>
    <w:rsid w:val="00341691"/>
    <w:rsid w:val="003417A6"/>
    <w:rsid w:val="00341B2C"/>
    <w:rsid w:val="00341C0A"/>
    <w:rsid w:val="00342051"/>
    <w:rsid w:val="00342195"/>
    <w:rsid w:val="0034246A"/>
    <w:rsid w:val="00342652"/>
    <w:rsid w:val="0034280F"/>
    <w:rsid w:val="00342960"/>
    <w:rsid w:val="003429CC"/>
    <w:rsid w:val="00342DED"/>
    <w:rsid w:val="00342FD3"/>
    <w:rsid w:val="0034321E"/>
    <w:rsid w:val="0034358F"/>
    <w:rsid w:val="00343911"/>
    <w:rsid w:val="00343ADD"/>
    <w:rsid w:val="00343E05"/>
    <w:rsid w:val="0034419E"/>
    <w:rsid w:val="003441FD"/>
    <w:rsid w:val="00344476"/>
    <w:rsid w:val="00344566"/>
    <w:rsid w:val="00344577"/>
    <w:rsid w:val="00344B73"/>
    <w:rsid w:val="00344BB6"/>
    <w:rsid w:val="00344E2B"/>
    <w:rsid w:val="00344F07"/>
    <w:rsid w:val="0034505E"/>
    <w:rsid w:val="003457C8"/>
    <w:rsid w:val="00345887"/>
    <w:rsid w:val="003458B0"/>
    <w:rsid w:val="00345A99"/>
    <w:rsid w:val="00345B6C"/>
    <w:rsid w:val="00345DB6"/>
    <w:rsid w:val="00346066"/>
    <w:rsid w:val="0034613D"/>
    <w:rsid w:val="0034635E"/>
    <w:rsid w:val="0034658A"/>
    <w:rsid w:val="003465D3"/>
    <w:rsid w:val="003465D9"/>
    <w:rsid w:val="003466E7"/>
    <w:rsid w:val="003469B2"/>
    <w:rsid w:val="00346E32"/>
    <w:rsid w:val="003470CD"/>
    <w:rsid w:val="003472EB"/>
    <w:rsid w:val="003472F2"/>
    <w:rsid w:val="00347531"/>
    <w:rsid w:val="0034755C"/>
    <w:rsid w:val="0034760D"/>
    <w:rsid w:val="00347983"/>
    <w:rsid w:val="00347C3C"/>
    <w:rsid w:val="00347D3B"/>
    <w:rsid w:val="0035080D"/>
    <w:rsid w:val="00350882"/>
    <w:rsid w:val="00350A02"/>
    <w:rsid w:val="00350D76"/>
    <w:rsid w:val="0035110C"/>
    <w:rsid w:val="00351264"/>
    <w:rsid w:val="0035174F"/>
    <w:rsid w:val="0035182A"/>
    <w:rsid w:val="00351AD7"/>
    <w:rsid w:val="00351B11"/>
    <w:rsid w:val="00351B9C"/>
    <w:rsid w:val="00351E60"/>
    <w:rsid w:val="00351E70"/>
    <w:rsid w:val="00351ED9"/>
    <w:rsid w:val="003520BC"/>
    <w:rsid w:val="0035231A"/>
    <w:rsid w:val="003524C1"/>
    <w:rsid w:val="003525B8"/>
    <w:rsid w:val="0035264E"/>
    <w:rsid w:val="00352C61"/>
    <w:rsid w:val="003530CB"/>
    <w:rsid w:val="003530D6"/>
    <w:rsid w:val="00353131"/>
    <w:rsid w:val="003531F1"/>
    <w:rsid w:val="0035336A"/>
    <w:rsid w:val="003533AD"/>
    <w:rsid w:val="0035366F"/>
    <w:rsid w:val="003536B8"/>
    <w:rsid w:val="003537F7"/>
    <w:rsid w:val="00353918"/>
    <w:rsid w:val="00353BF6"/>
    <w:rsid w:val="00353CA8"/>
    <w:rsid w:val="00353D85"/>
    <w:rsid w:val="003540C8"/>
    <w:rsid w:val="0035412D"/>
    <w:rsid w:val="003541EC"/>
    <w:rsid w:val="003543E0"/>
    <w:rsid w:val="0035449C"/>
    <w:rsid w:val="003544DE"/>
    <w:rsid w:val="0035472E"/>
    <w:rsid w:val="0035492F"/>
    <w:rsid w:val="00354A9A"/>
    <w:rsid w:val="00354D96"/>
    <w:rsid w:val="00355025"/>
    <w:rsid w:val="0035525F"/>
    <w:rsid w:val="003556DD"/>
    <w:rsid w:val="00355758"/>
    <w:rsid w:val="003559B6"/>
    <w:rsid w:val="00355C72"/>
    <w:rsid w:val="00355FE5"/>
    <w:rsid w:val="0035615D"/>
    <w:rsid w:val="003562B3"/>
    <w:rsid w:val="00356405"/>
    <w:rsid w:val="003565DA"/>
    <w:rsid w:val="00356933"/>
    <w:rsid w:val="0035695B"/>
    <w:rsid w:val="003569DB"/>
    <w:rsid w:val="00356A7D"/>
    <w:rsid w:val="003571C7"/>
    <w:rsid w:val="00357334"/>
    <w:rsid w:val="0035741B"/>
    <w:rsid w:val="0035760A"/>
    <w:rsid w:val="00357D0B"/>
    <w:rsid w:val="00357E6D"/>
    <w:rsid w:val="00357EEC"/>
    <w:rsid w:val="00357FC9"/>
    <w:rsid w:val="00360031"/>
    <w:rsid w:val="00360270"/>
    <w:rsid w:val="00360971"/>
    <w:rsid w:val="00360A51"/>
    <w:rsid w:val="00360A55"/>
    <w:rsid w:val="00360F3B"/>
    <w:rsid w:val="003610AD"/>
    <w:rsid w:val="0036165E"/>
    <w:rsid w:val="00361C2D"/>
    <w:rsid w:val="00361D0A"/>
    <w:rsid w:val="00361FC8"/>
    <w:rsid w:val="0036208F"/>
    <w:rsid w:val="003620B0"/>
    <w:rsid w:val="003621F5"/>
    <w:rsid w:val="003622C0"/>
    <w:rsid w:val="00362814"/>
    <w:rsid w:val="00362A25"/>
    <w:rsid w:val="00362E1F"/>
    <w:rsid w:val="00362E98"/>
    <w:rsid w:val="00363518"/>
    <w:rsid w:val="0036365E"/>
    <w:rsid w:val="003637C0"/>
    <w:rsid w:val="00364279"/>
    <w:rsid w:val="003644E2"/>
    <w:rsid w:val="00364899"/>
    <w:rsid w:val="003648FD"/>
    <w:rsid w:val="00364DEA"/>
    <w:rsid w:val="003650FE"/>
    <w:rsid w:val="0036514E"/>
    <w:rsid w:val="00365279"/>
    <w:rsid w:val="00365302"/>
    <w:rsid w:val="00365524"/>
    <w:rsid w:val="003655A3"/>
    <w:rsid w:val="003657F3"/>
    <w:rsid w:val="003659CE"/>
    <w:rsid w:val="00365ACE"/>
    <w:rsid w:val="00365B91"/>
    <w:rsid w:val="00365E06"/>
    <w:rsid w:val="003660EA"/>
    <w:rsid w:val="0036657D"/>
    <w:rsid w:val="00366870"/>
    <w:rsid w:val="0036688D"/>
    <w:rsid w:val="003669E4"/>
    <w:rsid w:val="00366ADC"/>
    <w:rsid w:val="0036701D"/>
    <w:rsid w:val="00367337"/>
    <w:rsid w:val="0036772D"/>
    <w:rsid w:val="003677C9"/>
    <w:rsid w:val="00367883"/>
    <w:rsid w:val="00367A84"/>
    <w:rsid w:val="00367C68"/>
    <w:rsid w:val="00367E2D"/>
    <w:rsid w:val="00367EC0"/>
    <w:rsid w:val="0037059D"/>
    <w:rsid w:val="00370CC9"/>
    <w:rsid w:val="00370CF5"/>
    <w:rsid w:val="003712AA"/>
    <w:rsid w:val="003715C1"/>
    <w:rsid w:val="00371688"/>
    <w:rsid w:val="00371B9A"/>
    <w:rsid w:val="00371BF9"/>
    <w:rsid w:val="00371DB3"/>
    <w:rsid w:val="0037211C"/>
    <w:rsid w:val="003723CF"/>
    <w:rsid w:val="00372414"/>
    <w:rsid w:val="0037248E"/>
    <w:rsid w:val="0037276E"/>
    <w:rsid w:val="00372EB8"/>
    <w:rsid w:val="0037318A"/>
    <w:rsid w:val="00373505"/>
    <w:rsid w:val="003735A9"/>
    <w:rsid w:val="00373E71"/>
    <w:rsid w:val="00373F90"/>
    <w:rsid w:val="00374102"/>
    <w:rsid w:val="00374354"/>
    <w:rsid w:val="003743B3"/>
    <w:rsid w:val="00374695"/>
    <w:rsid w:val="003748BC"/>
    <w:rsid w:val="00374A7F"/>
    <w:rsid w:val="00374D8F"/>
    <w:rsid w:val="00374F2A"/>
    <w:rsid w:val="00374F2B"/>
    <w:rsid w:val="00375082"/>
    <w:rsid w:val="00375198"/>
    <w:rsid w:val="00375207"/>
    <w:rsid w:val="00375225"/>
    <w:rsid w:val="0037525C"/>
    <w:rsid w:val="00375261"/>
    <w:rsid w:val="003753AB"/>
    <w:rsid w:val="0037564B"/>
    <w:rsid w:val="003756D1"/>
    <w:rsid w:val="0037587E"/>
    <w:rsid w:val="00375A7A"/>
    <w:rsid w:val="00375B1C"/>
    <w:rsid w:val="00375C0F"/>
    <w:rsid w:val="00375FB8"/>
    <w:rsid w:val="00376383"/>
    <w:rsid w:val="0037646D"/>
    <w:rsid w:val="003766AA"/>
    <w:rsid w:val="003767B4"/>
    <w:rsid w:val="00376FB8"/>
    <w:rsid w:val="003776B9"/>
    <w:rsid w:val="00377749"/>
    <w:rsid w:val="00377980"/>
    <w:rsid w:val="00377C63"/>
    <w:rsid w:val="00377D1E"/>
    <w:rsid w:val="00377EA8"/>
    <w:rsid w:val="00380129"/>
    <w:rsid w:val="00380291"/>
    <w:rsid w:val="0038046F"/>
    <w:rsid w:val="00380514"/>
    <w:rsid w:val="003806E8"/>
    <w:rsid w:val="0038092C"/>
    <w:rsid w:val="0038093E"/>
    <w:rsid w:val="00380DE3"/>
    <w:rsid w:val="00380EE9"/>
    <w:rsid w:val="00381A52"/>
    <w:rsid w:val="00381AAF"/>
    <w:rsid w:val="00381ABA"/>
    <w:rsid w:val="00381C7E"/>
    <w:rsid w:val="00381DF3"/>
    <w:rsid w:val="00381F02"/>
    <w:rsid w:val="003823A7"/>
    <w:rsid w:val="0038280F"/>
    <w:rsid w:val="00382A72"/>
    <w:rsid w:val="00383411"/>
    <w:rsid w:val="00383843"/>
    <w:rsid w:val="00383897"/>
    <w:rsid w:val="003838AD"/>
    <w:rsid w:val="00383A96"/>
    <w:rsid w:val="00383BB3"/>
    <w:rsid w:val="00383F84"/>
    <w:rsid w:val="00384234"/>
    <w:rsid w:val="003843E3"/>
    <w:rsid w:val="00384E57"/>
    <w:rsid w:val="00384E85"/>
    <w:rsid w:val="00384F46"/>
    <w:rsid w:val="003852F2"/>
    <w:rsid w:val="00385695"/>
    <w:rsid w:val="00385A2C"/>
    <w:rsid w:val="00385CC4"/>
    <w:rsid w:val="00385CD8"/>
    <w:rsid w:val="00385EE6"/>
    <w:rsid w:val="00385F79"/>
    <w:rsid w:val="003860A5"/>
    <w:rsid w:val="00386183"/>
    <w:rsid w:val="00386451"/>
    <w:rsid w:val="003864A2"/>
    <w:rsid w:val="00386797"/>
    <w:rsid w:val="0038692B"/>
    <w:rsid w:val="0038696C"/>
    <w:rsid w:val="003870A2"/>
    <w:rsid w:val="00387119"/>
    <w:rsid w:val="003875DE"/>
    <w:rsid w:val="00387B68"/>
    <w:rsid w:val="00387BB1"/>
    <w:rsid w:val="00387BE6"/>
    <w:rsid w:val="003900AC"/>
    <w:rsid w:val="00390127"/>
    <w:rsid w:val="003901A9"/>
    <w:rsid w:val="00390391"/>
    <w:rsid w:val="0039044F"/>
    <w:rsid w:val="003906F2"/>
    <w:rsid w:val="00390EEE"/>
    <w:rsid w:val="00390EF5"/>
    <w:rsid w:val="00391593"/>
    <w:rsid w:val="00391B0C"/>
    <w:rsid w:val="00391BF9"/>
    <w:rsid w:val="00391F4B"/>
    <w:rsid w:val="00392040"/>
    <w:rsid w:val="0039225A"/>
    <w:rsid w:val="00392676"/>
    <w:rsid w:val="00392B9D"/>
    <w:rsid w:val="00392C90"/>
    <w:rsid w:val="00392D4B"/>
    <w:rsid w:val="0039337A"/>
    <w:rsid w:val="003933E1"/>
    <w:rsid w:val="003938E0"/>
    <w:rsid w:val="00393949"/>
    <w:rsid w:val="00393B6E"/>
    <w:rsid w:val="00393E18"/>
    <w:rsid w:val="003940EC"/>
    <w:rsid w:val="00394519"/>
    <w:rsid w:val="0039460E"/>
    <w:rsid w:val="003948A1"/>
    <w:rsid w:val="00394CFC"/>
    <w:rsid w:val="00394E0A"/>
    <w:rsid w:val="00395396"/>
    <w:rsid w:val="00395827"/>
    <w:rsid w:val="003958DC"/>
    <w:rsid w:val="00395D21"/>
    <w:rsid w:val="00396548"/>
    <w:rsid w:val="00396575"/>
    <w:rsid w:val="003966D8"/>
    <w:rsid w:val="00396842"/>
    <w:rsid w:val="00396CFF"/>
    <w:rsid w:val="00396D7A"/>
    <w:rsid w:val="00396F0F"/>
    <w:rsid w:val="00397015"/>
    <w:rsid w:val="00397702"/>
    <w:rsid w:val="00397AC2"/>
    <w:rsid w:val="00397B6F"/>
    <w:rsid w:val="00397BC0"/>
    <w:rsid w:val="00397ED2"/>
    <w:rsid w:val="00397F4A"/>
    <w:rsid w:val="003A0222"/>
    <w:rsid w:val="003A03AC"/>
    <w:rsid w:val="003A088C"/>
    <w:rsid w:val="003A0A0D"/>
    <w:rsid w:val="003A0BB2"/>
    <w:rsid w:val="003A0D1A"/>
    <w:rsid w:val="003A0F73"/>
    <w:rsid w:val="003A10AA"/>
    <w:rsid w:val="003A10B9"/>
    <w:rsid w:val="003A14A2"/>
    <w:rsid w:val="003A1677"/>
    <w:rsid w:val="003A177B"/>
    <w:rsid w:val="003A1907"/>
    <w:rsid w:val="003A1AC0"/>
    <w:rsid w:val="003A2183"/>
    <w:rsid w:val="003A22FE"/>
    <w:rsid w:val="003A2432"/>
    <w:rsid w:val="003A2469"/>
    <w:rsid w:val="003A2565"/>
    <w:rsid w:val="003A2701"/>
    <w:rsid w:val="003A2861"/>
    <w:rsid w:val="003A2BD4"/>
    <w:rsid w:val="003A2CB3"/>
    <w:rsid w:val="003A2E3A"/>
    <w:rsid w:val="003A2FA1"/>
    <w:rsid w:val="003A3B46"/>
    <w:rsid w:val="003A3C11"/>
    <w:rsid w:val="003A4193"/>
    <w:rsid w:val="003A4608"/>
    <w:rsid w:val="003A49FE"/>
    <w:rsid w:val="003A4B3C"/>
    <w:rsid w:val="003A4B49"/>
    <w:rsid w:val="003A5426"/>
    <w:rsid w:val="003A5462"/>
    <w:rsid w:val="003A577B"/>
    <w:rsid w:val="003A5969"/>
    <w:rsid w:val="003A5A4C"/>
    <w:rsid w:val="003A5AEA"/>
    <w:rsid w:val="003A618C"/>
    <w:rsid w:val="003A62A6"/>
    <w:rsid w:val="003A63A1"/>
    <w:rsid w:val="003A66B0"/>
    <w:rsid w:val="003A6701"/>
    <w:rsid w:val="003A68D7"/>
    <w:rsid w:val="003A6A84"/>
    <w:rsid w:val="003A6A98"/>
    <w:rsid w:val="003A6FF3"/>
    <w:rsid w:val="003A7062"/>
    <w:rsid w:val="003A7206"/>
    <w:rsid w:val="003A7637"/>
    <w:rsid w:val="003A7B12"/>
    <w:rsid w:val="003A7B62"/>
    <w:rsid w:val="003A7CC7"/>
    <w:rsid w:val="003A7DF0"/>
    <w:rsid w:val="003A7ED9"/>
    <w:rsid w:val="003B03DB"/>
    <w:rsid w:val="003B0428"/>
    <w:rsid w:val="003B043C"/>
    <w:rsid w:val="003B070F"/>
    <w:rsid w:val="003B0792"/>
    <w:rsid w:val="003B0CC4"/>
    <w:rsid w:val="003B0F01"/>
    <w:rsid w:val="003B1270"/>
    <w:rsid w:val="003B14BC"/>
    <w:rsid w:val="003B19CF"/>
    <w:rsid w:val="003B1AFA"/>
    <w:rsid w:val="003B1B4D"/>
    <w:rsid w:val="003B1E0E"/>
    <w:rsid w:val="003B1E66"/>
    <w:rsid w:val="003B1F4E"/>
    <w:rsid w:val="003B266B"/>
    <w:rsid w:val="003B26A7"/>
    <w:rsid w:val="003B2B93"/>
    <w:rsid w:val="003B32EB"/>
    <w:rsid w:val="003B3364"/>
    <w:rsid w:val="003B336F"/>
    <w:rsid w:val="003B337E"/>
    <w:rsid w:val="003B339E"/>
    <w:rsid w:val="003B33D6"/>
    <w:rsid w:val="003B34F6"/>
    <w:rsid w:val="003B354D"/>
    <w:rsid w:val="003B4139"/>
    <w:rsid w:val="003B46B1"/>
    <w:rsid w:val="003B4F09"/>
    <w:rsid w:val="003B4FA1"/>
    <w:rsid w:val="003B4FFF"/>
    <w:rsid w:val="003B500A"/>
    <w:rsid w:val="003B50D1"/>
    <w:rsid w:val="003B53DD"/>
    <w:rsid w:val="003B5655"/>
    <w:rsid w:val="003B56B9"/>
    <w:rsid w:val="003B5B7C"/>
    <w:rsid w:val="003B5BA1"/>
    <w:rsid w:val="003B613D"/>
    <w:rsid w:val="003B617D"/>
    <w:rsid w:val="003B6193"/>
    <w:rsid w:val="003B620F"/>
    <w:rsid w:val="003B635A"/>
    <w:rsid w:val="003B63F9"/>
    <w:rsid w:val="003B6531"/>
    <w:rsid w:val="003B67F1"/>
    <w:rsid w:val="003B6A7F"/>
    <w:rsid w:val="003B6AED"/>
    <w:rsid w:val="003B6B51"/>
    <w:rsid w:val="003B6B61"/>
    <w:rsid w:val="003B6C31"/>
    <w:rsid w:val="003B6D27"/>
    <w:rsid w:val="003B6DF9"/>
    <w:rsid w:val="003B7444"/>
    <w:rsid w:val="003B7486"/>
    <w:rsid w:val="003B75BA"/>
    <w:rsid w:val="003B770C"/>
    <w:rsid w:val="003B77B2"/>
    <w:rsid w:val="003B78E5"/>
    <w:rsid w:val="003B7AE3"/>
    <w:rsid w:val="003B7BA3"/>
    <w:rsid w:val="003B7FE9"/>
    <w:rsid w:val="003C042C"/>
    <w:rsid w:val="003C0895"/>
    <w:rsid w:val="003C09EA"/>
    <w:rsid w:val="003C0A00"/>
    <w:rsid w:val="003C0D44"/>
    <w:rsid w:val="003C0FAE"/>
    <w:rsid w:val="003C105B"/>
    <w:rsid w:val="003C1234"/>
    <w:rsid w:val="003C1341"/>
    <w:rsid w:val="003C171F"/>
    <w:rsid w:val="003C175D"/>
    <w:rsid w:val="003C226D"/>
    <w:rsid w:val="003C232A"/>
    <w:rsid w:val="003C2618"/>
    <w:rsid w:val="003C3004"/>
    <w:rsid w:val="003C3AA2"/>
    <w:rsid w:val="003C3B29"/>
    <w:rsid w:val="003C3C96"/>
    <w:rsid w:val="003C4517"/>
    <w:rsid w:val="003C46F3"/>
    <w:rsid w:val="003C4ADC"/>
    <w:rsid w:val="003C4B40"/>
    <w:rsid w:val="003C51DA"/>
    <w:rsid w:val="003C5335"/>
    <w:rsid w:val="003C534D"/>
    <w:rsid w:val="003C53B7"/>
    <w:rsid w:val="003C5426"/>
    <w:rsid w:val="003C542E"/>
    <w:rsid w:val="003C5500"/>
    <w:rsid w:val="003C5574"/>
    <w:rsid w:val="003C561D"/>
    <w:rsid w:val="003C5C4F"/>
    <w:rsid w:val="003C5C63"/>
    <w:rsid w:val="003C5E24"/>
    <w:rsid w:val="003C5EF1"/>
    <w:rsid w:val="003C60FA"/>
    <w:rsid w:val="003C6155"/>
    <w:rsid w:val="003C6162"/>
    <w:rsid w:val="003C63AC"/>
    <w:rsid w:val="003C63C5"/>
    <w:rsid w:val="003C6764"/>
    <w:rsid w:val="003C6A5E"/>
    <w:rsid w:val="003C6A9F"/>
    <w:rsid w:val="003C6C94"/>
    <w:rsid w:val="003C70A2"/>
    <w:rsid w:val="003C7371"/>
    <w:rsid w:val="003C7598"/>
    <w:rsid w:val="003C790E"/>
    <w:rsid w:val="003C7998"/>
    <w:rsid w:val="003C7A12"/>
    <w:rsid w:val="003C7AF5"/>
    <w:rsid w:val="003D01EA"/>
    <w:rsid w:val="003D0636"/>
    <w:rsid w:val="003D063E"/>
    <w:rsid w:val="003D0BA1"/>
    <w:rsid w:val="003D0C6B"/>
    <w:rsid w:val="003D0D1F"/>
    <w:rsid w:val="003D0DDB"/>
    <w:rsid w:val="003D0E38"/>
    <w:rsid w:val="003D10A2"/>
    <w:rsid w:val="003D11E9"/>
    <w:rsid w:val="003D1257"/>
    <w:rsid w:val="003D1703"/>
    <w:rsid w:val="003D18C1"/>
    <w:rsid w:val="003D18ED"/>
    <w:rsid w:val="003D1BD1"/>
    <w:rsid w:val="003D2145"/>
    <w:rsid w:val="003D2726"/>
    <w:rsid w:val="003D27CD"/>
    <w:rsid w:val="003D3240"/>
    <w:rsid w:val="003D3AB8"/>
    <w:rsid w:val="003D3C61"/>
    <w:rsid w:val="003D402E"/>
    <w:rsid w:val="003D40D0"/>
    <w:rsid w:val="003D42A0"/>
    <w:rsid w:val="003D4377"/>
    <w:rsid w:val="003D45E5"/>
    <w:rsid w:val="003D4A62"/>
    <w:rsid w:val="003D4A74"/>
    <w:rsid w:val="003D4B6F"/>
    <w:rsid w:val="003D4E5B"/>
    <w:rsid w:val="003D4EC1"/>
    <w:rsid w:val="003D5005"/>
    <w:rsid w:val="003D5826"/>
    <w:rsid w:val="003D5AA1"/>
    <w:rsid w:val="003D5BA3"/>
    <w:rsid w:val="003D5BAF"/>
    <w:rsid w:val="003D5D19"/>
    <w:rsid w:val="003D5D8B"/>
    <w:rsid w:val="003D5ED7"/>
    <w:rsid w:val="003D5EF3"/>
    <w:rsid w:val="003D6222"/>
    <w:rsid w:val="003D6228"/>
    <w:rsid w:val="003D622F"/>
    <w:rsid w:val="003D62E0"/>
    <w:rsid w:val="003D64F6"/>
    <w:rsid w:val="003D6633"/>
    <w:rsid w:val="003D6A82"/>
    <w:rsid w:val="003D6BA3"/>
    <w:rsid w:val="003D6F1F"/>
    <w:rsid w:val="003D7434"/>
    <w:rsid w:val="003D7435"/>
    <w:rsid w:val="003D7604"/>
    <w:rsid w:val="003D7746"/>
    <w:rsid w:val="003E073B"/>
    <w:rsid w:val="003E0AF5"/>
    <w:rsid w:val="003E0BED"/>
    <w:rsid w:val="003E0E59"/>
    <w:rsid w:val="003E0EFD"/>
    <w:rsid w:val="003E0F9B"/>
    <w:rsid w:val="003E14AC"/>
    <w:rsid w:val="003E15EB"/>
    <w:rsid w:val="003E17D3"/>
    <w:rsid w:val="003E1AC6"/>
    <w:rsid w:val="003E1B55"/>
    <w:rsid w:val="003E1D3E"/>
    <w:rsid w:val="003E1D79"/>
    <w:rsid w:val="003E24B1"/>
    <w:rsid w:val="003E26FC"/>
    <w:rsid w:val="003E2D60"/>
    <w:rsid w:val="003E2EDE"/>
    <w:rsid w:val="003E2F01"/>
    <w:rsid w:val="003E309A"/>
    <w:rsid w:val="003E320A"/>
    <w:rsid w:val="003E3979"/>
    <w:rsid w:val="003E3B5A"/>
    <w:rsid w:val="003E3E2C"/>
    <w:rsid w:val="003E40C7"/>
    <w:rsid w:val="003E48C0"/>
    <w:rsid w:val="003E494C"/>
    <w:rsid w:val="003E496E"/>
    <w:rsid w:val="003E4BEE"/>
    <w:rsid w:val="003E4E9A"/>
    <w:rsid w:val="003E4F33"/>
    <w:rsid w:val="003E5390"/>
    <w:rsid w:val="003E572B"/>
    <w:rsid w:val="003E5AEC"/>
    <w:rsid w:val="003E5B3A"/>
    <w:rsid w:val="003E5BA4"/>
    <w:rsid w:val="003E6063"/>
    <w:rsid w:val="003E617F"/>
    <w:rsid w:val="003E64B5"/>
    <w:rsid w:val="003E6701"/>
    <w:rsid w:val="003E6C21"/>
    <w:rsid w:val="003E6D4E"/>
    <w:rsid w:val="003E702F"/>
    <w:rsid w:val="003E7134"/>
    <w:rsid w:val="003E7253"/>
    <w:rsid w:val="003E763A"/>
    <w:rsid w:val="003E783F"/>
    <w:rsid w:val="003E7886"/>
    <w:rsid w:val="003E7C0D"/>
    <w:rsid w:val="003E7C24"/>
    <w:rsid w:val="003E7DA9"/>
    <w:rsid w:val="003F0200"/>
    <w:rsid w:val="003F03A9"/>
    <w:rsid w:val="003F04F5"/>
    <w:rsid w:val="003F060B"/>
    <w:rsid w:val="003F0783"/>
    <w:rsid w:val="003F0ABE"/>
    <w:rsid w:val="003F0C7B"/>
    <w:rsid w:val="003F0E2C"/>
    <w:rsid w:val="003F0F7F"/>
    <w:rsid w:val="003F1166"/>
    <w:rsid w:val="003F122C"/>
    <w:rsid w:val="003F1526"/>
    <w:rsid w:val="003F157B"/>
    <w:rsid w:val="003F15EF"/>
    <w:rsid w:val="003F192D"/>
    <w:rsid w:val="003F1E93"/>
    <w:rsid w:val="003F2167"/>
    <w:rsid w:val="003F2368"/>
    <w:rsid w:val="003F27A5"/>
    <w:rsid w:val="003F2999"/>
    <w:rsid w:val="003F32F1"/>
    <w:rsid w:val="003F3403"/>
    <w:rsid w:val="003F3432"/>
    <w:rsid w:val="003F3438"/>
    <w:rsid w:val="003F351D"/>
    <w:rsid w:val="003F3551"/>
    <w:rsid w:val="003F3A3A"/>
    <w:rsid w:val="003F3A78"/>
    <w:rsid w:val="003F3C58"/>
    <w:rsid w:val="003F3EFD"/>
    <w:rsid w:val="003F41C5"/>
    <w:rsid w:val="003F4561"/>
    <w:rsid w:val="003F45BC"/>
    <w:rsid w:val="003F4A0E"/>
    <w:rsid w:val="003F530C"/>
    <w:rsid w:val="003F5470"/>
    <w:rsid w:val="003F55CD"/>
    <w:rsid w:val="003F58C2"/>
    <w:rsid w:val="003F592F"/>
    <w:rsid w:val="003F5AA9"/>
    <w:rsid w:val="003F5B19"/>
    <w:rsid w:val="003F6246"/>
    <w:rsid w:val="003F62F5"/>
    <w:rsid w:val="003F63A5"/>
    <w:rsid w:val="003F6419"/>
    <w:rsid w:val="003F65A8"/>
    <w:rsid w:val="003F681C"/>
    <w:rsid w:val="003F6A9F"/>
    <w:rsid w:val="003F6B32"/>
    <w:rsid w:val="003F6BE9"/>
    <w:rsid w:val="003F6CAF"/>
    <w:rsid w:val="003F6F19"/>
    <w:rsid w:val="003F7104"/>
    <w:rsid w:val="003F71F4"/>
    <w:rsid w:val="003F7472"/>
    <w:rsid w:val="003F74E9"/>
    <w:rsid w:val="003F76AE"/>
    <w:rsid w:val="003F793F"/>
    <w:rsid w:val="003F7A1A"/>
    <w:rsid w:val="003F7C23"/>
    <w:rsid w:val="003F7F7B"/>
    <w:rsid w:val="00400009"/>
    <w:rsid w:val="00400298"/>
    <w:rsid w:val="004004D8"/>
    <w:rsid w:val="00400ABA"/>
    <w:rsid w:val="00400BFB"/>
    <w:rsid w:val="00400CC8"/>
    <w:rsid w:val="00400E10"/>
    <w:rsid w:val="00401014"/>
    <w:rsid w:val="00401944"/>
    <w:rsid w:val="00401BD6"/>
    <w:rsid w:val="00401D90"/>
    <w:rsid w:val="00401FD3"/>
    <w:rsid w:val="004023AB"/>
    <w:rsid w:val="00402624"/>
    <w:rsid w:val="00402B01"/>
    <w:rsid w:val="00402B13"/>
    <w:rsid w:val="00402ECE"/>
    <w:rsid w:val="00403257"/>
    <w:rsid w:val="0040340B"/>
    <w:rsid w:val="00403974"/>
    <w:rsid w:val="00403B0B"/>
    <w:rsid w:val="00404057"/>
    <w:rsid w:val="00404218"/>
    <w:rsid w:val="00404380"/>
    <w:rsid w:val="00404568"/>
    <w:rsid w:val="0040463E"/>
    <w:rsid w:val="00404734"/>
    <w:rsid w:val="0040491A"/>
    <w:rsid w:val="00404AEE"/>
    <w:rsid w:val="00404D4E"/>
    <w:rsid w:val="00405140"/>
    <w:rsid w:val="004058D3"/>
    <w:rsid w:val="00406059"/>
    <w:rsid w:val="0040615A"/>
    <w:rsid w:val="0040621C"/>
    <w:rsid w:val="004062C0"/>
    <w:rsid w:val="00406468"/>
    <w:rsid w:val="004064C5"/>
    <w:rsid w:val="004067CE"/>
    <w:rsid w:val="004069FC"/>
    <w:rsid w:val="00406D8D"/>
    <w:rsid w:val="00406DCD"/>
    <w:rsid w:val="004076BC"/>
    <w:rsid w:val="004076BE"/>
    <w:rsid w:val="004077B5"/>
    <w:rsid w:val="00407981"/>
    <w:rsid w:val="00407A36"/>
    <w:rsid w:val="00410032"/>
    <w:rsid w:val="0041037C"/>
    <w:rsid w:val="0041071F"/>
    <w:rsid w:val="00410760"/>
    <w:rsid w:val="00410807"/>
    <w:rsid w:val="00410C32"/>
    <w:rsid w:val="00411002"/>
    <w:rsid w:val="0041130E"/>
    <w:rsid w:val="004117C4"/>
    <w:rsid w:val="00411894"/>
    <w:rsid w:val="004118D5"/>
    <w:rsid w:val="00411ACC"/>
    <w:rsid w:val="00411B43"/>
    <w:rsid w:val="00411B68"/>
    <w:rsid w:val="00411DF0"/>
    <w:rsid w:val="00412218"/>
    <w:rsid w:val="004122C6"/>
    <w:rsid w:val="00412540"/>
    <w:rsid w:val="00412576"/>
    <w:rsid w:val="00412622"/>
    <w:rsid w:val="00412833"/>
    <w:rsid w:val="00412880"/>
    <w:rsid w:val="00412C39"/>
    <w:rsid w:val="00412CAE"/>
    <w:rsid w:val="00412D02"/>
    <w:rsid w:val="0041300A"/>
    <w:rsid w:val="00413032"/>
    <w:rsid w:val="004133E1"/>
    <w:rsid w:val="004135EE"/>
    <w:rsid w:val="00413763"/>
    <w:rsid w:val="00413996"/>
    <w:rsid w:val="004144F4"/>
    <w:rsid w:val="004145CE"/>
    <w:rsid w:val="00414879"/>
    <w:rsid w:val="004149C7"/>
    <w:rsid w:val="00414CB5"/>
    <w:rsid w:val="00414D19"/>
    <w:rsid w:val="00414E50"/>
    <w:rsid w:val="00414EBA"/>
    <w:rsid w:val="0041500F"/>
    <w:rsid w:val="00415055"/>
    <w:rsid w:val="004154D2"/>
    <w:rsid w:val="0041589B"/>
    <w:rsid w:val="00415BF1"/>
    <w:rsid w:val="004160CA"/>
    <w:rsid w:val="00416A5D"/>
    <w:rsid w:val="00416BEE"/>
    <w:rsid w:val="00416D93"/>
    <w:rsid w:val="004172F3"/>
    <w:rsid w:val="0041745B"/>
    <w:rsid w:val="00417907"/>
    <w:rsid w:val="00417A38"/>
    <w:rsid w:val="00417DEA"/>
    <w:rsid w:val="00417FA3"/>
    <w:rsid w:val="00420018"/>
    <w:rsid w:val="00420043"/>
    <w:rsid w:val="004201F6"/>
    <w:rsid w:val="00420205"/>
    <w:rsid w:val="00420562"/>
    <w:rsid w:val="00420739"/>
    <w:rsid w:val="004208C6"/>
    <w:rsid w:val="00420B17"/>
    <w:rsid w:val="00420BDD"/>
    <w:rsid w:val="00420E72"/>
    <w:rsid w:val="00420E8E"/>
    <w:rsid w:val="00421154"/>
    <w:rsid w:val="00421351"/>
    <w:rsid w:val="00421359"/>
    <w:rsid w:val="004214BE"/>
    <w:rsid w:val="004216EB"/>
    <w:rsid w:val="004216FF"/>
    <w:rsid w:val="00421D32"/>
    <w:rsid w:val="00421D61"/>
    <w:rsid w:val="00421E70"/>
    <w:rsid w:val="004220F2"/>
    <w:rsid w:val="00422368"/>
    <w:rsid w:val="0042236E"/>
    <w:rsid w:val="00422509"/>
    <w:rsid w:val="004225B1"/>
    <w:rsid w:val="004226B7"/>
    <w:rsid w:val="00422AD8"/>
    <w:rsid w:val="00422C6E"/>
    <w:rsid w:val="00422D89"/>
    <w:rsid w:val="00422DF2"/>
    <w:rsid w:val="00422F17"/>
    <w:rsid w:val="00423054"/>
    <w:rsid w:val="004233B8"/>
    <w:rsid w:val="0042348A"/>
    <w:rsid w:val="00423510"/>
    <w:rsid w:val="00423C82"/>
    <w:rsid w:val="00423DD0"/>
    <w:rsid w:val="004240A2"/>
    <w:rsid w:val="004240F4"/>
    <w:rsid w:val="004245C7"/>
    <w:rsid w:val="00424928"/>
    <w:rsid w:val="00424944"/>
    <w:rsid w:val="00424DD8"/>
    <w:rsid w:val="00424EBC"/>
    <w:rsid w:val="00425007"/>
    <w:rsid w:val="0042512F"/>
    <w:rsid w:val="0042551B"/>
    <w:rsid w:val="004259F2"/>
    <w:rsid w:val="004259F7"/>
    <w:rsid w:val="00425C8A"/>
    <w:rsid w:val="00425D32"/>
    <w:rsid w:val="00425F91"/>
    <w:rsid w:val="0042600F"/>
    <w:rsid w:val="0042613C"/>
    <w:rsid w:val="004261FC"/>
    <w:rsid w:val="00426226"/>
    <w:rsid w:val="004262D9"/>
    <w:rsid w:val="00426323"/>
    <w:rsid w:val="0042634E"/>
    <w:rsid w:val="00426380"/>
    <w:rsid w:val="00426753"/>
    <w:rsid w:val="004268A4"/>
    <w:rsid w:val="0042690C"/>
    <w:rsid w:val="00426BA7"/>
    <w:rsid w:val="00426CC1"/>
    <w:rsid w:val="00426F8D"/>
    <w:rsid w:val="004274B4"/>
    <w:rsid w:val="00427637"/>
    <w:rsid w:val="00427652"/>
    <w:rsid w:val="00427864"/>
    <w:rsid w:val="00427C39"/>
    <w:rsid w:val="004300CA"/>
    <w:rsid w:val="00430171"/>
    <w:rsid w:val="00430671"/>
    <w:rsid w:val="00430A0C"/>
    <w:rsid w:val="004311E8"/>
    <w:rsid w:val="004311FA"/>
    <w:rsid w:val="00432908"/>
    <w:rsid w:val="00432947"/>
    <w:rsid w:val="00432BC8"/>
    <w:rsid w:val="00432BCD"/>
    <w:rsid w:val="00432F22"/>
    <w:rsid w:val="00432FF4"/>
    <w:rsid w:val="0043308C"/>
    <w:rsid w:val="00433337"/>
    <w:rsid w:val="00433975"/>
    <w:rsid w:val="00433A0A"/>
    <w:rsid w:val="00433B33"/>
    <w:rsid w:val="004341F0"/>
    <w:rsid w:val="004344CE"/>
    <w:rsid w:val="00434688"/>
    <w:rsid w:val="0043470A"/>
    <w:rsid w:val="0043483B"/>
    <w:rsid w:val="00434A21"/>
    <w:rsid w:val="00434AAD"/>
    <w:rsid w:val="00434B87"/>
    <w:rsid w:val="00434C1A"/>
    <w:rsid w:val="00434DBD"/>
    <w:rsid w:val="00434E4B"/>
    <w:rsid w:val="0043528C"/>
    <w:rsid w:val="0043535C"/>
    <w:rsid w:val="004353AB"/>
    <w:rsid w:val="00435728"/>
    <w:rsid w:val="00435B1B"/>
    <w:rsid w:val="00435B9B"/>
    <w:rsid w:val="00435EB5"/>
    <w:rsid w:val="0043615C"/>
    <w:rsid w:val="00436563"/>
    <w:rsid w:val="00436941"/>
    <w:rsid w:val="004369F4"/>
    <w:rsid w:val="00437354"/>
    <w:rsid w:val="0043743A"/>
    <w:rsid w:val="00437455"/>
    <w:rsid w:val="004374A6"/>
    <w:rsid w:val="004379C6"/>
    <w:rsid w:val="00437AEB"/>
    <w:rsid w:val="00437CFF"/>
    <w:rsid w:val="00437D5C"/>
    <w:rsid w:val="00437FA7"/>
    <w:rsid w:val="004402B6"/>
    <w:rsid w:val="00440679"/>
    <w:rsid w:val="00440B51"/>
    <w:rsid w:val="00440CFB"/>
    <w:rsid w:val="00441098"/>
    <w:rsid w:val="00441336"/>
    <w:rsid w:val="004413A2"/>
    <w:rsid w:val="004416D5"/>
    <w:rsid w:val="00441745"/>
    <w:rsid w:val="00441930"/>
    <w:rsid w:val="00441F88"/>
    <w:rsid w:val="00442485"/>
    <w:rsid w:val="00442E5F"/>
    <w:rsid w:val="00443960"/>
    <w:rsid w:val="00443CBB"/>
    <w:rsid w:val="00443E6B"/>
    <w:rsid w:val="004441AA"/>
    <w:rsid w:val="004447D4"/>
    <w:rsid w:val="00444CB1"/>
    <w:rsid w:val="00444D82"/>
    <w:rsid w:val="00444D84"/>
    <w:rsid w:val="00444DE0"/>
    <w:rsid w:val="004451C1"/>
    <w:rsid w:val="0044521B"/>
    <w:rsid w:val="00445355"/>
    <w:rsid w:val="00445AD9"/>
    <w:rsid w:val="00445F24"/>
    <w:rsid w:val="004461D0"/>
    <w:rsid w:val="0044645F"/>
    <w:rsid w:val="004464F2"/>
    <w:rsid w:val="0044679A"/>
    <w:rsid w:val="004467BA"/>
    <w:rsid w:val="004468F9"/>
    <w:rsid w:val="00446A5E"/>
    <w:rsid w:val="00446E2D"/>
    <w:rsid w:val="00446FC7"/>
    <w:rsid w:val="004472D9"/>
    <w:rsid w:val="004472E9"/>
    <w:rsid w:val="004473D7"/>
    <w:rsid w:val="004476D5"/>
    <w:rsid w:val="00447777"/>
    <w:rsid w:val="00447931"/>
    <w:rsid w:val="00447B01"/>
    <w:rsid w:val="00447C18"/>
    <w:rsid w:val="004501FF"/>
    <w:rsid w:val="0045028E"/>
    <w:rsid w:val="00450470"/>
    <w:rsid w:val="0045050E"/>
    <w:rsid w:val="0045058C"/>
    <w:rsid w:val="00450668"/>
    <w:rsid w:val="00450752"/>
    <w:rsid w:val="00450ABF"/>
    <w:rsid w:val="00450F7F"/>
    <w:rsid w:val="00451117"/>
    <w:rsid w:val="00451465"/>
    <w:rsid w:val="0045159E"/>
    <w:rsid w:val="0045188B"/>
    <w:rsid w:val="00451908"/>
    <w:rsid w:val="00451A24"/>
    <w:rsid w:val="00451A94"/>
    <w:rsid w:val="004520C6"/>
    <w:rsid w:val="004521F1"/>
    <w:rsid w:val="00452588"/>
    <w:rsid w:val="00452B55"/>
    <w:rsid w:val="00453126"/>
    <w:rsid w:val="0045314C"/>
    <w:rsid w:val="004534D9"/>
    <w:rsid w:val="004535A0"/>
    <w:rsid w:val="0045360A"/>
    <w:rsid w:val="0045366F"/>
    <w:rsid w:val="00453878"/>
    <w:rsid w:val="00453A89"/>
    <w:rsid w:val="00454041"/>
    <w:rsid w:val="00454113"/>
    <w:rsid w:val="00454226"/>
    <w:rsid w:val="0045450C"/>
    <w:rsid w:val="004547E1"/>
    <w:rsid w:val="004549B5"/>
    <w:rsid w:val="00454A6B"/>
    <w:rsid w:val="00454F3C"/>
    <w:rsid w:val="00455512"/>
    <w:rsid w:val="004559A0"/>
    <w:rsid w:val="0045628B"/>
    <w:rsid w:val="00456477"/>
    <w:rsid w:val="004565A6"/>
    <w:rsid w:val="0045677F"/>
    <w:rsid w:val="00456B05"/>
    <w:rsid w:val="00457412"/>
    <w:rsid w:val="0045742B"/>
    <w:rsid w:val="0045752A"/>
    <w:rsid w:val="00457C98"/>
    <w:rsid w:val="00460513"/>
    <w:rsid w:val="00460CCD"/>
    <w:rsid w:val="00460E00"/>
    <w:rsid w:val="00460FB5"/>
    <w:rsid w:val="00460FB8"/>
    <w:rsid w:val="00460FF6"/>
    <w:rsid w:val="004611B3"/>
    <w:rsid w:val="004613F9"/>
    <w:rsid w:val="004614D2"/>
    <w:rsid w:val="0046170C"/>
    <w:rsid w:val="004618D1"/>
    <w:rsid w:val="0046192A"/>
    <w:rsid w:val="00461A9B"/>
    <w:rsid w:val="00461AAA"/>
    <w:rsid w:val="00462026"/>
    <w:rsid w:val="0046213B"/>
    <w:rsid w:val="00462293"/>
    <w:rsid w:val="004626F2"/>
    <w:rsid w:val="004628A1"/>
    <w:rsid w:val="004628F3"/>
    <w:rsid w:val="00462C9D"/>
    <w:rsid w:val="00462DC0"/>
    <w:rsid w:val="004634A8"/>
    <w:rsid w:val="00463600"/>
    <w:rsid w:val="00463974"/>
    <w:rsid w:val="00463B2C"/>
    <w:rsid w:val="00463B58"/>
    <w:rsid w:val="00463BF7"/>
    <w:rsid w:val="00463DD9"/>
    <w:rsid w:val="00463E89"/>
    <w:rsid w:val="00464026"/>
    <w:rsid w:val="004643FF"/>
    <w:rsid w:val="00464506"/>
    <w:rsid w:val="004646C5"/>
    <w:rsid w:val="004649B8"/>
    <w:rsid w:val="00465037"/>
    <w:rsid w:val="004651A3"/>
    <w:rsid w:val="004651D8"/>
    <w:rsid w:val="00465521"/>
    <w:rsid w:val="004655BE"/>
    <w:rsid w:val="004658FF"/>
    <w:rsid w:val="0046596C"/>
    <w:rsid w:val="00465E27"/>
    <w:rsid w:val="00465F7C"/>
    <w:rsid w:val="00466132"/>
    <w:rsid w:val="00466A0B"/>
    <w:rsid w:val="00466ACE"/>
    <w:rsid w:val="00466B79"/>
    <w:rsid w:val="00466EE9"/>
    <w:rsid w:val="0046759D"/>
    <w:rsid w:val="004676B3"/>
    <w:rsid w:val="00467937"/>
    <w:rsid w:val="004679A5"/>
    <w:rsid w:val="00467C5A"/>
    <w:rsid w:val="00467F3B"/>
    <w:rsid w:val="004700C5"/>
    <w:rsid w:val="00470197"/>
    <w:rsid w:val="0047045E"/>
    <w:rsid w:val="00470A77"/>
    <w:rsid w:val="00470B25"/>
    <w:rsid w:val="00470C91"/>
    <w:rsid w:val="00471610"/>
    <w:rsid w:val="004716EA"/>
    <w:rsid w:val="00471A5D"/>
    <w:rsid w:val="00471C81"/>
    <w:rsid w:val="00471E69"/>
    <w:rsid w:val="004723E2"/>
    <w:rsid w:val="00472A5D"/>
    <w:rsid w:val="00472D4F"/>
    <w:rsid w:val="00472FB0"/>
    <w:rsid w:val="004731E3"/>
    <w:rsid w:val="00473451"/>
    <w:rsid w:val="00473675"/>
    <w:rsid w:val="004737B0"/>
    <w:rsid w:val="0047387A"/>
    <w:rsid w:val="004738B4"/>
    <w:rsid w:val="004738E8"/>
    <w:rsid w:val="00473AA7"/>
    <w:rsid w:val="00473AF3"/>
    <w:rsid w:val="00473E10"/>
    <w:rsid w:val="00473FF6"/>
    <w:rsid w:val="004743BB"/>
    <w:rsid w:val="004744A8"/>
    <w:rsid w:val="00474B7C"/>
    <w:rsid w:val="004750A7"/>
    <w:rsid w:val="004752BD"/>
    <w:rsid w:val="004757EF"/>
    <w:rsid w:val="00475B25"/>
    <w:rsid w:val="00475F5B"/>
    <w:rsid w:val="0047615C"/>
    <w:rsid w:val="00476188"/>
    <w:rsid w:val="00476365"/>
    <w:rsid w:val="00476600"/>
    <w:rsid w:val="00476857"/>
    <w:rsid w:val="004769DA"/>
    <w:rsid w:val="00476C89"/>
    <w:rsid w:val="00476DDB"/>
    <w:rsid w:val="00477165"/>
    <w:rsid w:val="0047734F"/>
    <w:rsid w:val="004777F1"/>
    <w:rsid w:val="004778C4"/>
    <w:rsid w:val="00477AD4"/>
    <w:rsid w:val="00477AFE"/>
    <w:rsid w:val="00477C1D"/>
    <w:rsid w:val="00477E7A"/>
    <w:rsid w:val="004802BD"/>
    <w:rsid w:val="00480338"/>
    <w:rsid w:val="0048065E"/>
    <w:rsid w:val="0048088A"/>
    <w:rsid w:val="0048094A"/>
    <w:rsid w:val="00480A85"/>
    <w:rsid w:val="00480B3F"/>
    <w:rsid w:val="00480B53"/>
    <w:rsid w:val="00480BBB"/>
    <w:rsid w:val="0048110F"/>
    <w:rsid w:val="0048160E"/>
    <w:rsid w:val="0048161B"/>
    <w:rsid w:val="004816F9"/>
    <w:rsid w:val="00481769"/>
    <w:rsid w:val="00481822"/>
    <w:rsid w:val="004818EF"/>
    <w:rsid w:val="00481961"/>
    <w:rsid w:val="004819E1"/>
    <w:rsid w:val="00481CB3"/>
    <w:rsid w:val="00481F40"/>
    <w:rsid w:val="00481F62"/>
    <w:rsid w:val="00482699"/>
    <w:rsid w:val="004828DA"/>
    <w:rsid w:val="00482BDB"/>
    <w:rsid w:val="00482DC6"/>
    <w:rsid w:val="00482E70"/>
    <w:rsid w:val="00482F10"/>
    <w:rsid w:val="00482F74"/>
    <w:rsid w:val="004834AB"/>
    <w:rsid w:val="0048374C"/>
    <w:rsid w:val="004839A6"/>
    <w:rsid w:val="00483B70"/>
    <w:rsid w:val="00483C9D"/>
    <w:rsid w:val="00483DD0"/>
    <w:rsid w:val="004841D9"/>
    <w:rsid w:val="004844D0"/>
    <w:rsid w:val="00484684"/>
    <w:rsid w:val="0048475C"/>
    <w:rsid w:val="00484C63"/>
    <w:rsid w:val="00484FAE"/>
    <w:rsid w:val="00485123"/>
    <w:rsid w:val="0048526C"/>
    <w:rsid w:val="00485499"/>
    <w:rsid w:val="00485655"/>
    <w:rsid w:val="00485A3B"/>
    <w:rsid w:val="00485A42"/>
    <w:rsid w:val="00485FC2"/>
    <w:rsid w:val="0048612A"/>
    <w:rsid w:val="0048627B"/>
    <w:rsid w:val="0048668C"/>
    <w:rsid w:val="004866C5"/>
    <w:rsid w:val="004867B6"/>
    <w:rsid w:val="00486877"/>
    <w:rsid w:val="00486AA0"/>
    <w:rsid w:val="00486BD2"/>
    <w:rsid w:val="00486CB0"/>
    <w:rsid w:val="00486DA8"/>
    <w:rsid w:val="00486F73"/>
    <w:rsid w:val="00486F9F"/>
    <w:rsid w:val="00487185"/>
    <w:rsid w:val="004873A7"/>
    <w:rsid w:val="00487420"/>
    <w:rsid w:val="00487521"/>
    <w:rsid w:val="0048766A"/>
    <w:rsid w:val="00487D47"/>
    <w:rsid w:val="00490513"/>
    <w:rsid w:val="00490594"/>
    <w:rsid w:val="0049060A"/>
    <w:rsid w:val="004908AB"/>
    <w:rsid w:val="00490B9B"/>
    <w:rsid w:val="00491078"/>
    <w:rsid w:val="004911A4"/>
    <w:rsid w:val="004916B2"/>
    <w:rsid w:val="00491969"/>
    <w:rsid w:val="00491A07"/>
    <w:rsid w:val="00491A43"/>
    <w:rsid w:val="00491CC3"/>
    <w:rsid w:val="00491FC3"/>
    <w:rsid w:val="0049217D"/>
    <w:rsid w:val="0049243E"/>
    <w:rsid w:val="004924FE"/>
    <w:rsid w:val="004927ED"/>
    <w:rsid w:val="00492BF0"/>
    <w:rsid w:val="00492EEB"/>
    <w:rsid w:val="004939C3"/>
    <w:rsid w:val="00493C4E"/>
    <w:rsid w:val="00493EE3"/>
    <w:rsid w:val="00493F1B"/>
    <w:rsid w:val="004944F1"/>
    <w:rsid w:val="0049451D"/>
    <w:rsid w:val="00494587"/>
    <w:rsid w:val="004945CA"/>
    <w:rsid w:val="0049474E"/>
    <w:rsid w:val="00494778"/>
    <w:rsid w:val="00494AEA"/>
    <w:rsid w:val="0049510F"/>
    <w:rsid w:val="004954DB"/>
    <w:rsid w:val="00495612"/>
    <w:rsid w:val="00495BC3"/>
    <w:rsid w:val="00495E0C"/>
    <w:rsid w:val="00495E7D"/>
    <w:rsid w:val="00495FB2"/>
    <w:rsid w:val="00496332"/>
    <w:rsid w:val="004963BB"/>
    <w:rsid w:val="00496472"/>
    <w:rsid w:val="00496652"/>
    <w:rsid w:val="00496671"/>
    <w:rsid w:val="004969D9"/>
    <w:rsid w:val="00496AA8"/>
    <w:rsid w:val="00496BBF"/>
    <w:rsid w:val="00497031"/>
    <w:rsid w:val="0049730A"/>
    <w:rsid w:val="0049737B"/>
    <w:rsid w:val="004975C1"/>
    <w:rsid w:val="00497600"/>
    <w:rsid w:val="00497621"/>
    <w:rsid w:val="00497837"/>
    <w:rsid w:val="0049794C"/>
    <w:rsid w:val="00497978"/>
    <w:rsid w:val="0049798C"/>
    <w:rsid w:val="004979E0"/>
    <w:rsid w:val="00497C3C"/>
    <w:rsid w:val="00497C7E"/>
    <w:rsid w:val="00497EBE"/>
    <w:rsid w:val="004A030F"/>
    <w:rsid w:val="004A034D"/>
    <w:rsid w:val="004A077C"/>
    <w:rsid w:val="004A0835"/>
    <w:rsid w:val="004A08EA"/>
    <w:rsid w:val="004A0AD4"/>
    <w:rsid w:val="004A0BC5"/>
    <w:rsid w:val="004A0C50"/>
    <w:rsid w:val="004A0CDD"/>
    <w:rsid w:val="004A0F18"/>
    <w:rsid w:val="004A1060"/>
    <w:rsid w:val="004A11B0"/>
    <w:rsid w:val="004A1495"/>
    <w:rsid w:val="004A18FD"/>
    <w:rsid w:val="004A1A40"/>
    <w:rsid w:val="004A1CEC"/>
    <w:rsid w:val="004A1E32"/>
    <w:rsid w:val="004A2252"/>
    <w:rsid w:val="004A27EB"/>
    <w:rsid w:val="004A2867"/>
    <w:rsid w:val="004A2AF4"/>
    <w:rsid w:val="004A31A6"/>
    <w:rsid w:val="004A3219"/>
    <w:rsid w:val="004A35FB"/>
    <w:rsid w:val="004A381C"/>
    <w:rsid w:val="004A385D"/>
    <w:rsid w:val="004A3B18"/>
    <w:rsid w:val="004A3EF9"/>
    <w:rsid w:val="004A4181"/>
    <w:rsid w:val="004A43AA"/>
    <w:rsid w:val="004A4595"/>
    <w:rsid w:val="004A45D3"/>
    <w:rsid w:val="004A4802"/>
    <w:rsid w:val="004A4885"/>
    <w:rsid w:val="004A4D6F"/>
    <w:rsid w:val="004A4DFA"/>
    <w:rsid w:val="004A5108"/>
    <w:rsid w:val="004A51AE"/>
    <w:rsid w:val="004A52B6"/>
    <w:rsid w:val="004A54D6"/>
    <w:rsid w:val="004A558F"/>
    <w:rsid w:val="004A5853"/>
    <w:rsid w:val="004A5AF1"/>
    <w:rsid w:val="004A5B26"/>
    <w:rsid w:val="004A6917"/>
    <w:rsid w:val="004A6A05"/>
    <w:rsid w:val="004A6CCF"/>
    <w:rsid w:val="004A6F7D"/>
    <w:rsid w:val="004A7056"/>
    <w:rsid w:val="004A70F9"/>
    <w:rsid w:val="004A721D"/>
    <w:rsid w:val="004A7272"/>
    <w:rsid w:val="004A7A5F"/>
    <w:rsid w:val="004A7BDC"/>
    <w:rsid w:val="004A7D95"/>
    <w:rsid w:val="004A7E50"/>
    <w:rsid w:val="004B01BF"/>
    <w:rsid w:val="004B05A1"/>
    <w:rsid w:val="004B0784"/>
    <w:rsid w:val="004B0B42"/>
    <w:rsid w:val="004B1145"/>
    <w:rsid w:val="004B11BA"/>
    <w:rsid w:val="004B1FB2"/>
    <w:rsid w:val="004B206D"/>
    <w:rsid w:val="004B217E"/>
    <w:rsid w:val="004B2435"/>
    <w:rsid w:val="004B2774"/>
    <w:rsid w:val="004B2843"/>
    <w:rsid w:val="004B28F1"/>
    <w:rsid w:val="004B2B1C"/>
    <w:rsid w:val="004B2B2C"/>
    <w:rsid w:val="004B2E6D"/>
    <w:rsid w:val="004B2FAC"/>
    <w:rsid w:val="004B2FC9"/>
    <w:rsid w:val="004B30B2"/>
    <w:rsid w:val="004B326A"/>
    <w:rsid w:val="004B33E7"/>
    <w:rsid w:val="004B34C4"/>
    <w:rsid w:val="004B38CE"/>
    <w:rsid w:val="004B414C"/>
    <w:rsid w:val="004B417D"/>
    <w:rsid w:val="004B45C7"/>
    <w:rsid w:val="004B4831"/>
    <w:rsid w:val="004B4EA9"/>
    <w:rsid w:val="004B52BB"/>
    <w:rsid w:val="004B5402"/>
    <w:rsid w:val="004B5B99"/>
    <w:rsid w:val="004B5BDF"/>
    <w:rsid w:val="004B5EE3"/>
    <w:rsid w:val="004B5F03"/>
    <w:rsid w:val="004B5FF0"/>
    <w:rsid w:val="004B697D"/>
    <w:rsid w:val="004B6BE1"/>
    <w:rsid w:val="004B709C"/>
    <w:rsid w:val="004B717A"/>
    <w:rsid w:val="004B72F0"/>
    <w:rsid w:val="004B742D"/>
    <w:rsid w:val="004B74C8"/>
    <w:rsid w:val="004B7753"/>
    <w:rsid w:val="004B7A6E"/>
    <w:rsid w:val="004B7B2E"/>
    <w:rsid w:val="004B7E56"/>
    <w:rsid w:val="004C0338"/>
    <w:rsid w:val="004C04D4"/>
    <w:rsid w:val="004C055C"/>
    <w:rsid w:val="004C062A"/>
    <w:rsid w:val="004C07EE"/>
    <w:rsid w:val="004C087B"/>
    <w:rsid w:val="004C091E"/>
    <w:rsid w:val="004C0C62"/>
    <w:rsid w:val="004C136D"/>
    <w:rsid w:val="004C13EF"/>
    <w:rsid w:val="004C1536"/>
    <w:rsid w:val="004C1AAF"/>
    <w:rsid w:val="004C1CAC"/>
    <w:rsid w:val="004C219F"/>
    <w:rsid w:val="004C2440"/>
    <w:rsid w:val="004C252E"/>
    <w:rsid w:val="004C273A"/>
    <w:rsid w:val="004C27AE"/>
    <w:rsid w:val="004C2BFE"/>
    <w:rsid w:val="004C2F5D"/>
    <w:rsid w:val="004C343C"/>
    <w:rsid w:val="004C36C3"/>
    <w:rsid w:val="004C3773"/>
    <w:rsid w:val="004C3833"/>
    <w:rsid w:val="004C3C62"/>
    <w:rsid w:val="004C3E9F"/>
    <w:rsid w:val="004C3FC9"/>
    <w:rsid w:val="004C41A8"/>
    <w:rsid w:val="004C41F9"/>
    <w:rsid w:val="004C4207"/>
    <w:rsid w:val="004C4387"/>
    <w:rsid w:val="004C44C5"/>
    <w:rsid w:val="004C4819"/>
    <w:rsid w:val="004C491C"/>
    <w:rsid w:val="004C49D5"/>
    <w:rsid w:val="004C4A02"/>
    <w:rsid w:val="004C4B3E"/>
    <w:rsid w:val="004C4D5D"/>
    <w:rsid w:val="004C4DEB"/>
    <w:rsid w:val="004C4EB2"/>
    <w:rsid w:val="004C4F6B"/>
    <w:rsid w:val="004C5086"/>
    <w:rsid w:val="004C51D4"/>
    <w:rsid w:val="004C5516"/>
    <w:rsid w:val="004C56B0"/>
    <w:rsid w:val="004C56F8"/>
    <w:rsid w:val="004C570E"/>
    <w:rsid w:val="004C58C0"/>
    <w:rsid w:val="004C59CF"/>
    <w:rsid w:val="004C5AAF"/>
    <w:rsid w:val="004C5D9E"/>
    <w:rsid w:val="004C60AF"/>
    <w:rsid w:val="004C678A"/>
    <w:rsid w:val="004C692A"/>
    <w:rsid w:val="004C70AF"/>
    <w:rsid w:val="004C7151"/>
    <w:rsid w:val="004C71AD"/>
    <w:rsid w:val="004C7A5F"/>
    <w:rsid w:val="004C7A8B"/>
    <w:rsid w:val="004C7E84"/>
    <w:rsid w:val="004C7ED5"/>
    <w:rsid w:val="004C7EEC"/>
    <w:rsid w:val="004D02E4"/>
    <w:rsid w:val="004D0313"/>
    <w:rsid w:val="004D0344"/>
    <w:rsid w:val="004D0A3A"/>
    <w:rsid w:val="004D1241"/>
    <w:rsid w:val="004D1616"/>
    <w:rsid w:val="004D161E"/>
    <w:rsid w:val="004D163B"/>
    <w:rsid w:val="004D1893"/>
    <w:rsid w:val="004D1952"/>
    <w:rsid w:val="004D1DF9"/>
    <w:rsid w:val="004D2133"/>
    <w:rsid w:val="004D2500"/>
    <w:rsid w:val="004D2551"/>
    <w:rsid w:val="004D27E4"/>
    <w:rsid w:val="004D317C"/>
    <w:rsid w:val="004D3265"/>
    <w:rsid w:val="004D32AC"/>
    <w:rsid w:val="004D3596"/>
    <w:rsid w:val="004D35F5"/>
    <w:rsid w:val="004D361F"/>
    <w:rsid w:val="004D36E1"/>
    <w:rsid w:val="004D388D"/>
    <w:rsid w:val="004D39A5"/>
    <w:rsid w:val="004D3AD2"/>
    <w:rsid w:val="004D3B8D"/>
    <w:rsid w:val="004D3F6C"/>
    <w:rsid w:val="004D556B"/>
    <w:rsid w:val="004D5995"/>
    <w:rsid w:val="004D5B55"/>
    <w:rsid w:val="004D5C2F"/>
    <w:rsid w:val="004D651A"/>
    <w:rsid w:val="004D6775"/>
    <w:rsid w:val="004D688B"/>
    <w:rsid w:val="004D6A3C"/>
    <w:rsid w:val="004D6AAA"/>
    <w:rsid w:val="004D6C36"/>
    <w:rsid w:val="004D6F4A"/>
    <w:rsid w:val="004D7126"/>
    <w:rsid w:val="004D7248"/>
    <w:rsid w:val="004D747D"/>
    <w:rsid w:val="004D791C"/>
    <w:rsid w:val="004D7B5C"/>
    <w:rsid w:val="004D7D82"/>
    <w:rsid w:val="004D7DA4"/>
    <w:rsid w:val="004D7EEC"/>
    <w:rsid w:val="004E000D"/>
    <w:rsid w:val="004E01CD"/>
    <w:rsid w:val="004E0226"/>
    <w:rsid w:val="004E0472"/>
    <w:rsid w:val="004E066D"/>
    <w:rsid w:val="004E0DF4"/>
    <w:rsid w:val="004E0EE1"/>
    <w:rsid w:val="004E16B0"/>
    <w:rsid w:val="004E171D"/>
    <w:rsid w:val="004E1872"/>
    <w:rsid w:val="004E1D56"/>
    <w:rsid w:val="004E1D87"/>
    <w:rsid w:val="004E1F0F"/>
    <w:rsid w:val="004E2250"/>
    <w:rsid w:val="004E278D"/>
    <w:rsid w:val="004E2845"/>
    <w:rsid w:val="004E28F2"/>
    <w:rsid w:val="004E2CEB"/>
    <w:rsid w:val="004E3045"/>
    <w:rsid w:val="004E3707"/>
    <w:rsid w:val="004E37E7"/>
    <w:rsid w:val="004E3979"/>
    <w:rsid w:val="004E3A4C"/>
    <w:rsid w:val="004E414D"/>
    <w:rsid w:val="004E4251"/>
    <w:rsid w:val="004E4523"/>
    <w:rsid w:val="004E4B3D"/>
    <w:rsid w:val="004E4B5C"/>
    <w:rsid w:val="004E4D75"/>
    <w:rsid w:val="004E4DA1"/>
    <w:rsid w:val="004E4DE0"/>
    <w:rsid w:val="004E4EE3"/>
    <w:rsid w:val="004E502A"/>
    <w:rsid w:val="004E51D8"/>
    <w:rsid w:val="004E5654"/>
    <w:rsid w:val="004E57D2"/>
    <w:rsid w:val="004E59BD"/>
    <w:rsid w:val="004E5DBD"/>
    <w:rsid w:val="004E666A"/>
    <w:rsid w:val="004E68D8"/>
    <w:rsid w:val="004E6992"/>
    <w:rsid w:val="004E69BA"/>
    <w:rsid w:val="004E6A04"/>
    <w:rsid w:val="004E6DBE"/>
    <w:rsid w:val="004E6E70"/>
    <w:rsid w:val="004E6FF1"/>
    <w:rsid w:val="004E7068"/>
    <w:rsid w:val="004E742B"/>
    <w:rsid w:val="004E7596"/>
    <w:rsid w:val="004E75BC"/>
    <w:rsid w:val="004E7658"/>
    <w:rsid w:val="004E7A69"/>
    <w:rsid w:val="004E7D15"/>
    <w:rsid w:val="004F01EB"/>
    <w:rsid w:val="004F043D"/>
    <w:rsid w:val="004F0680"/>
    <w:rsid w:val="004F06DC"/>
    <w:rsid w:val="004F075D"/>
    <w:rsid w:val="004F0A51"/>
    <w:rsid w:val="004F0AFF"/>
    <w:rsid w:val="004F0DFD"/>
    <w:rsid w:val="004F0FB7"/>
    <w:rsid w:val="004F1241"/>
    <w:rsid w:val="004F14DC"/>
    <w:rsid w:val="004F18CB"/>
    <w:rsid w:val="004F1E70"/>
    <w:rsid w:val="004F201C"/>
    <w:rsid w:val="004F237E"/>
    <w:rsid w:val="004F23F8"/>
    <w:rsid w:val="004F2511"/>
    <w:rsid w:val="004F254B"/>
    <w:rsid w:val="004F25FB"/>
    <w:rsid w:val="004F2E9C"/>
    <w:rsid w:val="004F2EE5"/>
    <w:rsid w:val="004F2F14"/>
    <w:rsid w:val="004F2F49"/>
    <w:rsid w:val="004F2FED"/>
    <w:rsid w:val="004F30D6"/>
    <w:rsid w:val="004F3116"/>
    <w:rsid w:val="004F3A54"/>
    <w:rsid w:val="004F3B93"/>
    <w:rsid w:val="004F3D7C"/>
    <w:rsid w:val="004F3DD4"/>
    <w:rsid w:val="004F413C"/>
    <w:rsid w:val="004F470B"/>
    <w:rsid w:val="004F4766"/>
    <w:rsid w:val="004F47EC"/>
    <w:rsid w:val="004F481C"/>
    <w:rsid w:val="004F4859"/>
    <w:rsid w:val="004F4CFC"/>
    <w:rsid w:val="004F5023"/>
    <w:rsid w:val="004F5289"/>
    <w:rsid w:val="004F533B"/>
    <w:rsid w:val="004F564C"/>
    <w:rsid w:val="004F58EE"/>
    <w:rsid w:val="004F5D90"/>
    <w:rsid w:val="004F61FE"/>
    <w:rsid w:val="004F6211"/>
    <w:rsid w:val="004F6294"/>
    <w:rsid w:val="004F6993"/>
    <w:rsid w:val="004F69BD"/>
    <w:rsid w:val="004F6A55"/>
    <w:rsid w:val="004F6B6C"/>
    <w:rsid w:val="004F6DBC"/>
    <w:rsid w:val="004F6E2B"/>
    <w:rsid w:val="004F70E8"/>
    <w:rsid w:val="004F73D6"/>
    <w:rsid w:val="004F77EB"/>
    <w:rsid w:val="004F7A7C"/>
    <w:rsid w:val="004F7B6D"/>
    <w:rsid w:val="0050002C"/>
    <w:rsid w:val="00500193"/>
    <w:rsid w:val="005004CD"/>
    <w:rsid w:val="00500586"/>
    <w:rsid w:val="005005DE"/>
    <w:rsid w:val="00500A1D"/>
    <w:rsid w:val="005010CC"/>
    <w:rsid w:val="005010EE"/>
    <w:rsid w:val="005019B1"/>
    <w:rsid w:val="00501A70"/>
    <w:rsid w:val="00501BAE"/>
    <w:rsid w:val="00501C3D"/>
    <w:rsid w:val="00501E99"/>
    <w:rsid w:val="00501FE5"/>
    <w:rsid w:val="00502139"/>
    <w:rsid w:val="0050251A"/>
    <w:rsid w:val="00502562"/>
    <w:rsid w:val="00502580"/>
    <w:rsid w:val="00502B1D"/>
    <w:rsid w:val="00502BFB"/>
    <w:rsid w:val="00502C47"/>
    <w:rsid w:val="00502EFF"/>
    <w:rsid w:val="0050306F"/>
    <w:rsid w:val="0050376C"/>
    <w:rsid w:val="00503ABF"/>
    <w:rsid w:val="00503C91"/>
    <w:rsid w:val="00503CBB"/>
    <w:rsid w:val="005041E6"/>
    <w:rsid w:val="005041EF"/>
    <w:rsid w:val="0050421D"/>
    <w:rsid w:val="005049C2"/>
    <w:rsid w:val="00504F3D"/>
    <w:rsid w:val="00504F79"/>
    <w:rsid w:val="0050512E"/>
    <w:rsid w:val="005052C3"/>
    <w:rsid w:val="005052CE"/>
    <w:rsid w:val="005054B3"/>
    <w:rsid w:val="00505A8F"/>
    <w:rsid w:val="00505AAC"/>
    <w:rsid w:val="00506070"/>
    <w:rsid w:val="0050685F"/>
    <w:rsid w:val="005069E5"/>
    <w:rsid w:val="00506B33"/>
    <w:rsid w:val="00506BED"/>
    <w:rsid w:val="00506C67"/>
    <w:rsid w:val="00506DBF"/>
    <w:rsid w:val="00506E33"/>
    <w:rsid w:val="00507059"/>
    <w:rsid w:val="00507251"/>
    <w:rsid w:val="005074FE"/>
    <w:rsid w:val="00507620"/>
    <w:rsid w:val="005076EB"/>
    <w:rsid w:val="005100AD"/>
    <w:rsid w:val="00510108"/>
    <w:rsid w:val="005101A1"/>
    <w:rsid w:val="005103C6"/>
    <w:rsid w:val="00510717"/>
    <w:rsid w:val="0051089B"/>
    <w:rsid w:val="00510BA8"/>
    <w:rsid w:val="005112D6"/>
    <w:rsid w:val="005116CA"/>
    <w:rsid w:val="005117DE"/>
    <w:rsid w:val="00511B0E"/>
    <w:rsid w:val="00511B5C"/>
    <w:rsid w:val="00511D38"/>
    <w:rsid w:val="00511DD5"/>
    <w:rsid w:val="00511EA5"/>
    <w:rsid w:val="005123A4"/>
    <w:rsid w:val="0051273E"/>
    <w:rsid w:val="00512A12"/>
    <w:rsid w:val="00512B08"/>
    <w:rsid w:val="00512BFF"/>
    <w:rsid w:val="00513052"/>
    <w:rsid w:val="0051342F"/>
    <w:rsid w:val="005135EC"/>
    <w:rsid w:val="0051375F"/>
    <w:rsid w:val="0051383B"/>
    <w:rsid w:val="005138AA"/>
    <w:rsid w:val="005138D5"/>
    <w:rsid w:val="005142DE"/>
    <w:rsid w:val="005147AD"/>
    <w:rsid w:val="00514914"/>
    <w:rsid w:val="00514C39"/>
    <w:rsid w:val="00514E16"/>
    <w:rsid w:val="0051523D"/>
    <w:rsid w:val="005153E7"/>
    <w:rsid w:val="00515492"/>
    <w:rsid w:val="00515BAF"/>
    <w:rsid w:val="00515C6E"/>
    <w:rsid w:val="00515F3A"/>
    <w:rsid w:val="0051602F"/>
    <w:rsid w:val="0051609D"/>
    <w:rsid w:val="005160BD"/>
    <w:rsid w:val="005160DF"/>
    <w:rsid w:val="0051610A"/>
    <w:rsid w:val="0051613C"/>
    <w:rsid w:val="005161F4"/>
    <w:rsid w:val="00516211"/>
    <w:rsid w:val="0051646D"/>
    <w:rsid w:val="0051646F"/>
    <w:rsid w:val="0051659A"/>
    <w:rsid w:val="005166E6"/>
    <w:rsid w:val="005168B0"/>
    <w:rsid w:val="00516FD7"/>
    <w:rsid w:val="0051704D"/>
    <w:rsid w:val="00517203"/>
    <w:rsid w:val="005172CD"/>
    <w:rsid w:val="005173D9"/>
    <w:rsid w:val="00517520"/>
    <w:rsid w:val="0051766B"/>
    <w:rsid w:val="00517870"/>
    <w:rsid w:val="0051787A"/>
    <w:rsid w:val="00517A57"/>
    <w:rsid w:val="00517AA4"/>
    <w:rsid w:val="00517CD8"/>
    <w:rsid w:val="00517CE3"/>
    <w:rsid w:val="00520354"/>
    <w:rsid w:val="00520803"/>
    <w:rsid w:val="00520B6C"/>
    <w:rsid w:val="00521284"/>
    <w:rsid w:val="0052133A"/>
    <w:rsid w:val="005213D4"/>
    <w:rsid w:val="005216C3"/>
    <w:rsid w:val="00521973"/>
    <w:rsid w:val="005219D1"/>
    <w:rsid w:val="00521BEB"/>
    <w:rsid w:val="0052218F"/>
    <w:rsid w:val="0052237A"/>
    <w:rsid w:val="0052263F"/>
    <w:rsid w:val="00522EE9"/>
    <w:rsid w:val="00523059"/>
    <w:rsid w:val="005231F6"/>
    <w:rsid w:val="0052355F"/>
    <w:rsid w:val="0052361F"/>
    <w:rsid w:val="00523633"/>
    <w:rsid w:val="0052380B"/>
    <w:rsid w:val="00523817"/>
    <w:rsid w:val="0052384C"/>
    <w:rsid w:val="00523A27"/>
    <w:rsid w:val="00523EB0"/>
    <w:rsid w:val="005243A5"/>
    <w:rsid w:val="00524642"/>
    <w:rsid w:val="005246D3"/>
    <w:rsid w:val="00524978"/>
    <w:rsid w:val="00524CFA"/>
    <w:rsid w:val="00524EF5"/>
    <w:rsid w:val="00525158"/>
    <w:rsid w:val="005254C8"/>
    <w:rsid w:val="00525596"/>
    <w:rsid w:val="00525795"/>
    <w:rsid w:val="005257D2"/>
    <w:rsid w:val="00525876"/>
    <w:rsid w:val="005259C8"/>
    <w:rsid w:val="00525CFD"/>
    <w:rsid w:val="00526198"/>
    <w:rsid w:val="0052623E"/>
    <w:rsid w:val="0052661C"/>
    <w:rsid w:val="00526880"/>
    <w:rsid w:val="00526F5D"/>
    <w:rsid w:val="00526FAB"/>
    <w:rsid w:val="005274BB"/>
    <w:rsid w:val="00527701"/>
    <w:rsid w:val="005277F8"/>
    <w:rsid w:val="00527863"/>
    <w:rsid w:val="00527A1F"/>
    <w:rsid w:val="00527D63"/>
    <w:rsid w:val="00527E0C"/>
    <w:rsid w:val="00527E56"/>
    <w:rsid w:val="00527EE8"/>
    <w:rsid w:val="0053003E"/>
    <w:rsid w:val="00530932"/>
    <w:rsid w:val="00530C81"/>
    <w:rsid w:val="005310BC"/>
    <w:rsid w:val="00531432"/>
    <w:rsid w:val="00531494"/>
    <w:rsid w:val="0053182D"/>
    <w:rsid w:val="005318B5"/>
    <w:rsid w:val="005319A4"/>
    <w:rsid w:val="00531A97"/>
    <w:rsid w:val="00531B1D"/>
    <w:rsid w:val="00531EED"/>
    <w:rsid w:val="005323CF"/>
    <w:rsid w:val="005324F0"/>
    <w:rsid w:val="005325DA"/>
    <w:rsid w:val="005328A9"/>
    <w:rsid w:val="00532FB2"/>
    <w:rsid w:val="00532FF3"/>
    <w:rsid w:val="00533240"/>
    <w:rsid w:val="0053327E"/>
    <w:rsid w:val="00533354"/>
    <w:rsid w:val="005333C6"/>
    <w:rsid w:val="00533F7C"/>
    <w:rsid w:val="00534020"/>
    <w:rsid w:val="00534036"/>
    <w:rsid w:val="00534152"/>
    <w:rsid w:val="005344C0"/>
    <w:rsid w:val="00534553"/>
    <w:rsid w:val="00534A24"/>
    <w:rsid w:val="00534B60"/>
    <w:rsid w:val="00534BC5"/>
    <w:rsid w:val="00534BC6"/>
    <w:rsid w:val="00534BFB"/>
    <w:rsid w:val="00534ED9"/>
    <w:rsid w:val="00535383"/>
    <w:rsid w:val="005356C2"/>
    <w:rsid w:val="0053579B"/>
    <w:rsid w:val="00535837"/>
    <w:rsid w:val="00535ABE"/>
    <w:rsid w:val="00535AEE"/>
    <w:rsid w:val="00535D4C"/>
    <w:rsid w:val="00535E48"/>
    <w:rsid w:val="00535EB1"/>
    <w:rsid w:val="00535FE0"/>
    <w:rsid w:val="0053602E"/>
    <w:rsid w:val="00536044"/>
    <w:rsid w:val="00536140"/>
    <w:rsid w:val="005361C6"/>
    <w:rsid w:val="00536926"/>
    <w:rsid w:val="0053692A"/>
    <w:rsid w:val="0053698E"/>
    <w:rsid w:val="00536996"/>
    <w:rsid w:val="00536C59"/>
    <w:rsid w:val="00536CB5"/>
    <w:rsid w:val="00536F07"/>
    <w:rsid w:val="00537060"/>
    <w:rsid w:val="00537525"/>
    <w:rsid w:val="00537557"/>
    <w:rsid w:val="00537782"/>
    <w:rsid w:val="00537CF5"/>
    <w:rsid w:val="00537D1F"/>
    <w:rsid w:val="00537EBA"/>
    <w:rsid w:val="00540462"/>
    <w:rsid w:val="0054094A"/>
    <w:rsid w:val="005409BA"/>
    <w:rsid w:val="00540D1C"/>
    <w:rsid w:val="005410F0"/>
    <w:rsid w:val="00541114"/>
    <w:rsid w:val="005412E7"/>
    <w:rsid w:val="0054142D"/>
    <w:rsid w:val="0054159C"/>
    <w:rsid w:val="00541836"/>
    <w:rsid w:val="0054190F"/>
    <w:rsid w:val="00541AE7"/>
    <w:rsid w:val="00541EFB"/>
    <w:rsid w:val="00541F44"/>
    <w:rsid w:val="005420E6"/>
    <w:rsid w:val="00542229"/>
    <w:rsid w:val="00542301"/>
    <w:rsid w:val="0054250E"/>
    <w:rsid w:val="0054270D"/>
    <w:rsid w:val="005428B3"/>
    <w:rsid w:val="005428C2"/>
    <w:rsid w:val="005428D0"/>
    <w:rsid w:val="00542A03"/>
    <w:rsid w:val="005433C7"/>
    <w:rsid w:val="005435F7"/>
    <w:rsid w:val="00543960"/>
    <w:rsid w:val="005439F8"/>
    <w:rsid w:val="00543B92"/>
    <w:rsid w:val="00543F5F"/>
    <w:rsid w:val="0054457B"/>
    <w:rsid w:val="00544A06"/>
    <w:rsid w:val="00544DF3"/>
    <w:rsid w:val="00545151"/>
    <w:rsid w:val="005455B1"/>
    <w:rsid w:val="005459EC"/>
    <w:rsid w:val="00545AF4"/>
    <w:rsid w:val="00545D6F"/>
    <w:rsid w:val="00546501"/>
    <w:rsid w:val="0054656E"/>
    <w:rsid w:val="00546A97"/>
    <w:rsid w:val="005472EF"/>
    <w:rsid w:val="0054734B"/>
    <w:rsid w:val="00547355"/>
    <w:rsid w:val="0054749A"/>
    <w:rsid w:val="005474FC"/>
    <w:rsid w:val="00547957"/>
    <w:rsid w:val="00547FB2"/>
    <w:rsid w:val="00550053"/>
    <w:rsid w:val="005501CE"/>
    <w:rsid w:val="005501FB"/>
    <w:rsid w:val="00550369"/>
    <w:rsid w:val="005503E9"/>
    <w:rsid w:val="005507CD"/>
    <w:rsid w:val="005508E3"/>
    <w:rsid w:val="00550C3B"/>
    <w:rsid w:val="00550CC2"/>
    <w:rsid w:val="00550D14"/>
    <w:rsid w:val="005512AC"/>
    <w:rsid w:val="005513DA"/>
    <w:rsid w:val="00551724"/>
    <w:rsid w:val="00551821"/>
    <w:rsid w:val="00551CAF"/>
    <w:rsid w:val="00551CD8"/>
    <w:rsid w:val="00551EF7"/>
    <w:rsid w:val="00552043"/>
    <w:rsid w:val="005522E7"/>
    <w:rsid w:val="00552393"/>
    <w:rsid w:val="00552906"/>
    <w:rsid w:val="00552B11"/>
    <w:rsid w:val="00552B81"/>
    <w:rsid w:val="00553466"/>
    <w:rsid w:val="005537BD"/>
    <w:rsid w:val="0055382D"/>
    <w:rsid w:val="00553869"/>
    <w:rsid w:val="00553B81"/>
    <w:rsid w:val="00553CC7"/>
    <w:rsid w:val="00553EB8"/>
    <w:rsid w:val="00553F7F"/>
    <w:rsid w:val="00554414"/>
    <w:rsid w:val="00554547"/>
    <w:rsid w:val="00554869"/>
    <w:rsid w:val="00554AF0"/>
    <w:rsid w:val="00554BDC"/>
    <w:rsid w:val="00554D4E"/>
    <w:rsid w:val="00554EF9"/>
    <w:rsid w:val="005552F2"/>
    <w:rsid w:val="00555479"/>
    <w:rsid w:val="00555807"/>
    <w:rsid w:val="00555874"/>
    <w:rsid w:val="00555971"/>
    <w:rsid w:val="005559B1"/>
    <w:rsid w:val="005563D4"/>
    <w:rsid w:val="005564A7"/>
    <w:rsid w:val="00556823"/>
    <w:rsid w:val="0055684A"/>
    <w:rsid w:val="00556B31"/>
    <w:rsid w:val="00556E0C"/>
    <w:rsid w:val="00556F8D"/>
    <w:rsid w:val="00557143"/>
    <w:rsid w:val="005571E4"/>
    <w:rsid w:val="005577E5"/>
    <w:rsid w:val="005578F3"/>
    <w:rsid w:val="005579AA"/>
    <w:rsid w:val="005579DF"/>
    <w:rsid w:val="00557C66"/>
    <w:rsid w:val="00557FA4"/>
    <w:rsid w:val="00560046"/>
    <w:rsid w:val="0056098B"/>
    <w:rsid w:val="00560FE7"/>
    <w:rsid w:val="00561068"/>
    <w:rsid w:val="00561171"/>
    <w:rsid w:val="005611DC"/>
    <w:rsid w:val="0056139C"/>
    <w:rsid w:val="00561584"/>
    <w:rsid w:val="0056162A"/>
    <w:rsid w:val="005618CE"/>
    <w:rsid w:val="005618FA"/>
    <w:rsid w:val="00561906"/>
    <w:rsid w:val="00561963"/>
    <w:rsid w:val="00561AE9"/>
    <w:rsid w:val="00561C5C"/>
    <w:rsid w:val="00561C78"/>
    <w:rsid w:val="00561C98"/>
    <w:rsid w:val="00562295"/>
    <w:rsid w:val="0056238F"/>
    <w:rsid w:val="0056264F"/>
    <w:rsid w:val="00562720"/>
    <w:rsid w:val="00562A6A"/>
    <w:rsid w:val="00562AD7"/>
    <w:rsid w:val="00562CB3"/>
    <w:rsid w:val="00562EFB"/>
    <w:rsid w:val="005635EA"/>
    <w:rsid w:val="00563681"/>
    <w:rsid w:val="00563690"/>
    <w:rsid w:val="0056371E"/>
    <w:rsid w:val="005637F4"/>
    <w:rsid w:val="005639C8"/>
    <w:rsid w:val="00563EBD"/>
    <w:rsid w:val="0056425F"/>
    <w:rsid w:val="005643DC"/>
    <w:rsid w:val="005643E0"/>
    <w:rsid w:val="005643E3"/>
    <w:rsid w:val="00564471"/>
    <w:rsid w:val="005644AC"/>
    <w:rsid w:val="00564735"/>
    <w:rsid w:val="005648AC"/>
    <w:rsid w:val="00564C09"/>
    <w:rsid w:val="00564C72"/>
    <w:rsid w:val="00564EB1"/>
    <w:rsid w:val="005651B1"/>
    <w:rsid w:val="00565428"/>
    <w:rsid w:val="005655CE"/>
    <w:rsid w:val="005655FB"/>
    <w:rsid w:val="00565656"/>
    <w:rsid w:val="0056575C"/>
    <w:rsid w:val="00565905"/>
    <w:rsid w:val="00565924"/>
    <w:rsid w:val="00565DBB"/>
    <w:rsid w:val="00565F5F"/>
    <w:rsid w:val="005661EA"/>
    <w:rsid w:val="00566249"/>
    <w:rsid w:val="005663F1"/>
    <w:rsid w:val="005664FA"/>
    <w:rsid w:val="00566E1F"/>
    <w:rsid w:val="00566E48"/>
    <w:rsid w:val="00566F6D"/>
    <w:rsid w:val="0056716E"/>
    <w:rsid w:val="005674AE"/>
    <w:rsid w:val="00567B30"/>
    <w:rsid w:val="00567C0F"/>
    <w:rsid w:val="00567FE7"/>
    <w:rsid w:val="005700DD"/>
    <w:rsid w:val="005702F6"/>
    <w:rsid w:val="005706F3"/>
    <w:rsid w:val="00570849"/>
    <w:rsid w:val="0057085E"/>
    <w:rsid w:val="00570BB2"/>
    <w:rsid w:val="00571395"/>
    <w:rsid w:val="00571493"/>
    <w:rsid w:val="005717E6"/>
    <w:rsid w:val="00571C30"/>
    <w:rsid w:val="00571E4F"/>
    <w:rsid w:val="00571EC9"/>
    <w:rsid w:val="00571EFF"/>
    <w:rsid w:val="00571FE1"/>
    <w:rsid w:val="0057213C"/>
    <w:rsid w:val="0057231B"/>
    <w:rsid w:val="0057248E"/>
    <w:rsid w:val="00572625"/>
    <w:rsid w:val="00572793"/>
    <w:rsid w:val="00572A5F"/>
    <w:rsid w:val="00572BC2"/>
    <w:rsid w:val="00572ECA"/>
    <w:rsid w:val="005730DF"/>
    <w:rsid w:val="00573186"/>
    <w:rsid w:val="00573C4F"/>
    <w:rsid w:val="00573C52"/>
    <w:rsid w:val="00573DB0"/>
    <w:rsid w:val="00574217"/>
    <w:rsid w:val="005745D8"/>
    <w:rsid w:val="00574857"/>
    <w:rsid w:val="005749FE"/>
    <w:rsid w:val="00574A5D"/>
    <w:rsid w:val="00574C2D"/>
    <w:rsid w:val="00574D67"/>
    <w:rsid w:val="00574E64"/>
    <w:rsid w:val="0057535D"/>
    <w:rsid w:val="005753E6"/>
    <w:rsid w:val="005753FC"/>
    <w:rsid w:val="0057568A"/>
    <w:rsid w:val="005759D9"/>
    <w:rsid w:val="00575C12"/>
    <w:rsid w:val="00575C5C"/>
    <w:rsid w:val="00575D40"/>
    <w:rsid w:val="00575E5A"/>
    <w:rsid w:val="005762D9"/>
    <w:rsid w:val="00576432"/>
    <w:rsid w:val="00576750"/>
    <w:rsid w:val="0057679C"/>
    <w:rsid w:val="0057686C"/>
    <w:rsid w:val="00576E06"/>
    <w:rsid w:val="00576EAE"/>
    <w:rsid w:val="00576F28"/>
    <w:rsid w:val="00576F81"/>
    <w:rsid w:val="0057712E"/>
    <w:rsid w:val="005772A3"/>
    <w:rsid w:val="005773C1"/>
    <w:rsid w:val="00577519"/>
    <w:rsid w:val="00577672"/>
    <w:rsid w:val="005778A6"/>
    <w:rsid w:val="00577C87"/>
    <w:rsid w:val="00577CCB"/>
    <w:rsid w:val="005806DB"/>
    <w:rsid w:val="005806E4"/>
    <w:rsid w:val="005809B8"/>
    <w:rsid w:val="00580B19"/>
    <w:rsid w:val="00580D74"/>
    <w:rsid w:val="00580F43"/>
    <w:rsid w:val="0058102D"/>
    <w:rsid w:val="005813EC"/>
    <w:rsid w:val="005816E8"/>
    <w:rsid w:val="00581721"/>
    <w:rsid w:val="0058191D"/>
    <w:rsid w:val="00581A0A"/>
    <w:rsid w:val="00581D74"/>
    <w:rsid w:val="00581F07"/>
    <w:rsid w:val="0058210D"/>
    <w:rsid w:val="00582269"/>
    <w:rsid w:val="0058286D"/>
    <w:rsid w:val="00582902"/>
    <w:rsid w:val="005829AD"/>
    <w:rsid w:val="00582AC6"/>
    <w:rsid w:val="00582ADF"/>
    <w:rsid w:val="00582B29"/>
    <w:rsid w:val="00582B71"/>
    <w:rsid w:val="00582D34"/>
    <w:rsid w:val="00582E11"/>
    <w:rsid w:val="00582E1F"/>
    <w:rsid w:val="00583514"/>
    <w:rsid w:val="0058357D"/>
    <w:rsid w:val="005835B4"/>
    <w:rsid w:val="00583A01"/>
    <w:rsid w:val="00583B21"/>
    <w:rsid w:val="00583E4E"/>
    <w:rsid w:val="005841CE"/>
    <w:rsid w:val="005844E0"/>
    <w:rsid w:val="00584672"/>
    <w:rsid w:val="005846C9"/>
    <w:rsid w:val="0058470C"/>
    <w:rsid w:val="00584D0D"/>
    <w:rsid w:val="00585059"/>
    <w:rsid w:val="00585176"/>
    <w:rsid w:val="005852D4"/>
    <w:rsid w:val="005853CE"/>
    <w:rsid w:val="005853D2"/>
    <w:rsid w:val="00585728"/>
    <w:rsid w:val="00585778"/>
    <w:rsid w:val="00585824"/>
    <w:rsid w:val="005859A6"/>
    <w:rsid w:val="00585B7A"/>
    <w:rsid w:val="00585D53"/>
    <w:rsid w:val="00585EAD"/>
    <w:rsid w:val="00585FDC"/>
    <w:rsid w:val="00586122"/>
    <w:rsid w:val="00586263"/>
    <w:rsid w:val="0058641F"/>
    <w:rsid w:val="00586444"/>
    <w:rsid w:val="00586456"/>
    <w:rsid w:val="0058656D"/>
    <w:rsid w:val="00586C6B"/>
    <w:rsid w:val="00586D3D"/>
    <w:rsid w:val="00586E07"/>
    <w:rsid w:val="00586E21"/>
    <w:rsid w:val="00586E5E"/>
    <w:rsid w:val="00586FE0"/>
    <w:rsid w:val="00586FF8"/>
    <w:rsid w:val="0058716D"/>
    <w:rsid w:val="005871BE"/>
    <w:rsid w:val="00587462"/>
    <w:rsid w:val="00587552"/>
    <w:rsid w:val="00587A25"/>
    <w:rsid w:val="00587A73"/>
    <w:rsid w:val="00587BAA"/>
    <w:rsid w:val="00587C28"/>
    <w:rsid w:val="00590522"/>
    <w:rsid w:val="005908A4"/>
    <w:rsid w:val="0059092E"/>
    <w:rsid w:val="00590A48"/>
    <w:rsid w:val="00590D92"/>
    <w:rsid w:val="005911D0"/>
    <w:rsid w:val="005912BB"/>
    <w:rsid w:val="005913D2"/>
    <w:rsid w:val="00591449"/>
    <w:rsid w:val="00591478"/>
    <w:rsid w:val="0059155E"/>
    <w:rsid w:val="00591806"/>
    <w:rsid w:val="005918FA"/>
    <w:rsid w:val="0059192C"/>
    <w:rsid w:val="00591D62"/>
    <w:rsid w:val="00591FAC"/>
    <w:rsid w:val="00592138"/>
    <w:rsid w:val="00592326"/>
    <w:rsid w:val="005923CB"/>
    <w:rsid w:val="0059288F"/>
    <w:rsid w:val="00592941"/>
    <w:rsid w:val="00592FD0"/>
    <w:rsid w:val="0059306A"/>
    <w:rsid w:val="00593173"/>
    <w:rsid w:val="005931B6"/>
    <w:rsid w:val="005931F2"/>
    <w:rsid w:val="00593601"/>
    <w:rsid w:val="0059371A"/>
    <w:rsid w:val="005939C5"/>
    <w:rsid w:val="00593C18"/>
    <w:rsid w:val="005941DC"/>
    <w:rsid w:val="005942BC"/>
    <w:rsid w:val="005942CA"/>
    <w:rsid w:val="0059432A"/>
    <w:rsid w:val="0059445D"/>
    <w:rsid w:val="00594507"/>
    <w:rsid w:val="00594543"/>
    <w:rsid w:val="00594665"/>
    <w:rsid w:val="00594AE0"/>
    <w:rsid w:val="00594D23"/>
    <w:rsid w:val="00594D62"/>
    <w:rsid w:val="00594D9F"/>
    <w:rsid w:val="0059523B"/>
    <w:rsid w:val="005956BF"/>
    <w:rsid w:val="00595944"/>
    <w:rsid w:val="00595D3D"/>
    <w:rsid w:val="00595D87"/>
    <w:rsid w:val="00595DE6"/>
    <w:rsid w:val="00595F56"/>
    <w:rsid w:val="00596009"/>
    <w:rsid w:val="00596035"/>
    <w:rsid w:val="00596047"/>
    <w:rsid w:val="0059632A"/>
    <w:rsid w:val="00596360"/>
    <w:rsid w:val="005963C8"/>
    <w:rsid w:val="0059688E"/>
    <w:rsid w:val="005968A1"/>
    <w:rsid w:val="00596960"/>
    <w:rsid w:val="00596B5B"/>
    <w:rsid w:val="00596CE0"/>
    <w:rsid w:val="005970B6"/>
    <w:rsid w:val="00597166"/>
    <w:rsid w:val="005974DB"/>
    <w:rsid w:val="00597731"/>
    <w:rsid w:val="0059774C"/>
    <w:rsid w:val="00597B73"/>
    <w:rsid w:val="00597C03"/>
    <w:rsid w:val="00597DEB"/>
    <w:rsid w:val="00597EB4"/>
    <w:rsid w:val="005A0217"/>
    <w:rsid w:val="005A05E3"/>
    <w:rsid w:val="005A0BA6"/>
    <w:rsid w:val="005A0C48"/>
    <w:rsid w:val="005A0DE0"/>
    <w:rsid w:val="005A0FA3"/>
    <w:rsid w:val="005A1025"/>
    <w:rsid w:val="005A1082"/>
    <w:rsid w:val="005A122E"/>
    <w:rsid w:val="005A13F8"/>
    <w:rsid w:val="005A14D4"/>
    <w:rsid w:val="005A1684"/>
    <w:rsid w:val="005A1A64"/>
    <w:rsid w:val="005A1D6F"/>
    <w:rsid w:val="005A1E0B"/>
    <w:rsid w:val="005A20FF"/>
    <w:rsid w:val="005A2260"/>
    <w:rsid w:val="005A22EA"/>
    <w:rsid w:val="005A23CD"/>
    <w:rsid w:val="005A2498"/>
    <w:rsid w:val="005A2857"/>
    <w:rsid w:val="005A2AA1"/>
    <w:rsid w:val="005A2BC9"/>
    <w:rsid w:val="005A3206"/>
    <w:rsid w:val="005A3377"/>
    <w:rsid w:val="005A33A3"/>
    <w:rsid w:val="005A345C"/>
    <w:rsid w:val="005A3496"/>
    <w:rsid w:val="005A364B"/>
    <w:rsid w:val="005A36D5"/>
    <w:rsid w:val="005A387C"/>
    <w:rsid w:val="005A42B8"/>
    <w:rsid w:val="005A4590"/>
    <w:rsid w:val="005A49F4"/>
    <w:rsid w:val="005A4D53"/>
    <w:rsid w:val="005A525F"/>
    <w:rsid w:val="005A54ED"/>
    <w:rsid w:val="005A5605"/>
    <w:rsid w:val="005A5663"/>
    <w:rsid w:val="005A56DA"/>
    <w:rsid w:val="005A56E8"/>
    <w:rsid w:val="005A5E0D"/>
    <w:rsid w:val="005A5E78"/>
    <w:rsid w:val="005A61A5"/>
    <w:rsid w:val="005A621E"/>
    <w:rsid w:val="005A64E4"/>
    <w:rsid w:val="005A6BAB"/>
    <w:rsid w:val="005A7218"/>
    <w:rsid w:val="005A72D7"/>
    <w:rsid w:val="005A733F"/>
    <w:rsid w:val="005A78F2"/>
    <w:rsid w:val="005A7CEA"/>
    <w:rsid w:val="005B01C0"/>
    <w:rsid w:val="005B0445"/>
    <w:rsid w:val="005B045D"/>
    <w:rsid w:val="005B07B1"/>
    <w:rsid w:val="005B07CB"/>
    <w:rsid w:val="005B099D"/>
    <w:rsid w:val="005B0AEE"/>
    <w:rsid w:val="005B0D56"/>
    <w:rsid w:val="005B0F20"/>
    <w:rsid w:val="005B0FD6"/>
    <w:rsid w:val="005B10D0"/>
    <w:rsid w:val="005B10DD"/>
    <w:rsid w:val="005B11E6"/>
    <w:rsid w:val="005B1353"/>
    <w:rsid w:val="005B1986"/>
    <w:rsid w:val="005B19E5"/>
    <w:rsid w:val="005B1BD1"/>
    <w:rsid w:val="005B1C2F"/>
    <w:rsid w:val="005B1D77"/>
    <w:rsid w:val="005B2295"/>
    <w:rsid w:val="005B2352"/>
    <w:rsid w:val="005B238D"/>
    <w:rsid w:val="005B24E6"/>
    <w:rsid w:val="005B2608"/>
    <w:rsid w:val="005B2698"/>
    <w:rsid w:val="005B2AAE"/>
    <w:rsid w:val="005B2C27"/>
    <w:rsid w:val="005B2F43"/>
    <w:rsid w:val="005B3382"/>
    <w:rsid w:val="005B3798"/>
    <w:rsid w:val="005B3857"/>
    <w:rsid w:val="005B3946"/>
    <w:rsid w:val="005B3B0D"/>
    <w:rsid w:val="005B3B0F"/>
    <w:rsid w:val="005B3CA3"/>
    <w:rsid w:val="005B3D4A"/>
    <w:rsid w:val="005B3EB2"/>
    <w:rsid w:val="005B4066"/>
    <w:rsid w:val="005B433A"/>
    <w:rsid w:val="005B4694"/>
    <w:rsid w:val="005B4AD0"/>
    <w:rsid w:val="005B4EE5"/>
    <w:rsid w:val="005B4FA6"/>
    <w:rsid w:val="005B4FC9"/>
    <w:rsid w:val="005B564C"/>
    <w:rsid w:val="005B5973"/>
    <w:rsid w:val="005B5AB8"/>
    <w:rsid w:val="005B6132"/>
    <w:rsid w:val="005B65EE"/>
    <w:rsid w:val="005B6781"/>
    <w:rsid w:val="005B67CE"/>
    <w:rsid w:val="005B74B7"/>
    <w:rsid w:val="005B752F"/>
    <w:rsid w:val="005B76AF"/>
    <w:rsid w:val="005B78A2"/>
    <w:rsid w:val="005B7E17"/>
    <w:rsid w:val="005B7E36"/>
    <w:rsid w:val="005C00D0"/>
    <w:rsid w:val="005C03A7"/>
    <w:rsid w:val="005C080A"/>
    <w:rsid w:val="005C09BA"/>
    <w:rsid w:val="005C0AC7"/>
    <w:rsid w:val="005C0B8F"/>
    <w:rsid w:val="005C0DCA"/>
    <w:rsid w:val="005C1015"/>
    <w:rsid w:val="005C114C"/>
    <w:rsid w:val="005C1A3D"/>
    <w:rsid w:val="005C1B94"/>
    <w:rsid w:val="005C235F"/>
    <w:rsid w:val="005C258D"/>
    <w:rsid w:val="005C2676"/>
    <w:rsid w:val="005C2AF4"/>
    <w:rsid w:val="005C2B0C"/>
    <w:rsid w:val="005C2FAA"/>
    <w:rsid w:val="005C3099"/>
    <w:rsid w:val="005C320C"/>
    <w:rsid w:val="005C3395"/>
    <w:rsid w:val="005C3566"/>
    <w:rsid w:val="005C38E2"/>
    <w:rsid w:val="005C3AB2"/>
    <w:rsid w:val="005C3AC3"/>
    <w:rsid w:val="005C3D0D"/>
    <w:rsid w:val="005C4810"/>
    <w:rsid w:val="005C4901"/>
    <w:rsid w:val="005C4CEE"/>
    <w:rsid w:val="005C4F6B"/>
    <w:rsid w:val="005C4FEE"/>
    <w:rsid w:val="005C5520"/>
    <w:rsid w:val="005C559F"/>
    <w:rsid w:val="005C5608"/>
    <w:rsid w:val="005C56F5"/>
    <w:rsid w:val="005C5872"/>
    <w:rsid w:val="005C5A2D"/>
    <w:rsid w:val="005C5C6D"/>
    <w:rsid w:val="005C5D8A"/>
    <w:rsid w:val="005C5E63"/>
    <w:rsid w:val="005C6154"/>
    <w:rsid w:val="005C6333"/>
    <w:rsid w:val="005C6424"/>
    <w:rsid w:val="005C6601"/>
    <w:rsid w:val="005C6979"/>
    <w:rsid w:val="005C6A20"/>
    <w:rsid w:val="005C6AF4"/>
    <w:rsid w:val="005C6B86"/>
    <w:rsid w:val="005C729D"/>
    <w:rsid w:val="005C73CF"/>
    <w:rsid w:val="005C7905"/>
    <w:rsid w:val="005C7B50"/>
    <w:rsid w:val="005C7BE0"/>
    <w:rsid w:val="005C7F51"/>
    <w:rsid w:val="005D03F7"/>
    <w:rsid w:val="005D0719"/>
    <w:rsid w:val="005D07DD"/>
    <w:rsid w:val="005D0B0A"/>
    <w:rsid w:val="005D0B37"/>
    <w:rsid w:val="005D0BD5"/>
    <w:rsid w:val="005D0BF8"/>
    <w:rsid w:val="005D0D7E"/>
    <w:rsid w:val="005D0E1A"/>
    <w:rsid w:val="005D0E1F"/>
    <w:rsid w:val="005D15A5"/>
    <w:rsid w:val="005D17FA"/>
    <w:rsid w:val="005D1DF3"/>
    <w:rsid w:val="005D1E38"/>
    <w:rsid w:val="005D2390"/>
    <w:rsid w:val="005D23AA"/>
    <w:rsid w:val="005D24B8"/>
    <w:rsid w:val="005D2556"/>
    <w:rsid w:val="005D255F"/>
    <w:rsid w:val="005D2C3D"/>
    <w:rsid w:val="005D2D2D"/>
    <w:rsid w:val="005D2E9C"/>
    <w:rsid w:val="005D321D"/>
    <w:rsid w:val="005D325F"/>
    <w:rsid w:val="005D3297"/>
    <w:rsid w:val="005D3318"/>
    <w:rsid w:val="005D3710"/>
    <w:rsid w:val="005D3963"/>
    <w:rsid w:val="005D4312"/>
    <w:rsid w:val="005D450D"/>
    <w:rsid w:val="005D479F"/>
    <w:rsid w:val="005D47B7"/>
    <w:rsid w:val="005D4D17"/>
    <w:rsid w:val="005D4D8E"/>
    <w:rsid w:val="005D504C"/>
    <w:rsid w:val="005D5702"/>
    <w:rsid w:val="005D58BA"/>
    <w:rsid w:val="005D5C9B"/>
    <w:rsid w:val="005D6034"/>
    <w:rsid w:val="005D61CF"/>
    <w:rsid w:val="005D61FA"/>
    <w:rsid w:val="005D66EF"/>
    <w:rsid w:val="005D6869"/>
    <w:rsid w:val="005D6CF4"/>
    <w:rsid w:val="005D6F64"/>
    <w:rsid w:val="005D7303"/>
    <w:rsid w:val="005D7392"/>
    <w:rsid w:val="005D7624"/>
    <w:rsid w:val="005D7B37"/>
    <w:rsid w:val="005D7BC4"/>
    <w:rsid w:val="005D7C40"/>
    <w:rsid w:val="005E00C4"/>
    <w:rsid w:val="005E011B"/>
    <w:rsid w:val="005E016F"/>
    <w:rsid w:val="005E0310"/>
    <w:rsid w:val="005E0393"/>
    <w:rsid w:val="005E079F"/>
    <w:rsid w:val="005E0C4F"/>
    <w:rsid w:val="005E0CFE"/>
    <w:rsid w:val="005E0F56"/>
    <w:rsid w:val="005E0FA8"/>
    <w:rsid w:val="005E137F"/>
    <w:rsid w:val="005E17E5"/>
    <w:rsid w:val="005E1A29"/>
    <w:rsid w:val="005E1E18"/>
    <w:rsid w:val="005E1EB7"/>
    <w:rsid w:val="005E1F01"/>
    <w:rsid w:val="005E29A2"/>
    <w:rsid w:val="005E2BAB"/>
    <w:rsid w:val="005E3203"/>
    <w:rsid w:val="005E3401"/>
    <w:rsid w:val="005E3702"/>
    <w:rsid w:val="005E370D"/>
    <w:rsid w:val="005E3999"/>
    <w:rsid w:val="005E3CA4"/>
    <w:rsid w:val="005E3E1F"/>
    <w:rsid w:val="005E3E47"/>
    <w:rsid w:val="005E401D"/>
    <w:rsid w:val="005E429C"/>
    <w:rsid w:val="005E43BB"/>
    <w:rsid w:val="005E4C0C"/>
    <w:rsid w:val="005E4EF8"/>
    <w:rsid w:val="005E51D7"/>
    <w:rsid w:val="005E5A63"/>
    <w:rsid w:val="005E5AB2"/>
    <w:rsid w:val="005E5BBE"/>
    <w:rsid w:val="005E5DF5"/>
    <w:rsid w:val="005E60D6"/>
    <w:rsid w:val="005E62FA"/>
    <w:rsid w:val="005E634D"/>
    <w:rsid w:val="005E6366"/>
    <w:rsid w:val="005E6553"/>
    <w:rsid w:val="005E6581"/>
    <w:rsid w:val="005E6644"/>
    <w:rsid w:val="005E674D"/>
    <w:rsid w:val="005E6DA7"/>
    <w:rsid w:val="005E6F44"/>
    <w:rsid w:val="005E70F3"/>
    <w:rsid w:val="005E71BF"/>
    <w:rsid w:val="005E73D8"/>
    <w:rsid w:val="005E7464"/>
    <w:rsid w:val="005E7824"/>
    <w:rsid w:val="005E7872"/>
    <w:rsid w:val="005E7AAC"/>
    <w:rsid w:val="005E7C53"/>
    <w:rsid w:val="005E7D5D"/>
    <w:rsid w:val="005E7D60"/>
    <w:rsid w:val="005F0489"/>
    <w:rsid w:val="005F0798"/>
    <w:rsid w:val="005F0987"/>
    <w:rsid w:val="005F102B"/>
    <w:rsid w:val="005F12C4"/>
    <w:rsid w:val="005F1359"/>
    <w:rsid w:val="005F1396"/>
    <w:rsid w:val="005F13FB"/>
    <w:rsid w:val="005F14AA"/>
    <w:rsid w:val="005F1632"/>
    <w:rsid w:val="005F1862"/>
    <w:rsid w:val="005F18E1"/>
    <w:rsid w:val="005F1CA2"/>
    <w:rsid w:val="005F1DBB"/>
    <w:rsid w:val="005F1DD5"/>
    <w:rsid w:val="005F1E29"/>
    <w:rsid w:val="005F20C7"/>
    <w:rsid w:val="005F2427"/>
    <w:rsid w:val="005F24A9"/>
    <w:rsid w:val="005F26BC"/>
    <w:rsid w:val="005F299B"/>
    <w:rsid w:val="005F2A18"/>
    <w:rsid w:val="005F2BB1"/>
    <w:rsid w:val="005F2E0B"/>
    <w:rsid w:val="005F2ED8"/>
    <w:rsid w:val="005F2EE9"/>
    <w:rsid w:val="005F2F1D"/>
    <w:rsid w:val="005F306A"/>
    <w:rsid w:val="005F3200"/>
    <w:rsid w:val="005F3219"/>
    <w:rsid w:val="005F33F4"/>
    <w:rsid w:val="005F36C1"/>
    <w:rsid w:val="005F3A43"/>
    <w:rsid w:val="005F3D1B"/>
    <w:rsid w:val="005F3D50"/>
    <w:rsid w:val="005F3F10"/>
    <w:rsid w:val="005F4292"/>
    <w:rsid w:val="005F4513"/>
    <w:rsid w:val="005F47B3"/>
    <w:rsid w:val="005F4879"/>
    <w:rsid w:val="005F5282"/>
    <w:rsid w:val="005F54AB"/>
    <w:rsid w:val="005F5BD9"/>
    <w:rsid w:val="005F5E41"/>
    <w:rsid w:val="005F6794"/>
    <w:rsid w:val="005F679D"/>
    <w:rsid w:val="005F6B5D"/>
    <w:rsid w:val="005F6BF6"/>
    <w:rsid w:val="005F72F5"/>
    <w:rsid w:val="005F730F"/>
    <w:rsid w:val="005F73E1"/>
    <w:rsid w:val="005F764C"/>
    <w:rsid w:val="005F7A88"/>
    <w:rsid w:val="005F7C92"/>
    <w:rsid w:val="005F7CC5"/>
    <w:rsid w:val="005F7F0B"/>
    <w:rsid w:val="005F7F56"/>
    <w:rsid w:val="00600040"/>
    <w:rsid w:val="0060038E"/>
    <w:rsid w:val="0060039A"/>
    <w:rsid w:val="00600635"/>
    <w:rsid w:val="00600963"/>
    <w:rsid w:val="00600A21"/>
    <w:rsid w:val="006010DE"/>
    <w:rsid w:val="00601698"/>
    <w:rsid w:val="006018E9"/>
    <w:rsid w:val="00601914"/>
    <w:rsid w:val="00602165"/>
    <w:rsid w:val="00602370"/>
    <w:rsid w:val="00602ADA"/>
    <w:rsid w:val="00602BA3"/>
    <w:rsid w:val="00602FAB"/>
    <w:rsid w:val="0060340C"/>
    <w:rsid w:val="00603580"/>
    <w:rsid w:val="0060379A"/>
    <w:rsid w:val="0060389A"/>
    <w:rsid w:val="00603970"/>
    <w:rsid w:val="00603EA2"/>
    <w:rsid w:val="00603FC8"/>
    <w:rsid w:val="00604197"/>
    <w:rsid w:val="00604651"/>
    <w:rsid w:val="006046FB"/>
    <w:rsid w:val="006047BF"/>
    <w:rsid w:val="00604931"/>
    <w:rsid w:val="00604964"/>
    <w:rsid w:val="00604D67"/>
    <w:rsid w:val="00604EEA"/>
    <w:rsid w:val="00604FFD"/>
    <w:rsid w:val="006051CC"/>
    <w:rsid w:val="00605278"/>
    <w:rsid w:val="00605322"/>
    <w:rsid w:val="00605422"/>
    <w:rsid w:val="0060557D"/>
    <w:rsid w:val="006056EB"/>
    <w:rsid w:val="0060596D"/>
    <w:rsid w:val="00605D80"/>
    <w:rsid w:val="0060602C"/>
    <w:rsid w:val="006065DB"/>
    <w:rsid w:val="006068BE"/>
    <w:rsid w:val="0060697C"/>
    <w:rsid w:val="00606E64"/>
    <w:rsid w:val="0060723C"/>
    <w:rsid w:val="0060723D"/>
    <w:rsid w:val="00607417"/>
    <w:rsid w:val="006077A4"/>
    <w:rsid w:val="00607837"/>
    <w:rsid w:val="00607A9E"/>
    <w:rsid w:val="00607AE5"/>
    <w:rsid w:val="00607B1F"/>
    <w:rsid w:val="00607D9A"/>
    <w:rsid w:val="006100D7"/>
    <w:rsid w:val="00610269"/>
    <w:rsid w:val="006106F5"/>
    <w:rsid w:val="006107B8"/>
    <w:rsid w:val="00610815"/>
    <w:rsid w:val="00610A42"/>
    <w:rsid w:val="00610C7D"/>
    <w:rsid w:val="0061150A"/>
    <w:rsid w:val="006115A9"/>
    <w:rsid w:val="006116F5"/>
    <w:rsid w:val="00611770"/>
    <w:rsid w:val="006118E6"/>
    <w:rsid w:val="006121E9"/>
    <w:rsid w:val="00612271"/>
    <w:rsid w:val="0061229E"/>
    <w:rsid w:val="006123C6"/>
    <w:rsid w:val="00612726"/>
    <w:rsid w:val="0061281F"/>
    <w:rsid w:val="00612AA9"/>
    <w:rsid w:val="00612B12"/>
    <w:rsid w:val="00612B8D"/>
    <w:rsid w:val="00612DD4"/>
    <w:rsid w:val="00612E3F"/>
    <w:rsid w:val="00612E78"/>
    <w:rsid w:val="0061332E"/>
    <w:rsid w:val="00613826"/>
    <w:rsid w:val="00613DCF"/>
    <w:rsid w:val="00613FA9"/>
    <w:rsid w:val="00614050"/>
    <w:rsid w:val="006140B2"/>
    <w:rsid w:val="00614530"/>
    <w:rsid w:val="00614968"/>
    <w:rsid w:val="00614CC3"/>
    <w:rsid w:val="00614DCB"/>
    <w:rsid w:val="00614F25"/>
    <w:rsid w:val="00615073"/>
    <w:rsid w:val="006150E1"/>
    <w:rsid w:val="006151A9"/>
    <w:rsid w:val="00615492"/>
    <w:rsid w:val="006154A7"/>
    <w:rsid w:val="00615672"/>
    <w:rsid w:val="006158CA"/>
    <w:rsid w:val="006158D7"/>
    <w:rsid w:val="00615923"/>
    <w:rsid w:val="00615BBB"/>
    <w:rsid w:val="00615E45"/>
    <w:rsid w:val="0061601F"/>
    <w:rsid w:val="006160F3"/>
    <w:rsid w:val="00616360"/>
    <w:rsid w:val="00616717"/>
    <w:rsid w:val="006167B8"/>
    <w:rsid w:val="006167D0"/>
    <w:rsid w:val="00616D59"/>
    <w:rsid w:val="00616DF1"/>
    <w:rsid w:val="00616E07"/>
    <w:rsid w:val="00616F02"/>
    <w:rsid w:val="00616FE8"/>
    <w:rsid w:val="006171DE"/>
    <w:rsid w:val="0061730B"/>
    <w:rsid w:val="00617947"/>
    <w:rsid w:val="00617954"/>
    <w:rsid w:val="00617A45"/>
    <w:rsid w:val="00617CEA"/>
    <w:rsid w:val="00617F1A"/>
    <w:rsid w:val="00617F53"/>
    <w:rsid w:val="00617FFA"/>
    <w:rsid w:val="006200EB"/>
    <w:rsid w:val="0062018D"/>
    <w:rsid w:val="006204E0"/>
    <w:rsid w:val="0062077D"/>
    <w:rsid w:val="00620914"/>
    <w:rsid w:val="00620D64"/>
    <w:rsid w:val="00620E15"/>
    <w:rsid w:val="00620E30"/>
    <w:rsid w:val="00620E9E"/>
    <w:rsid w:val="00620EF7"/>
    <w:rsid w:val="00621159"/>
    <w:rsid w:val="006214EB"/>
    <w:rsid w:val="00621841"/>
    <w:rsid w:val="006219A7"/>
    <w:rsid w:val="00621BD9"/>
    <w:rsid w:val="00621D92"/>
    <w:rsid w:val="00621DDD"/>
    <w:rsid w:val="00622083"/>
    <w:rsid w:val="006227D5"/>
    <w:rsid w:val="00622936"/>
    <w:rsid w:val="00622CBB"/>
    <w:rsid w:val="00623028"/>
    <w:rsid w:val="00623324"/>
    <w:rsid w:val="006233AF"/>
    <w:rsid w:val="0062373D"/>
    <w:rsid w:val="00623994"/>
    <w:rsid w:val="00623AE6"/>
    <w:rsid w:val="00623CC5"/>
    <w:rsid w:val="006245CF"/>
    <w:rsid w:val="006246CC"/>
    <w:rsid w:val="00624A7D"/>
    <w:rsid w:val="00624B7D"/>
    <w:rsid w:val="0062530C"/>
    <w:rsid w:val="00625580"/>
    <w:rsid w:val="0062570C"/>
    <w:rsid w:val="00625910"/>
    <w:rsid w:val="00625941"/>
    <w:rsid w:val="006259A4"/>
    <w:rsid w:val="0062646E"/>
    <w:rsid w:val="006264A6"/>
    <w:rsid w:val="00626859"/>
    <w:rsid w:val="00626CD2"/>
    <w:rsid w:val="00626E1C"/>
    <w:rsid w:val="006272E7"/>
    <w:rsid w:val="0062730C"/>
    <w:rsid w:val="006273C7"/>
    <w:rsid w:val="00627481"/>
    <w:rsid w:val="006277E0"/>
    <w:rsid w:val="00627CB8"/>
    <w:rsid w:val="00627E20"/>
    <w:rsid w:val="00627E5A"/>
    <w:rsid w:val="00627F71"/>
    <w:rsid w:val="00630141"/>
    <w:rsid w:val="00630873"/>
    <w:rsid w:val="00630A4A"/>
    <w:rsid w:val="00630DEA"/>
    <w:rsid w:val="00630F3C"/>
    <w:rsid w:val="00630FE2"/>
    <w:rsid w:val="00631153"/>
    <w:rsid w:val="00631175"/>
    <w:rsid w:val="006312C2"/>
    <w:rsid w:val="006313B8"/>
    <w:rsid w:val="00631787"/>
    <w:rsid w:val="006318CA"/>
    <w:rsid w:val="00631938"/>
    <w:rsid w:val="00631997"/>
    <w:rsid w:val="00631AE1"/>
    <w:rsid w:val="00631C34"/>
    <w:rsid w:val="00631CEC"/>
    <w:rsid w:val="00631FA2"/>
    <w:rsid w:val="00632138"/>
    <w:rsid w:val="006329AE"/>
    <w:rsid w:val="00632CBD"/>
    <w:rsid w:val="00632D3F"/>
    <w:rsid w:val="006333AC"/>
    <w:rsid w:val="006334F8"/>
    <w:rsid w:val="006335EB"/>
    <w:rsid w:val="00633905"/>
    <w:rsid w:val="00633E92"/>
    <w:rsid w:val="00633F20"/>
    <w:rsid w:val="00633F5A"/>
    <w:rsid w:val="00634356"/>
    <w:rsid w:val="00634531"/>
    <w:rsid w:val="00634869"/>
    <w:rsid w:val="00634DBB"/>
    <w:rsid w:val="00634FBF"/>
    <w:rsid w:val="00635648"/>
    <w:rsid w:val="00635664"/>
    <w:rsid w:val="00635AA1"/>
    <w:rsid w:val="00635BA1"/>
    <w:rsid w:val="00635D5C"/>
    <w:rsid w:val="00635DE0"/>
    <w:rsid w:val="00635E9B"/>
    <w:rsid w:val="006363A9"/>
    <w:rsid w:val="006363F5"/>
    <w:rsid w:val="00636569"/>
    <w:rsid w:val="00636C0D"/>
    <w:rsid w:val="00636C33"/>
    <w:rsid w:val="00636DFD"/>
    <w:rsid w:val="00636EB5"/>
    <w:rsid w:val="006371B6"/>
    <w:rsid w:val="00637422"/>
    <w:rsid w:val="006374A6"/>
    <w:rsid w:val="0063757C"/>
    <w:rsid w:val="00637661"/>
    <w:rsid w:val="0063781D"/>
    <w:rsid w:val="00637889"/>
    <w:rsid w:val="00637DA5"/>
    <w:rsid w:val="0064001A"/>
    <w:rsid w:val="0064009E"/>
    <w:rsid w:val="00640440"/>
    <w:rsid w:val="00640710"/>
    <w:rsid w:val="00640744"/>
    <w:rsid w:val="00641316"/>
    <w:rsid w:val="00641358"/>
    <w:rsid w:val="00641379"/>
    <w:rsid w:val="006413E8"/>
    <w:rsid w:val="00641485"/>
    <w:rsid w:val="00641ACE"/>
    <w:rsid w:val="00641AE6"/>
    <w:rsid w:val="00641C65"/>
    <w:rsid w:val="00641C7F"/>
    <w:rsid w:val="00641D61"/>
    <w:rsid w:val="00641DE0"/>
    <w:rsid w:val="00641E6C"/>
    <w:rsid w:val="00641FD1"/>
    <w:rsid w:val="00641FEE"/>
    <w:rsid w:val="0064211C"/>
    <w:rsid w:val="00642329"/>
    <w:rsid w:val="0064244A"/>
    <w:rsid w:val="0064279E"/>
    <w:rsid w:val="006429B8"/>
    <w:rsid w:val="00642A9A"/>
    <w:rsid w:val="00642D0A"/>
    <w:rsid w:val="00642F95"/>
    <w:rsid w:val="00642FBE"/>
    <w:rsid w:val="00643150"/>
    <w:rsid w:val="0064315B"/>
    <w:rsid w:val="0064344F"/>
    <w:rsid w:val="00643501"/>
    <w:rsid w:val="006436E5"/>
    <w:rsid w:val="006437CF"/>
    <w:rsid w:val="006438B7"/>
    <w:rsid w:val="006438C4"/>
    <w:rsid w:val="00643D18"/>
    <w:rsid w:val="00643D87"/>
    <w:rsid w:val="00643ECB"/>
    <w:rsid w:val="006440B9"/>
    <w:rsid w:val="006443B9"/>
    <w:rsid w:val="0064455B"/>
    <w:rsid w:val="006448F6"/>
    <w:rsid w:val="00644C95"/>
    <w:rsid w:val="00644D40"/>
    <w:rsid w:val="00645088"/>
    <w:rsid w:val="006452AA"/>
    <w:rsid w:val="0064530F"/>
    <w:rsid w:val="006455A7"/>
    <w:rsid w:val="00645633"/>
    <w:rsid w:val="00645EE7"/>
    <w:rsid w:val="00645F9C"/>
    <w:rsid w:val="00646004"/>
    <w:rsid w:val="006462C1"/>
    <w:rsid w:val="006468E9"/>
    <w:rsid w:val="0064698D"/>
    <w:rsid w:val="00646C8A"/>
    <w:rsid w:val="00646CDE"/>
    <w:rsid w:val="00646D02"/>
    <w:rsid w:val="00646D96"/>
    <w:rsid w:val="00646E33"/>
    <w:rsid w:val="00646EF2"/>
    <w:rsid w:val="00646FF3"/>
    <w:rsid w:val="0064731E"/>
    <w:rsid w:val="006478DC"/>
    <w:rsid w:val="00647D8C"/>
    <w:rsid w:val="006500E7"/>
    <w:rsid w:val="00650975"/>
    <w:rsid w:val="00650F15"/>
    <w:rsid w:val="00650FAE"/>
    <w:rsid w:val="006510A0"/>
    <w:rsid w:val="006511D3"/>
    <w:rsid w:val="00651317"/>
    <w:rsid w:val="0065161C"/>
    <w:rsid w:val="00651710"/>
    <w:rsid w:val="006517EE"/>
    <w:rsid w:val="0065190F"/>
    <w:rsid w:val="00651A0B"/>
    <w:rsid w:val="00651A33"/>
    <w:rsid w:val="00651B3A"/>
    <w:rsid w:val="00651C10"/>
    <w:rsid w:val="00651C3E"/>
    <w:rsid w:val="00651C74"/>
    <w:rsid w:val="00651EDD"/>
    <w:rsid w:val="00652370"/>
    <w:rsid w:val="006526C4"/>
    <w:rsid w:val="006529DC"/>
    <w:rsid w:val="00652A39"/>
    <w:rsid w:val="00652B3C"/>
    <w:rsid w:val="00652FD7"/>
    <w:rsid w:val="00653055"/>
    <w:rsid w:val="006535A2"/>
    <w:rsid w:val="00653607"/>
    <w:rsid w:val="00653726"/>
    <w:rsid w:val="00653D00"/>
    <w:rsid w:val="00653EBE"/>
    <w:rsid w:val="006540EE"/>
    <w:rsid w:val="00654276"/>
    <w:rsid w:val="00654346"/>
    <w:rsid w:val="00654368"/>
    <w:rsid w:val="006546F0"/>
    <w:rsid w:val="006554E1"/>
    <w:rsid w:val="00655883"/>
    <w:rsid w:val="00655C61"/>
    <w:rsid w:val="00655E8D"/>
    <w:rsid w:val="00656185"/>
    <w:rsid w:val="00656237"/>
    <w:rsid w:val="00656F7B"/>
    <w:rsid w:val="00657231"/>
    <w:rsid w:val="0065757B"/>
    <w:rsid w:val="0065761D"/>
    <w:rsid w:val="00657897"/>
    <w:rsid w:val="006600B1"/>
    <w:rsid w:val="006603BD"/>
    <w:rsid w:val="006603D6"/>
    <w:rsid w:val="006606D8"/>
    <w:rsid w:val="006608B8"/>
    <w:rsid w:val="00660C0E"/>
    <w:rsid w:val="00660DBB"/>
    <w:rsid w:val="00660F76"/>
    <w:rsid w:val="0066118E"/>
    <w:rsid w:val="00661A07"/>
    <w:rsid w:val="00661B2B"/>
    <w:rsid w:val="00661EA7"/>
    <w:rsid w:val="006622B2"/>
    <w:rsid w:val="006627C1"/>
    <w:rsid w:val="006627D0"/>
    <w:rsid w:val="00662AA8"/>
    <w:rsid w:val="00662DB2"/>
    <w:rsid w:val="0066307E"/>
    <w:rsid w:val="00663392"/>
    <w:rsid w:val="0066379A"/>
    <w:rsid w:val="00663AEC"/>
    <w:rsid w:val="00663C1E"/>
    <w:rsid w:val="00663FB2"/>
    <w:rsid w:val="0066403D"/>
    <w:rsid w:val="0066427E"/>
    <w:rsid w:val="0066432C"/>
    <w:rsid w:val="00664604"/>
    <w:rsid w:val="00664711"/>
    <w:rsid w:val="00664773"/>
    <w:rsid w:val="00664951"/>
    <w:rsid w:val="00664BF5"/>
    <w:rsid w:val="00664D75"/>
    <w:rsid w:val="00664E98"/>
    <w:rsid w:val="006650A2"/>
    <w:rsid w:val="0066531B"/>
    <w:rsid w:val="0066543D"/>
    <w:rsid w:val="00665488"/>
    <w:rsid w:val="00665A30"/>
    <w:rsid w:val="00665A67"/>
    <w:rsid w:val="00665AE1"/>
    <w:rsid w:val="00665E7B"/>
    <w:rsid w:val="00665EB9"/>
    <w:rsid w:val="00665F38"/>
    <w:rsid w:val="00665F7D"/>
    <w:rsid w:val="00666951"/>
    <w:rsid w:val="006669D4"/>
    <w:rsid w:val="00666E17"/>
    <w:rsid w:val="00667135"/>
    <w:rsid w:val="006672EB"/>
    <w:rsid w:val="0066741D"/>
    <w:rsid w:val="00667442"/>
    <w:rsid w:val="006678D7"/>
    <w:rsid w:val="0066792D"/>
    <w:rsid w:val="00667988"/>
    <w:rsid w:val="00667A13"/>
    <w:rsid w:val="00667AAF"/>
    <w:rsid w:val="00667BDD"/>
    <w:rsid w:val="00667E17"/>
    <w:rsid w:val="00667F70"/>
    <w:rsid w:val="00670098"/>
    <w:rsid w:val="0067021D"/>
    <w:rsid w:val="00670354"/>
    <w:rsid w:val="006704EF"/>
    <w:rsid w:val="00670524"/>
    <w:rsid w:val="006705EA"/>
    <w:rsid w:val="00670763"/>
    <w:rsid w:val="00670808"/>
    <w:rsid w:val="00670910"/>
    <w:rsid w:val="00670A08"/>
    <w:rsid w:val="00670EC8"/>
    <w:rsid w:val="0067108E"/>
    <w:rsid w:val="006710F4"/>
    <w:rsid w:val="0067138C"/>
    <w:rsid w:val="006713E4"/>
    <w:rsid w:val="00671882"/>
    <w:rsid w:val="00671B99"/>
    <w:rsid w:val="00671FE4"/>
    <w:rsid w:val="00672280"/>
    <w:rsid w:val="00672412"/>
    <w:rsid w:val="006725AF"/>
    <w:rsid w:val="006726EE"/>
    <w:rsid w:val="00672773"/>
    <w:rsid w:val="006728E6"/>
    <w:rsid w:val="00672BF5"/>
    <w:rsid w:val="00672BFC"/>
    <w:rsid w:val="00672EF4"/>
    <w:rsid w:val="0067319B"/>
    <w:rsid w:val="006734B9"/>
    <w:rsid w:val="0067372C"/>
    <w:rsid w:val="00673866"/>
    <w:rsid w:val="006739E8"/>
    <w:rsid w:val="006742D9"/>
    <w:rsid w:val="006747FC"/>
    <w:rsid w:val="0067484B"/>
    <w:rsid w:val="0067495A"/>
    <w:rsid w:val="00674A98"/>
    <w:rsid w:val="00674B95"/>
    <w:rsid w:val="00674C7C"/>
    <w:rsid w:val="00674FF5"/>
    <w:rsid w:val="00675183"/>
    <w:rsid w:val="006755A1"/>
    <w:rsid w:val="00675641"/>
    <w:rsid w:val="006758A9"/>
    <w:rsid w:val="00675932"/>
    <w:rsid w:val="006759D9"/>
    <w:rsid w:val="00675F00"/>
    <w:rsid w:val="00675F3E"/>
    <w:rsid w:val="0067676E"/>
    <w:rsid w:val="00676908"/>
    <w:rsid w:val="00676CC2"/>
    <w:rsid w:val="0067753A"/>
    <w:rsid w:val="006775D9"/>
    <w:rsid w:val="006776C1"/>
    <w:rsid w:val="00677790"/>
    <w:rsid w:val="006779D6"/>
    <w:rsid w:val="00677E54"/>
    <w:rsid w:val="00680049"/>
    <w:rsid w:val="0068011E"/>
    <w:rsid w:val="00680148"/>
    <w:rsid w:val="00680364"/>
    <w:rsid w:val="0068044B"/>
    <w:rsid w:val="0068087D"/>
    <w:rsid w:val="006808AE"/>
    <w:rsid w:val="00680DFC"/>
    <w:rsid w:val="00681033"/>
    <w:rsid w:val="0068136F"/>
    <w:rsid w:val="00681812"/>
    <w:rsid w:val="00681839"/>
    <w:rsid w:val="006818E6"/>
    <w:rsid w:val="00681C8A"/>
    <w:rsid w:val="00681D8F"/>
    <w:rsid w:val="00682382"/>
    <w:rsid w:val="006823A2"/>
    <w:rsid w:val="00682FC2"/>
    <w:rsid w:val="0068314A"/>
    <w:rsid w:val="00683231"/>
    <w:rsid w:val="00683817"/>
    <w:rsid w:val="00683CE2"/>
    <w:rsid w:val="00683E1D"/>
    <w:rsid w:val="00683E1E"/>
    <w:rsid w:val="00683E25"/>
    <w:rsid w:val="00683F18"/>
    <w:rsid w:val="00683FE8"/>
    <w:rsid w:val="00684411"/>
    <w:rsid w:val="0068493D"/>
    <w:rsid w:val="00684B6D"/>
    <w:rsid w:val="00684BDA"/>
    <w:rsid w:val="006853B9"/>
    <w:rsid w:val="00685569"/>
    <w:rsid w:val="006856AD"/>
    <w:rsid w:val="006856DB"/>
    <w:rsid w:val="006857B9"/>
    <w:rsid w:val="006857F8"/>
    <w:rsid w:val="00685EF3"/>
    <w:rsid w:val="0068614C"/>
    <w:rsid w:val="00686720"/>
    <w:rsid w:val="00686B61"/>
    <w:rsid w:val="00686B84"/>
    <w:rsid w:val="00686CEB"/>
    <w:rsid w:val="00686D66"/>
    <w:rsid w:val="006877F3"/>
    <w:rsid w:val="0068799B"/>
    <w:rsid w:val="00687AF9"/>
    <w:rsid w:val="00687BC9"/>
    <w:rsid w:val="00687E10"/>
    <w:rsid w:val="006902AF"/>
    <w:rsid w:val="006903D5"/>
    <w:rsid w:val="00690626"/>
    <w:rsid w:val="00690916"/>
    <w:rsid w:val="00691383"/>
    <w:rsid w:val="00691422"/>
    <w:rsid w:val="0069142A"/>
    <w:rsid w:val="00691640"/>
    <w:rsid w:val="0069175F"/>
    <w:rsid w:val="00691B3B"/>
    <w:rsid w:val="00691BE3"/>
    <w:rsid w:val="00692087"/>
    <w:rsid w:val="006920E5"/>
    <w:rsid w:val="00692198"/>
    <w:rsid w:val="006922C0"/>
    <w:rsid w:val="0069258B"/>
    <w:rsid w:val="00692B0D"/>
    <w:rsid w:val="006934A3"/>
    <w:rsid w:val="0069355B"/>
    <w:rsid w:val="00693825"/>
    <w:rsid w:val="00693F27"/>
    <w:rsid w:val="00694001"/>
    <w:rsid w:val="006942D6"/>
    <w:rsid w:val="00694749"/>
    <w:rsid w:val="00694AD9"/>
    <w:rsid w:val="00694EE2"/>
    <w:rsid w:val="00694F60"/>
    <w:rsid w:val="00694F7B"/>
    <w:rsid w:val="00695278"/>
    <w:rsid w:val="00695449"/>
    <w:rsid w:val="00695514"/>
    <w:rsid w:val="006955A6"/>
    <w:rsid w:val="0069560B"/>
    <w:rsid w:val="00695825"/>
    <w:rsid w:val="00695962"/>
    <w:rsid w:val="00695AEA"/>
    <w:rsid w:val="00696002"/>
    <w:rsid w:val="00696054"/>
    <w:rsid w:val="006960AA"/>
    <w:rsid w:val="00696947"/>
    <w:rsid w:val="0069717A"/>
    <w:rsid w:val="00697251"/>
    <w:rsid w:val="0069725A"/>
    <w:rsid w:val="006973B9"/>
    <w:rsid w:val="006977F5"/>
    <w:rsid w:val="006977F9"/>
    <w:rsid w:val="00697A46"/>
    <w:rsid w:val="00697C7C"/>
    <w:rsid w:val="00697F84"/>
    <w:rsid w:val="00697F9A"/>
    <w:rsid w:val="006A0030"/>
    <w:rsid w:val="006A00F6"/>
    <w:rsid w:val="006A04D9"/>
    <w:rsid w:val="006A0846"/>
    <w:rsid w:val="006A0902"/>
    <w:rsid w:val="006A09FB"/>
    <w:rsid w:val="006A0A98"/>
    <w:rsid w:val="006A0DAD"/>
    <w:rsid w:val="006A0DC8"/>
    <w:rsid w:val="006A105D"/>
    <w:rsid w:val="006A10C2"/>
    <w:rsid w:val="006A169A"/>
    <w:rsid w:val="006A16E2"/>
    <w:rsid w:val="006A1717"/>
    <w:rsid w:val="006A1E9E"/>
    <w:rsid w:val="006A2145"/>
    <w:rsid w:val="006A2261"/>
    <w:rsid w:val="006A268A"/>
    <w:rsid w:val="006A28B3"/>
    <w:rsid w:val="006A28DD"/>
    <w:rsid w:val="006A2D1C"/>
    <w:rsid w:val="006A2E5E"/>
    <w:rsid w:val="006A2EAE"/>
    <w:rsid w:val="006A3026"/>
    <w:rsid w:val="006A3084"/>
    <w:rsid w:val="006A31F6"/>
    <w:rsid w:val="006A325B"/>
    <w:rsid w:val="006A36FC"/>
    <w:rsid w:val="006A3705"/>
    <w:rsid w:val="006A3987"/>
    <w:rsid w:val="006A3D1A"/>
    <w:rsid w:val="006A40B5"/>
    <w:rsid w:val="006A42F5"/>
    <w:rsid w:val="006A44AA"/>
    <w:rsid w:val="006A4552"/>
    <w:rsid w:val="006A4554"/>
    <w:rsid w:val="006A4768"/>
    <w:rsid w:val="006A478F"/>
    <w:rsid w:val="006A4973"/>
    <w:rsid w:val="006A4C15"/>
    <w:rsid w:val="006A5038"/>
    <w:rsid w:val="006A5455"/>
    <w:rsid w:val="006A5582"/>
    <w:rsid w:val="006A5A2A"/>
    <w:rsid w:val="006A5B59"/>
    <w:rsid w:val="006A5B91"/>
    <w:rsid w:val="006A5C5A"/>
    <w:rsid w:val="006A5CB5"/>
    <w:rsid w:val="006A5FC6"/>
    <w:rsid w:val="006A6199"/>
    <w:rsid w:val="006A632D"/>
    <w:rsid w:val="006A645E"/>
    <w:rsid w:val="006A6464"/>
    <w:rsid w:val="006A653B"/>
    <w:rsid w:val="006A65E4"/>
    <w:rsid w:val="006A6DBD"/>
    <w:rsid w:val="006A6EA6"/>
    <w:rsid w:val="006A78EE"/>
    <w:rsid w:val="006A7E33"/>
    <w:rsid w:val="006B0139"/>
    <w:rsid w:val="006B01A3"/>
    <w:rsid w:val="006B0573"/>
    <w:rsid w:val="006B0AE7"/>
    <w:rsid w:val="006B0AF7"/>
    <w:rsid w:val="006B0B1A"/>
    <w:rsid w:val="006B0D01"/>
    <w:rsid w:val="006B0EF3"/>
    <w:rsid w:val="006B0F93"/>
    <w:rsid w:val="006B122A"/>
    <w:rsid w:val="006B12A3"/>
    <w:rsid w:val="006B137D"/>
    <w:rsid w:val="006B1667"/>
    <w:rsid w:val="006B1955"/>
    <w:rsid w:val="006B1963"/>
    <w:rsid w:val="006B19BA"/>
    <w:rsid w:val="006B1DD9"/>
    <w:rsid w:val="006B1FFA"/>
    <w:rsid w:val="006B20D3"/>
    <w:rsid w:val="006B25B8"/>
    <w:rsid w:val="006B25EC"/>
    <w:rsid w:val="006B2733"/>
    <w:rsid w:val="006B283B"/>
    <w:rsid w:val="006B2A4D"/>
    <w:rsid w:val="006B2AE5"/>
    <w:rsid w:val="006B2D89"/>
    <w:rsid w:val="006B2DE0"/>
    <w:rsid w:val="006B2E43"/>
    <w:rsid w:val="006B2E77"/>
    <w:rsid w:val="006B3784"/>
    <w:rsid w:val="006B3A15"/>
    <w:rsid w:val="006B3A90"/>
    <w:rsid w:val="006B3CE4"/>
    <w:rsid w:val="006B3E9E"/>
    <w:rsid w:val="006B3F29"/>
    <w:rsid w:val="006B4033"/>
    <w:rsid w:val="006B4072"/>
    <w:rsid w:val="006B40B2"/>
    <w:rsid w:val="006B42C6"/>
    <w:rsid w:val="006B448C"/>
    <w:rsid w:val="006B459A"/>
    <w:rsid w:val="006B45CF"/>
    <w:rsid w:val="006B4848"/>
    <w:rsid w:val="006B4A7E"/>
    <w:rsid w:val="006B4D05"/>
    <w:rsid w:val="006B5051"/>
    <w:rsid w:val="006B511D"/>
    <w:rsid w:val="006B52CE"/>
    <w:rsid w:val="006B553F"/>
    <w:rsid w:val="006B555F"/>
    <w:rsid w:val="006B565D"/>
    <w:rsid w:val="006B5832"/>
    <w:rsid w:val="006B586B"/>
    <w:rsid w:val="006B58C5"/>
    <w:rsid w:val="006B5B8D"/>
    <w:rsid w:val="006B5DC8"/>
    <w:rsid w:val="006B5E9B"/>
    <w:rsid w:val="006B6063"/>
    <w:rsid w:val="006B63A5"/>
    <w:rsid w:val="006B68CA"/>
    <w:rsid w:val="006B6AF2"/>
    <w:rsid w:val="006B6B1F"/>
    <w:rsid w:val="006B6BC5"/>
    <w:rsid w:val="006B6F25"/>
    <w:rsid w:val="006B7083"/>
    <w:rsid w:val="006B71BC"/>
    <w:rsid w:val="006B72D4"/>
    <w:rsid w:val="006B7549"/>
    <w:rsid w:val="006B760F"/>
    <w:rsid w:val="006B7723"/>
    <w:rsid w:val="006B7C37"/>
    <w:rsid w:val="006B7C3F"/>
    <w:rsid w:val="006B7D3C"/>
    <w:rsid w:val="006C052E"/>
    <w:rsid w:val="006C055C"/>
    <w:rsid w:val="006C0689"/>
    <w:rsid w:val="006C072D"/>
    <w:rsid w:val="006C0782"/>
    <w:rsid w:val="006C08FA"/>
    <w:rsid w:val="006C0AEB"/>
    <w:rsid w:val="006C11DD"/>
    <w:rsid w:val="006C11E9"/>
    <w:rsid w:val="006C1308"/>
    <w:rsid w:val="006C1907"/>
    <w:rsid w:val="006C1C26"/>
    <w:rsid w:val="006C1DB4"/>
    <w:rsid w:val="006C1FC5"/>
    <w:rsid w:val="006C20D3"/>
    <w:rsid w:val="006C21CC"/>
    <w:rsid w:val="006C2371"/>
    <w:rsid w:val="006C2432"/>
    <w:rsid w:val="006C24C1"/>
    <w:rsid w:val="006C2601"/>
    <w:rsid w:val="006C2A6B"/>
    <w:rsid w:val="006C2B60"/>
    <w:rsid w:val="006C2BCF"/>
    <w:rsid w:val="006C2CD8"/>
    <w:rsid w:val="006C2D39"/>
    <w:rsid w:val="006C2D74"/>
    <w:rsid w:val="006C2EA4"/>
    <w:rsid w:val="006C312D"/>
    <w:rsid w:val="006C322F"/>
    <w:rsid w:val="006C35A6"/>
    <w:rsid w:val="006C3746"/>
    <w:rsid w:val="006C3B08"/>
    <w:rsid w:val="006C3B34"/>
    <w:rsid w:val="006C3B7A"/>
    <w:rsid w:val="006C3BD5"/>
    <w:rsid w:val="006C3D43"/>
    <w:rsid w:val="006C40DA"/>
    <w:rsid w:val="006C4131"/>
    <w:rsid w:val="006C417D"/>
    <w:rsid w:val="006C4220"/>
    <w:rsid w:val="006C4647"/>
    <w:rsid w:val="006C4697"/>
    <w:rsid w:val="006C4779"/>
    <w:rsid w:val="006C4952"/>
    <w:rsid w:val="006C57CD"/>
    <w:rsid w:val="006C5B9A"/>
    <w:rsid w:val="006C5E25"/>
    <w:rsid w:val="006C632C"/>
    <w:rsid w:val="006C6388"/>
    <w:rsid w:val="006C6732"/>
    <w:rsid w:val="006C67D9"/>
    <w:rsid w:val="006C6E06"/>
    <w:rsid w:val="006C6E7D"/>
    <w:rsid w:val="006C704D"/>
    <w:rsid w:val="006C7090"/>
    <w:rsid w:val="006C7465"/>
    <w:rsid w:val="006C7627"/>
    <w:rsid w:val="006C7797"/>
    <w:rsid w:val="006C78CF"/>
    <w:rsid w:val="006C7D1A"/>
    <w:rsid w:val="006D019E"/>
    <w:rsid w:val="006D0224"/>
    <w:rsid w:val="006D058E"/>
    <w:rsid w:val="006D0D2D"/>
    <w:rsid w:val="006D0E43"/>
    <w:rsid w:val="006D0ED3"/>
    <w:rsid w:val="006D10B7"/>
    <w:rsid w:val="006D138B"/>
    <w:rsid w:val="006D16BF"/>
    <w:rsid w:val="006D1D60"/>
    <w:rsid w:val="006D2044"/>
    <w:rsid w:val="006D20A7"/>
    <w:rsid w:val="006D29BE"/>
    <w:rsid w:val="006D2ACF"/>
    <w:rsid w:val="006D2F19"/>
    <w:rsid w:val="006D2F3A"/>
    <w:rsid w:val="006D31CA"/>
    <w:rsid w:val="006D339C"/>
    <w:rsid w:val="006D3603"/>
    <w:rsid w:val="006D3923"/>
    <w:rsid w:val="006D395D"/>
    <w:rsid w:val="006D3C32"/>
    <w:rsid w:val="006D3E1C"/>
    <w:rsid w:val="006D3F82"/>
    <w:rsid w:val="006D4197"/>
    <w:rsid w:val="006D41D8"/>
    <w:rsid w:val="006D4556"/>
    <w:rsid w:val="006D4D5E"/>
    <w:rsid w:val="006D53C1"/>
    <w:rsid w:val="006D547B"/>
    <w:rsid w:val="006D54B7"/>
    <w:rsid w:val="006D55E1"/>
    <w:rsid w:val="006D5600"/>
    <w:rsid w:val="006D571D"/>
    <w:rsid w:val="006D57CD"/>
    <w:rsid w:val="006D58C6"/>
    <w:rsid w:val="006D5A82"/>
    <w:rsid w:val="006D5AAD"/>
    <w:rsid w:val="006D5BEB"/>
    <w:rsid w:val="006D5C84"/>
    <w:rsid w:val="006D6001"/>
    <w:rsid w:val="006D65B1"/>
    <w:rsid w:val="006D6822"/>
    <w:rsid w:val="006D6B4A"/>
    <w:rsid w:val="006D6C7B"/>
    <w:rsid w:val="006D6C9C"/>
    <w:rsid w:val="006D6F35"/>
    <w:rsid w:val="006D7051"/>
    <w:rsid w:val="006D7210"/>
    <w:rsid w:val="006D7273"/>
    <w:rsid w:val="006D7335"/>
    <w:rsid w:val="006D738C"/>
    <w:rsid w:val="006D755B"/>
    <w:rsid w:val="006D78AD"/>
    <w:rsid w:val="006D79F8"/>
    <w:rsid w:val="006D7ABB"/>
    <w:rsid w:val="006D7DA5"/>
    <w:rsid w:val="006D7E3B"/>
    <w:rsid w:val="006E01BA"/>
    <w:rsid w:val="006E035C"/>
    <w:rsid w:val="006E0365"/>
    <w:rsid w:val="006E0472"/>
    <w:rsid w:val="006E0491"/>
    <w:rsid w:val="006E0755"/>
    <w:rsid w:val="006E0893"/>
    <w:rsid w:val="006E09A1"/>
    <w:rsid w:val="006E0C89"/>
    <w:rsid w:val="006E0CA8"/>
    <w:rsid w:val="006E0CC6"/>
    <w:rsid w:val="006E14F6"/>
    <w:rsid w:val="006E16C7"/>
    <w:rsid w:val="006E189A"/>
    <w:rsid w:val="006E1F30"/>
    <w:rsid w:val="006E206F"/>
    <w:rsid w:val="006E208A"/>
    <w:rsid w:val="006E2374"/>
    <w:rsid w:val="006E2C6D"/>
    <w:rsid w:val="006E2D62"/>
    <w:rsid w:val="006E3446"/>
    <w:rsid w:val="006E3C03"/>
    <w:rsid w:val="006E3ED4"/>
    <w:rsid w:val="006E4067"/>
    <w:rsid w:val="006E43AC"/>
    <w:rsid w:val="006E4687"/>
    <w:rsid w:val="006E479A"/>
    <w:rsid w:val="006E495F"/>
    <w:rsid w:val="006E4D58"/>
    <w:rsid w:val="006E506C"/>
    <w:rsid w:val="006E5171"/>
    <w:rsid w:val="006E5229"/>
    <w:rsid w:val="006E5231"/>
    <w:rsid w:val="006E532F"/>
    <w:rsid w:val="006E537F"/>
    <w:rsid w:val="006E5635"/>
    <w:rsid w:val="006E59FC"/>
    <w:rsid w:val="006E5EFD"/>
    <w:rsid w:val="006E5FA3"/>
    <w:rsid w:val="006E6069"/>
    <w:rsid w:val="006E6512"/>
    <w:rsid w:val="006E663D"/>
    <w:rsid w:val="006E66FF"/>
    <w:rsid w:val="006E6724"/>
    <w:rsid w:val="006E69EC"/>
    <w:rsid w:val="006E6A0C"/>
    <w:rsid w:val="006E6BE0"/>
    <w:rsid w:val="006E6BE6"/>
    <w:rsid w:val="006E6BFC"/>
    <w:rsid w:val="006E6C9A"/>
    <w:rsid w:val="006E7682"/>
    <w:rsid w:val="006E770E"/>
    <w:rsid w:val="006E7B3A"/>
    <w:rsid w:val="006E7B85"/>
    <w:rsid w:val="006E7CAF"/>
    <w:rsid w:val="006E7D10"/>
    <w:rsid w:val="006E7D7C"/>
    <w:rsid w:val="006F01F7"/>
    <w:rsid w:val="006F0515"/>
    <w:rsid w:val="006F0546"/>
    <w:rsid w:val="006F05CF"/>
    <w:rsid w:val="006F0674"/>
    <w:rsid w:val="006F0C2A"/>
    <w:rsid w:val="006F0CF7"/>
    <w:rsid w:val="006F0D3F"/>
    <w:rsid w:val="006F0FE8"/>
    <w:rsid w:val="006F1093"/>
    <w:rsid w:val="006F1538"/>
    <w:rsid w:val="006F18AD"/>
    <w:rsid w:val="006F18C9"/>
    <w:rsid w:val="006F1FE2"/>
    <w:rsid w:val="006F202A"/>
    <w:rsid w:val="006F212C"/>
    <w:rsid w:val="006F2163"/>
    <w:rsid w:val="006F21A3"/>
    <w:rsid w:val="006F245C"/>
    <w:rsid w:val="006F24B0"/>
    <w:rsid w:val="006F2B3D"/>
    <w:rsid w:val="006F2C54"/>
    <w:rsid w:val="006F2F81"/>
    <w:rsid w:val="006F3382"/>
    <w:rsid w:val="006F3386"/>
    <w:rsid w:val="006F36A9"/>
    <w:rsid w:val="006F3955"/>
    <w:rsid w:val="006F3A03"/>
    <w:rsid w:val="006F3C88"/>
    <w:rsid w:val="006F3E5D"/>
    <w:rsid w:val="006F3EB7"/>
    <w:rsid w:val="006F3F43"/>
    <w:rsid w:val="006F3FD7"/>
    <w:rsid w:val="006F4348"/>
    <w:rsid w:val="006F43F7"/>
    <w:rsid w:val="006F46B3"/>
    <w:rsid w:val="006F47AD"/>
    <w:rsid w:val="006F4BB9"/>
    <w:rsid w:val="006F4DAF"/>
    <w:rsid w:val="006F4E39"/>
    <w:rsid w:val="006F4E49"/>
    <w:rsid w:val="006F4FA6"/>
    <w:rsid w:val="006F4FD4"/>
    <w:rsid w:val="006F5463"/>
    <w:rsid w:val="006F58E7"/>
    <w:rsid w:val="006F59FB"/>
    <w:rsid w:val="006F5A55"/>
    <w:rsid w:val="006F5D28"/>
    <w:rsid w:val="006F5E40"/>
    <w:rsid w:val="006F5EF9"/>
    <w:rsid w:val="006F5EFD"/>
    <w:rsid w:val="006F5FE1"/>
    <w:rsid w:val="006F614E"/>
    <w:rsid w:val="006F6213"/>
    <w:rsid w:val="006F62D6"/>
    <w:rsid w:val="006F6464"/>
    <w:rsid w:val="006F64C5"/>
    <w:rsid w:val="006F6657"/>
    <w:rsid w:val="006F6922"/>
    <w:rsid w:val="006F697B"/>
    <w:rsid w:val="006F6A2A"/>
    <w:rsid w:val="006F6B0E"/>
    <w:rsid w:val="006F6B10"/>
    <w:rsid w:val="006F6F9F"/>
    <w:rsid w:val="006F792D"/>
    <w:rsid w:val="006F7937"/>
    <w:rsid w:val="006F7B65"/>
    <w:rsid w:val="006F7E28"/>
    <w:rsid w:val="006F7FB4"/>
    <w:rsid w:val="00700666"/>
    <w:rsid w:val="007006FC"/>
    <w:rsid w:val="007007FC"/>
    <w:rsid w:val="007008CC"/>
    <w:rsid w:val="0070098A"/>
    <w:rsid w:val="00700B37"/>
    <w:rsid w:val="00700D50"/>
    <w:rsid w:val="00701245"/>
    <w:rsid w:val="007013A2"/>
    <w:rsid w:val="00701496"/>
    <w:rsid w:val="007020C0"/>
    <w:rsid w:val="00702342"/>
    <w:rsid w:val="00702388"/>
    <w:rsid w:val="007023BE"/>
    <w:rsid w:val="00702407"/>
    <w:rsid w:val="007024DE"/>
    <w:rsid w:val="0070266B"/>
    <w:rsid w:val="007028B2"/>
    <w:rsid w:val="00702CA6"/>
    <w:rsid w:val="00702E02"/>
    <w:rsid w:val="00702F96"/>
    <w:rsid w:val="00703088"/>
    <w:rsid w:val="0070321D"/>
    <w:rsid w:val="00703244"/>
    <w:rsid w:val="00703370"/>
    <w:rsid w:val="0070366D"/>
    <w:rsid w:val="007036E8"/>
    <w:rsid w:val="00703924"/>
    <w:rsid w:val="00703987"/>
    <w:rsid w:val="00703AE9"/>
    <w:rsid w:val="00703F14"/>
    <w:rsid w:val="00703F60"/>
    <w:rsid w:val="0070414B"/>
    <w:rsid w:val="007042CB"/>
    <w:rsid w:val="0070441D"/>
    <w:rsid w:val="00704643"/>
    <w:rsid w:val="0070499F"/>
    <w:rsid w:val="00704C25"/>
    <w:rsid w:val="00704D51"/>
    <w:rsid w:val="00704EF7"/>
    <w:rsid w:val="0070528A"/>
    <w:rsid w:val="00705565"/>
    <w:rsid w:val="0070599D"/>
    <w:rsid w:val="00705A8C"/>
    <w:rsid w:val="00705C1B"/>
    <w:rsid w:val="00706453"/>
    <w:rsid w:val="007064FB"/>
    <w:rsid w:val="00706692"/>
    <w:rsid w:val="007066DD"/>
    <w:rsid w:val="00706895"/>
    <w:rsid w:val="007068BA"/>
    <w:rsid w:val="00706982"/>
    <w:rsid w:val="00706B82"/>
    <w:rsid w:val="00706BFF"/>
    <w:rsid w:val="00706FA6"/>
    <w:rsid w:val="0070700E"/>
    <w:rsid w:val="007077F8"/>
    <w:rsid w:val="00707BF6"/>
    <w:rsid w:val="00707C4D"/>
    <w:rsid w:val="00707DFF"/>
    <w:rsid w:val="00707F69"/>
    <w:rsid w:val="0071030F"/>
    <w:rsid w:val="00710692"/>
    <w:rsid w:val="007112EC"/>
    <w:rsid w:val="0071154D"/>
    <w:rsid w:val="00711A1A"/>
    <w:rsid w:val="00711C5C"/>
    <w:rsid w:val="00711D98"/>
    <w:rsid w:val="00711E7F"/>
    <w:rsid w:val="00712058"/>
    <w:rsid w:val="0071213E"/>
    <w:rsid w:val="0071226F"/>
    <w:rsid w:val="0071242B"/>
    <w:rsid w:val="007124CA"/>
    <w:rsid w:val="00712501"/>
    <w:rsid w:val="00712674"/>
    <w:rsid w:val="0071269C"/>
    <w:rsid w:val="00712802"/>
    <w:rsid w:val="007128D9"/>
    <w:rsid w:val="00712C24"/>
    <w:rsid w:val="00712E56"/>
    <w:rsid w:val="00713022"/>
    <w:rsid w:val="00713391"/>
    <w:rsid w:val="0071356D"/>
    <w:rsid w:val="00713626"/>
    <w:rsid w:val="00713767"/>
    <w:rsid w:val="007138AE"/>
    <w:rsid w:val="007138C2"/>
    <w:rsid w:val="00713DCC"/>
    <w:rsid w:val="00713DD7"/>
    <w:rsid w:val="00713E7B"/>
    <w:rsid w:val="00713ED0"/>
    <w:rsid w:val="00713EFA"/>
    <w:rsid w:val="0071426F"/>
    <w:rsid w:val="00714685"/>
    <w:rsid w:val="007146CB"/>
    <w:rsid w:val="00714A1A"/>
    <w:rsid w:val="00714ADE"/>
    <w:rsid w:val="00714DBA"/>
    <w:rsid w:val="007151FC"/>
    <w:rsid w:val="007155F4"/>
    <w:rsid w:val="007157F5"/>
    <w:rsid w:val="00715C94"/>
    <w:rsid w:val="00715D06"/>
    <w:rsid w:val="00715DD8"/>
    <w:rsid w:val="00715E93"/>
    <w:rsid w:val="00716024"/>
    <w:rsid w:val="0071647C"/>
    <w:rsid w:val="00716A3A"/>
    <w:rsid w:val="00716D30"/>
    <w:rsid w:val="00716FFD"/>
    <w:rsid w:val="007172DB"/>
    <w:rsid w:val="00717B07"/>
    <w:rsid w:val="00717BF1"/>
    <w:rsid w:val="00717CBC"/>
    <w:rsid w:val="0072007F"/>
    <w:rsid w:val="007203EE"/>
    <w:rsid w:val="0072057A"/>
    <w:rsid w:val="0072058A"/>
    <w:rsid w:val="007207FB"/>
    <w:rsid w:val="00720948"/>
    <w:rsid w:val="00720D48"/>
    <w:rsid w:val="00720F49"/>
    <w:rsid w:val="00720FD4"/>
    <w:rsid w:val="00721226"/>
    <w:rsid w:val="00721246"/>
    <w:rsid w:val="007214FB"/>
    <w:rsid w:val="00721612"/>
    <w:rsid w:val="007220CA"/>
    <w:rsid w:val="0072211F"/>
    <w:rsid w:val="007224A6"/>
    <w:rsid w:val="007225A6"/>
    <w:rsid w:val="007225C8"/>
    <w:rsid w:val="00722B03"/>
    <w:rsid w:val="00723008"/>
    <w:rsid w:val="00723319"/>
    <w:rsid w:val="0072345C"/>
    <w:rsid w:val="007234DB"/>
    <w:rsid w:val="00723B01"/>
    <w:rsid w:val="00723BF4"/>
    <w:rsid w:val="00723CCC"/>
    <w:rsid w:val="00723F76"/>
    <w:rsid w:val="00723F81"/>
    <w:rsid w:val="00724351"/>
    <w:rsid w:val="007244A0"/>
    <w:rsid w:val="0072462E"/>
    <w:rsid w:val="0072490C"/>
    <w:rsid w:val="0072494F"/>
    <w:rsid w:val="00724A64"/>
    <w:rsid w:val="00724AB5"/>
    <w:rsid w:val="00724B0A"/>
    <w:rsid w:val="00724EF8"/>
    <w:rsid w:val="00724F90"/>
    <w:rsid w:val="007255D6"/>
    <w:rsid w:val="00725BEE"/>
    <w:rsid w:val="00725C64"/>
    <w:rsid w:val="00725EEC"/>
    <w:rsid w:val="00725F1D"/>
    <w:rsid w:val="00725F9A"/>
    <w:rsid w:val="00725FA4"/>
    <w:rsid w:val="007260CD"/>
    <w:rsid w:val="007260E9"/>
    <w:rsid w:val="007261B4"/>
    <w:rsid w:val="007264C3"/>
    <w:rsid w:val="00726663"/>
    <w:rsid w:val="007266C4"/>
    <w:rsid w:val="0072690C"/>
    <w:rsid w:val="007269E3"/>
    <w:rsid w:val="00726ACD"/>
    <w:rsid w:val="00726BA4"/>
    <w:rsid w:val="00726D0A"/>
    <w:rsid w:val="00727054"/>
    <w:rsid w:val="0072707B"/>
    <w:rsid w:val="007275E7"/>
    <w:rsid w:val="00727CCA"/>
    <w:rsid w:val="00727EC3"/>
    <w:rsid w:val="00727F4E"/>
    <w:rsid w:val="007302E3"/>
    <w:rsid w:val="00730305"/>
    <w:rsid w:val="00730709"/>
    <w:rsid w:val="00730903"/>
    <w:rsid w:val="00730A3C"/>
    <w:rsid w:val="00730A7A"/>
    <w:rsid w:val="00730B30"/>
    <w:rsid w:val="00730C7C"/>
    <w:rsid w:val="00730DE4"/>
    <w:rsid w:val="00730E34"/>
    <w:rsid w:val="00730E4B"/>
    <w:rsid w:val="00730EBE"/>
    <w:rsid w:val="007311DA"/>
    <w:rsid w:val="007313EF"/>
    <w:rsid w:val="007318F4"/>
    <w:rsid w:val="00731DAD"/>
    <w:rsid w:val="00731FD0"/>
    <w:rsid w:val="007320AE"/>
    <w:rsid w:val="00732124"/>
    <w:rsid w:val="007321E8"/>
    <w:rsid w:val="0073229E"/>
    <w:rsid w:val="007323FD"/>
    <w:rsid w:val="007326F3"/>
    <w:rsid w:val="00732701"/>
    <w:rsid w:val="00732E08"/>
    <w:rsid w:val="00733031"/>
    <w:rsid w:val="007330E7"/>
    <w:rsid w:val="00733462"/>
    <w:rsid w:val="0073358E"/>
    <w:rsid w:val="00733C2F"/>
    <w:rsid w:val="0073415E"/>
    <w:rsid w:val="0073429C"/>
    <w:rsid w:val="00734750"/>
    <w:rsid w:val="0073483C"/>
    <w:rsid w:val="007348C8"/>
    <w:rsid w:val="007349DA"/>
    <w:rsid w:val="00734A1A"/>
    <w:rsid w:val="00734B09"/>
    <w:rsid w:val="00734B25"/>
    <w:rsid w:val="0073518D"/>
    <w:rsid w:val="00735442"/>
    <w:rsid w:val="0073554D"/>
    <w:rsid w:val="007356E2"/>
    <w:rsid w:val="0073594F"/>
    <w:rsid w:val="00735C92"/>
    <w:rsid w:val="00735E95"/>
    <w:rsid w:val="00735EF6"/>
    <w:rsid w:val="007361E1"/>
    <w:rsid w:val="0073661B"/>
    <w:rsid w:val="00736F85"/>
    <w:rsid w:val="007370AC"/>
    <w:rsid w:val="00737307"/>
    <w:rsid w:val="00737377"/>
    <w:rsid w:val="007374AD"/>
    <w:rsid w:val="0073758F"/>
    <w:rsid w:val="007379B6"/>
    <w:rsid w:val="00737B18"/>
    <w:rsid w:val="00737DED"/>
    <w:rsid w:val="00740217"/>
    <w:rsid w:val="00740380"/>
    <w:rsid w:val="00740625"/>
    <w:rsid w:val="00740AB2"/>
    <w:rsid w:val="00740F1C"/>
    <w:rsid w:val="00740F8A"/>
    <w:rsid w:val="007412F9"/>
    <w:rsid w:val="007415A3"/>
    <w:rsid w:val="007417BF"/>
    <w:rsid w:val="007418E3"/>
    <w:rsid w:val="00741C1C"/>
    <w:rsid w:val="00742F95"/>
    <w:rsid w:val="00743691"/>
    <w:rsid w:val="00743874"/>
    <w:rsid w:val="00743BF6"/>
    <w:rsid w:val="00743C5D"/>
    <w:rsid w:val="007441C4"/>
    <w:rsid w:val="007442F0"/>
    <w:rsid w:val="0074455B"/>
    <w:rsid w:val="00744696"/>
    <w:rsid w:val="00744ACC"/>
    <w:rsid w:val="00744D14"/>
    <w:rsid w:val="00744DC8"/>
    <w:rsid w:val="00745247"/>
    <w:rsid w:val="00745361"/>
    <w:rsid w:val="007454EE"/>
    <w:rsid w:val="00745504"/>
    <w:rsid w:val="00745C95"/>
    <w:rsid w:val="00746081"/>
    <w:rsid w:val="0074618C"/>
    <w:rsid w:val="007464C0"/>
    <w:rsid w:val="0074661F"/>
    <w:rsid w:val="007467B4"/>
    <w:rsid w:val="00746A0B"/>
    <w:rsid w:val="007478B0"/>
    <w:rsid w:val="00747A3B"/>
    <w:rsid w:val="00747D95"/>
    <w:rsid w:val="00747E42"/>
    <w:rsid w:val="007501F3"/>
    <w:rsid w:val="007502AD"/>
    <w:rsid w:val="00750421"/>
    <w:rsid w:val="00750459"/>
    <w:rsid w:val="00750663"/>
    <w:rsid w:val="0075079C"/>
    <w:rsid w:val="00750857"/>
    <w:rsid w:val="0075089F"/>
    <w:rsid w:val="00750BD6"/>
    <w:rsid w:val="00750C03"/>
    <w:rsid w:val="00750FE5"/>
    <w:rsid w:val="00751231"/>
    <w:rsid w:val="0075125E"/>
    <w:rsid w:val="007512A4"/>
    <w:rsid w:val="007519CD"/>
    <w:rsid w:val="00751A26"/>
    <w:rsid w:val="00751BDB"/>
    <w:rsid w:val="00751F13"/>
    <w:rsid w:val="00752191"/>
    <w:rsid w:val="007521F4"/>
    <w:rsid w:val="007525A7"/>
    <w:rsid w:val="0075263C"/>
    <w:rsid w:val="00752A93"/>
    <w:rsid w:val="00752AEA"/>
    <w:rsid w:val="00752F0A"/>
    <w:rsid w:val="00752FF1"/>
    <w:rsid w:val="0075326D"/>
    <w:rsid w:val="00753345"/>
    <w:rsid w:val="0075384A"/>
    <w:rsid w:val="00753E46"/>
    <w:rsid w:val="00754163"/>
    <w:rsid w:val="007543A5"/>
    <w:rsid w:val="007543F2"/>
    <w:rsid w:val="007547F9"/>
    <w:rsid w:val="00754CF4"/>
    <w:rsid w:val="00754D85"/>
    <w:rsid w:val="007552D8"/>
    <w:rsid w:val="007557D4"/>
    <w:rsid w:val="00755864"/>
    <w:rsid w:val="00755865"/>
    <w:rsid w:val="00755B7E"/>
    <w:rsid w:val="00755D8E"/>
    <w:rsid w:val="00756301"/>
    <w:rsid w:val="00756615"/>
    <w:rsid w:val="007567B0"/>
    <w:rsid w:val="0075695C"/>
    <w:rsid w:val="00757048"/>
    <w:rsid w:val="00757162"/>
    <w:rsid w:val="00757182"/>
    <w:rsid w:val="007572C0"/>
    <w:rsid w:val="00757448"/>
    <w:rsid w:val="007575BF"/>
    <w:rsid w:val="00757ACB"/>
    <w:rsid w:val="00757B47"/>
    <w:rsid w:val="00757D6B"/>
    <w:rsid w:val="00757DC2"/>
    <w:rsid w:val="00757E53"/>
    <w:rsid w:val="0076006A"/>
    <w:rsid w:val="00760177"/>
    <w:rsid w:val="00760308"/>
    <w:rsid w:val="0076050E"/>
    <w:rsid w:val="007607EF"/>
    <w:rsid w:val="0076085C"/>
    <w:rsid w:val="00760DCA"/>
    <w:rsid w:val="007610AF"/>
    <w:rsid w:val="0076120F"/>
    <w:rsid w:val="0076127F"/>
    <w:rsid w:val="007615A4"/>
    <w:rsid w:val="00761879"/>
    <w:rsid w:val="0076187C"/>
    <w:rsid w:val="007618D0"/>
    <w:rsid w:val="00761CA0"/>
    <w:rsid w:val="00761E89"/>
    <w:rsid w:val="00762286"/>
    <w:rsid w:val="007623B9"/>
    <w:rsid w:val="00762579"/>
    <w:rsid w:val="007625BA"/>
    <w:rsid w:val="00762672"/>
    <w:rsid w:val="0076282D"/>
    <w:rsid w:val="00762974"/>
    <w:rsid w:val="00762AE6"/>
    <w:rsid w:val="00762FC2"/>
    <w:rsid w:val="00762FD7"/>
    <w:rsid w:val="00763114"/>
    <w:rsid w:val="007631C1"/>
    <w:rsid w:val="00763271"/>
    <w:rsid w:val="00763621"/>
    <w:rsid w:val="00763930"/>
    <w:rsid w:val="00763A8E"/>
    <w:rsid w:val="007640B5"/>
    <w:rsid w:val="007640FC"/>
    <w:rsid w:val="007645B3"/>
    <w:rsid w:val="007647A7"/>
    <w:rsid w:val="00764B78"/>
    <w:rsid w:val="00765106"/>
    <w:rsid w:val="00765142"/>
    <w:rsid w:val="00765143"/>
    <w:rsid w:val="007657DA"/>
    <w:rsid w:val="00765863"/>
    <w:rsid w:val="0076602D"/>
    <w:rsid w:val="0076634F"/>
    <w:rsid w:val="00766478"/>
    <w:rsid w:val="007668CD"/>
    <w:rsid w:val="0076697B"/>
    <w:rsid w:val="007669C5"/>
    <w:rsid w:val="00766B9B"/>
    <w:rsid w:val="00766C6C"/>
    <w:rsid w:val="0076722E"/>
    <w:rsid w:val="0076730B"/>
    <w:rsid w:val="0076748F"/>
    <w:rsid w:val="00767695"/>
    <w:rsid w:val="0076791B"/>
    <w:rsid w:val="00767966"/>
    <w:rsid w:val="007679E5"/>
    <w:rsid w:val="00767CB3"/>
    <w:rsid w:val="00767EC1"/>
    <w:rsid w:val="0077000D"/>
    <w:rsid w:val="007700DA"/>
    <w:rsid w:val="0077033A"/>
    <w:rsid w:val="0077060F"/>
    <w:rsid w:val="0077099C"/>
    <w:rsid w:val="007711C7"/>
    <w:rsid w:val="007711D3"/>
    <w:rsid w:val="00771409"/>
    <w:rsid w:val="0077167B"/>
    <w:rsid w:val="00771FC2"/>
    <w:rsid w:val="007720E8"/>
    <w:rsid w:val="007724E3"/>
    <w:rsid w:val="00772C46"/>
    <w:rsid w:val="00772E31"/>
    <w:rsid w:val="0077311F"/>
    <w:rsid w:val="00773264"/>
    <w:rsid w:val="00773B18"/>
    <w:rsid w:val="007743B2"/>
    <w:rsid w:val="00774494"/>
    <w:rsid w:val="007744F9"/>
    <w:rsid w:val="007744FD"/>
    <w:rsid w:val="0077472D"/>
    <w:rsid w:val="0077475E"/>
    <w:rsid w:val="00774BA9"/>
    <w:rsid w:val="00774C21"/>
    <w:rsid w:val="007750F8"/>
    <w:rsid w:val="007751F8"/>
    <w:rsid w:val="00775308"/>
    <w:rsid w:val="00775347"/>
    <w:rsid w:val="00775760"/>
    <w:rsid w:val="00775B11"/>
    <w:rsid w:val="00775D7F"/>
    <w:rsid w:val="00775E39"/>
    <w:rsid w:val="00775E71"/>
    <w:rsid w:val="00775EBD"/>
    <w:rsid w:val="00775EE2"/>
    <w:rsid w:val="00775F99"/>
    <w:rsid w:val="007761E9"/>
    <w:rsid w:val="00776236"/>
    <w:rsid w:val="007762AD"/>
    <w:rsid w:val="00776729"/>
    <w:rsid w:val="007768DE"/>
    <w:rsid w:val="007768F1"/>
    <w:rsid w:val="007775E0"/>
    <w:rsid w:val="007775F7"/>
    <w:rsid w:val="0077765C"/>
    <w:rsid w:val="0077772E"/>
    <w:rsid w:val="00777998"/>
    <w:rsid w:val="00777A4E"/>
    <w:rsid w:val="00777E46"/>
    <w:rsid w:val="0078008D"/>
    <w:rsid w:val="0078018B"/>
    <w:rsid w:val="007801F9"/>
    <w:rsid w:val="0078021D"/>
    <w:rsid w:val="007806C3"/>
    <w:rsid w:val="0078092A"/>
    <w:rsid w:val="00780C4F"/>
    <w:rsid w:val="00780D92"/>
    <w:rsid w:val="00780D98"/>
    <w:rsid w:val="007810B2"/>
    <w:rsid w:val="00781569"/>
    <w:rsid w:val="00781A18"/>
    <w:rsid w:val="00781AF2"/>
    <w:rsid w:val="00781BD6"/>
    <w:rsid w:val="0078243C"/>
    <w:rsid w:val="00782678"/>
    <w:rsid w:val="00782C12"/>
    <w:rsid w:val="00782D9E"/>
    <w:rsid w:val="00782F45"/>
    <w:rsid w:val="0078303B"/>
    <w:rsid w:val="007831B6"/>
    <w:rsid w:val="00783650"/>
    <w:rsid w:val="007841FD"/>
    <w:rsid w:val="007845E4"/>
    <w:rsid w:val="00784676"/>
    <w:rsid w:val="00784701"/>
    <w:rsid w:val="007847DF"/>
    <w:rsid w:val="00784B9D"/>
    <w:rsid w:val="00784BCA"/>
    <w:rsid w:val="00784C3F"/>
    <w:rsid w:val="00784E32"/>
    <w:rsid w:val="00784E7C"/>
    <w:rsid w:val="00784FC2"/>
    <w:rsid w:val="007850C8"/>
    <w:rsid w:val="007851CC"/>
    <w:rsid w:val="00785423"/>
    <w:rsid w:val="007855F7"/>
    <w:rsid w:val="0078594D"/>
    <w:rsid w:val="00785FEA"/>
    <w:rsid w:val="007864AB"/>
    <w:rsid w:val="0078682A"/>
    <w:rsid w:val="007869C1"/>
    <w:rsid w:val="00786A96"/>
    <w:rsid w:val="00786E4D"/>
    <w:rsid w:val="00787083"/>
    <w:rsid w:val="00787175"/>
    <w:rsid w:val="007872CD"/>
    <w:rsid w:val="007876B0"/>
    <w:rsid w:val="0078792A"/>
    <w:rsid w:val="00787A09"/>
    <w:rsid w:val="00787A5B"/>
    <w:rsid w:val="00787AF2"/>
    <w:rsid w:val="00787C30"/>
    <w:rsid w:val="00787C66"/>
    <w:rsid w:val="00787F4B"/>
    <w:rsid w:val="00790231"/>
    <w:rsid w:val="007903F5"/>
    <w:rsid w:val="00790493"/>
    <w:rsid w:val="007906A4"/>
    <w:rsid w:val="007911BE"/>
    <w:rsid w:val="007911E9"/>
    <w:rsid w:val="007911F2"/>
    <w:rsid w:val="0079195D"/>
    <w:rsid w:val="00791C1C"/>
    <w:rsid w:val="00791CCE"/>
    <w:rsid w:val="00791D0B"/>
    <w:rsid w:val="00791DAA"/>
    <w:rsid w:val="00791FF4"/>
    <w:rsid w:val="00792680"/>
    <w:rsid w:val="0079271F"/>
    <w:rsid w:val="007927AD"/>
    <w:rsid w:val="007929BC"/>
    <w:rsid w:val="00792ADF"/>
    <w:rsid w:val="00792C37"/>
    <w:rsid w:val="00792CE9"/>
    <w:rsid w:val="00792EF5"/>
    <w:rsid w:val="007933A5"/>
    <w:rsid w:val="0079349D"/>
    <w:rsid w:val="007934C6"/>
    <w:rsid w:val="007937EE"/>
    <w:rsid w:val="00793A85"/>
    <w:rsid w:val="00793DEB"/>
    <w:rsid w:val="00793F22"/>
    <w:rsid w:val="007940A6"/>
    <w:rsid w:val="007944AD"/>
    <w:rsid w:val="00794635"/>
    <w:rsid w:val="00794BA5"/>
    <w:rsid w:val="007951FF"/>
    <w:rsid w:val="00795845"/>
    <w:rsid w:val="00795C5B"/>
    <w:rsid w:val="00796127"/>
    <w:rsid w:val="00796874"/>
    <w:rsid w:val="007968EE"/>
    <w:rsid w:val="00796B30"/>
    <w:rsid w:val="00796D1E"/>
    <w:rsid w:val="00796E24"/>
    <w:rsid w:val="00796FAB"/>
    <w:rsid w:val="00797142"/>
    <w:rsid w:val="0079743B"/>
    <w:rsid w:val="007975E3"/>
    <w:rsid w:val="00797619"/>
    <w:rsid w:val="0079770A"/>
    <w:rsid w:val="00797942"/>
    <w:rsid w:val="00797BE5"/>
    <w:rsid w:val="007A00B5"/>
    <w:rsid w:val="007A029C"/>
    <w:rsid w:val="007A0430"/>
    <w:rsid w:val="007A04CC"/>
    <w:rsid w:val="007A088C"/>
    <w:rsid w:val="007A08D4"/>
    <w:rsid w:val="007A0983"/>
    <w:rsid w:val="007A0C10"/>
    <w:rsid w:val="007A0D30"/>
    <w:rsid w:val="007A14D3"/>
    <w:rsid w:val="007A1849"/>
    <w:rsid w:val="007A19AC"/>
    <w:rsid w:val="007A1AEE"/>
    <w:rsid w:val="007A1BCD"/>
    <w:rsid w:val="007A1DC3"/>
    <w:rsid w:val="007A1E38"/>
    <w:rsid w:val="007A2128"/>
    <w:rsid w:val="007A2145"/>
    <w:rsid w:val="007A238C"/>
    <w:rsid w:val="007A23E0"/>
    <w:rsid w:val="007A252D"/>
    <w:rsid w:val="007A27E5"/>
    <w:rsid w:val="007A2864"/>
    <w:rsid w:val="007A29B5"/>
    <w:rsid w:val="007A29E6"/>
    <w:rsid w:val="007A2A73"/>
    <w:rsid w:val="007A2BCE"/>
    <w:rsid w:val="007A2DB8"/>
    <w:rsid w:val="007A3172"/>
    <w:rsid w:val="007A340B"/>
    <w:rsid w:val="007A3800"/>
    <w:rsid w:val="007A3F93"/>
    <w:rsid w:val="007A42E9"/>
    <w:rsid w:val="007A433A"/>
    <w:rsid w:val="007A4389"/>
    <w:rsid w:val="007A448A"/>
    <w:rsid w:val="007A4511"/>
    <w:rsid w:val="007A455A"/>
    <w:rsid w:val="007A47EE"/>
    <w:rsid w:val="007A497B"/>
    <w:rsid w:val="007A4A6D"/>
    <w:rsid w:val="007A4F00"/>
    <w:rsid w:val="007A51A0"/>
    <w:rsid w:val="007A53CA"/>
    <w:rsid w:val="007A5D34"/>
    <w:rsid w:val="007A618A"/>
    <w:rsid w:val="007A62F1"/>
    <w:rsid w:val="007A6396"/>
    <w:rsid w:val="007A6CCE"/>
    <w:rsid w:val="007A7993"/>
    <w:rsid w:val="007A7A19"/>
    <w:rsid w:val="007A7B85"/>
    <w:rsid w:val="007A7CD8"/>
    <w:rsid w:val="007A7DA0"/>
    <w:rsid w:val="007A7EC7"/>
    <w:rsid w:val="007A7FA1"/>
    <w:rsid w:val="007B0182"/>
    <w:rsid w:val="007B0199"/>
    <w:rsid w:val="007B03DD"/>
    <w:rsid w:val="007B07D5"/>
    <w:rsid w:val="007B0B92"/>
    <w:rsid w:val="007B0E98"/>
    <w:rsid w:val="007B0EC6"/>
    <w:rsid w:val="007B1106"/>
    <w:rsid w:val="007B1135"/>
    <w:rsid w:val="007B13FF"/>
    <w:rsid w:val="007B1526"/>
    <w:rsid w:val="007B17C5"/>
    <w:rsid w:val="007B1889"/>
    <w:rsid w:val="007B1D0E"/>
    <w:rsid w:val="007B2012"/>
    <w:rsid w:val="007B216B"/>
    <w:rsid w:val="007B2329"/>
    <w:rsid w:val="007B246F"/>
    <w:rsid w:val="007B24B8"/>
    <w:rsid w:val="007B295B"/>
    <w:rsid w:val="007B296E"/>
    <w:rsid w:val="007B2AEA"/>
    <w:rsid w:val="007B2B18"/>
    <w:rsid w:val="007B2F28"/>
    <w:rsid w:val="007B2FE6"/>
    <w:rsid w:val="007B3056"/>
    <w:rsid w:val="007B35C5"/>
    <w:rsid w:val="007B360E"/>
    <w:rsid w:val="007B3A0D"/>
    <w:rsid w:val="007B3B0F"/>
    <w:rsid w:val="007B3F80"/>
    <w:rsid w:val="007B3FB3"/>
    <w:rsid w:val="007B40C7"/>
    <w:rsid w:val="007B4145"/>
    <w:rsid w:val="007B431C"/>
    <w:rsid w:val="007B448D"/>
    <w:rsid w:val="007B4647"/>
    <w:rsid w:val="007B4683"/>
    <w:rsid w:val="007B53C5"/>
    <w:rsid w:val="007B5870"/>
    <w:rsid w:val="007B5CE8"/>
    <w:rsid w:val="007B6054"/>
    <w:rsid w:val="007B609D"/>
    <w:rsid w:val="007B65B2"/>
    <w:rsid w:val="007B75EE"/>
    <w:rsid w:val="007B7613"/>
    <w:rsid w:val="007B762E"/>
    <w:rsid w:val="007B79B1"/>
    <w:rsid w:val="007B7B83"/>
    <w:rsid w:val="007C00A3"/>
    <w:rsid w:val="007C00DA"/>
    <w:rsid w:val="007C0341"/>
    <w:rsid w:val="007C0617"/>
    <w:rsid w:val="007C0A60"/>
    <w:rsid w:val="007C0C94"/>
    <w:rsid w:val="007C0D83"/>
    <w:rsid w:val="007C0EC8"/>
    <w:rsid w:val="007C1143"/>
    <w:rsid w:val="007C1158"/>
    <w:rsid w:val="007C1406"/>
    <w:rsid w:val="007C1499"/>
    <w:rsid w:val="007C1685"/>
    <w:rsid w:val="007C1761"/>
    <w:rsid w:val="007C1C63"/>
    <w:rsid w:val="007C2256"/>
    <w:rsid w:val="007C2728"/>
    <w:rsid w:val="007C28EB"/>
    <w:rsid w:val="007C3040"/>
    <w:rsid w:val="007C346D"/>
    <w:rsid w:val="007C3673"/>
    <w:rsid w:val="007C3878"/>
    <w:rsid w:val="007C38E8"/>
    <w:rsid w:val="007C3B6E"/>
    <w:rsid w:val="007C3FD2"/>
    <w:rsid w:val="007C3FD9"/>
    <w:rsid w:val="007C4097"/>
    <w:rsid w:val="007C426E"/>
    <w:rsid w:val="007C4285"/>
    <w:rsid w:val="007C4694"/>
    <w:rsid w:val="007C46D9"/>
    <w:rsid w:val="007C46E2"/>
    <w:rsid w:val="007C47FE"/>
    <w:rsid w:val="007C499B"/>
    <w:rsid w:val="007C4B46"/>
    <w:rsid w:val="007C5582"/>
    <w:rsid w:val="007C57F1"/>
    <w:rsid w:val="007C5971"/>
    <w:rsid w:val="007C5AA9"/>
    <w:rsid w:val="007C5F10"/>
    <w:rsid w:val="007C5FCF"/>
    <w:rsid w:val="007C6271"/>
    <w:rsid w:val="007C6354"/>
    <w:rsid w:val="007C6862"/>
    <w:rsid w:val="007C6B09"/>
    <w:rsid w:val="007C6CDA"/>
    <w:rsid w:val="007C727D"/>
    <w:rsid w:val="007C741C"/>
    <w:rsid w:val="007C77B5"/>
    <w:rsid w:val="007C7AD4"/>
    <w:rsid w:val="007C7ECC"/>
    <w:rsid w:val="007C7ECD"/>
    <w:rsid w:val="007D0317"/>
    <w:rsid w:val="007D08D1"/>
    <w:rsid w:val="007D0A97"/>
    <w:rsid w:val="007D0E5B"/>
    <w:rsid w:val="007D0E5D"/>
    <w:rsid w:val="007D0E6A"/>
    <w:rsid w:val="007D1212"/>
    <w:rsid w:val="007D15AE"/>
    <w:rsid w:val="007D172F"/>
    <w:rsid w:val="007D18BE"/>
    <w:rsid w:val="007D1D70"/>
    <w:rsid w:val="007D1E80"/>
    <w:rsid w:val="007D227B"/>
    <w:rsid w:val="007D2871"/>
    <w:rsid w:val="007D2884"/>
    <w:rsid w:val="007D28AD"/>
    <w:rsid w:val="007D28C4"/>
    <w:rsid w:val="007D2B9C"/>
    <w:rsid w:val="007D2BD2"/>
    <w:rsid w:val="007D2FD0"/>
    <w:rsid w:val="007D3C61"/>
    <w:rsid w:val="007D411F"/>
    <w:rsid w:val="007D45CE"/>
    <w:rsid w:val="007D47AC"/>
    <w:rsid w:val="007D4CC1"/>
    <w:rsid w:val="007D4D79"/>
    <w:rsid w:val="007D4E26"/>
    <w:rsid w:val="007D4F3D"/>
    <w:rsid w:val="007D4FBF"/>
    <w:rsid w:val="007D5019"/>
    <w:rsid w:val="007D51A1"/>
    <w:rsid w:val="007D5330"/>
    <w:rsid w:val="007D557B"/>
    <w:rsid w:val="007D55D2"/>
    <w:rsid w:val="007D5742"/>
    <w:rsid w:val="007D5850"/>
    <w:rsid w:val="007D587B"/>
    <w:rsid w:val="007D590C"/>
    <w:rsid w:val="007D59AD"/>
    <w:rsid w:val="007D5C3E"/>
    <w:rsid w:val="007D61BB"/>
    <w:rsid w:val="007D622B"/>
    <w:rsid w:val="007D6324"/>
    <w:rsid w:val="007D66C9"/>
    <w:rsid w:val="007D6B07"/>
    <w:rsid w:val="007D6EDE"/>
    <w:rsid w:val="007D738F"/>
    <w:rsid w:val="007D7470"/>
    <w:rsid w:val="007D778E"/>
    <w:rsid w:val="007D7A7F"/>
    <w:rsid w:val="007D7BC2"/>
    <w:rsid w:val="007D7C97"/>
    <w:rsid w:val="007D7F27"/>
    <w:rsid w:val="007E048D"/>
    <w:rsid w:val="007E0728"/>
    <w:rsid w:val="007E07F6"/>
    <w:rsid w:val="007E0BA2"/>
    <w:rsid w:val="007E0E29"/>
    <w:rsid w:val="007E0FFE"/>
    <w:rsid w:val="007E163E"/>
    <w:rsid w:val="007E180D"/>
    <w:rsid w:val="007E1A85"/>
    <w:rsid w:val="007E1B8A"/>
    <w:rsid w:val="007E22B7"/>
    <w:rsid w:val="007E2593"/>
    <w:rsid w:val="007E2704"/>
    <w:rsid w:val="007E28F7"/>
    <w:rsid w:val="007E292D"/>
    <w:rsid w:val="007E2AA1"/>
    <w:rsid w:val="007E2E44"/>
    <w:rsid w:val="007E2E45"/>
    <w:rsid w:val="007E2ECD"/>
    <w:rsid w:val="007E31EA"/>
    <w:rsid w:val="007E38BE"/>
    <w:rsid w:val="007E3B13"/>
    <w:rsid w:val="007E3CEC"/>
    <w:rsid w:val="007E3DC3"/>
    <w:rsid w:val="007E400C"/>
    <w:rsid w:val="007E417B"/>
    <w:rsid w:val="007E451C"/>
    <w:rsid w:val="007E4575"/>
    <w:rsid w:val="007E45A2"/>
    <w:rsid w:val="007E4A17"/>
    <w:rsid w:val="007E4CC5"/>
    <w:rsid w:val="007E4DC1"/>
    <w:rsid w:val="007E51A2"/>
    <w:rsid w:val="007E5504"/>
    <w:rsid w:val="007E5575"/>
    <w:rsid w:val="007E5AE3"/>
    <w:rsid w:val="007E5B06"/>
    <w:rsid w:val="007E5D73"/>
    <w:rsid w:val="007E5DCF"/>
    <w:rsid w:val="007E5EDC"/>
    <w:rsid w:val="007E5FDE"/>
    <w:rsid w:val="007E630A"/>
    <w:rsid w:val="007E69B3"/>
    <w:rsid w:val="007E69B5"/>
    <w:rsid w:val="007E69E4"/>
    <w:rsid w:val="007E6B6F"/>
    <w:rsid w:val="007E6C55"/>
    <w:rsid w:val="007E6CED"/>
    <w:rsid w:val="007E713D"/>
    <w:rsid w:val="007E72E7"/>
    <w:rsid w:val="007E7584"/>
    <w:rsid w:val="007E7671"/>
    <w:rsid w:val="007E76FF"/>
    <w:rsid w:val="007E77FF"/>
    <w:rsid w:val="007E79F6"/>
    <w:rsid w:val="007E7C92"/>
    <w:rsid w:val="007E7E8E"/>
    <w:rsid w:val="007F0510"/>
    <w:rsid w:val="007F0553"/>
    <w:rsid w:val="007F0639"/>
    <w:rsid w:val="007F091B"/>
    <w:rsid w:val="007F0C22"/>
    <w:rsid w:val="007F0E86"/>
    <w:rsid w:val="007F15C8"/>
    <w:rsid w:val="007F1719"/>
    <w:rsid w:val="007F199C"/>
    <w:rsid w:val="007F1D56"/>
    <w:rsid w:val="007F1F15"/>
    <w:rsid w:val="007F21B6"/>
    <w:rsid w:val="007F25E8"/>
    <w:rsid w:val="007F2A44"/>
    <w:rsid w:val="007F2C9F"/>
    <w:rsid w:val="007F328D"/>
    <w:rsid w:val="007F32C4"/>
    <w:rsid w:val="007F355C"/>
    <w:rsid w:val="007F37E9"/>
    <w:rsid w:val="007F3C46"/>
    <w:rsid w:val="007F3DAF"/>
    <w:rsid w:val="007F40F4"/>
    <w:rsid w:val="007F4163"/>
    <w:rsid w:val="007F4523"/>
    <w:rsid w:val="007F484A"/>
    <w:rsid w:val="007F4DDD"/>
    <w:rsid w:val="007F5016"/>
    <w:rsid w:val="007F5174"/>
    <w:rsid w:val="007F51A4"/>
    <w:rsid w:val="007F5712"/>
    <w:rsid w:val="007F5864"/>
    <w:rsid w:val="007F58A7"/>
    <w:rsid w:val="007F5A00"/>
    <w:rsid w:val="007F5D3A"/>
    <w:rsid w:val="007F6189"/>
    <w:rsid w:val="007F6461"/>
    <w:rsid w:val="007F6501"/>
    <w:rsid w:val="007F65E1"/>
    <w:rsid w:val="007F6D6F"/>
    <w:rsid w:val="007F7088"/>
    <w:rsid w:val="007F7192"/>
    <w:rsid w:val="007F744D"/>
    <w:rsid w:val="007F7F33"/>
    <w:rsid w:val="0080014D"/>
    <w:rsid w:val="008001AA"/>
    <w:rsid w:val="00800370"/>
    <w:rsid w:val="00800580"/>
    <w:rsid w:val="0080092A"/>
    <w:rsid w:val="00800BB3"/>
    <w:rsid w:val="00800BD8"/>
    <w:rsid w:val="00801512"/>
    <w:rsid w:val="00801765"/>
    <w:rsid w:val="008019F2"/>
    <w:rsid w:val="00801CB1"/>
    <w:rsid w:val="00801D81"/>
    <w:rsid w:val="00801DEA"/>
    <w:rsid w:val="00801E3A"/>
    <w:rsid w:val="008020F0"/>
    <w:rsid w:val="0080294B"/>
    <w:rsid w:val="00802985"/>
    <w:rsid w:val="00802AFF"/>
    <w:rsid w:val="00802E0C"/>
    <w:rsid w:val="00802F2B"/>
    <w:rsid w:val="00803042"/>
    <w:rsid w:val="008033C3"/>
    <w:rsid w:val="008036A6"/>
    <w:rsid w:val="00803AE8"/>
    <w:rsid w:val="00803C6A"/>
    <w:rsid w:val="00803FBB"/>
    <w:rsid w:val="008042C7"/>
    <w:rsid w:val="00804783"/>
    <w:rsid w:val="00804998"/>
    <w:rsid w:val="00804EE7"/>
    <w:rsid w:val="00804F8D"/>
    <w:rsid w:val="008056A8"/>
    <w:rsid w:val="0080584E"/>
    <w:rsid w:val="00805B34"/>
    <w:rsid w:val="00805B87"/>
    <w:rsid w:val="00805D06"/>
    <w:rsid w:val="008062A5"/>
    <w:rsid w:val="008062BF"/>
    <w:rsid w:val="0080633B"/>
    <w:rsid w:val="008063B1"/>
    <w:rsid w:val="008063D3"/>
    <w:rsid w:val="008065CE"/>
    <w:rsid w:val="00806817"/>
    <w:rsid w:val="00806885"/>
    <w:rsid w:val="0080693E"/>
    <w:rsid w:val="00806C56"/>
    <w:rsid w:val="00806E36"/>
    <w:rsid w:val="0081015C"/>
    <w:rsid w:val="00810565"/>
    <w:rsid w:val="0081059B"/>
    <w:rsid w:val="00810782"/>
    <w:rsid w:val="00810AE4"/>
    <w:rsid w:val="00810B13"/>
    <w:rsid w:val="00810B99"/>
    <w:rsid w:val="00810C2A"/>
    <w:rsid w:val="00810CE1"/>
    <w:rsid w:val="00810E11"/>
    <w:rsid w:val="00810E46"/>
    <w:rsid w:val="00810EFF"/>
    <w:rsid w:val="00810FBA"/>
    <w:rsid w:val="00811073"/>
    <w:rsid w:val="00811763"/>
    <w:rsid w:val="0081190C"/>
    <w:rsid w:val="0081214D"/>
    <w:rsid w:val="008121D0"/>
    <w:rsid w:val="00812233"/>
    <w:rsid w:val="0081264B"/>
    <w:rsid w:val="00812C98"/>
    <w:rsid w:val="00812CC7"/>
    <w:rsid w:val="00812FAC"/>
    <w:rsid w:val="008131F8"/>
    <w:rsid w:val="00813688"/>
    <w:rsid w:val="00813919"/>
    <w:rsid w:val="00813A36"/>
    <w:rsid w:val="00813B6F"/>
    <w:rsid w:val="00813C1A"/>
    <w:rsid w:val="00813CD5"/>
    <w:rsid w:val="00813CF6"/>
    <w:rsid w:val="00814744"/>
    <w:rsid w:val="00814845"/>
    <w:rsid w:val="00814926"/>
    <w:rsid w:val="00814CC7"/>
    <w:rsid w:val="00814CCF"/>
    <w:rsid w:val="00814D4A"/>
    <w:rsid w:val="00814D69"/>
    <w:rsid w:val="00814EB0"/>
    <w:rsid w:val="00815283"/>
    <w:rsid w:val="00815688"/>
    <w:rsid w:val="00815DE9"/>
    <w:rsid w:val="0081636C"/>
    <w:rsid w:val="008163DC"/>
    <w:rsid w:val="008164D3"/>
    <w:rsid w:val="00816B92"/>
    <w:rsid w:val="008170A0"/>
    <w:rsid w:val="00817446"/>
    <w:rsid w:val="0081762D"/>
    <w:rsid w:val="008178CE"/>
    <w:rsid w:val="00817C65"/>
    <w:rsid w:val="00817DDD"/>
    <w:rsid w:val="00817FF8"/>
    <w:rsid w:val="00820013"/>
    <w:rsid w:val="008200B9"/>
    <w:rsid w:val="00820204"/>
    <w:rsid w:val="00820958"/>
    <w:rsid w:val="00820BAF"/>
    <w:rsid w:val="00820F48"/>
    <w:rsid w:val="00820F9E"/>
    <w:rsid w:val="00820FBE"/>
    <w:rsid w:val="0082109B"/>
    <w:rsid w:val="008211BC"/>
    <w:rsid w:val="00821250"/>
    <w:rsid w:val="00821343"/>
    <w:rsid w:val="00821E8D"/>
    <w:rsid w:val="00822531"/>
    <w:rsid w:val="008225DF"/>
    <w:rsid w:val="0082290C"/>
    <w:rsid w:val="00822DE0"/>
    <w:rsid w:val="00823067"/>
    <w:rsid w:val="008230CF"/>
    <w:rsid w:val="008230EF"/>
    <w:rsid w:val="00823325"/>
    <w:rsid w:val="00823364"/>
    <w:rsid w:val="00823AF0"/>
    <w:rsid w:val="00823AF6"/>
    <w:rsid w:val="00823B63"/>
    <w:rsid w:val="00823FD0"/>
    <w:rsid w:val="0082412F"/>
    <w:rsid w:val="00824169"/>
    <w:rsid w:val="00824729"/>
    <w:rsid w:val="00824766"/>
    <w:rsid w:val="00824A63"/>
    <w:rsid w:val="00824AF4"/>
    <w:rsid w:val="00824DF9"/>
    <w:rsid w:val="00825100"/>
    <w:rsid w:val="00825BEA"/>
    <w:rsid w:val="00825EF3"/>
    <w:rsid w:val="0082603B"/>
    <w:rsid w:val="0082609E"/>
    <w:rsid w:val="00826385"/>
    <w:rsid w:val="008263C3"/>
    <w:rsid w:val="008267D2"/>
    <w:rsid w:val="00826DDB"/>
    <w:rsid w:val="00826E1D"/>
    <w:rsid w:val="00826EC4"/>
    <w:rsid w:val="00827922"/>
    <w:rsid w:val="00827AE6"/>
    <w:rsid w:val="008300D8"/>
    <w:rsid w:val="00830305"/>
    <w:rsid w:val="008303EB"/>
    <w:rsid w:val="008304F8"/>
    <w:rsid w:val="0083081C"/>
    <w:rsid w:val="00830CE5"/>
    <w:rsid w:val="00830F18"/>
    <w:rsid w:val="00831272"/>
    <w:rsid w:val="00831339"/>
    <w:rsid w:val="008313F8"/>
    <w:rsid w:val="008315F5"/>
    <w:rsid w:val="0083178B"/>
    <w:rsid w:val="00831810"/>
    <w:rsid w:val="00831952"/>
    <w:rsid w:val="00831B59"/>
    <w:rsid w:val="00831B69"/>
    <w:rsid w:val="00831B73"/>
    <w:rsid w:val="00831D17"/>
    <w:rsid w:val="00831F8A"/>
    <w:rsid w:val="00831FE3"/>
    <w:rsid w:val="008320B6"/>
    <w:rsid w:val="008322E8"/>
    <w:rsid w:val="00832512"/>
    <w:rsid w:val="00832522"/>
    <w:rsid w:val="00832961"/>
    <w:rsid w:val="00833134"/>
    <w:rsid w:val="0083317D"/>
    <w:rsid w:val="008331B6"/>
    <w:rsid w:val="0083334C"/>
    <w:rsid w:val="0083407C"/>
    <w:rsid w:val="00834191"/>
    <w:rsid w:val="00834538"/>
    <w:rsid w:val="0083453D"/>
    <w:rsid w:val="008345A2"/>
    <w:rsid w:val="00834688"/>
    <w:rsid w:val="008350CA"/>
    <w:rsid w:val="008351C6"/>
    <w:rsid w:val="008352B3"/>
    <w:rsid w:val="008353AB"/>
    <w:rsid w:val="008353AF"/>
    <w:rsid w:val="008354D3"/>
    <w:rsid w:val="00835767"/>
    <w:rsid w:val="00835ADC"/>
    <w:rsid w:val="00835BA6"/>
    <w:rsid w:val="0083619A"/>
    <w:rsid w:val="008362F0"/>
    <w:rsid w:val="00836509"/>
    <w:rsid w:val="00836966"/>
    <w:rsid w:val="00836A2A"/>
    <w:rsid w:val="00836C97"/>
    <w:rsid w:val="00837233"/>
    <w:rsid w:val="008375AB"/>
    <w:rsid w:val="008375AE"/>
    <w:rsid w:val="0083777D"/>
    <w:rsid w:val="00837880"/>
    <w:rsid w:val="00837A3C"/>
    <w:rsid w:val="00837BA7"/>
    <w:rsid w:val="00837BEC"/>
    <w:rsid w:val="00840071"/>
    <w:rsid w:val="00840106"/>
    <w:rsid w:val="00840200"/>
    <w:rsid w:val="00840386"/>
    <w:rsid w:val="008407AE"/>
    <w:rsid w:val="008407CE"/>
    <w:rsid w:val="008409E5"/>
    <w:rsid w:val="00840A5D"/>
    <w:rsid w:val="008410D3"/>
    <w:rsid w:val="0084113A"/>
    <w:rsid w:val="008412CB"/>
    <w:rsid w:val="008416E4"/>
    <w:rsid w:val="008417F6"/>
    <w:rsid w:val="00841A52"/>
    <w:rsid w:val="00841C05"/>
    <w:rsid w:val="00841D18"/>
    <w:rsid w:val="00841EED"/>
    <w:rsid w:val="0084235E"/>
    <w:rsid w:val="0084258D"/>
    <w:rsid w:val="008425A0"/>
    <w:rsid w:val="00842837"/>
    <w:rsid w:val="00842EA3"/>
    <w:rsid w:val="00842FB7"/>
    <w:rsid w:val="008433AF"/>
    <w:rsid w:val="0084360C"/>
    <w:rsid w:val="00843859"/>
    <w:rsid w:val="00843EA4"/>
    <w:rsid w:val="008443DB"/>
    <w:rsid w:val="00844679"/>
    <w:rsid w:val="008446A5"/>
    <w:rsid w:val="00844929"/>
    <w:rsid w:val="00844A86"/>
    <w:rsid w:val="00844ABA"/>
    <w:rsid w:val="00844FFF"/>
    <w:rsid w:val="00845575"/>
    <w:rsid w:val="00845622"/>
    <w:rsid w:val="008459A7"/>
    <w:rsid w:val="00845B3F"/>
    <w:rsid w:val="00845DF1"/>
    <w:rsid w:val="0084600E"/>
    <w:rsid w:val="008461C6"/>
    <w:rsid w:val="00846500"/>
    <w:rsid w:val="008466F3"/>
    <w:rsid w:val="008467B4"/>
    <w:rsid w:val="0084682C"/>
    <w:rsid w:val="00846972"/>
    <w:rsid w:val="00846C27"/>
    <w:rsid w:val="008470FE"/>
    <w:rsid w:val="0084721F"/>
    <w:rsid w:val="00847416"/>
    <w:rsid w:val="00847612"/>
    <w:rsid w:val="008477DB"/>
    <w:rsid w:val="00847AEB"/>
    <w:rsid w:val="00847AF0"/>
    <w:rsid w:val="00847DCB"/>
    <w:rsid w:val="00850203"/>
    <w:rsid w:val="008502BA"/>
    <w:rsid w:val="00850588"/>
    <w:rsid w:val="008506AA"/>
    <w:rsid w:val="00850948"/>
    <w:rsid w:val="00850E88"/>
    <w:rsid w:val="00850F85"/>
    <w:rsid w:val="0085106E"/>
    <w:rsid w:val="008511E2"/>
    <w:rsid w:val="008512E0"/>
    <w:rsid w:val="00851509"/>
    <w:rsid w:val="008516FD"/>
    <w:rsid w:val="00851D44"/>
    <w:rsid w:val="00851D5D"/>
    <w:rsid w:val="00851DD5"/>
    <w:rsid w:val="00852232"/>
    <w:rsid w:val="0085235D"/>
    <w:rsid w:val="0085261F"/>
    <w:rsid w:val="00852DA8"/>
    <w:rsid w:val="00852E20"/>
    <w:rsid w:val="0085300C"/>
    <w:rsid w:val="00853196"/>
    <w:rsid w:val="008532E7"/>
    <w:rsid w:val="008534F1"/>
    <w:rsid w:val="00853658"/>
    <w:rsid w:val="00853741"/>
    <w:rsid w:val="00853A24"/>
    <w:rsid w:val="00853CE8"/>
    <w:rsid w:val="00854015"/>
    <w:rsid w:val="00854127"/>
    <w:rsid w:val="0085434B"/>
    <w:rsid w:val="008543A2"/>
    <w:rsid w:val="00854425"/>
    <w:rsid w:val="00854744"/>
    <w:rsid w:val="0085494E"/>
    <w:rsid w:val="00854DDD"/>
    <w:rsid w:val="00855625"/>
    <w:rsid w:val="008559A4"/>
    <w:rsid w:val="008559CB"/>
    <w:rsid w:val="0085602F"/>
    <w:rsid w:val="0085615D"/>
    <w:rsid w:val="008568F6"/>
    <w:rsid w:val="00856C75"/>
    <w:rsid w:val="00856D0E"/>
    <w:rsid w:val="00856E68"/>
    <w:rsid w:val="0085722B"/>
    <w:rsid w:val="00857550"/>
    <w:rsid w:val="0085790F"/>
    <w:rsid w:val="00857A5A"/>
    <w:rsid w:val="00857B51"/>
    <w:rsid w:val="00857D6D"/>
    <w:rsid w:val="00857DE0"/>
    <w:rsid w:val="00857EB5"/>
    <w:rsid w:val="0086008B"/>
    <w:rsid w:val="008604DE"/>
    <w:rsid w:val="008605D5"/>
    <w:rsid w:val="0086064B"/>
    <w:rsid w:val="00860815"/>
    <w:rsid w:val="00860A93"/>
    <w:rsid w:val="00860C1C"/>
    <w:rsid w:val="00860ED9"/>
    <w:rsid w:val="008614ED"/>
    <w:rsid w:val="00861517"/>
    <w:rsid w:val="008618E3"/>
    <w:rsid w:val="00861C52"/>
    <w:rsid w:val="00861CEB"/>
    <w:rsid w:val="008620C1"/>
    <w:rsid w:val="008622E1"/>
    <w:rsid w:val="00862561"/>
    <w:rsid w:val="008626A7"/>
    <w:rsid w:val="00862D38"/>
    <w:rsid w:val="00862F1C"/>
    <w:rsid w:val="00863057"/>
    <w:rsid w:val="008631D5"/>
    <w:rsid w:val="00863273"/>
    <w:rsid w:val="008634FB"/>
    <w:rsid w:val="00863567"/>
    <w:rsid w:val="008635B0"/>
    <w:rsid w:val="0086387C"/>
    <w:rsid w:val="00863D8B"/>
    <w:rsid w:val="00863F23"/>
    <w:rsid w:val="00863FA0"/>
    <w:rsid w:val="00864006"/>
    <w:rsid w:val="008645F1"/>
    <w:rsid w:val="008646A3"/>
    <w:rsid w:val="00864C60"/>
    <w:rsid w:val="00864E67"/>
    <w:rsid w:val="00864E6C"/>
    <w:rsid w:val="0086530B"/>
    <w:rsid w:val="00865353"/>
    <w:rsid w:val="008653DF"/>
    <w:rsid w:val="00865698"/>
    <w:rsid w:val="00865AFE"/>
    <w:rsid w:val="00865B73"/>
    <w:rsid w:val="00865DEE"/>
    <w:rsid w:val="00865E46"/>
    <w:rsid w:val="008661E0"/>
    <w:rsid w:val="00866536"/>
    <w:rsid w:val="00866686"/>
    <w:rsid w:val="0086668B"/>
    <w:rsid w:val="00866A18"/>
    <w:rsid w:val="00866D0E"/>
    <w:rsid w:val="00866E0A"/>
    <w:rsid w:val="0086705A"/>
    <w:rsid w:val="008670A3"/>
    <w:rsid w:val="0086728E"/>
    <w:rsid w:val="00867337"/>
    <w:rsid w:val="00867418"/>
    <w:rsid w:val="00867585"/>
    <w:rsid w:val="0086764E"/>
    <w:rsid w:val="0086784C"/>
    <w:rsid w:val="00867BBB"/>
    <w:rsid w:val="00867D60"/>
    <w:rsid w:val="00867DF6"/>
    <w:rsid w:val="00867F17"/>
    <w:rsid w:val="00870048"/>
    <w:rsid w:val="008703CC"/>
    <w:rsid w:val="008709CC"/>
    <w:rsid w:val="00870FD4"/>
    <w:rsid w:val="00871214"/>
    <w:rsid w:val="00871507"/>
    <w:rsid w:val="0087179C"/>
    <w:rsid w:val="008717CD"/>
    <w:rsid w:val="008719D4"/>
    <w:rsid w:val="00871B78"/>
    <w:rsid w:val="00871D4E"/>
    <w:rsid w:val="0087200D"/>
    <w:rsid w:val="008720BB"/>
    <w:rsid w:val="0087254B"/>
    <w:rsid w:val="008726B7"/>
    <w:rsid w:val="0087275E"/>
    <w:rsid w:val="0087291D"/>
    <w:rsid w:val="00872A41"/>
    <w:rsid w:val="00872A64"/>
    <w:rsid w:val="00872B0B"/>
    <w:rsid w:val="00872E64"/>
    <w:rsid w:val="00873116"/>
    <w:rsid w:val="0087325E"/>
    <w:rsid w:val="008734AF"/>
    <w:rsid w:val="00873A0B"/>
    <w:rsid w:val="0087403A"/>
    <w:rsid w:val="008740A5"/>
    <w:rsid w:val="008742BE"/>
    <w:rsid w:val="008742DF"/>
    <w:rsid w:val="00874862"/>
    <w:rsid w:val="00874A94"/>
    <w:rsid w:val="00874B7D"/>
    <w:rsid w:val="00874E24"/>
    <w:rsid w:val="00874EAA"/>
    <w:rsid w:val="00874FA2"/>
    <w:rsid w:val="00875013"/>
    <w:rsid w:val="0087517C"/>
    <w:rsid w:val="008753A7"/>
    <w:rsid w:val="00875503"/>
    <w:rsid w:val="00875597"/>
    <w:rsid w:val="00875670"/>
    <w:rsid w:val="00875771"/>
    <w:rsid w:val="008758CA"/>
    <w:rsid w:val="00875E08"/>
    <w:rsid w:val="00875E8B"/>
    <w:rsid w:val="00875EE0"/>
    <w:rsid w:val="00876063"/>
    <w:rsid w:val="00876186"/>
    <w:rsid w:val="00876220"/>
    <w:rsid w:val="0087634E"/>
    <w:rsid w:val="00876432"/>
    <w:rsid w:val="0087652B"/>
    <w:rsid w:val="008768F2"/>
    <w:rsid w:val="008768F7"/>
    <w:rsid w:val="00876920"/>
    <w:rsid w:val="008769A3"/>
    <w:rsid w:val="00876C79"/>
    <w:rsid w:val="00876D74"/>
    <w:rsid w:val="00876DB4"/>
    <w:rsid w:val="008771FA"/>
    <w:rsid w:val="008771FF"/>
    <w:rsid w:val="0087720C"/>
    <w:rsid w:val="00877381"/>
    <w:rsid w:val="008775B6"/>
    <w:rsid w:val="0087779A"/>
    <w:rsid w:val="00877882"/>
    <w:rsid w:val="008778CB"/>
    <w:rsid w:val="00877B48"/>
    <w:rsid w:val="00877D43"/>
    <w:rsid w:val="0088007D"/>
    <w:rsid w:val="0088026D"/>
    <w:rsid w:val="00880561"/>
    <w:rsid w:val="008809AA"/>
    <w:rsid w:val="00880A64"/>
    <w:rsid w:val="00880AE3"/>
    <w:rsid w:val="008810EF"/>
    <w:rsid w:val="008812B2"/>
    <w:rsid w:val="008816A9"/>
    <w:rsid w:val="0088180F"/>
    <w:rsid w:val="00881A28"/>
    <w:rsid w:val="00881B0B"/>
    <w:rsid w:val="00881BD4"/>
    <w:rsid w:val="00881C67"/>
    <w:rsid w:val="00881C75"/>
    <w:rsid w:val="00881DC0"/>
    <w:rsid w:val="00882266"/>
    <w:rsid w:val="008823B4"/>
    <w:rsid w:val="008823BE"/>
    <w:rsid w:val="008823CD"/>
    <w:rsid w:val="0088258A"/>
    <w:rsid w:val="0088271F"/>
    <w:rsid w:val="00882B9D"/>
    <w:rsid w:val="0088300A"/>
    <w:rsid w:val="00883098"/>
    <w:rsid w:val="00883273"/>
    <w:rsid w:val="0088337D"/>
    <w:rsid w:val="0088373A"/>
    <w:rsid w:val="0088376A"/>
    <w:rsid w:val="0088376E"/>
    <w:rsid w:val="00883D9E"/>
    <w:rsid w:val="00883ECB"/>
    <w:rsid w:val="00883FE5"/>
    <w:rsid w:val="00884777"/>
    <w:rsid w:val="008847F9"/>
    <w:rsid w:val="00884DE1"/>
    <w:rsid w:val="00884E12"/>
    <w:rsid w:val="00884E5F"/>
    <w:rsid w:val="0088538C"/>
    <w:rsid w:val="008853AD"/>
    <w:rsid w:val="0088563E"/>
    <w:rsid w:val="0088569E"/>
    <w:rsid w:val="00885783"/>
    <w:rsid w:val="00885AB3"/>
    <w:rsid w:val="00885AE4"/>
    <w:rsid w:val="00885CBC"/>
    <w:rsid w:val="00885D26"/>
    <w:rsid w:val="00885FAB"/>
    <w:rsid w:val="008860A1"/>
    <w:rsid w:val="0088615C"/>
    <w:rsid w:val="00886711"/>
    <w:rsid w:val="00886760"/>
    <w:rsid w:val="0088688F"/>
    <w:rsid w:val="00886AE4"/>
    <w:rsid w:val="00886AF2"/>
    <w:rsid w:val="00886B14"/>
    <w:rsid w:val="00886CCA"/>
    <w:rsid w:val="00886E9F"/>
    <w:rsid w:val="008872FF"/>
    <w:rsid w:val="008873A1"/>
    <w:rsid w:val="008877B6"/>
    <w:rsid w:val="00887BFF"/>
    <w:rsid w:val="00887C2B"/>
    <w:rsid w:val="00887ED6"/>
    <w:rsid w:val="0089002F"/>
    <w:rsid w:val="0089028D"/>
    <w:rsid w:val="008902D4"/>
    <w:rsid w:val="00890399"/>
    <w:rsid w:val="00890455"/>
    <w:rsid w:val="00890568"/>
    <w:rsid w:val="00890AD7"/>
    <w:rsid w:val="00890E79"/>
    <w:rsid w:val="0089108F"/>
    <w:rsid w:val="0089124D"/>
    <w:rsid w:val="0089149D"/>
    <w:rsid w:val="008916F7"/>
    <w:rsid w:val="008917FA"/>
    <w:rsid w:val="008919C3"/>
    <w:rsid w:val="00891A27"/>
    <w:rsid w:val="00891DB5"/>
    <w:rsid w:val="00891E16"/>
    <w:rsid w:val="00892179"/>
    <w:rsid w:val="00892441"/>
    <w:rsid w:val="008926AC"/>
    <w:rsid w:val="00892A7F"/>
    <w:rsid w:val="00892AB4"/>
    <w:rsid w:val="00892BBD"/>
    <w:rsid w:val="00892DCE"/>
    <w:rsid w:val="0089332F"/>
    <w:rsid w:val="00893410"/>
    <w:rsid w:val="00893D22"/>
    <w:rsid w:val="008941B2"/>
    <w:rsid w:val="0089428B"/>
    <w:rsid w:val="008944D7"/>
    <w:rsid w:val="0089460B"/>
    <w:rsid w:val="00894842"/>
    <w:rsid w:val="00894921"/>
    <w:rsid w:val="00894986"/>
    <w:rsid w:val="00894B9C"/>
    <w:rsid w:val="00894D53"/>
    <w:rsid w:val="00894F98"/>
    <w:rsid w:val="008950A3"/>
    <w:rsid w:val="008950C7"/>
    <w:rsid w:val="0089523D"/>
    <w:rsid w:val="00895606"/>
    <w:rsid w:val="00895667"/>
    <w:rsid w:val="008956AB"/>
    <w:rsid w:val="008958BB"/>
    <w:rsid w:val="00895AF7"/>
    <w:rsid w:val="00895C1F"/>
    <w:rsid w:val="00896349"/>
    <w:rsid w:val="008963F9"/>
    <w:rsid w:val="008964CD"/>
    <w:rsid w:val="00896740"/>
    <w:rsid w:val="0089679D"/>
    <w:rsid w:val="0089679F"/>
    <w:rsid w:val="008969A6"/>
    <w:rsid w:val="00896B98"/>
    <w:rsid w:val="00896CF3"/>
    <w:rsid w:val="008973BA"/>
    <w:rsid w:val="0089747A"/>
    <w:rsid w:val="00897585"/>
    <w:rsid w:val="00897FF6"/>
    <w:rsid w:val="008A015A"/>
    <w:rsid w:val="008A0211"/>
    <w:rsid w:val="008A0B3C"/>
    <w:rsid w:val="008A0B52"/>
    <w:rsid w:val="008A0F33"/>
    <w:rsid w:val="008A0F40"/>
    <w:rsid w:val="008A1FD3"/>
    <w:rsid w:val="008A22B2"/>
    <w:rsid w:val="008A232B"/>
    <w:rsid w:val="008A26C9"/>
    <w:rsid w:val="008A2744"/>
    <w:rsid w:val="008A2755"/>
    <w:rsid w:val="008A27E1"/>
    <w:rsid w:val="008A2C81"/>
    <w:rsid w:val="008A2CD6"/>
    <w:rsid w:val="008A2DFC"/>
    <w:rsid w:val="008A2E24"/>
    <w:rsid w:val="008A3436"/>
    <w:rsid w:val="008A39C3"/>
    <w:rsid w:val="008A3B7F"/>
    <w:rsid w:val="008A3FEF"/>
    <w:rsid w:val="008A440E"/>
    <w:rsid w:val="008A4444"/>
    <w:rsid w:val="008A48C8"/>
    <w:rsid w:val="008A49A2"/>
    <w:rsid w:val="008A4E54"/>
    <w:rsid w:val="008A4F04"/>
    <w:rsid w:val="008A4F2E"/>
    <w:rsid w:val="008A4F50"/>
    <w:rsid w:val="008A50C5"/>
    <w:rsid w:val="008A5303"/>
    <w:rsid w:val="008A55BF"/>
    <w:rsid w:val="008A5A46"/>
    <w:rsid w:val="008A5CE2"/>
    <w:rsid w:val="008A5E25"/>
    <w:rsid w:val="008A6170"/>
    <w:rsid w:val="008A6251"/>
    <w:rsid w:val="008A687D"/>
    <w:rsid w:val="008A6A07"/>
    <w:rsid w:val="008A6EA2"/>
    <w:rsid w:val="008A7003"/>
    <w:rsid w:val="008A7036"/>
    <w:rsid w:val="008A7694"/>
    <w:rsid w:val="008A7698"/>
    <w:rsid w:val="008A7CA6"/>
    <w:rsid w:val="008A7F28"/>
    <w:rsid w:val="008B0013"/>
    <w:rsid w:val="008B03BC"/>
    <w:rsid w:val="008B03C0"/>
    <w:rsid w:val="008B03CE"/>
    <w:rsid w:val="008B0504"/>
    <w:rsid w:val="008B0963"/>
    <w:rsid w:val="008B0982"/>
    <w:rsid w:val="008B0991"/>
    <w:rsid w:val="008B1094"/>
    <w:rsid w:val="008B11DE"/>
    <w:rsid w:val="008B12AE"/>
    <w:rsid w:val="008B1613"/>
    <w:rsid w:val="008B1656"/>
    <w:rsid w:val="008B1760"/>
    <w:rsid w:val="008B186E"/>
    <w:rsid w:val="008B1AD7"/>
    <w:rsid w:val="008B21EB"/>
    <w:rsid w:val="008B2AD0"/>
    <w:rsid w:val="008B2EAD"/>
    <w:rsid w:val="008B3026"/>
    <w:rsid w:val="008B3553"/>
    <w:rsid w:val="008B3836"/>
    <w:rsid w:val="008B3AF2"/>
    <w:rsid w:val="008B3C8E"/>
    <w:rsid w:val="008B3CB8"/>
    <w:rsid w:val="008B3D4E"/>
    <w:rsid w:val="008B40DC"/>
    <w:rsid w:val="008B4226"/>
    <w:rsid w:val="008B43B8"/>
    <w:rsid w:val="008B440E"/>
    <w:rsid w:val="008B441F"/>
    <w:rsid w:val="008B45AB"/>
    <w:rsid w:val="008B474A"/>
    <w:rsid w:val="008B47D9"/>
    <w:rsid w:val="008B4C27"/>
    <w:rsid w:val="008B4DBB"/>
    <w:rsid w:val="008B4E4F"/>
    <w:rsid w:val="008B5371"/>
    <w:rsid w:val="008B565C"/>
    <w:rsid w:val="008B59E5"/>
    <w:rsid w:val="008B5F9F"/>
    <w:rsid w:val="008B6576"/>
    <w:rsid w:val="008B657D"/>
    <w:rsid w:val="008B672F"/>
    <w:rsid w:val="008B6F0C"/>
    <w:rsid w:val="008B6F45"/>
    <w:rsid w:val="008B6FDC"/>
    <w:rsid w:val="008B7139"/>
    <w:rsid w:val="008B713E"/>
    <w:rsid w:val="008B75BD"/>
    <w:rsid w:val="008B77CC"/>
    <w:rsid w:val="008B79A3"/>
    <w:rsid w:val="008B79A5"/>
    <w:rsid w:val="008B7A97"/>
    <w:rsid w:val="008B7DE0"/>
    <w:rsid w:val="008C0030"/>
    <w:rsid w:val="008C0152"/>
    <w:rsid w:val="008C02DD"/>
    <w:rsid w:val="008C090B"/>
    <w:rsid w:val="008C0B50"/>
    <w:rsid w:val="008C0C2B"/>
    <w:rsid w:val="008C0CCE"/>
    <w:rsid w:val="008C1080"/>
    <w:rsid w:val="008C129F"/>
    <w:rsid w:val="008C17A4"/>
    <w:rsid w:val="008C198B"/>
    <w:rsid w:val="008C1CAA"/>
    <w:rsid w:val="008C1DF7"/>
    <w:rsid w:val="008C1E0E"/>
    <w:rsid w:val="008C21E5"/>
    <w:rsid w:val="008C249E"/>
    <w:rsid w:val="008C2601"/>
    <w:rsid w:val="008C26D5"/>
    <w:rsid w:val="008C2799"/>
    <w:rsid w:val="008C27EF"/>
    <w:rsid w:val="008C2A41"/>
    <w:rsid w:val="008C2A50"/>
    <w:rsid w:val="008C2C02"/>
    <w:rsid w:val="008C2CD8"/>
    <w:rsid w:val="008C2D25"/>
    <w:rsid w:val="008C2E6D"/>
    <w:rsid w:val="008C31A1"/>
    <w:rsid w:val="008C31FD"/>
    <w:rsid w:val="008C3720"/>
    <w:rsid w:val="008C3749"/>
    <w:rsid w:val="008C3A6C"/>
    <w:rsid w:val="008C3DA5"/>
    <w:rsid w:val="008C3FA5"/>
    <w:rsid w:val="008C442C"/>
    <w:rsid w:val="008C490F"/>
    <w:rsid w:val="008C4AC8"/>
    <w:rsid w:val="008C4AF6"/>
    <w:rsid w:val="008C5369"/>
    <w:rsid w:val="008C555B"/>
    <w:rsid w:val="008C59A6"/>
    <w:rsid w:val="008C59E6"/>
    <w:rsid w:val="008C5FCC"/>
    <w:rsid w:val="008C623F"/>
    <w:rsid w:val="008C6614"/>
    <w:rsid w:val="008C66F6"/>
    <w:rsid w:val="008C69EB"/>
    <w:rsid w:val="008C6B07"/>
    <w:rsid w:val="008C6C62"/>
    <w:rsid w:val="008C6E0C"/>
    <w:rsid w:val="008C6E4F"/>
    <w:rsid w:val="008C6F5B"/>
    <w:rsid w:val="008C7060"/>
    <w:rsid w:val="008C70B5"/>
    <w:rsid w:val="008C7181"/>
    <w:rsid w:val="008C75A7"/>
    <w:rsid w:val="008C762F"/>
    <w:rsid w:val="008C7ADD"/>
    <w:rsid w:val="008C7D39"/>
    <w:rsid w:val="008C7E63"/>
    <w:rsid w:val="008D0C10"/>
    <w:rsid w:val="008D0CB5"/>
    <w:rsid w:val="008D0CEB"/>
    <w:rsid w:val="008D0D23"/>
    <w:rsid w:val="008D0D63"/>
    <w:rsid w:val="008D1208"/>
    <w:rsid w:val="008D142E"/>
    <w:rsid w:val="008D1569"/>
    <w:rsid w:val="008D1B09"/>
    <w:rsid w:val="008D1B80"/>
    <w:rsid w:val="008D1F64"/>
    <w:rsid w:val="008D27DB"/>
    <w:rsid w:val="008D284D"/>
    <w:rsid w:val="008D28D0"/>
    <w:rsid w:val="008D2D41"/>
    <w:rsid w:val="008D2F8F"/>
    <w:rsid w:val="008D30F0"/>
    <w:rsid w:val="008D34A4"/>
    <w:rsid w:val="008D3625"/>
    <w:rsid w:val="008D3E2D"/>
    <w:rsid w:val="008D3FE1"/>
    <w:rsid w:val="008D4280"/>
    <w:rsid w:val="008D4871"/>
    <w:rsid w:val="008D4D8D"/>
    <w:rsid w:val="008D4DCA"/>
    <w:rsid w:val="008D50CF"/>
    <w:rsid w:val="008D5230"/>
    <w:rsid w:val="008D53A3"/>
    <w:rsid w:val="008D53F1"/>
    <w:rsid w:val="008D578F"/>
    <w:rsid w:val="008D57E9"/>
    <w:rsid w:val="008D5801"/>
    <w:rsid w:val="008D58BF"/>
    <w:rsid w:val="008D5BA9"/>
    <w:rsid w:val="008D5C5B"/>
    <w:rsid w:val="008D5CA0"/>
    <w:rsid w:val="008D5FB0"/>
    <w:rsid w:val="008D6160"/>
    <w:rsid w:val="008D6297"/>
    <w:rsid w:val="008D62FA"/>
    <w:rsid w:val="008D64E8"/>
    <w:rsid w:val="008D6562"/>
    <w:rsid w:val="008D6A81"/>
    <w:rsid w:val="008D6C49"/>
    <w:rsid w:val="008D6CD2"/>
    <w:rsid w:val="008D6EBB"/>
    <w:rsid w:val="008D731B"/>
    <w:rsid w:val="008D74F3"/>
    <w:rsid w:val="008D7747"/>
    <w:rsid w:val="008D7760"/>
    <w:rsid w:val="008D77A4"/>
    <w:rsid w:val="008D77BB"/>
    <w:rsid w:val="008D7A31"/>
    <w:rsid w:val="008E00B4"/>
    <w:rsid w:val="008E03D3"/>
    <w:rsid w:val="008E04C4"/>
    <w:rsid w:val="008E0645"/>
    <w:rsid w:val="008E08ED"/>
    <w:rsid w:val="008E0CD2"/>
    <w:rsid w:val="008E0DD0"/>
    <w:rsid w:val="008E0FB2"/>
    <w:rsid w:val="008E120A"/>
    <w:rsid w:val="008E149C"/>
    <w:rsid w:val="008E16FE"/>
    <w:rsid w:val="008E1775"/>
    <w:rsid w:val="008E1835"/>
    <w:rsid w:val="008E1AC4"/>
    <w:rsid w:val="008E1CC2"/>
    <w:rsid w:val="008E20FC"/>
    <w:rsid w:val="008E2110"/>
    <w:rsid w:val="008E211D"/>
    <w:rsid w:val="008E21B2"/>
    <w:rsid w:val="008E228E"/>
    <w:rsid w:val="008E2326"/>
    <w:rsid w:val="008E26E6"/>
    <w:rsid w:val="008E2A56"/>
    <w:rsid w:val="008E2BEA"/>
    <w:rsid w:val="008E31B0"/>
    <w:rsid w:val="008E3844"/>
    <w:rsid w:val="008E38C8"/>
    <w:rsid w:val="008E3957"/>
    <w:rsid w:val="008E3AD3"/>
    <w:rsid w:val="008E440B"/>
    <w:rsid w:val="008E4698"/>
    <w:rsid w:val="008E4B08"/>
    <w:rsid w:val="008E508F"/>
    <w:rsid w:val="008E5265"/>
    <w:rsid w:val="008E539C"/>
    <w:rsid w:val="008E5667"/>
    <w:rsid w:val="008E5ED4"/>
    <w:rsid w:val="008E6471"/>
    <w:rsid w:val="008E6642"/>
    <w:rsid w:val="008E6950"/>
    <w:rsid w:val="008E6CDF"/>
    <w:rsid w:val="008E6DED"/>
    <w:rsid w:val="008E6DF2"/>
    <w:rsid w:val="008E7018"/>
    <w:rsid w:val="008E701D"/>
    <w:rsid w:val="008E7636"/>
    <w:rsid w:val="008E76AD"/>
    <w:rsid w:val="008E7906"/>
    <w:rsid w:val="008E7B12"/>
    <w:rsid w:val="008E7BC5"/>
    <w:rsid w:val="008E7F28"/>
    <w:rsid w:val="008E7FBD"/>
    <w:rsid w:val="008F0004"/>
    <w:rsid w:val="008F0266"/>
    <w:rsid w:val="008F0277"/>
    <w:rsid w:val="008F02B0"/>
    <w:rsid w:val="008F0648"/>
    <w:rsid w:val="008F0649"/>
    <w:rsid w:val="008F07CB"/>
    <w:rsid w:val="008F0A09"/>
    <w:rsid w:val="008F0BC2"/>
    <w:rsid w:val="008F0CFD"/>
    <w:rsid w:val="008F10C2"/>
    <w:rsid w:val="008F120C"/>
    <w:rsid w:val="008F14B4"/>
    <w:rsid w:val="008F1502"/>
    <w:rsid w:val="008F155B"/>
    <w:rsid w:val="008F16AD"/>
    <w:rsid w:val="008F1F2B"/>
    <w:rsid w:val="008F265F"/>
    <w:rsid w:val="008F2F68"/>
    <w:rsid w:val="008F3035"/>
    <w:rsid w:val="008F34C5"/>
    <w:rsid w:val="008F3616"/>
    <w:rsid w:val="008F3B0C"/>
    <w:rsid w:val="008F3B47"/>
    <w:rsid w:val="008F3E51"/>
    <w:rsid w:val="008F3F8C"/>
    <w:rsid w:val="008F42B8"/>
    <w:rsid w:val="008F44E0"/>
    <w:rsid w:val="008F4638"/>
    <w:rsid w:val="008F4AA7"/>
    <w:rsid w:val="008F4B46"/>
    <w:rsid w:val="008F4F5A"/>
    <w:rsid w:val="008F4FB7"/>
    <w:rsid w:val="008F4FD7"/>
    <w:rsid w:val="008F5227"/>
    <w:rsid w:val="008F53AC"/>
    <w:rsid w:val="008F54C6"/>
    <w:rsid w:val="008F54FA"/>
    <w:rsid w:val="008F55FB"/>
    <w:rsid w:val="008F59D3"/>
    <w:rsid w:val="008F5E8D"/>
    <w:rsid w:val="008F623F"/>
    <w:rsid w:val="008F627D"/>
    <w:rsid w:val="008F6734"/>
    <w:rsid w:val="008F6760"/>
    <w:rsid w:val="008F67DC"/>
    <w:rsid w:val="008F6CE5"/>
    <w:rsid w:val="008F7433"/>
    <w:rsid w:val="008F750E"/>
    <w:rsid w:val="008F79AD"/>
    <w:rsid w:val="008F7EDA"/>
    <w:rsid w:val="008F7F42"/>
    <w:rsid w:val="009000A0"/>
    <w:rsid w:val="0090010C"/>
    <w:rsid w:val="009005EE"/>
    <w:rsid w:val="0090071D"/>
    <w:rsid w:val="00900F26"/>
    <w:rsid w:val="00901182"/>
    <w:rsid w:val="0090120D"/>
    <w:rsid w:val="00901258"/>
    <w:rsid w:val="0090171D"/>
    <w:rsid w:val="00901AB9"/>
    <w:rsid w:val="00901B04"/>
    <w:rsid w:val="00901F61"/>
    <w:rsid w:val="00901FA3"/>
    <w:rsid w:val="009020B0"/>
    <w:rsid w:val="009026C4"/>
    <w:rsid w:val="00902B40"/>
    <w:rsid w:val="0090343F"/>
    <w:rsid w:val="00903535"/>
    <w:rsid w:val="0090376C"/>
    <w:rsid w:val="0090377C"/>
    <w:rsid w:val="009037AD"/>
    <w:rsid w:val="009039CB"/>
    <w:rsid w:val="00903B0F"/>
    <w:rsid w:val="00904077"/>
    <w:rsid w:val="009040AD"/>
    <w:rsid w:val="00904319"/>
    <w:rsid w:val="00904402"/>
    <w:rsid w:val="009044E7"/>
    <w:rsid w:val="00904770"/>
    <w:rsid w:val="00904EF9"/>
    <w:rsid w:val="00905203"/>
    <w:rsid w:val="009053D0"/>
    <w:rsid w:val="00905ECA"/>
    <w:rsid w:val="00905EE2"/>
    <w:rsid w:val="00906271"/>
    <w:rsid w:val="00906834"/>
    <w:rsid w:val="009069AB"/>
    <w:rsid w:val="00906A1C"/>
    <w:rsid w:val="00906C82"/>
    <w:rsid w:val="00906CED"/>
    <w:rsid w:val="00906DA6"/>
    <w:rsid w:val="00906E3C"/>
    <w:rsid w:val="009071AA"/>
    <w:rsid w:val="00907254"/>
    <w:rsid w:val="009072F0"/>
    <w:rsid w:val="009077FE"/>
    <w:rsid w:val="009078D8"/>
    <w:rsid w:val="009079E4"/>
    <w:rsid w:val="00907A08"/>
    <w:rsid w:val="00907A53"/>
    <w:rsid w:val="00907E7A"/>
    <w:rsid w:val="00907EB2"/>
    <w:rsid w:val="009100BA"/>
    <w:rsid w:val="00910423"/>
    <w:rsid w:val="00910838"/>
    <w:rsid w:val="00910932"/>
    <w:rsid w:val="00910B87"/>
    <w:rsid w:val="00910D8E"/>
    <w:rsid w:val="00911532"/>
    <w:rsid w:val="009117FC"/>
    <w:rsid w:val="00911926"/>
    <w:rsid w:val="009119F8"/>
    <w:rsid w:val="00911C4A"/>
    <w:rsid w:val="009123B4"/>
    <w:rsid w:val="009123BA"/>
    <w:rsid w:val="00912527"/>
    <w:rsid w:val="00912687"/>
    <w:rsid w:val="00912966"/>
    <w:rsid w:val="00912A11"/>
    <w:rsid w:val="00912AEB"/>
    <w:rsid w:val="00912D75"/>
    <w:rsid w:val="009130BF"/>
    <w:rsid w:val="009136E1"/>
    <w:rsid w:val="009139D7"/>
    <w:rsid w:val="00913B40"/>
    <w:rsid w:val="00914280"/>
    <w:rsid w:val="00914867"/>
    <w:rsid w:val="00914C31"/>
    <w:rsid w:val="0091561C"/>
    <w:rsid w:val="00915853"/>
    <w:rsid w:val="00915AEE"/>
    <w:rsid w:val="00915CB6"/>
    <w:rsid w:val="00915DBC"/>
    <w:rsid w:val="009160A4"/>
    <w:rsid w:val="009162AE"/>
    <w:rsid w:val="0091633D"/>
    <w:rsid w:val="00916B72"/>
    <w:rsid w:val="00916BB7"/>
    <w:rsid w:val="00916C5D"/>
    <w:rsid w:val="00916CBE"/>
    <w:rsid w:val="00916D88"/>
    <w:rsid w:val="00917189"/>
    <w:rsid w:val="00917360"/>
    <w:rsid w:val="00917621"/>
    <w:rsid w:val="00917624"/>
    <w:rsid w:val="009176C1"/>
    <w:rsid w:val="009178DE"/>
    <w:rsid w:val="00917988"/>
    <w:rsid w:val="00917A9D"/>
    <w:rsid w:val="00917B24"/>
    <w:rsid w:val="00917D5C"/>
    <w:rsid w:val="00917F0E"/>
    <w:rsid w:val="00920092"/>
    <w:rsid w:val="009203F9"/>
    <w:rsid w:val="009205E3"/>
    <w:rsid w:val="00920634"/>
    <w:rsid w:val="009208D6"/>
    <w:rsid w:val="00920A31"/>
    <w:rsid w:val="00920B78"/>
    <w:rsid w:val="00920CBA"/>
    <w:rsid w:val="00920E4B"/>
    <w:rsid w:val="00920EDA"/>
    <w:rsid w:val="00921180"/>
    <w:rsid w:val="0092125C"/>
    <w:rsid w:val="009215A9"/>
    <w:rsid w:val="00921C8F"/>
    <w:rsid w:val="00921CC0"/>
    <w:rsid w:val="00921DEB"/>
    <w:rsid w:val="00921E2E"/>
    <w:rsid w:val="00922002"/>
    <w:rsid w:val="0092214A"/>
    <w:rsid w:val="009224F8"/>
    <w:rsid w:val="00922A7E"/>
    <w:rsid w:val="00922BF4"/>
    <w:rsid w:val="00922C67"/>
    <w:rsid w:val="00922E0E"/>
    <w:rsid w:val="009230C7"/>
    <w:rsid w:val="00923137"/>
    <w:rsid w:val="0092334D"/>
    <w:rsid w:val="0092353C"/>
    <w:rsid w:val="00923785"/>
    <w:rsid w:val="009237BD"/>
    <w:rsid w:val="009237F1"/>
    <w:rsid w:val="0092389A"/>
    <w:rsid w:val="00923A58"/>
    <w:rsid w:val="00924099"/>
    <w:rsid w:val="009240D2"/>
    <w:rsid w:val="0092476D"/>
    <w:rsid w:val="0092487F"/>
    <w:rsid w:val="0092494B"/>
    <w:rsid w:val="00924FD0"/>
    <w:rsid w:val="0092555F"/>
    <w:rsid w:val="00925A4A"/>
    <w:rsid w:val="00925E4C"/>
    <w:rsid w:val="00925F4A"/>
    <w:rsid w:val="00926773"/>
    <w:rsid w:val="009267A7"/>
    <w:rsid w:val="00926902"/>
    <w:rsid w:val="00926928"/>
    <w:rsid w:val="00926AEC"/>
    <w:rsid w:val="00926C06"/>
    <w:rsid w:val="009271CC"/>
    <w:rsid w:val="0092753A"/>
    <w:rsid w:val="0092773B"/>
    <w:rsid w:val="00927961"/>
    <w:rsid w:val="00927A9D"/>
    <w:rsid w:val="00927E60"/>
    <w:rsid w:val="00930084"/>
    <w:rsid w:val="009301A8"/>
    <w:rsid w:val="009307F5"/>
    <w:rsid w:val="00930821"/>
    <w:rsid w:val="009309EC"/>
    <w:rsid w:val="00930A3D"/>
    <w:rsid w:val="00930E92"/>
    <w:rsid w:val="00930F59"/>
    <w:rsid w:val="0093104B"/>
    <w:rsid w:val="009311CE"/>
    <w:rsid w:val="009312C3"/>
    <w:rsid w:val="0093152C"/>
    <w:rsid w:val="00931CA0"/>
    <w:rsid w:val="00931CC1"/>
    <w:rsid w:val="00932275"/>
    <w:rsid w:val="00932348"/>
    <w:rsid w:val="009327C4"/>
    <w:rsid w:val="00932B40"/>
    <w:rsid w:val="00932CE7"/>
    <w:rsid w:val="00932F37"/>
    <w:rsid w:val="00933348"/>
    <w:rsid w:val="00933387"/>
    <w:rsid w:val="0093341D"/>
    <w:rsid w:val="009334A9"/>
    <w:rsid w:val="00933B0E"/>
    <w:rsid w:val="00933F9D"/>
    <w:rsid w:val="009341AF"/>
    <w:rsid w:val="009341B4"/>
    <w:rsid w:val="00934251"/>
    <w:rsid w:val="00934B0E"/>
    <w:rsid w:val="00934D1E"/>
    <w:rsid w:val="00934FEE"/>
    <w:rsid w:val="0093563B"/>
    <w:rsid w:val="0093565E"/>
    <w:rsid w:val="00935673"/>
    <w:rsid w:val="00935923"/>
    <w:rsid w:val="00935BAF"/>
    <w:rsid w:val="00935BC4"/>
    <w:rsid w:val="00935D24"/>
    <w:rsid w:val="009362AB"/>
    <w:rsid w:val="009363C2"/>
    <w:rsid w:val="00936425"/>
    <w:rsid w:val="009364A8"/>
    <w:rsid w:val="00936859"/>
    <w:rsid w:val="00936BAB"/>
    <w:rsid w:val="00936D34"/>
    <w:rsid w:val="00936E9D"/>
    <w:rsid w:val="00937AC0"/>
    <w:rsid w:val="00937CF5"/>
    <w:rsid w:val="00937D42"/>
    <w:rsid w:val="00940116"/>
    <w:rsid w:val="009402FE"/>
    <w:rsid w:val="00940399"/>
    <w:rsid w:val="009405F2"/>
    <w:rsid w:val="00940672"/>
    <w:rsid w:val="00940838"/>
    <w:rsid w:val="0094093E"/>
    <w:rsid w:val="00940AE6"/>
    <w:rsid w:val="00940D29"/>
    <w:rsid w:val="00940E78"/>
    <w:rsid w:val="00940FDA"/>
    <w:rsid w:val="009413F6"/>
    <w:rsid w:val="009414AD"/>
    <w:rsid w:val="00941778"/>
    <w:rsid w:val="00941AA4"/>
    <w:rsid w:val="00942868"/>
    <w:rsid w:val="009428AD"/>
    <w:rsid w:val="009428C6"/>
    <w:rsid w:val="00942C1B"/>
    <w:rsid w:val="00942E35"/>
    <w:rsid w:val="00942EF0"/>
    <w:rsid w:val="00943254"/>
    <w:rsid w:val="009432B6"/>
    <w:rsid w:val="00943519"/>
    <w:rsid w:val="0094354F"/>
    <w:rsid w:val="0094355E"/>
    <w:rsid w:val="00943588"/>
    <w:rsid w:val="009439C3"/>
    <w:rsid w:val="00943E07"/>
    <w:rsid w:val="00943F3B"/>
    <w:rsid w:val="009440D5"/>
    <w:rsid w:val="00944397"/>
    <w:rsid w:val="00944798"/>
    <w:rsid w:val="00944A1F"/>
    <w:rsid w:val="00944C42"/>
    <w:rsid w:val="00945287"/>
    <w:rsid w:val="0094565A"/>
    <w:rsid w:val="009456A8"/>
    <w:rsid w:val="00945A84"/>
    <w:rsid w:val="00945B56"/>
    <w:rsid w:val="00945E9D"/>
    <w:rsid w:val="00945F66"/>
    <w:rsid w:val="0094629F"/>
    <w:rsid w:val="00946486"/>
    <w:rsid w:val="009465BD"/>
    <w:rsid w:val="00946622"/>
    <w:rsid w:val="00946626"/>
    <w:rsid w:val="00946A86"/>
    <w:rsid w:val="00946D8E"/>
    <w:rsid w:val="009470A5"/>
    <w:rsid w:val="00947403"/>
    <w:rsid w:val="0094778B"/>
    <w:rsid w:val="009479BC"/>
    <w:rsid w:val="009500EE"/>
    <w:rsid w:val="00950874"/>
    <w:rsid w:val="00950EC2"/>
    <w:rsid w:val="00950F18"/>
    <w:rsid w:val="00951053"/>
    <w:rsid w:val="009511F2"/>
    <w:rsid w:val="009514B9"/>
    <w:rsid w:val="00951500"/>
    <w:rsid w:val="0095188C"/>
    <w:rsid w:val="00951BCE"/>
    <w:rsid w:val="00951BD4"/>
    <w:rsid w:val="00951DDB"/>
    <w:rsid w:val="00951DFD"/>
    <w:rsid w:val="009522D2"/>
    <w:rsid w:val="009528A6"/>
    <w:rsid w:val="009529A3"/>
    <w:rsid w:val="00952A88"/>
    <w:rsid w:val="00952ABB"/>
    <w:rsid w:val="00952BD2"/>
    <w:rsid w:val="00952E00"/>
    <w:rsid w:val="009530D9"/>
    <w:rsid w:val="00953263"/>
    <w:rsid w:val="0095332D"/>
    <w:rsid w:val="0095344D"/>
    <w:rsid w:val="00953723"/>
    <w:rsid w:val="00953A3F"/>
    <w:rsid w:val="00953E7C"/>
    <w:rsid w:val="00953EA8"/>
    <w:rsid w:val="00954075"/>
    <w:rsid w:val="00954461"/>
    <w:rsid w:val="00954472"/>
    <w:rsid w:val="0095480D"/>
    <w:rsid w:val="00954837"/>
    <w:rsid w:val="009548D5"/>
    <w:rsid w:val="009549F2"/>
    <w:rsid w:val="00954D93"/>
    <w:rsid w:val="009550A0"/>
    <w:rsid w:val="00955319"/>
    <w:rsid w:val="00955335"/>
    <w:rsid w:val="0095579A"/>
    <w:rsid w:val="009559AD"/>
    <w:rsid w:val="009559AE"/>
    <w:rsid w:val="00955D94"/>
    <w:rsid w:val="009561CC"/>
    <w:rsid w:val="009564B4"/>
    <w:rsid w:val="00956698"/>
    <w:rsid w:val="009566BA"/>
    <w:rsid w:val="00956CC1"/>
    <w:rsid w:val="00956DC8"/>
    <w:rsid w:val="00956DE1"/>
    <w:rsid w:val="00957148"/>
    <w:rsid w:val="009572FD"/>
    <w:rsid w:val="009573AA"/>
    <w:rsid w:val="009574D2"/>
    <w:rsid w:val="0095758D"/>
    <w:rsid w:val="009575A4"/>
    <w:rsid w:val="00957796"/>
    <w:rsid w:val="00957AF3"/>
    <w:rsid w:val="00957E12"/>
    <w:rsid w:val="00957FB6"/>
    <w:rsid w:val="00960240"/>
    <w:rsid w:val="009604A2"/>
    <w:rsid w:val="0096064E"/>
    <w:rsid w:val="009606E9"/>
    <w:rsid w:val="009607EB"/>
    <w:rsid w:val="009609CA"/>
    <w:rsid w:val="00960E10"/>
    <w:rsid w:val="0096135D"/>
    <w:rsid w:val="00961655"/>
    <w:rsid w:val="00961779"/>
    <w:rsid w:val="009619B5"/>
    <w:rsid w:val="00961EF4"/>
    <w:rsid w:val="00962019"/>
    <w:rsid w:val="00962B5F"/>
    <w:rsid w:val="00962D11"/>
    <w:rsid w:val="00963203"/>
    <w:rsid w:val="0096321F"/>
    <w:rsid w:val="0096330A"/>
    <w:rsid w:val="009635D3"/>
    <w:rsid w:val="00963790"/>
    <w:rsid w:val="009639A7"/>
    <w:rsid w:val="00963A12"/>
    <w:rsid w:val="00963A71"/>
    <w:rsid w:val="00963A7C"/>
    <w:rsid w:val="00963BAB"/>
    <w:rsid w:val="00963F1F"/>
    <w:rsid w:val="00963FD3"/>
    <w:rsid w:val="009644D0"/>
    <w:rsid w:val="00964617"/>
    <w:rsid w:val="009646AC"/>
    <w:rsid w:val="00964AA7"/>
    <w:rsid w:val="00964B0D"/>
    <w:rsid w:val="00964B9C"/>
    <w:rsid w:val="00964D78"/>
    <w:rsid w:val="0096517D"/>
    <w:rsid w:val="009652D0"/>
    <w:rsid w:val="00965457"/>
    <w:rsid w:val="00965891"/>
    <w:rsid w:val="00965F32"/>
    <w:rsid w:val="00965FB2"/>
    <w:rsid w:val="009660D9"/>
    <w:rsid w:val="00966285"/>
    <w:rsid w:val="00966359"/>
    <w:rsid w:val="00966516"/>
    <w:rsid w:val="0096654B"/>
    <w:rsid w:val="0096682D"/>
    <w:rsid w:val="00966950"/>
    <w:rsid w:val="00966C19"/>
    <w:rsid w:val="00966EC2"/>
    <w:rsid w:val="00966F04"/>
    <w:rsid w:val="00967126"/>
    <w:rsid w:val="009671B1"/>
    <w:rsid w:val="00967315"/>
    <w:rsid w:val="00967485"/>
    <w:rsid w:val="00967744"/>
    <w:rsid w:val="0096777B"/>
    <w:rsid w:val="00967878"/>
    <w:rsid w:val="0097006A"/>
    <w:rsid w:val="0097010E"/>
    <w:rsid w:val="0097013A"/>
    <w:rsid w:val="00970374"/>
    <w:rsid w:val="00970412"/>
    <w:rsid w:val="00970507"/>
    <w:rsid w:val="00970771"/>
    <w:rsid w:val="00970999"/>
    <w:rsid w:val="00970D16"/>
    <w:rsid w:val="009711C7"/>
    <w:rsid w:val="00971511"/>
    <w:rsid w:val="00971780"/>
    <w:rsid w:val="00971A33"/>
    <w:rsid w:val="00971D35"/>
    <w:rsid w:val="00971D71"/>
    <w:rsid w:val="00971F04"/>
    <w:rsid w:val="0097209F"/>
    <w:rsid w:val="00972132"/>
    <w:rsid w:val="00972200"/>
    <w:rsid w:val="009723C5"/>
    <w:rsid w:val="00972412"/>
    <w:rsid w:val="00972444"/>
    <w:rsid w:val="009724BE"/>
    <w:rsid w:val="00972568"/>
    <w:rsid w:val="0097277D"/>
    <w:rsid w:val="009727D5"/>
    <w:rsid w:val="00972820"/>
    <w:rsid w:val="00972841"/>
    <w:rsid w:val="009728F4"/>
    <w:rsid w:val="0097296B"/>
    <w:rsid w:val="0097337F"/>
    <w:rsid w:val="00973CDD"/>
    <w:rsid w:val="00974418"/>
    <w:rsid w:val="00974851"/>
    <w:rsid w:val="00974D55"/>
    <w:rsid w:val="00974DD5"/>
    <w:rsid w:val="00974F1E"/>
    <w:rsid w:val="009754D8"/>
    <w:rsid w:val="0097551F"/>
    <w:rsid w:val="00975AA2"/>
    <w:rsid w:val="009762D7"/>
    <w:rsid w:val="009766BE"/>
    <w:rsid w:val="009767C2"/>
    <w:rsid w:val="0097682A"/>
    <w:rsid w:val="009768CC"/>
    <w:rsid w:val="00976B07"/>
    <w:rsid w:val="00976C8C"/>
    <w:rsid w:val="00977348"/>
    <w:rsid w:val="009774CB"/>
    <w:rsid w:val="00977619"/>
    <w:rsid w:val="00977717"/>
    <w:rsid w:val="009777D3"/>
    <w:rsid w:val="0097792A"/>
    <w:rsid w:val="009779B2"/>
    <w:rsid w:val="00977B03"/>
    <w:rsid w:val="00977E11"/>
    <w:rsid w:val="00977FCB"/>
    <w:rsid w:val="009803FB"/>
    <w:rsid w:val="00980495"/>
    <w:rsid w:val="00980765"/>
    <w:rsid w:val="009808A7"/>
    <w:rsid w:val="00980FA3"/>
    <w:rsid w:val="009814A3"/>
    <w:rsid w:val="0098155C"/>
    <w:rsid w:val="009816FC"/>
    <w:rsid w:val="009818D1"/>
    <w:rsid w:val="00981C5F"/>
    <w:rsid w:val="00981E83"/>
    <w:rsid w:val="00982200"/>
    <w:rsid w:val="009829B9"/>
    <w:rsid w:val="00982B7F"/>
    <w:rsid w:val="00982E37"/>
    <w:rsid w:val="0098322C"/>
    <w:rsid w:val="00983248"/>
    <w:rsid w:val="009832A6"/>
    <w:rsid w:val="0098342F"/>
    <w:rsid w:val="00983A2D"/>
    <w:rsid w:val="00983E26"/>
    <w:rsid w:val="00983E76"/>
    <w:rsid w:val="00983EEE"/>
    <w:rsid w:val="00983FE1"/>
    <w:rsid w:val="00984055"/>
    <w:rsid w:val="009842F3"/>
    <w:rsid w:val="009843B3"/>
    <w:rsid w:val="009844CF"/>
    <w:rsid w:val="0098482A"/>
    <w:rsid w:val="00984A7D"/>
    <w:rsid w:val="00984FF4"/>
    <w:rsid w:val="00985104"/>
    <w:rsid w:val="00985125"/>
    <w:rsid w:val="00985247"/>
    <w:rsid w:val="0098527F"/>
    <w:rsid w:val="009854A4"/>
    <w:rsid w:val="00985661"/>
    <w:rsid w:val="00985A05"/>
    <w:rsid w:val="00985BCD"/>
    <w:rsid w:val="00985BE6"/>
    <w:rsid w:val="00985FDC"/>
    <w:rsid w:val="00986031"/>
    <w:rsid w:val="009863EA"/>
    <w:rsid w:val="00986B06"/>
    <w:rsid w:val="00986D73"/>
    <w:rsid w:val="00987343"/>
    <w:rsid w:val="009873D9"/>
    <w:rsid w:val="00987423"/>
    <w:rsid w:val="00987752"/>
    <w:rsid w:val="009878A6"/>
    <w:rsid w:val="00987ABA"/>
    <w:rsid w:val="00987BB1"/>
    <w:rsid w:val="00987BC0"/>
    <w:rsid w:val="00987BD1"/>
    <w:rsid w:val="00987C8C"/>
    <w:rsid w:val="009900F3"/>
    <w:rsid w:val="00990137"/>
    <w:rsid w:val="00990504"/>
    <w:rsid w:val="00990667"/>
    <w:rsid w:val="00990900"/>
    <w:rsid w:val="009909F2"/>
    <w:rsid w:val="009909FA"/>
    <w:rsid w:val="00990BBE"/>
    <w:rsid w:val="00991427"/>
    <w:rsid w:val="009917D9"/>
    <w:rsid w:val="00991B68"/>
    <w:rsid w:val="00991D0B"/>
    <w:rsid w:val="00991EE7"/>
    <w:rsid w:val="00991F14"/>
    <w:rsid w:val="0099230C"/>
    <w:rsid w:val="00992769"/>
    <w:rsid w:val="00992881"/>
    <w:rsid w:val="0099300F"/>
    <w:rsid w:val="0099319C"/>
    <w:rsid w:val="00993266"/>
    <w:rsid w:val="00993721"/>
    <w:rsid w:val="0099386B"/>
    <w:rsid w:val="00994205"/>
    <w:rsid w:val="009943E6"/>
    <w:rsid w:val="009944D4"/>
    <w:rsid w:val="0099471C"/>
    <w:rsid w:val="00994996"/>
    <w:rsid w:val="00994CA9"/>
    <w:rsid w:val="00994EDA"/>
    <w:rsid w:val="00994FF3"/>
    <w:rsid w:val="009951CE"/>
    <w:rsid w:val="0099562C"/>
    <w:rsid w:val="00995845"/>
    <w:rsid w:val="009958DB"/>
    <w:rsid w:val="009958EC"/>
    <w:rsid w:val="0099591C"/>
    <w:rsid w:val="00995BAB"/>
    <w:rsid w:val="00995E67"/>
    <w:rsid w:val="00995F37"/>
    <w:rsid w:val="00995FED"/>
    <w:rsid w:val="009960F3"/>
    <w:rsid w:val="00996422"/>
    <w:rsid w:val="00996906"/>
    <w:rsid w:val="00996D51"/>
    <w:rsid w:val="00996FA3"/>
    <w:rsid w:val="0099702D"/>
    <w:rsid w:val="009970AA"/>
    <w:rsid w:val="00997233"/>
    <w:rsid w:val="009972F3"/>
    <w:rsid w:val="009976C5"/>
    <w:rsid w:val="009978DA"/>
    <w:rsid w:val="00997A21"/>
    <w:rsid w:val="00997DB1"/>
    <w:rsid w:val="009A0340"/>
    <w:rsid w:val="009A0453"/>
    <w:rsid w:val="009A0869"/>
    <w:rsid w:val="009A0D7C"/>
    <w:rsid w:val="009A0E6B"/>
    <w:rsid w:val="009A1333"/>
    <w:rsid w:val="009A1381"/>
    <w:rsid w:val="009A195F"/>
    <w:rsid w:val="009A1A43"/>
    <w:rsid w:val="009A1AF9"/>
    <w:rsid w:val="009A1B7C"/>
    <w:rsid w:val="009A1F09"/>
    <w:rsid w:val="009A1F3B"/>
    <w:rsid w:val="009A20FC"/>
    <w:rsid w:val="009A2255"/>
    <w:rsid w:val="009A2297"/>
    <w:rsid w:val="009A2300"/>
    <w:rsid w:val="009A25A5"/>
    <w:rsid w:val="009A26C9"/>
    <w:rsid w:val="009A2960"/>
    <w:rsid w:val="009A2AEF"/>
    <w:rsid w:val="009A2B81"/>
    <w:rsid w:val="009A2EDF"/>
    <w:rsid w:val="009A2F6C"/>
    <w:rsid w:val="009A2F73"/>
    <w:rsid w:val="009A3566"/>
    <w:rsid w:val="009A35BA"/>
    <w:rsid w:val="009A4079"/>
    <w:rsid w:val="009A41D6"/>
    <w:rsid w:val="009A4283"/>
    <w:rsid w:val="009A437F"/>
    <w:rsid w:val="009A43FE"/>
    <w:rsid w:val="009A4724"/>
    <w:rsid w:val="009A4830"/>
    <w:rsid w:val="009A488D"/>
    <w:rsid w:val="009A48F7"/>
    <w:rsid w:val="009A4B48"/>
    <w:rsid w:val="009A4BC8"/>
    <w:rsid w:val="009A4C22"/>
    <w:rsid w:val="009A4C83"/>
    <w:rsid w:val="009A4EA5"/>
    <w:rsid w:val="009A4F6D"/>
    <w:rsid w:val="009A5364"/>
    <w:rsid w:val="009A541E"/>
    <w:rsid w:val="009A548C"/>
    <w:rsid w:val="009A5A29"/>
    <w:rsid w:val="009A5AC8"/>
    <w:rsid w:val="009A5C93"/>
    <w:rsid w:val="009A5D49"/>
    <w:rsid w:val="009A5E50"/>
    <w:rsid w:val="009A61C7"/>
    <w:rsid w:val="009A655B"/>
    <w:rsid w:val="009A65A3"/>
    <w:rsid w:val="009A65EF"/>
    <w:rsid w:val="009A6920"/>
    <w:rsid w:val="009A7286"/>
    <w:rsid w:val="009A7512"/>
    <w:rsid w:val="009A785D"/>
    <w:rsid w:val="009A7961"/>
    <w:rsid w:val="009A7DFA"/>
    <w:rsid w:val="009A7EC4"/>
    <w:rsid w:val="009B06E9"/>
    <w:rsid w:val="009B0931"/>
    <w:rsid w:val="009B0985"/>
    <w:rsid w:val="009B0ADB"/>
    <w:rsid w:val="009B0C87"/>
    <w:rsid w:val="009B0E7D"/>
    <w:rsid w:val="009B110F"/>
    <w:rsid w:val="009B14CA"/>
    <w:rsid w:val="009B1566"/>
    <w:rsid w:val="009B1578"/>
    <w:rsid w:val="009B1AF0"/>
    <w:rsid w:val="009B1E48"/>
    <w:rsid w:val="009B1F45"/>
    <w:rsid w:val="009B2484"/>
    <w:rsid w:val="009B2496"/>
    <w:rsid w:val="009B29FC"/>
    <w:rsid w:val="009B3095"/>
    <w:rsid w:val="009B30C1"/>
    <w:rsid w:val="009B30F6"/>
    <w:rsid w:val="009B31A0"/>
    <w:rsid w:val="009B3856"/>
    <w:rsid w:val="009B3A7C"/>
    <w:rsid w:val="009B3B9F"/>
    <w:rsid w:val="009B3E38"/>
    <w:rsid w:val="009B40E6"/>
    <w:rsid w:val="009B4277"/>
    <w:rsid w:val="009B43FB"/>
    <w:rsid w:val="009B4651"/>
    <w:rsid w:val="009B4669"/>
    <w:rsid w:val="009B47B0"/>
    <w:rsid w:val="009B4CFB"/>
    <w:rsid w:val="009B4ED8"/>
    <w:rsid w:val="009B4FC6"/>
    <w:rsid w:val="009B5344"/>
    <w:rsid w:val="009B534C"/>
    <w:rsid w:val="009B5494"/>
    <w:rsid w:val="009B549A"/>
    <w:rsid w:val="009B56FE"/>
    <w:rsid w:val="009B599E"/>
    <w:rsid w:val="009B5BC5"/>
    <w:rsid w:val="009B5E22"/>
    <w:rsid w:val="009B5EBA"/>
    <w:rsid w:val="009B64F5"/>
    <w:rsid w:val="009B6B95"/>
    <w:rsid w:val="009B6D0C"/>
    <w:rsid w:val="009B6D32"/>
    <w:rsid w:val="009B70A4"/>
    <w:rsid w:val="009B7229"/>
    <w:rsid w:val="009B7458"/>
    <w:rsid w:val="009B766F"/>
    <w:rsid w:val="009B76EB"/>
    <w:rsid w:val="009B7D06"/>
    <w:rsid w:val="009B7DEE"/>
    <w:rsid w:val="009C00A5"/>
    <w:rsid w:val="009C01FC"/>
    <w:rsid w:val="009C0341"/>
    <w:rsid w:val="009C08D5"/>
    <w:rsid w:val="009C0BBB"/>
    <w:rsid w:val="009C0BCF"/>
    <w:rsid w:val="009C0D75"/>
    <w:rsid w:val="009C0D9E"/>
    <w:rsid w:val="009C104D"/>
    <w:rsid w:val="009C11CC"/>
    <w:rsid w:val="009C1929"/>
    <w:rsid w:val="009C1AD9"/>
    <w:rsid w:val="009C1B01"/>
    <w:rsid w:val="009C2164"/>
    <w:rsid w:val="009C22B8"/>
    <w:rsid w:val="009C22E7"/>
    <w:rsid w:val="009C242E"/>
    <w:rsid w:val="009C244E"/>
    <w:rsid w:val="009C2807"/>
    <w:rsid w:val="009C2E06"/>
    <w:rsid w:val="009C2E60"/>
    <w:rsid w:val="009C3003"/>
    <w:rsid w:val="009C3097"/>
    <w:rsid w:val="009C30F1"/>
    <w:rsid w:val="009C3134"/>
    <w:rsid w:val="009C314B"/>
    <w:rsid w:val="009C347D"/>
    <w:rsid w:val="009C3527"/>
    <w:rsid w:val="009C377D"/>
    <w:rsid w:val="009C3D4D"/>
    <w:rsid w:val="009C3ED2"/>
    <w:rsid w:val="009C3F9A"/>
    <w:rsid w:val="009C3FCA"/>
    <w:rsid w:val="009C46BB"/>
    <w:rsid w:val="009C49F0"/>
    <w:rsid w:val="009C4B34"/>
    <w:rsid w:val="009C4C49"/>
    <w:rsid w:val="009C4C6B"/>
    <w:rsid w:val="009C4E0E"/>
    <w:rsid w:val="009C5500"/>
    <w:rsid w:val="009C5507"/>
    <w:rsid w:val="009C551C"/>
    <w:rsid w:val="009C567F"/>
    <w:rsid w:val="009C5978"/>
    <w:rsid w:val="009C59A5"/>
    <w:rsid w:val="009C5CBA"/>
    <w:rsid w:val="009C5F67"/>
    <w:rsid w:val="009C5F8F"/>
    <w:rsid w:val="009C6247"/>
    <w:rsid w:val="009C646E"/>
    <w:rsid w:val="009C6576"/>
    <w:rsid w:val="009C6CD3"/>
    <w:rsid w:val="009C6CD7"/>
    <w:rsid w:val="009C6D11"/>
    <w:rsid w:val="009C6E4F"/>
    <w:rsid w:val="009C6F20"/>
    <w:rsid w:val="009C782C"/>
    <w:rsid w:val="009C78E5"/>
    <w:rsid w:val="009C7A21"/>
    <w:rsid w:val="009C7B1C"/>
    <w:rsid w:val="009C7DC7"/>
    <w:rsid w:val="009C7DFC"/>
    <w:rsid w:val="009D005C"/>
    <w:rsid w:val="009D042E"/>
    <w:rsid w:val="009D0495"/>
    <w:rsid w:val="009D06E7"/>
    <w:rsid w:val="009D0F8A"/>
    <w:rsid w:val="009D10C6"/>
    <w:rsid w:val="009D121E"/>
    <w:rsid w:val="009D129C"/>
    <w:rsid w:val="009D1304"/>
    <w:rsid w:val="009D1469"/>
    <w:rsid w:val="009D16C2"/>
    <w:rsid w:val="009D17DF"/>
    <w:rsid w:val="009D18D0"/>
    <w:rsid w:val="009D20D8"/>
    <w:rsid w:val="009D21E1"/>
    <w:rsid w:val="009D249B"/>
    <w:rsid w:val="009D24AA"/>
    <w:rsid w:val="009D2AAF"/>
    <w:rsid w:val="009D2AD2"/>
    <w:rsid w:val="009D2BA8"/>
    <w:rsid w:val="009D2C1E"/>
    <w:rsid w:val="009D2FBF"/>
    <w:rsid w:val="009D3015"/>
    <w:rsid w:val="009D3032"/>
    <w:rsid w:val="009D3235"/>
    <w:rsid w:val="009D3647"/>
    <w:rsid w:val="009D36CD"/>
    <w:rsid w:val="009D376C"/>
    <w:rsid w:val="009D38C6"/>
    <w:rsid w:val="009D391A"/>
    <w:rsid w:val="009D39AE"/>
    <w:rsid w:val="009D3BFB"/>
    <w:rsid w:val="009D40B3"/>
    <w:rsid w:val="009D431A"/>
    <w:rsid w:val="009D474E"/>
    <w:rsid w:val="009D4944"/>
    <w:rsid w:val="009D498A"/>
    <w:rsid w:val="009D4EDD"/>
    <w:rsid w:val="009D50BB"/>
    <w:rsid w:val="009D556B"/>
    <w:rsid w:val="009D5880"/>
    <w:rsid w:val="009D5907"/>
    <w:rsid w:val="009D5A8F"/>
    <w:rsid w:val="009D5B4A"/>
    <w:rsid w:val="009D5E25"/>
    <w:rsid w:val="009D5E35"/>
    <w:rsid w:val="009D5FD2"/>
    <w:rsid w:val="009D659B"/>
    <w:rsid w:val="009D673B"/>
    <w:rsid w:val="009D6D2A"/>
    <w:rsid w:val="009D71C6"/>
    <w:rsid w:val="009D7687"/>
    <w:rsid w:val="009D7A2D"/>
    <w:rsid w:val="009D7B7F"/>
    <w:rsid w:val="009D7DBD"/>
    <w:rsid w:val="009D7F59"/>
    <w:rsid w:val="009E0198"/>
    <w:rsid w:val="009E01D5"/>
    <w:rsid w:val="009E04F9"/>
    <w:rsid w:val="009E0A9D"/>
    <w:rsid w:val="009E0AC0"/>
    <w:rsid w:val="009E0AC1"/>
    <w:rsid w:val="009E0B81"/>
    <w:rsid w:val="009E0E5D"/>
    <w:rsid w:val="009E0FD1"/>
    <w:rsid w:val="009E10FE"/>
    <w:rsid w:val="009E1176"/>
    <w:rsid w:val="009E12C8"/>
    <w:rsid w:val="009E145E"/>
    <w:rsid w:val="009E187B"/>
    <w:rsid w:val="009E1A56"/>
    <w:rsid w:val="009E1EFE"/>
    <w:rsid w:val="009E1FD6"/>
    <w:rsid w:val="009E2062"/>
    <w:rsid w:val="009E244A"/>
    <w:rsid w:val="009E25EF"/>
    <w:rsid w:val="009E2956"/>
    <w:rsid w:val="009E2BE4"/>
    <w:rsid w:val="009E2C23"/>
    <w:rsid w:val="009E2DC5"/>
    <w:rsid w:val="009E2F13"/>
    <w:rsid w:val="009E2F83"/>
    <w:rsid w:val="009E30C9"/>
    <w:rsid w:val="009E344C"/>
    <w:rsid w:val="009E363E"/>
    <w:rsid w:val="009E367B"/>
    <w:rsid w:val="009E3CA6"/>
    <w:rsid w:val="009E408C"/>
    <w:rsid w:val="009E4136"/>
    <w:rsid w:val="009E45D1"/>
    <w:rsid w:val="009E47D4"/>
    <w:rsid w:val="009E4891"/>
    <w:rsid w:val="009E48F4"/>
    <w:rsid w:val="009E4A6F"/>
    <w:rsid w:val="009E4EDC"/>
    <w:rsid w:val="009E5274"/>
    <w:rsid w:val="009E5D75"/>
    <w:rsid w:val="009E5FEB"/>
    <w:rsid w:val="009E6128"/>
    <w:rsid w:val="009E6462"/>
    <w:rsid w:val="009E680C"/>
    <w:rsid w:val="009E68FC"/>
    <w:rsid w:val="009E69BB"/>
    <w:rsid w:val="009E6C89"/>
    <w:rsid w:val="009E6D71"/>
    <w:rsid w:val="009E6E2C"/>
    <w:rsid w:val="009E6E69"/>
    <w:rsid w:val="009E6F0C"/>
    <w:rsid w:val="009E76DF"/>
    <w:rsid w:val="009E7715"/>
    <w:rsid w:val="009E78E6"/>
    <w:rsid w:val="009E79F6"/>
    <w:rsid w:val="009E7A00"/>
    <w:rsid w:val="009E7AF6"/>
    <w:rsid w:val="009E7C3D"/>
    <w:rsid w:val="009E7D3F"/>
    <w:rsid w:val="009F0231"/>
    <w:rsid w:val="009F051E"/>
    <w:rsid w:val="009F0546"/>
    <w:rsid w:val="009F097C"/>
    <w:rsid w:val="009F0E29"/>
    <w:rsid w:val="009F12CB"/>
    <w:rsid w:val="009F18EB"/>
    <w:rsid w:val="009F19AE"/>
    <w:rsid w:val="009F1C96"/>
    <w:rsid w:val="009F1D4C"/>
    <w:rsid w:val="009F1E2C"/>
    <w:rsid w:val="009F1F69"/>
    <w:rsid w:val="009F245D"/>
    <w:rsid w:val="009F259B"/>
    <w:rsid w:val="009F2741"/>
    <w:rsid w:val="009F2B07"/>
    <w:rsid w:val="009F2B3C"/>
    <w:rsid w:val="009F2C48"/>
    <w:rsid w:val="009F2C99"/>
    <w:rsid w:val="009F2ECD"/>
    <w:rsid w:val="009F2FFA"/>
    <w:rsid w:val="009F319E"/>
    <w:rsid w:val="009F31FD"/>
    <w:rsid w:val="009F3319"/>
    <w:rsid w:val="009F3362"/>
    <w:rsid w:val="009F3883"/>
    <w:rsid w:val="009F3A82"/>
    <w:rsid w:val="009F3ACB"/>
    <w:rsid w:val="009F3B13"/>
    <w:rsid w:val="009F3DD1"/>
    <w:rsid w:val="009F3E2F"/>
    <w:rsid w:val="009F4174"/>
    <w:rsid w:val="009F431D"/>
    <w:rsid w:val="009F4362"/>
    <w:rsid w:val="009F4C8C"/>
    <w:rsid w:val="009F4F14"/>
    <w:rsid w:val="009F4F8C"/>
    <w:rsid w:val="009F50BD"/>
    <w:rsid w:val="009F521D"/>
    <w:rsid w:val="009F522C"/>
    <w:rsid w:val="009F52C7"/>
    <w:rsid w:val="009F5548"/>
    <w:rsid w:val="009F557D"/>
    <w:rsid w:val="009F55A5"/>
    <w:rsid w:val="009F5728"/>
    <w:rsid w:val="009F5D43"/>
    <w:rsid w:val="009F5EED"/>
    <w:rsid w:val="009F6178"/>
    <w:rsid w:val="009F6620"/>
    <w:rsid w:val="009F66E6"/>
    <w:rsid w:val="009F68A8"/>
    <w:rsid w:val="009F68CD"/>
    <w:rsid w:val="009F6964"/>
    <w:rsid w:val="009F697C"/>
    <w:rsid w:val="009F6C2D"/>
    <w:rsid w:val="009F6F0E"/>
    <w:rsid w:val="009F751C"/>
    <w:rsid w:val="009F7978"/>
    <w:rsid w:val="00A006CE"/>
    <w:rsid w:val="00A00929"/>
    <w:rsid w:val="00A00C77"/>
    <w:rsid w:val="00A00E30"/>
    <w:rsid w:val="00A0103C"/>
    <w:rsid w:val="00A010B9"/>
    <w:rsid w:val="00A0208A"/>
    <w:rsid w:val="00A020B1"/>
    <w:rsid w:val="00A020B9"/>
    <w:rsid w:val="00A0220B"/>
    <w:rsid w:val="00A024CE"/>
    <w:rsid w:val="00A026A2"/>
    <w:rsid w:val="00A02838"/>
    <w:rsid w:val="00A02897"/>
    <w:rsid w:val="00A02A53"/>
    <w:rsid w:val="00A02B3A"/>
    <w:rsid w:val="00A02B5C"/>
    <w:rsid w:val="00A02CFF"/>
    <w:rsid w:val="00A02FC1"/>
    <w:rsid w:val="00A0307D"/>
    <w:rsid w:val="00A031E5"/>
    <w:rsid w:val="00A03A2C"/>
    <w:rsid w:val="00A0411B"/>
    <w:rsid w:val="00A04249"/>
    <w:rsid w:val="00A043F8"/>
    <w:rsid w:val="00A04469"/>
    <w:rsid w:val="00A0487E"/>
    <w:rsid w:val="00A048B2"/>
    <w:rsid w:val="00A04D77"/>
    <w:rsid w:val="00A04FF3"/>
    <w:rsid w:val="00A0528B"/>
    <w:rsid w:val="00A05B24"/>
    <w:rsid w:val="00A05BC4"/>
    <w:rsid w:val="00A05C3E"/>
    <w:rsid w:val="00A05D77"/>
    <w:rsid w:val="00A05D8E"/>
    <w:rsid w:val="00A05D8F"/>
    <w:rsid w:val="00A06154"/>
    <w:rsid w:val="00A064D6"/>
    <w:rsid w:val="00A06657"/>
    <w:rsid w:val="00A06857"/>
    <w:rsid w:val="00A06A64"/>
    <w:rsid w:val="00A06AEF"/>
    <w:rsid w:val="00A06BB9"/>
    <w:rsid w:val="00A06BE7"/>
    <w:rsid w:val="00A06D7D"/>
    <w:rsid w:val="00A0714F"/>
    <w:rsid w:val="00A075D7"/>
    <w:rsid w:val="00A07744"/>
    <w:rsid w:val="00A07C37"/>
    <w:rsid w:val="00A07E08"/>
    <w:rsid w:val="00A10663"/>
    <w:rsid w:val="00A1076F"/>
    <w:rsid w:val="00A107C1"/>
    <w:rsid w:val="00A10940"/>
    <w:rsid w:val="00A10D4A"/>
    <w:rsid w:val="00A10E08"/>
    <w:rsid w:val="00A10E3D"/>
    <w:rsid w:val="00A10EA5"/>
    <w:rsid w:val="00A11541"/>
    <w:rsid w:val="00A116B5"/>
    <w:rsid w:val="00A11857"/>
    <w:rsid w:val="00A11B4E"/>
    <w:rsid w:val="00A11D27"/>
    <w:rsid w:val="00A11D58"/>
    <w:rsid w:val="00A120B7"/>
    <w:rsid w:val="00A12606"/>
    <w:rsid w:val="00A129DF"/>
    <w:rsid w:val="00A12BA4"/>
    <w:rsid w:val="00A13150"/>
    <w:rsid w:val="00A131B6"/>
    <w:rsid w:val="00A132C4"/>
    <w:rsid w:val="00A135DE"/>
    <w:rsid w:val="00A1380C"/>
    <w:rsid w:val="00A13890"/>
    <w:rsid w:val="00A13A46"/>
    <w:rsid w:val="00A13AFD"/>
    <w:rsid w:val="00A13C8C"/>
    <w:rsid w:val="00A13D8C"/>
    <w:rsid w:val="00A144AA"/>
    <w:rsid w:val="00A145AF"/>
    <w:rsid w:val="00A1460E"/>
    <w:rsid w:val="00A14632"/>
    <w:rsid w:val="00A14BA8"/>
    <w:rsid w:val="00A14E07"/>
    <w:rsid w:val="00A150C6"/>
    <w:rsid w:val="00A152BE"/>
    <w:rsid w:val="00A1571D"/>
    <w:rsid w:val="00A157CC"/>
    <w:rsid w:val="00A158AB"/>
    <w:rsid w:val="00A15BE6"/>
    <w:rsid w:val="00A15F58"/>
    <w:rsid w:val="00A15FD8"/>
    <w:rsid w:val="00A160B2"/>
    <w:rsid w:val="00A16200"/>
    <w:rsid w:val="00A16257"/>
    <w:rsid w:val="00A162A7"/>
    <w:rsid w:val="00A16598"/>
    <w:rsid w:val="00A166B4"/>
    <w:rsid w:val="00A167C7"/>
    <w:rsid w:val="00A16843"/>
    <w:rsid w:val="00A16A25"/>
    <w:rsid w:val="00A16A5A"/>
    <w:rsid w:val="00A16B11"/>
    <w:rsid w:val="00A16EB5"/>
    <w:rsid w:val="00A172ED"/>
    <w:rsid w:val="00A176C5"/>
    <w:rsid w:val="00A17981"/>
    <w:rsid w:val="00A17AA9"/>
    <w:rsid w:val="00A17DD0"/>
    <w:rsid w:val="00A202BA"/>
    <w:rsid w:val="00A2047B"/>
    <w:rsid w:val="00A207F2"/>
    <w:rsid w:val="00A209D9"/>
    <w:rsid w:val="00A20B6F"/>
    <w:rsid w:val="00A21252"/>
    <w:rsid w:val="00A21784"/>
    <w:rsid w:val="00A21B94"/>
    <w:rsid w:val="00A21D14"/>
    <w:rsid w:val="00A21E54"/>
    <w:rsid w:val="00A21F46"/>
    <w:rsid w:val="00A223FB"/>
    <w:rsid w:val="00A226C3"/>
    <w:rsid w:val="00A22AAC"/>
    <w:rsid w:val="00A2312F"/>
    <w:rsid w:val="00A231ED"/>
    <w:rsid w:val="00A23258"/>
    <w:rsid w:val="00A23291"/>
    <w:rsid w:val="00A23329"/>
    <w:rsid w:val="00A233B2"/>
    <w:rsid w:val="00A235E8"/>
    <w:rsid w:val="00A2376C"/>
    <w:rsid w:val="00A23965"/>
    <w:rsid w:val="00A23A3A"/>
    <w:rsid w:val="00A23E14"/>
    <w:rsid w:val="00A241B7"/>
    <w:rsid w:val="00A24203"/>
    <w:rsid w:val="00A24219"/>
    <w:rsid w:val="00A2423A"/>
    <w:rsid w:val="00A24270"/>
    <w:rsid w:val="00A24288"/>
    <w:rsid w:val="00A2438F"/>
    <w:rsid w:val="00A24567"/>
    <w:rsid w:val="00A2479A"/>
    <w:rsid w:val="00A24CAD"/>
    <w:rsid w:val="00A24D21"/>
    <w:rsid w:val="00A24F53"/>
    <w:rsid w:val="00A24F8D"/>
    <w:rsid w:val="00A2544E"/>
    <w:rsid w:val="00A2552F"/>
    <w:rsid w:val="00A2578E"/>
    <w:rsid w:val="00A25832"/>
    <w:rsid w:val="00A25912"/>
    <w:rsid w:val="00A259F1"/>
    <w:rsid w:val="00A25AF2"/>
    <w:rsid w:val="00A25B79"/>
    <w:rsid w:val="00A25B99"/>
    <w:rsid w:val="00A25BB1"/>
    <w:rsid w:val="00A25CF6"/>
    <w:rsid w:val="00A25EBA"/>
    <w:rsid w:val="00A260BA"/>
    <w:rsid w:val="00A26167"/>
    <w:rsid w:val="00A265DA"/>
    <w:rsid w:val="00A2689D"/>
    <w:rsid w:val="00A2696C"/>
    <w:rsid w:val="00A269B2"/>
    <w:rsid w:val="00A26BB4"/>
    <w:rsid w:val="00A26BFA"/>
    <w:rsid w:val="00A26C4C"/>
    <w:rsid w:val="00A26C7B"/>
    <w:rsid w:val="00A26DBD"/>
    <w:rsid w:val="00A271F4"/>
    <w:rsid w:val="00A273E5"/>
    <w:rsid w:val="00A275F5"/>
    <w:rsid w:val="00A27B0D"/>
    <w:rsid w:val="00A27C80"/>
    <w:rsid w:val="00A27D3F"/>
    <w:rsid w:val="00A30091"/>
    <w:rsid w:val="00A30297"/>
    <w:rsid w:val="00A303A1"/>
    <w:rsid w:val="00A30565"/>
    <w:rsid w:val="00A30833"/>
    <w:rsid w:val="00A30874"/>
    <w:rsid w:val="00A30A1E"/>
    <w:rsid w:val="00A30A58"/>
    <w:rsid w:val="00A30C60"/>
    <w:rsid w:val="00A31063"/>
    <w:rsid w:val="00A3112F"/>
    <w:rsid w:val="00A3130D"/>
    <w:rsid w:val="00A31321"/>
    <w:rsid w:val="00A31328"/>
    <w:rsid w:val="00A313B3"/>
    <w:rsid w:val="00A316D3"/>
    <w:rsid w:val="00A31F76"/>
    <w:rsid w:val="00A320FB"/>
    <w:rsid w:val="00A3269A"/>
    <w:rsid w:val="00A326C2"/>
    <w:rsid w:val="00A32794"/>
    <w:rsid w:val="00A328A3"/>
    <w:rsid w:val="00A329AA"/>
    <w:rsid w:val="00A32A5C"/>
    <w:rsid w:val="00A32A9F"/>
    <w:rsid w:val="00A32BE6"/>
    <w:rsid w:val="00A32FF3"/>
    <w:rsid w:val="00A330F7"/>
    <w:rsid w:val="00A331B2"/>
    <w:rsid w:val="00A333F0"/>
    <w:rsid w:val="00A33C81"/>
    <w:rsid w:val="00A33E93"/>
    <w:rsid w:val="00A3400F"/>
    <w:rsid w:val="00A340A7"/>
    <w:rsid w:val="00A34298"/>
    <w:rsid w:val="00A346F0"/>
    <w:rsid w:val="00A34B2F"/>
    <w:rsid w:val="00A350D9"/>
    <w:rsid w:val="00A3511A"/>
    <w:rsid w:val="00A353C6"/>
    <w:rsid w:val="00A353F6"/>
    <w:rsid w:val="00A35531"/>
    <w:rsid w:val="00A358F0"/>
    <w:rsid w:val="00A35980"/>
    <w:rsid w:val="00A35AF8"/>
    <w:rsid w:val="00A35BA1"/>
    <w:rsid w:val="00A35D8F"/>
    <w:rsid w:val="00A36105"/>
    <w:rsid w:val="00A3634C"/>
    <w:rsid w:val="00A36355"/>
    <w:rsid w:val="00A36463"/>
    <w:rsid w:val="00A365B3"/>
    <w:rsid w:val="00A365D0"/>
    <w:rsid w:val="00A365ED"/>
    <w:rsid w:val="00A36A3B"/>
    <w:rsid w:val="00A3754D"/>
    <w:rsid w:val="00A377B7"/>
    <w:rsid w:val="00A3787E"/>
    <w:rsid w:val="00A3788C"/>
    <w:rsid w:val="00A3791E"/>
    <w:rsid w:val="00A3793B"/>
    <w:rsid w:val="00A37D2E"/>
    <w:rsid w:val="00A37FDB"/>
    <w:rsid w:val="00A40967"/>
    <w:rsid w:val="00A409E8"/>
    <w:rsid w:val="00A41027"/>
    <w:rsid w:val="00A410B3"/>
    <w:rsid w:val="00A4123A"/>
    <w:rsid w:val="00A41842"/>
    <w:rsid w:val="00A41CC0"/>
    <w:rsid w:val="00A41E5C"/>
    <w:rsid w:val="00A42157"/>
    <w:rsid w:val="00A42552"/>
    <w:rsid w:val="00A42588"/>
    <w:rsid w:val="00A4264F"/>
    <w:rsid w:val="00A428A6"/>
    <w:rsid w:val="00A42960"/>
    <w:rsid w:val="00A42AEF"/>
    <w:rsid w:val="00A42C01"/>
    <w:rsid w:val="00A42E04"/>
    <w:rsid w:val="00A42EA3"/>
    <w:rsid w:val="00A431F9"/>
    <w:rsid w:val="00A43258"/>
    <w:rsid w:val="00A43636"/>
    <w:rsid w:val="00A4369F"/>
    <w:rsid w:val="00A43CA1"/>
    <w:rsid w:val="00A43EE9"/>
    <w:rsid w:val="00A43FBA"/>
    <w:rsid w:val="00A445B2"/>
    <w:rsid w:val="00A446A0"/>
    <w:rsid w:val="00A446B0"/>
    <w:rsid w:val="00A448D8"/>
    <w:rsid w:val="00A44934"/>
    <w:rsid w:val="00A45554"/>
    <w:rsid w:val="00A456FA"/>
    <w:rsid w:val="00A45AC5"/>
    <w:rsid w:val="00A45C58"/>
    <w:rsid w:val="00A45DEA"/>
    <w:rsid w:val="00A45F02"/>
    <w:rsid w:val="00A46038"/>
    <w:rsid w:val="00A462AB"/>
    <w:rsid w:val="00A4657E"/>
    <w:rsid w:val="00A46907"/>
    <w:rsid w:val="00A46AFA"/>
    <w:rsid w:val="00A46CA5"/>
    <w:rsid w:val="00A46CF7"/>
    <w:rsid w:val="00A46E38"/>
    <w:rsid w:val="00A471AD"/>
    <w:rsid w:val="00A4749B"/>
    <w:rsid w:val="00A47AE5"/>
    <w:rsid w:val="00A47E4E"/>
    <w:rsid w:val="00A47FC4"/>
    <w:rsid w:val="00A50494"/>
    <w:rsid w:val="00A50560"/>
    <w:rsid w:val="00A50693"/>
    <w:rsid w:val="00A50795"/>
    <w:rsid w:val="00A50D73"/>
    <w:rsid w:val="00A50E9D"/>
    <w:rsid w:val="00A50F4D"/>
    <w:rsid w:val="00A5179F"/>
    <w:rsid w:val="00A51EB9"/>
    <w:rsid w:val="00A52304"/>
    <w:rsid w:val="00A5247E"/>
    <w:rsid w:val="00A524EF"/>
    <w:rsid w:val="00A526CD"/>
    <w:rsid w:val="00A52C30"/>
    <w:rsid w:val="00A52D1C"/>
    <w:rsid w:val="00A52D80"/>
    <w:rsid w:val="00A52F20"/>
    <w:rsid w:val="00A5370D"/>
    <w:rsid w:val="00A53922"/>
    <w:rsid w:val="00A53AEF"/>
    <w:rsid w:val="00A53D0A"/>
    <w:rsid w:val="00A54098"/>
    <w:rsid w:val="00A5483E"/>
    <w:rsid w:val="00A54B1B"/>
    <w:rsid w:val="00A54BD0"/>
    <w:rsid w:val="00A54E11"/>
    <w:rsid w:val="00A54EC3"/>
    <w:rsid w:val="00A5521D"/>
    <w:rsid w:val="00A55455"/>
    <w:rsid w:val="00A55697"/>
    <w:rsid w:val="00A557B0"/>
    <w:rsid w:val="00A55CB4"/>
    <w:rsid w:val="00A55EAB"/>
    <w:rsid w:val="00A561D4"/>
    <w:rsid w:val="00A563AC"/>
    <w:rsid w:val="00A564E6"/>
    <w:rsid w:val="00A5673B"/>
    <w:rsid w:val="00A5687D"/>
    <w:rsid w:val="00A57375"/>
    <w:rsid w:val="00A573DB"/>
    <w:rsid w:val="00A57C9C"/>
    <w:rsid w:val="00A6014C"/>
    <w:rsid w:val="00A60204"/>
    <w:rsid w:val="00A602E8"/>
    <w:rsid w:val="00A60312"/>
    <w:rsid w:val="00A606BA"/>
    <w:rsid w:val="00A60711"/>
    <w:rsid w:val="00A607F1"/>
    <w:rsid w:val="00A60C6E"/>
    <w:rsid w:val="00A60E69"/>
    <w:rsid w:val="00A61399"/>
    <w:rsid w:val="00A61564"/>
    <w:rsid w:val="00A61801"/>
    <w:rsid w:val="00A62097"/>
    <w:rsid w:val="00A62319"/>
    <w:rsid w:val="00A6249F"/>
    <w:rsid w:val="00A6261A"/>
    <w:rsid w:val="00A62FE9"/>
    <w:rsid w:val="00A630AC"/>
    <w:rsid w:val="00A63176"/>
    <w:rsid w:val="00A63696"/>
    <w:rsid w:val="00A638E2"/>
    <w:rsid w:val="00A6399F"/>
    <w:rsid w:val="00A63C86"/>
    <w:rsid w:val="00A64375"/>
    <w:rsid w:val="00A644C1"/>
    <w:rsid w:val="00A648DA"/>
    <w:rsid w:val="00A64A5C"/>
    <w:rsid w:val="00A65149"/>
    <w:rsid w:val="00A65286"/>
    <w:rsid w:val="00A65655"/>
    <w:rsid w:val="00A65966"/>
    <w:rsid w:val="00A659CA"/>
    <w:rsid w:val="00A65D0F"/>
    <w:rsid w:val="00A65D86"/>
    <w:rsid w:val="00A65E74"/>
    <w:rsid w:val="00A65E93"/>
    <w:rsid w:val="00A65ED6"/>
    <w:rsid w:val="00A6636F"/>
    <w:rsid w:val="00A6637E"/>
    <w:rsid w:val="00A663B9"/>
    <w:rsid w:val="00A664C9"/>
    <w:rsid w:val="00A66976"/>
    <w:rsid w:val="00A66A5D"/>
    <w:rsid w:val="00A66CCF"/>
    <w:rsid w:val="00A67178"/>
    <w:rsid w:val="00A671E0"/>
    <w:rsid w:val="00A672D6"/>
    <w:rsid w:val="00A67560"/>
    <w:rsid w:val="00A67669"/>
    <w:rsid w:val="00A6767E"/>
    <w:rsid w:val="00A679C9"/>
    <w:rsid w:val="00A67B64"/>
    <w:rsid w:val="00A67F7B"/>
    <w:rsid w:val="00A700E0"/>
    <w:rsid w:val="00A70772"/>
    <w:rsid w:val="00A707F7"/>
    <w:rsid w:val="00A7086D"/>
    <w:rsid w:val="00A70C7A"/>
    <w:rsid w:val="00A70CE8"/>
    <w:rsid w:val="00A70E7F"/>
    <w:rsid w:val="00A70F31"/>
    <w:rsid w:val="00A71182"/>
    <w:rsid w:val="00A714AE"/>
    <w:rsid w:val="00A7186E"/>
    <w:rsid w:val="00A718C1"/>
    <w:rsid w:val="00A71B22"/>
    <w:rsid w:val="00A71BD1"/>
    <w:rsid w:val="00A7264B"/>
    <w:rsid w:val="00A736BE"/>
    <w:rsid w:val="00A738BE"/>
    <w:rsid w:val="00A73994"/>
    <w:rsid w:val="00A73B55"/>
    <w:rsid w:val="00A7400E"/>
    <w:rsid w:val="00A74306"/>
    <w:rsid w:val="00A744F2"/>
    <w:rsid w:val="00A7475F"/>
    <w:rsid w:val="00A7491C"/>
    <w:rsid w:val="00A74962"/>
    <w:rsid w:val="00A74D69"/>
    <w:rsid w:val="00A74F7C"/>
    <w:rsid w:val="00A750A1"/>
    <w:rsid w:val="00A75515"/>
    <w:rsid w:val="00A75AC7"/>
    <w:rsid w:val="00A760B2"/>
    <w:rsid w:val="00A7616E"/>
    <w:rsid w:val="00A763B9"/>
    <w:rsid w:val="00A76689"/>
    <w:rsid w:val="00A767F5"/>
    <w:rsid w:val="00A76875"/>
    <w:rsid w:val="00A768BA"/>
    <w:rsid w:val="00A76CD9"/>
    <w:rsid w:val="00A770E5"/>
    <w:rsid w:val="00A774AB"/>
    <w:rsid w:val="00A776ED"/>
    <w:rsid w:val="00A776FB"/>
    <w:rsid w:val="00A778E9"/>
    <w:rsid w:val="00A7796E"/>
    <w:rsid w:val="00A779EC"/>
    <w:rsid w:val="00A77B2C"/>
    <w:rsid w:val="00A77BCC"/>
    <w:rsid w:val="00A77D97"/>
    <w:rsid w:val="00A77F32"/>
    <w:rsid w:val="00A77F8B"/>
    <w:rsid w:val="00A804DF"/>
    <w:rsid w:val="00A80527"/>
    <w:rsid w:val="00A805FC"/>
    <w:rsid w:val="00A807AF"/>
    <w:rsid w:val="00A80CF0"/>
    <w:rsid w:val="00A80D81"/>
    <w:rsid w:val="00A80EE2"/>
    <w:rsid w:val="00A810AD"/>
    <w:rsid w:val="00A81268"/>
    <w:rsid w:val="00A812E2"/>
    <w:rsid w:val="00A81497"/>
    <w:rsid w:val="00A8151A"/>
    <w:rsid w:val="00A8183B"/>
    <w:rsid w:val="00A81AA2"/>
    <w:rsid w:val="00A81B6B"/>
    <w:rsid w:val="00A81F92"/>
    <w:rsid w:val="00A82445"/>
    <w:rsid w:val="00A82AA3"/>
    <w:rsid w:val="00A83016"/>
    <w:rsid w:val="00A830DC"/>
    <w:rsid w:val="00A830F4"/>
    <w:rsid w:val="00A831BC"/>
    <w:rsid w:val="00A83308"/>
    <w:rsid w:val="00A83328"/>
    <w:rsid w:val="00A835D1"/>
    <w:rsid w:val="00A83868"/>
    <w:rsid w:val="00A838A1"/>
    <w:rsid w:val="00A83F28"/>
    <w:rsid w:val="00A84903"/>
    <w:rsid w:val="00A84A0B"/>
    <w:rsid w:val="00A84AB7"/>
    <w:rsid w:val="00A84ACC"/>
    <w:rsid w:val="00A84B9E"/>
    <w:rsid w:val="00A84BE8"/>
    <w:rsid w:val="00A84D06"/>
    <w:rsid w:val="00A84FAE"/>
    <w:rsid w:val="00A85088"/>
    <w:rsid w:val="00A851A6"/>
    <w:rsid w:val="00A856D1"/>
    <w:rsid w:val="00A85782"/>
    <w:rsid w:val="00A857E2"/>
    <w:rsid w:val="00A85A24"/>
    <w:rsid w:val="00A86056"/>
    <w:rsid w:val="00A8621F"/>
    <w:rsid w:val="00A863E6"/>
    <w:rsid w:val="00A864FA"/>
    <w:rsid w:val="00A86534"/>
    <w:rsid w:val="00A8658A"/>
    <w:rsid w:val="00A869C3"/>
    <w:rsid w:val="00A86A49"/>
    <w:rsid w:val="00A86C4F"/>
    <w:rsid w:val="00A86C75"/>
    <w:rsid w:val="00A86DDD"/>
    <w:rsid w:val="00A86E53"/>
    <w:rsid w:val="00A86FE3"/>
    <w:rsid w:val="00A873CD"/>
    <w:rsid w:val="00A879F8"/>
    <w:rsid w:val="00A87F62"/>
    <w:rsid w:val="00A90140"/>
    <w:rsid w:val="00A9018C"/>
    <w:rsid w:val="00A90277"/>
    <w:rsid w:val="00A905B3"/>
    <w:rsid w:val="00A90780"/>
    <w:rsid w:val="00A909BF"/>
    <w:rsid w:val="00A909C5"/>
    <w:rsid w:val="00A90C4F"/>
    <w:rsid w:val="00A90F83"/>
    <w:rsid w:val="00A9169E"/>
    <w:rsid w:val="00A91A12"/>
    <w:rsid w:val="00A91A26"/>
    <w:rsid w:val="00A91F66"/>
    <w:rsid w:val="00A924F8"/>
    <w:rsid w:val="00A92522"/>
    <w:rsid w:val="00A9270D"/>
    <w:rsid w:val="00A9298A"/>
    <w:rsid w:val="00A92D14"/>
    <w:rsid w:val="00A93109"/>
    <w:rsid w:val="00A9320D"/>
    <w:rsid w:val="00A9328E"/>
    <w:rsid w:val="00A932F1"/>
    <w:rsid w:val="00A93445"/>
    <w:rsid w:val="00A93A56"/>
    <w:rsid w:val="00A93F08"/>
    <w:rsid w:val="00A94246"/>
    <w:rsid w:val="00A9437D"/>
    <w:rsid w:val="00A944DD"/>
    <w:rsid w:val="00A94550"/>
    <w:rsid w:val="00A947EC"/>
    <w:rsid w:val="00A94BA8"/>
    <w:rsid w:val="00A94C1E"/>
    <w:rsid w:val="00A94C55"/>
    <w:rsid w:val="00A94CF8"/>
    <w:rsid w:val="00A94D9A"/>
    <w:rsid w:val="00A95066"/>
    <w:rsid w:val="00A951C0"/>
    <w:rsid w:val="00A953B3"/>
    <w:rsid w:val="00A95496"/>
    <w:rsid w:val="00A95625"/>
    <w:rsid w:val="00A9572C"/>
    <w:rsid w:val="00A962ED"/>
    <w:rsid w:val="00A962F7"/>
    <w:rsid w:val="00A964F8"/>
    <w:rsid w:val="00A9668E"/>
    <w:rsid w:val="00A9677D"/>
    <w:rsid w:val="00A9682C"/>
    <w:rsid w:val="00A968A9"/>
    <w:rsid w:val="00A96B65"/>
    <w:rsid w:val="00A96BFD"/>
    <w:rsid w:val="00A96DE3"/>
    <w:rsid w:val="00A96F37"/>
    <w:rsid w:val="00A97147"/>
    <w:rsid w:val="00A97864"/>
    <w:rsid w:val="00A97C3B"/>
    <w:rsid w:val="00A97D3C"/>
    <w:rsid w:val="00A97DC0"/>
    <w:rsid w:val="00A97E6C"/>
    <w:rsid w:val="00AA0041"/>
    <w:rsid w:val="00AA03C7"/>
    <w:rsid w:val="00AA08B5"/>
    <w:rsid w:val="00AA0B0F"/>
    <w:rsid w:val="00AA0DC4"/>
    <w:rsid w:val="00AA11BB"/>
    <w:rsid w:val="00AA137F"/>
    <w:rsid w:val="00AA1A03"/>
    <w:rsid w:val="00AA1A61"/>
    <w:rsid w:val="00AA1B01"/>
    <w:rsid w:val="00AA1BEF"/>
    <w:rsid w:val="00AA1BFA"/>
    <w:rsid w:val="00AA2975"/>
    <w:rsid w:val="00AA2AC4"/>
    <w:rsid w:val="00AA2FAD"/>
    <w:rsid w:val="00AA3576"/>
    <w:rsid w:val="00AA37CD"/>
    <w:rsid w:val="00AA3BE2"/>
    <w:rsid w:val="00AA3BFD"/>
    <w:rsid w:val="00AA3D21"/>
    <w:rsid w:val="00AA3D25"/>
    <w:rsid w:val="00AA4009"/>
    <w:rsid w:val="00AA418E"/>
    <w:rsid w:val="00AA424E"/>
    <w:rsid w:val="00AA42B3"/>
    <w:rsid w:val="00AA49B7"/>
    <w:rsid w:val="00AA4B68"/>
    <w:rsid w:val="00AA4CA3"/>
    <w:rsid w:val="00AA4D15"/>
    <w:rsid w:val="00AA4E4F"/>
    <w:rsid w:val="00AA4EB4"/>
    <w:rsid w:val="00AA5178"/>
    <w:rsid w:val="00AA5765"/>
    <w:rsid w:val="00AA57A5"/>
    <w:rsid w:val="00AA583A"/>
    <w:rsid w:val="00AA58A6"/>
    <w:rsid w:val="00AA5A70"/>
    <w:rsid w:val="00AA5BDF"/>
    <w:rsid w:val="00AA5DF9"/>
    <w:rsid w:val="00AA604F"/>
    <w:rsid w:val="00AA62DE"/>
    <w:rsid w:val="00AA66AA"/>
    <w:rsid w:val="00AA69DA"/>
    <w:rsid w:val="00AA6DB6"/>
    <w:rsid w:val="00AA6EBD"/>
    <w:rsid w:val="00AA7208"/>
    <w:rsid w:val="00AA7224"/>
    <w:rsid w:val="00AA76DE"/>
    <w:rsid w:val="00AA7B7D"/>
    <w:rsid w:val="00AA7C6D"/>
    <w:rsid w:val="00AA7E5A"/>
    <w:rsid w:val="00AB01FA"/>
    <w:rsid w:val="00AB03FB"/>
    <w:rsid w:val="00AB042F"/>
    <w:rsid w:val="00AB0AE9"/>
    <w:rsid w:val="00AB1136"/>
    <w:rsid w:val="00AB1BC0"/>
    <w:rsid w:val="00AB1DA7"/>
    <w:rsid w:val="00AB1E3A"/>
    <w:rsid w:val="00AB2052"/>
    <w:rsid w:val="00AB20AC"/>
    <w:rsid w:val="00AB2980"/>
    <w:rsid w:val="00AB2AC9"/>
    <w:rsid w:val="00AB2C8C"/>
    <w:rsid w:val="00AB2D48"/>
    <w:rsid w:val="00AB2E81"/>
    <w:rsid w:val="00AB2FAD"/>
    <w:rsid w:val="00AB303C"/>
    <w:rsid w:val="00AB314C"/>
    <w:rsid w:val="00AB34F3"/>
    <w:rsid w:val="00AB3503"/>
    <w:rsid w:val="00AB3AD4"/>
    <w:rsid w:val="00AB3D15"/>
    <w:rsid w:val="00AB3EA8"/>
    <w:rsid w:val="00AB4042"/>
    <w:rsid w:val="00AB4051"/>
    <w:rsid w:val="00AB42B2"/>
    <w:rsid w:val="00AB43C6"/>
    <w:rsid w:val="00AB4436"/>
    <w:rsid w:val="00AB45B7"/>
    <w:rsid w:val="00AB492A"/>
    <w:rsid w:val="00AB4ADB"/>
    <w:rsid w:val="00AB4B66"/>
    <w:rsid w:val="00AB4FD9"/>
    <w:rsid w:val="00AB5165"/>
    <w:rsid w:val="00AB5336"/>
    <w:rsid w:val="00AB5461"/>
    <w:rsid w:val="00AB5780"/>
    <w:rsid w:val="00AB5922"/>
    <w:rsid w:val="00AB5E4B"/>
    <w:rsid w:val="00AB6086"/>
    <w:rsid w:val="00AB689B"/>
    <w:rsid w:val="00AB6BFC"/>
    <w:rsid w:val="00AB7043"/>
    <w:rsid w:val="00AB76A5"/>
    <w:rsid w:val="00AB76D7"/>
    <w:rsid w:val="00AB775A"/>
    <w:rsid w:val="00AB77A7"/>
    <w:rsid w:val="00AB7B02"/>
    <w:rsid w:val="00AB7C73"/>
    <w:rsid w:val="00AC0056"/>
    <w:rsid w:val="00AC0AD7"/>
    <w:rsid w:val="00AC0B6D"/>
    <w:rsid w:val="00AC0B75"/>
    <w:rsid w:val="00AC0FCF"/>
    <w:rsid w:val="00AC17F1"/>
    <w:rsid w:val="00AC1A77"/>
    <w:rsid w:val="00AC1DFE"/>
    <w:rsid w:val="00AC23E9"/>
    <w:rsid w:val="00AC24A9"/>
    <w:rsid w:val="00AC28A1"/>
    <w:rsid w:val="00AC2901"/>
    <w:rsid w:val="00AC2990"/>
    <w:rsid w:val="00AC2A74"/>
    <w:rsid w:val="00AC2B76"/>
    <w:rsid w:val="00AC2DB3"/>
    <w:rsid w:val="00AC2F3C"/>
    <w:rsid w:val="00AC347F"/>
    <w:rsid w:val="00AC36CA"/>
    <w:rsid w:val="00AC3946"/>
    <w:rsid w:val="00AC39C1"/>
    <w:rsid w:val="00AC3C27"/>
    <w:rsid w:val="00AC3D0E"/>
    <w:rsid w:val="00AC4038"/>
    <w:rsid w:val="00AC4117"/>
    <w:rsid w:val="00AC431E"/>
    <w:rsid w:val="00AC4656"/>
    <w:rsid w:val="00AC4BC9"/>
    <w:rsid w:val="00AC4CE6"/>
    <w:rsid w:val="00AC4D8E"/>
    <w:rsid w:val="00AC5007"/>
    <w:rsid w:val="00AC5B7E"/>
    <w:rsid w:val="00AC5D9D"/>
    <w:rsid w:val="00AC5DDB"/>
    <w:rsid w:val="00AC5E4E"/>
    <w:rsid w:val="00AC5E6C"/>
    <w:rsid w:val="00AC60CB"/>
    <w:rsid w:val="00AC6339"/>
    <w:rsid w:val="00AC66B5"/>
    <w:rsid w:val="00AC688A"/>
    <w:rsid w:val="00AC691D"/>
    <w:rsid w:val="00AC6929"/>
    <w:rsid w:val="00AC6946"/>
    <w:rsid w:val="00AC6988"/>
    <w:rsid w:val="00AC6B4B"/>
    <w:rsid w:val="00AC6C06"/>
    <w:rsid w:val="00AC6D11"/>
    <w:rsid w:val="00AC6E00"/>
    <w:rsid w:val="00AC6E34"/>
    <w:rsid w:val="00AC7128"/>
    <w:rsid w:val="00AC7299"/>
    <w:rsid w:val="00AC72AC"/>
    <w:rsid w:val="00AC74A7"/>
    <w:rsid w:val="00AC778E"/>
    <w:rsid w:val="00AC7ADC"/>
    <w:rsid w:val="00AC7DEA"/>
    <w:rsid w:val="00AC7E4D"/>
    <w:rsid w:val="00AC7E97"/>
    <w:rsid w:val="00AD0004"/>
    <w:rsid w:val="00AD0116"/>
    <w:rsid w:val="00AD014C"/>
    <w:rsid w:val="00AD02E2"/>
    <w:rsid w:val="00AD0458"/>
    <w:rsid w:val="00AD04F5"/>
    <w:rsid w:val="00AD05D4"/>
    <w:rsid w:val="00AD070B"/>
    <w:rsid w:val="00AD075D"/>
    <w:rsid w:val="00AD0778"/>
    <w:rsid w:val="00AD0D89"/>
    <w:rsid w:val="00AD0E56"/>
    <w:rsid w:val="00AD0F0A"/>
    <w:rsid w:val="00AD1941"/>
    <w:rsid w:val="00AD2044"/>
    <w:rsid w:val="00AD2692"/>
    <w:rsid w:val="00AD2B27"/>
    <w:rsid w:val="00AD2C9E"/>
    <w:rsid w:val="00AD30B2"/>
    <w:rsid w:val="00AD3196"/>
    <w:rsid w:val="00AD3427"/>
    <w:rsid w:val="00AD3588"/>
    <w:rsid w:val="00AD3704"/>
    <w:rsid w:val="00AD37F5"/>
    <w:rsid w:val="00AD38FF"/>
    <w:rsid w:val="00AD3C83"/>
    <w:rsid w:val="00AD42CC"/>
    <w:rsid w:val="00AD42DF"/>
    <w:rsid w:val="00AD43F5"/>
    <w:rsid w:val="00AD46F9"/>
    <w:rsid w:val="00AD4931"/>
    <w:rsid w:val="00AD4A94"/>
    <w:rsid w:val="00AD4C05"/>
    <w:rsid w:val="00AD4E6E"/>
    <w:rsid w:val="00AD510F"/>
    <w:rsid w:val="00AD544B"/>
    <w:rsid w:val="00AD5877"/>
    <w:rsid w:val="00AD5FD9"/>
    <w:rsid w:val="00AD60CB"/>
    <w:rsid w:val="00AD66A1"/>
    <w:rsid w:val="00AD6792"/>
    <w:rsid w:val="00AD6D5E"/>
    <w:rsid w:val="00AD738F"/>
    <w:rsid w:val="00AD75F5"/>
    <w:rsid w:val="00AD760B"/>
    <w:rsid w:val="00AD7686"/>
    <w:rsid w:val="00AD76D0"/>
    <w:rsid w:val="00AD7831"/>
    <w:rsid w:val="00AD78BC"/>
    <w:rsid w:val="00AD7C3F"/>
    <w:rsid w:val="00AD7DE6"/>
    <w:rsid w:val="00AE02E1"/>
    <w:rsid w:val="00AE037D"/>
    <w:rsid w:val="00AE048F"/>
    <w:rsid w:val="00AE052C"/>
    <w:rsid w:val="00AE0650"/>
    <w:rsid w:val="00AE0D6B"/>
    <w:rsid w:val="00AE14C4"/>
    <w:rsid w:val="00AE1763"/>
    <w:rsid w:val="00AE1794"/>
    <w:rsid w:val="00AE1EBB"/>
    <w:rsid w:val="00AE1EE1"/>
    <w:rsid w:val="00AE23DF"/>
    <w:rsid w:val="00AE2556"/>
    <w:rsid w:val="00AE255A"/>
    <w:rsid w:val="00AE2797"/>
    <w:rsid w:val="00AE2C79"/>
    <w:rsid w:val="00AE2CBB"/>
    <w:rsid w:val="00AE3322"/>
    <w:rsid w:val="00AE3429"/>
    <w:rsid w:val="00AE34DB"/>
    <w:rsid w:val="00AE35D3"/>
    <w:rsid w:val="00AE36A5"/>
    <w:rsid w:val="00AE3D01"/>
    <w:rsid w:val="00AE40A3"/>
    <w:rsid w:val="00AE42A2"/>
    <w:rsid w:val="00AE44AB"/>
    <w:rsid w:val="00AE4783"/>
    <w:rsid w:val="00AE482E"/>
    <w:rsid w:val="00AE4848"/>
    <w:rsid w:val="00AE484D"/>
    <w:rsid w:val="00AE4C7F"/>
    <w:rsid w:val="00AE4D83"/>
    <w:rsid w:val="00AE4FCA"/>
    <w:rsid w:val="00AE513E"/>
    <w:rsid w:val="00AE518D"/>
    <w:rsid w:val="00AE527B"/>
    <w:rsid w:val="00AE528A"/>
    <w:rsid w:val="00AE5462"/>
    <w:rsid w:val="00AE5655"/>
    <w:rsid w:val="00AE56CC"/>
    <w:rsid w:val="00AE574A"/>
    <w:rsid w:val="00AE5769"/>
    <w:rsid w:val="00AE5B70"/>
    <w:rsid w:val="00AE6098"/>
    <w:rsid w:val="00AE6244"/>
    <w:rsid w:val="00AE6CED"/>
    <w:rsid w:val="00AE6D33"/>
    <w:rsid w:val="00AE6D58"/>
    <w:rsid w:val="00AE702A"/>
    <w:rsid w:val="00AE702E"/>
    <w:rsid w:val="00AE71B5"/>
    <w:rsid w:val="00AE7581"/>
    <w:rsid w:val="00AE75FD"/>
    <w:rsid w:val="00AE7665"/>
    <w:rsid w:val="00AE7872"/>
    <w:rsid w:val="00AE7B85"/>
    <w:rsid w:val="00AE7C0A"/>
    <w:rsid w:val="00AE7FB9"/>
    <w:rsid w:val="00AF006C"/>
    <w:rsid w:val="00AF0356"/>
    <w:rsid w:val="00AF040C"/>
    <w:rsid w:val="00AF095C"/>
    <w:rsid w:val="00AF099A"/>
    <w:rsid w:val="00AF0A34"/>
    <w:rsid w:val="00AF0AD7"/>
    <w:rsid w:val="00AF0E97"/>
    <w:rsid w:val="00AF0FC8"/>
    <w:rsid w:val="00AF105B"/>
    <w:rsid w:val="00AF11C6"/>
    <w:rsid w:val="00AF1696"/>
    <w:rsid w:val="00AF1858"/>
    <w:rsid w:val="00AF1CF8"/>
    <w:rsid w:val="00AF23C8"/>
    <w:rsid w:val="00AF2D65"/>
    <w:rsid w:val="00AF3565"/>
    <w:rsid w:val="00AF3AB8"/>
    <w:rsid w:val="00AF3C5C"/>
    <w:rsid w:val="00AF4613"/>
    <w:rsid w:val="00AF474A"/>
    <w:rsid w:val="00AF474C"/>
    <w:rsid w:val="00AF5285"/>
    <w:rsid w:val="00AF52AD"/>
    <w:rsid w:val="00AF53BB"/>
    <w:rsid w:val="00AF5694"/>
    <w:rsid w:val="00AF5A18"/>
    <w:rsid w:val="00AF5C45"/>
    <w:rsid w:val="00AF61B8"/>
    <w:rsid w:val="00AF6349"/>
    <w:rsid w:val="00AF6423"/>
    <w:rsid w:val="00AF664F"/>
    <w:rsid w:val="00AF6A65"/>
    <w:rsid w:val="00AF6B66"/>
    <w:rsid w:val="00AF6D88"/>
    <w:rsid w:val="00AF702F"/>
    <w:rsid w:val="00AF717D"/>
    <w:rsid w:val="00AF72B7"/>
    <w:rsid w:val="00AF743D"/>
    <w:rsid w:val="00AF7696"/>
    <w:rsid w:val="00AF7708"/>
    <w:rsid w:val="00AF7853"/>
    <w:rsid w:val="00AF79AE"/>
    <w:rsid w:val="00AF7B32"/>
    <w:rsid w:val="00AF7B3C"/>
    <w:rsid w:val="00AF7C3E"/>
    <w:rsid w:val="00AF7FAF"/>
    <w:rsid w:val="00AF7FEC"/>
    <w:rsid w:val="00B0004B"/>
    <w:rsid w:val="00B000A7"/>
    <w:rsid w:val="00B002FF"/>
    <w:rsid w:val="00B0039D"/>
    <w:rsid w:val="00B0049C"/>
    <w:rsid w:val="00B00552"/>
    <w:rsid w:val="00B0058E"/>
    <w:rsid w:val="00B00965"/>
    <w:rsid w:val="00B00C44"/>
    <w:rsid w:val="00B00D33"/>
    <w:rsid w:val="00B00FC8"/>
    <w:rsid w:val="00B012EF"/>
    <w:rsid w:val="00B01590"/>
    <w:rsid w:val="00B015FE"/>
    <w:rsid w:val="00B0180C"/>
    <w:rsid w:val="00B01958"/>
    <w:rsid w:val="00B01A28"/>
    <w:rsid w:val="00B01AB2"/>
    <w:rsid w:val="00B01DC9"/>
    <w:rsid w:val="00B01F04"/>
    <w:rsid w:val="00B02378"/>
    <w:rsid w:val="00B025B1"/>
    <w:rsid w:val="00B026A0"/>
    <w:rsid w:val="00B026F5"/>
    <w:rsid w:val="00B0280E"/>
    <w:rsid w:val="00B02C3A"/>
    <w:rsid w:val="00B02DD9"/>
    <w:rsid w:val="00B02E83"/>
    <w:rsid w:val="00B02E97"/>
    <w:rsid w:val="00B02EA3"/>
    <w:rsid w:val="00B02EAF"/>
    <w:rsid w:val="00B02F03"/>
    <w:rsid w:val="00B032A7"/>
    <w:rsid w:val="00B032BB"/>
    <w:rsid w:val="00B0341C"/>
    <w:rsid w:val="00B03519"/>
    <w:rsid w:val="00B03E1C"/>
    <w:rsid w:val="00B03EB1"/>
    <w:rsid w:val="00B03FB7"/>
    <w:rsid w:val="00B04091"/>
    <w:rsid w:val="00B04094"/>
    <w:rsid w:val="00B0426B"/>
    <w:rsid w:val="00B0436E"/>
    <w:rsid w:val="00B0457C"/>
    <w:rsid w:val="00B0470F"/>
    <w:rsid w:val="00B04815"/>
    <w:rsid w:val="00B049F2"/>
    <w:rsid w:val="00B04A46"/>
    <w:rsid w:val="00B04AB9"/>
    <w:rsid w:val="00B04C21"/>
    <w:rsid w:val="00B04C23"/>
    <w:rsid w:val="00B04D21"/>
    <w:rsid w:val="00B05005"/>
    <w:rsid w:val="00B055A9"/>
    <w:rsid w:val="00B05D29"/>
    <w:rsid w:val="00B05E62"/>
    <w:rsid w:val="00B06684"/>
    <w:rsid w:val="00B06946"/>
    <w:rsid w:val="00B06BB6"/>
    <w:rsid w:val="00B07A3E"/>
    <w:rsid w:val="00B07FE9"/>
    <w:rsid w:val="00B103A6"/>
    <w:rsid w:val="00B10409"/>
    <w:rsid w:val="00B105C0"/>
    <w:rsid w:val="00B1086D"/>
    <w:rsid w:val="00B10924"/>
    <w:rsid w:val="00B10A66"/>
    <w:rsid w:val="00B10B28"/>
    <w:rsid w:val="00B10C55"/>
    <w:rsid w:val="00B10F19"/>
    <w:rsid w:val="00B1160D"/>
    <w:rsid w:val="00B11732"/>
    <w:rsid w:val="00B11864"/>
    <w:rsid w:val="00B1241C"/>
    <w:rsid w:val="00B128F1"/>
    <w:rsid w:val="00B12AB0"/>
    <w:rsid w:val="00B13046"/>
    <w:rsid w:val="00B1360B"/>
    <w:rsid w:val="00B13776"/>
    <w:rsid w:val="00B1377B"/>
    <w:rsid w:val="00B13819"/>
    <w:rsid w:val="00B13856"/>
    <w:rsid w:val="00B138D6"/>
    <w:rsid w:val="00B13A99"/>
    <w:rsid w:val="00B13B43"/>
    <w:rsid w:val="00B13C4C"/>
    <w:rsid w:val="00B142E0"/>
    <w:rsid w:val="00B14339"/>
    <w:rsid w:val="00B1471C"/>
    <w:rsid w:val="00B14B32"/>
    <w:rsid w:val="00B14E19"/>
    <w:rsid w:val="00B14E3C"/>
    <w:rsid w:val="00B150E9"/>
    <w:rsid w:val="00B151A9"/>
    <w:rsid w:val="00B151EB"/>
    <w:rsid w:val="00B152FC"/>
    <w:rsid w:val="00B154F4"/>
    <w:rsid w:val="00B16490"/>
    <w:rsid w:val="00B1655B"/>
    <w:rsid w:val="00B16973"/>
    <w:rsid w:val="00B16C07"/>
    <w:rsid w:val="00B16F69"/>
    <w:rsid w:val="00B17106"/>
    <w:rsid w:val="00B171C5"/>
    <w:rsid w:val="00B175EA"/>
    <w:rsid w:val="00B17682"/>
    <w:rsid w:val="00B176C3"/>
    <w:rsid w:val="00B17F16"/>
    <w:rsid w:val="00B17FC5"/>
    <w:rsid w:val="00B17FD1"/>
    <w:rsid w:val="00B20135"/>
    <w:rsid w:val="00B20849"/>
    <w:rsid w:val="00B208A0"/>
    <w:rsid w:val="00B20FB7"/>
    <w:rsid w:val="00B2101D"/>
    <w:rsid w:val="00B211A0"/>
    <w:rsid w:val="00B21571"/>
    <w:rsid w:val="00B2173E"/>
    <w:rsid w:val="00B2189B"/>
    <w:rsid w:val="00B2192D"/>
    <w:rsid w:val="00B21C66"/>
    <w:rsid w:val="00B21DC3"/>
    <w:rsid w:val="00B21FB4"/>
    <w:rsid w:val="00B2231D"/>
    <w:rsid w:val="00B22478"/>
    <w:rsid w:val="00B226A3"/>
    <w:rsid w:val="00B228B7"/>
    <w:rsid w:val="00B22B92"/>
    <w:rsid w:val="00B22C00"/>
    <w:rsid w:val="00B23021"/>
    <w:rsid w:val="00B23373"/>
    <w:rsid w:val="00B233F5"/>
    <w:rsid w:val="00B2369D"/>
    <w:rsid w:val="00B237FE"/>
    <w:rsid w:val="00B23D14"/>
    <w:rsid w:val="00B23D1B"/>
    <w:rsid w:val="00B24308"/>
    <w:rsid w:val="00B24657"/>
    <w:rsid w:val="00B24C6D"/>
    <w:rsid w:val="00B24F1B"/>
    <w:rsid w:val="00B254BE"/>
    <w:rsid w:val="00B2563F"/>
    <w:rsid w:val="00B25AA9"/>
    <w:rsid w:val="00B25ADA"/>
    <w:rsid w:val="00B25BDD"/>
    <w:rsid w:val="00B25CDC"/>
    <w:rsid w:val="00B25DF2"/>
    <w:rsid w:val="00B25E3F"/>
    <w:rsid w:val="00B26045"/>
    <w:rsid w:val="00B26373"/>
    <w:rsid w:val="00B2648B"/>
    <w:rsid w:val="00B264F6"/>
    <w:rsid w:val="00B265D0"/>
    <w:rsid w:val="00B268D6"/>
    <w:rsid w:val="00B26907"/>
    <w:rsid w:val="00B26B0B"/>
    <w:rsid w:val="00B26C20"/>
    <w:rsid w:val="00B26F8A"/>
    <w:rsid w:val="00B27119"/>
    <w:rsid w:val="00B27172"/>
    <w:rsid w:val="00B2773C"/>
    <w:rsid w:val="00B27A34"/>
    <w:rsid w:val="00B27F70"/>
    <w:rsid w:val="00B300C5"/>
    <w:rsid w:val="00B301D3"/>
    <w:rsid w:val="00B30520"/>
    <w:rsid w:val="00B30BC5"/>
    <w:rsid w:val="00B30BDD"/>
    <w:rsid w:val="00B30C32"/>
    <w:rsid w:val="00B30DD1"/>
    <w:rsid w:val="00B31275"/>
    <w:rsid w:val="00B3130D"/>
    <w:rsid w:val="00B3162A"/>
    <w:rsid w:val="00B3175D"/>
    <w:rsid w:val="00B31856"/>
    <w:rsid w:val="00B31904"/>
    <w:rsid w:val="00B31AB6"/>
    <w:rsid w:val="00B31BEE"/>
    <w:rsid w:val="00B31DEF"/>
    <w:rsid w:val="00B31EBE"/>
    <w:rsid w:val="00B3228A"/>
    <w:rsid w:val="00B322B7"/>
    <w:rsid w:val="00B32658"/>
    <w:rsid w:val="00B32770"/>
    <w:rsid w:val="00B32CC6"/>
    <w:rsid w:val="00B32F9D"/>
    <w:rsid w:val="00B3382A"/>
    <w:rsid w:val="00B3382F"/>
    <w:rsid w:val="00B33D91"/>
    <w:rsid w:val="00B33FDF"/>
    <w:rsid w:val="00B340B1"/>
    <w:rsid w:val="00B34478"/>
    <w:rsid w:val="00B345A1"/>
    <w:rsid w:val="00B35251"/>
    <w:rsid w:val="00B355C5"/>
    <w:rsid w:val="00B35D94"/>
    <w:rsid w:val="00B364FF"/>
    <w:rsid w:val="00B3651A"/>
    <w:rsid w:val="00B366C4"/>
    <w:rsid w:val="00B36785"/>
    <w:rsid w:val="00B369F2"/>
    <w:rsid w:val="00B36A0B"/>
    <w:rsid w:val="00B37276"/>
    <w:rsid w:val="00B37408"/>
    <w:rsid w:val="00B37734"/>
    <w:rsid w:val="00B37753"/>
    <w:rsid w:val="00B37756"/>
    <w:rsid w:val="00B37804"/>
    <w:rsid w:val="00B378B1"/>
    <w:rsid w:val="00B378C6"/>
    <w:rsid w:val="00B37A82"/>
    <w:rsid w:val="00B37ABB"/>
    <w:rsid w:val="00B37BD4"/>
    <w:rsid w:val="00B37EE7"/>
    <w:rsid w:val="00B409DC"/>
    <w:rsid w:val="00B40FA4"/>
    <w:rsid w:val="00B4118E"/>
    <w:rsid w:val="00B41310"/>
    <w:rsid w:val="00B41711"/>
    <w:rsid w:val="00B418CF"/>
    <w:rsid w:val="00B41C79"/>
    <w:rsid w:val="00B41D22"/>
    <w:rsid w:val="00B42927"/>
    <w:rsid w:val="00B42A26"/>
    <w:rsid w:val="00B42AF8"/>
    <w:rsid w:val="00B42C5D"/>
    <w:rsid w:val="00B42E29"/>
    <w:rsid w:val="00B43286"/>
    <w:rsid w:val="00B43FCA"/>
    <w:rsid w:val="00B44068"/>
    <w:rsid w:val="00B4447D"/>
    <w:rsid w:val="00B4466F"/>
    <w:rsid w:val="00B446A9"/>
    <w:rsid w:val="00B44AAC"/>
    <w:rsid w:val="00B44F84"/>
    <w:rsid w:val="00B458D2"/>
    <w:rsid w:val="00B45B5B"/>
    <w:rsid w:val="00B45BC0"/>
    <w:rsid w:val="00B45DBD"/>
    <w:rsid w:val="00B45F9E"/>
    <w:rsid w:val="00B45FFD"/>
    <w:rsid w:val="00B461FE"/>
    <w:rsid w:val="00B46390"/>
    <w:rsid w:val="00B4669C"/>
    <w:rsid w:val="00B468BB"/>
    <w:rsid w:val="00B46F78"/>
    <w:rsid w:val="00B47128"/>
    <w:rsid w:val="00B47171"/>
    <w:rsid w:val="00B473E3"/>
    <w:rsid w:val="00B4743B"/>
    <w:rsid w:val="00B475AF"/>
    <w:rsid w:val="00B47A65"/>
    <w:rsid w:val="00B47B3E"/>
    <w:rsid w:val="00B47BE3"/>
    <w:rsid w:val="00B47C98"/>
    <w:rsid w:val="00B47E1E"/>
    <w:rsid w:val="00B5018F"/>
    <w:rsid w:val="00B50323"/>
    <w:rsid w:val="00B5062B"/>
    <w:rsid w:val="00B5079C"/>
    <w:rsid w:val="00B50A6A"/>
    <w:rsid w:val="00B50ACD"/>
    <w:rsid w:val="00B50ED2"/>
    <w:rsid w:val="00B51085"/>
    <w:rsid w:val="00B51126"/>
    <w:rsid w:val="00B51204"/>
    <w:rsid w:val="00B51591"/>
    <w:rsid w:val="00B5193A"/>
    <w:rsid w:val="00B51E77"/>
    <w:rsid w:val="00B521A9"/>
    <w:rsid w:val="00B521F3"/>
    <w:rsid w:val="00B5256A"/>
    <w:rsid w:val="00B5259C"/>
    <w:rsid w:val="00B52A82"/>
    <w:rsid w:val="00B52AE7"/>
    <w:rsid w:val="00B52CE2"/>
    <w:rsid w:val="00B52CED"/>
    <w:rsid w:val="00B52D48"/>
    <w:rsid w:val="00B52DB9"/>
    <w:rsid w:val="00B53257"/>
    <w:rsid w:val="00B533A9"/>
    <w:rsid w:val="00B533D4"/>
    <w:rsid w:val="00B53B8B"/>
    <w:rsid w:val="00B53F3E"/>
    <w:rsid w:val="00B541C1"/>
    <w:rsid w:val="00B54652"/>
    <w:rsid w:val="00B54C11"/>
    <w:rsid w:val="00B54EBA"/>
    <w:rsid w:val="00B54F04"/>
    <w:rsid w:val="00B54FF9"/>
    <w:rsid w:val="00B55135"/>
    <w:rsid w:val="00B55207"/>
    <w:rsid w:val="00B55668"/>
    <w:rsid w:val="00B55C2E"/>
    <w:rsid w:val="00B55F30"/>
    <w:rsid w:val="00B55FFB"/>
    <w:rsid w:val="00B5603C"/>
    <w:rsid w:val="00B56131"/>
    <w:rsid w:val="00B56386"/>
    <w:rsid w:val="00B568AC"/>
    <w:rsid w:val="00B56967"/>
    <w:rsid w:val="00B56C3B"/>
    <w:rsid w:val="00B600F6"/>
    <w:rsid w:val="00B6042C"/>
    <w:rsid w:val="00B604EF"/>
    <w:rsid w:val="00B60908"/>
    <w:rsid w:val="00B60996"/>
    <w:rsid w:val="00B60C1C"/>
    <w:rsid w:val="00B60E3D"/>
    <w:rsid w:val="00B60FFA"/>
    <w:rsid w:val="00B61020"/>
    <w:rsid w:val="00B61532"/>
    <w:rsid w:val="00B6165E"/>
    <w:rsid w:val="00B61806"/>
    <w:rsid w:val="00B6182D"/>
    <w:rsid w:val="00B61A34"/>
    <w:rsid w:val="00B61A3D"/>
    <w:rsid w:val="00B62024"/>
    <w:rsid w:val="00B6251B"/>
    <w:rsid w:val="00B629D9"/>
    <w:rsid w:val="00B62B29"/>
    <w:rsid w:val="00B62B47"/>
    <w:rsid w:val="00B6308E"/>
    <w:rsid w:val="00B6325D"/>
    <w:rsid w:val="00B63283"/>
    <w:rsid w:val="00B6343B"/>
    <w:rsid w:val="00B63B5E"/>
    <w:rsid w:val="00B63F37"/>
    <w:rsid w:val="00B6406F"/>
    <w:rsid w:val="00B64360"/>
    <w:rsid w:val="00B65435"/>
    <w:rsid w:val="00B655A7"/>
    <w:rsid w:val="00B6583A"/>
    <w:rsid w:val="00B65CD2"/>
    <w:rsid w:val="00B6647B"/>
    <w:rsid w:val="00B66C9B"/>
    <w:rsid w:val="00B66D46"/>
    <w:rsid w:val="00B66D76"/>
    <w:rsid w:val="00B6713B"/>
    <w:rsid w:val="00B67836"/>
    <w:rsid w:val="00B67A4E"/>
    <w:rsid w:val="00B67CF7"/>
    <w:rsid w:val="00B67E3E"/>
    <w:rsid w:val="00B67EA9"/>
    <w:rsid w:val="00B70CF3"/>
    <w:rsid w:val="00B711E4"/>
    <w:rsid w:val="00B7120C"/>
    <w:rsid w:val="00B7132E"/>
    <w:rsid w:val="00B7145E"/>
    <w:rsid w:val="00B718B4"/>
    <w:rsid w:val="00B71A24"/>
    <w:rsid w:val="00B71EC1"/>
    <w:rsid w:val="00B724A2"/>
    <w:rsid w:val="00B725D7"/>
    <w:rsid w:val="00B72675"/>
    <w:rsid w:val="00B72889"/>
    <w:rsid w:val="00B72931"/>
    <w:rsid w:val="00B72DE1"/>
    <w:rsid w:val="00B72EAD"/>
    <w:rsid w:val="00B730D2"/>
    <w:rsid w:val="00B730F4"/>
    <w:rsid w:val="00B7333B"/>
    <w:rsid w:val="00B73402"/>
    <w:rsid w:val="00B73D08"/>
    <w:rsid w:val="00B73E1F"/>
    <w:rsid w:val="00B7401E"/>
    <w:rsid w:val="00B741EF"/>
    <w:rsid w:val="00B749E5"/>
    <w:rsid w:val="00B75039"/>
    <w:rsid w:val="00B751D2"/>
    <w:rsid w:val="00B7554D"/>
    <w:rsid w:val="00B75602"/>
    <w:rsid w:val="00B7560B"/>
    <w:rsid w:val="00B75766"/>
    <w:rsid w:val="00B758A1"/>
    <w:rsid w:val="00B7598A"/>
    <w:rsid w:val="00B75F4B"/>
    <w:rsid w:val="00B75FD2"/>
    <w:rsid w:val="00B761EB"/>
    <w:rsid w:val="00B76351"/>
    <w:rsid w:val="00B763A8"/>
    <w:rsid w:val="00B764D4"/>
    <w:rsid w:val="00B7680E"/>
    <w:rsid w:val="00B7691D"/>
    <w:rsid w:val="00B7691E"/>
    <w:rsid w:val="00B7699D"/>
    <w:rsid w:val="00B76A4F"/>
    <w:rsid w:val="00B76DC1"/>
    <w:rsid w:val="00B7754C"/>
    <w:rsid w:val="00B77790"/>
    <w:rsid w:val="00B77981"/>
    <w:rsid w:val="00B77B99"/>
    <w:rsid w:val="00B77D19"/>
    <w:rsid w:val="00B77D3C"/>
    <w:rsid w:val="00B77E10"/>
    <w:rsid w:val="00B800B9"/>
    <w:rsid w:val="00B808D8"/>
    <w:rsid w:val="00B80BD3"/>
    <w:rsid w:val="00B80D9F"/>
    <w:rsid w:val="00B80DB7"/>
    <w:rsid w:val="00B80F27"/>
    <w:rsid w:val="00B81149"/>
    <w:rsid w:val="00B81871"/>
    <w:rsid w:val="00B81AA4"/>
    <w:rsid w:val="00B81D20"/>
    <w:rsid w:val="00B81D5E"/>
    <w:rsid w:val="00B81E4E"/>
    <w:rsid w:val="00B821D4"/>
    <w:rsid w:val="00B821E1"/>
    <w:rsid w:val="00B82446"/>
    <w:rsid w:val="00B82877"/>
    <w:rsid w:val="00B82A56"/>
    <w:rsid w:val="00B82C27"/>
    <w:rsid w:val="00B83216"/>
    <w:rsid w:val="00B83235"/>
    <w:rsid w:val="00B832A0"/>
    <w:rsid w:val="00B8358C"/>
    <w:rsid w:val="00B83876"/>
    <w:rsid w:val="00B838E9"/>
    <w:rsid w:val="00B83A29"/>
    <w:rsid w:val="00B83B63"/>
    <w:rsid w:val="00B83F48"/>
    <w:rsid w:val="00B840C5"/>
    <w:rsid w:val="00B841AC"/>
    <w:rsid w:val="00B846E7"/>
    <w:rsid w:val="00B84777"/>
    <w:rsid w:val="00B84940"/>
    <w:rsid w:val="00B84B9C"/>
    <w:rsid w:val="00B84C11"/>
    <w:rsid w:val="00B84F94"/>
    <w:rsid w:val="00B85659"/>
    <w:rsid w:val="00B8582A"/>
    <w:rsid w:val="00B8587C"/>
    <w:rsid w:val="00B85CF5"/>
    <w:rsid w:val="00B85D25"/>
    <w:rsid w:val="00B85F7B"/>
    <w:rsid w:val="00B860C1"/>
    <w:rsid w:val="00B86928"/>
    <w:rsid w:val="00B8699B"/>
    <w:rsid w:val="00B86B20"/>
    <w:rsid w:val="00B86B9B"/>
    <w:rsid w:val="00B86C6A"/>
    <w:rsid w:val="00B86C86"/>
    <w:rsid w:val="00B86D26"/>
    <w:rsid w:val="00B86E34"/>
    <w:rsid w:val="00B86E6B"/>
    <w:rsid w:val="00B86E73"/>
    <w:rsid w:val="00B86ED2"/>
    <w:rsid w:val="00B8740B"/>
    <w:rsid w:val="00B8741B"/>
    <w:rsid w:val="00B8751D"/>
    <w:rsid w:val="00B875C4"/>
    <w:rsid w:val="00B87719"/>
    <w:rsid w:val="00B877A3"/>
    <w:rsid w:val="00B8791B"/>
    <w:rsid w:val="00B879D2"/>
    <w:rsid w:val="00B87E01"/>
    <w:rsid w:val="00B87ED0"/>
    <w:rsid w:val="00B900FD"/>
    <w:rsid w:val="00B901B8"/>
    <w:rsid w:val="00B903A1"/>
    <w:rsid w:val="00B90632"/>
    <w:rsid w:val="00B90AD5"/>
    <w:rsid w:val="00B9199C"/>
    <w:rsid w:val="00B919A2"/>
    <w:rsid w:val="00B91AF1"/>
    <w:rsid w:val="00B91D32"/>
    <w:rsid w:val="00B91E95"/>
    <w:rsid w:val="00B91F4A"/>
    <w:rsid w:val="00B92162"/>
    <w:rsid w:val="00B92282"/>
    <w:rsid w:val="00B9229A"/>
    <w:rsid w:val="00B924DD"/>
    <w:rsid w:val="00B92916"/>
    <w:rsid w:val="00B9298E"/>
    <w:rsid w:val="00B92D35"/>
    <w:rsid w:val="00B92F1F"/>
    <w:rsid w:val="00B92FE3"/>
    <w:rsid w:val="00B9335B"/>
    <w:rsid w:val="00B934D1"/>
    <w:rsid w:val="00B935E3"/>
    <w:rsid w:val="00B93845"/>
    <w:rsid w:val="00B93A85"/>
    <w:rsid w:val="00B93B11"/>
    <w:rsid w:val="00B93C13"/>
    <w:rsid w:val="00B93D85"/>
    <w:rsid w:val="00B93F93"/>
    <w:rsid w:val="00B94086"/>
    <w:rsid w:val="00B946EB"/>
    <w:rsid w:val="00B94877"/>
    <w:rsid w:val="00B94BD9"/>
    <w:rsid w:val="00B94C5E"/>
    <w:rsid w:val="00B95095"/>
    <w:rsid w:val="00B95296"/>
    <w:rsid w:val="00B95305"/>
    <w:rsid w:val="00B9540C"/>
    <w:rsid w:val="00B95A4E"/>
    <w:rsid w:val="00B95B78"/>
    <w:rsid w:val="00B95C32"/>
    <w:rsid w:val="00B95EE4"/>
    <w:rsid w:val="00B96165"/>
    <w:rsid w:val="00B9625A"/>
    <w:rsid w:val="00B9652A"/>
    <w:rsid w:val="00B96987"/>
    <w:rsid w:val="00B96AE0"/>
    <w:rsid w:val="00B96F9D"/>
    <w:rsid w:val="00B970A8"/>
    <w:rsid w:val="00B970ED"/>
    <w:rsid w:val="00B97569"/>
    <w:rsid w:val="00B975FD"/>
    <w:rsid w:val="00B97769"/>
    <w:rsid w:val="00B97844"/>
    <w:rsid w:val="00B979A4"/>
    <w:rsid w:val="00B97AB5"/>
    <w:rsid w:val="00B97C1A"/>
    <w:rsid w:val="00B97C62"/>
    <w:rsid w:val="00B97D25"/>
    <w:rsid w:val="00BA018F"/>
    <w:rsid w:val="00BA01C0"/>
    <w:rsid w:val="00BA0982"/>
    <w:rsid w:val="00BA0987"/>
    <w:rsid w:val="00BA0B12"/>
    <w:rsid w:val="00BA0D16"/>
    <w:rsid w:val="00BA0E0D"/>
    <w:rsid w:val="00BA0E33"/>
    <w:rsid w:val="00BA0F58"/>
    <w:rsid w:val="00BA10E6"/>
    <w:rsid w:val="00BA14A4"/>
    <w:rsid w:val="00BA18CE"/>
    <w:rsid w:val="00BA1E3E"/>
    <w:rsid w:val="00BA1ECD"/>
    <w:rsid w:val="00BA1F61"/>
    <w:rsid w:val="00BA1F8B"/>
    <w:rsid w:val="00BA204F"/>
    <w:rsid w:val="00BA245A"/>
    <w:rsid w:val="00BA2950"/>
    <w:rsid w:val="00BA2AC9"/>
    <w:rsid w:val="00BA2B2E"/>
    <w:rsid w:val="00BA2D85"/>
    <w:rsid w:val="00BA2DB0"/>
    <w:rsid w:val="00BA3182"/>
    <w:rsid w:val="00BA354A"/>
    <w:rsid w:val="00BA3AC9"/>
    <w:rsid w:val="00BA3B77"/>
    <w:rsid w:val="00BA3F1A"/>
    <w:rsid w:val="00BA422A"/>
    <w:rsid w:val="00BA43F7"/>
    <w:rsid w:val="00BA49DE"/>
    <w:rsid w:val="00BA4A1F"/>
    <w:rsid w:val="00BA4A33"/>
    <w:rsid w:val="00BA4B34"/>
    <w:rsid w:val="00BA4CBC"/>
    <w:rsid w:val="00BA4D82"/>
    <w:rsid w:val="00BA5001"/>
    <w:rsid w:val="00BA5084"/>
    <w:rsid w:val="00BA50F5"/>
    <w:rsid w:val="00BA535D"/>
    <w:rsid w:val="00BA5591"/>
    <w:rsid w:val="00BA5AEB"/>
    <w:rsid w:val="00BA5E61"/>
    <w:rsid w:val="00BA6588"/>
    <w:rsid w:val="00BA6615"/>
    <w:rsid w:val="00BA6779"/>
    <w:rsid w:val="00BA67F2"/>
    <w:rsid w:val="00BA68B0"/>
    <w:rsid w:val="00BA69DC"/>
    <w:rsid w:val="00BA6D15"/>
    <w:rsid w:val="00BA72C4"/>
    <w:rsid w:val="00BA731F"/>
    <w:rsid w:val="00BA75EB"/>
    <w:rsid w:val="00BA77CB"/>
    <w:rsid w:val="00BA7885"/>
    <w:rsid w:val="00BA7B3E"/>
    <w:rsid w:val="00BA7B6B"/>
    <w:rsid w:val="00BA7C89"/>
    <w:rsid w:val="00BB0121"/>
    <w:rsid w:val="00BB01FD"/>
    <w:rsid w:val="00BB02FC"/>
    <w:rsid w:val="00BB034F"/>
    <w:rsid w:val="00BB0AE3"/>
    <w:rsid w:val="00BB0B02"/>
    <w:rsid w:val="00BB0B64"/>
    <w:rsid w:val="00BB1317"/>
    <w:rsid w:val="00BB1346"/>
    <w:rsid w:val="00BB1485"/>
    <w:rsid w:val="00BB1586"/>
    <w:rsid w:val="00BB174F"/>
    <w:rsid w:val="00BB1A6F"/>
    <w:rsid w:val="00BB1E77"/>
    <w:rsid w:val="00BB2136"/>
    <w:rsid w:val="00BB2424"/>
    <w:rsid w:val="00BB258F"/>
    <w:rsid w:val="00BB262B"/>
    <w:rsid w:val="00BB26CC"/>
    <w:rsid w:val="00BB26D0"/>
    <w:rsid w:val="00BB2CB8"/>
    <w:rsid w:val="00BB2EDB"/>
    <w:rsid w:val="00BB310A"/>
    <w:rsid w:val="00BB317F"/>
    <w:rsid w:val="00BB31CF"/>
    <w:rsid w:val="00BB3894"/>
    <w:rsid w:val="00BB3959"/>
    <w:rsid w:val="00BB3B4A"/>
    <w:rsid w:val="00BB3CA8"/>
    <w:rsid w:val="00BB3DAA"/>
    <w:rsid w:val="00BB413A"/>
    <w:rsid w:val="00BB43A3"/>
    <w:rsid w:val="00BB4684"/>
    <w:rsid w:val="00BB46E3"/>
    <w:rsid w:val="00BB4821"/>
    <w:rsid w:val="00BB488B"/>
    <w:rsid w:val="00BB48A0"/>
    <w:rsid w:val="00BB49D5"/>
    <w:rsid w:val="00BB4A33"/>
    <w:rsid w:val="00BB4DC0"/>
    <w:rsid w:val="00BB4DD3"/>
    <w:rsid w:val="00BB4F59"/>
    <w:rsid w:val="00BB51EC"/>
    <w:rsid w:val="00BB55A0"/>
    <w:rsid w:val="00BB57E7"/>
    <w:rsid w:val="00BB5841"/>
    <w:rsid w:val="00BB5D21"/>
    <w:rsid w:val="00BB5E82"/>
    <w:rsid w:val="00BB5F4C"/>
    <w:rsid w:val="00BB62CD"/>
    <w:rsid w:val="00BB6498"/>
    <w:rsid w:val="00BB64E3"/>
    <w:rsid w:val="00BB6A2A"/>
    <w:rsid w:val="00BB71CB"/>
    <w:rsid w:val="00BB7628"/>
    <w:rsid w:val="00BB7651"/>
    <w:rsid w:val="00BB7805"/>
    <w:rsid w:val="00BB7B82"/>
    <w:rsid w:val="00BB7BFA"/>
    <w:rsid w:val="00BB7C3E"/>
    <w:rsid w:val="00BB7F16"/>
    <w:rsid w:val="00BC010D"/>
    <w:rsid w:val="00BC04B0"/>
    <w:rsid w:val="00BC092A"/>
    <w:rsid w:val="00BC0CCA"/>
    <w:rsid w:val="00BC131F"/>
    <w:rsid w:val="00BC137E"/>
    <w:rsid w:val="00BC1416"/>
    <w:rsid w:val="00BC15C0"/>
    <w:rsid w:val="00BC173C"/>
    <w:rsid w:val="00BC1948"/>
    <w:rsid w:val="00BC1E2E"/>
    <w:rsid w:val="00BC1F42"/>
    <w:rsid w:val="00BC2216"/>
    <w:rsid w:val="00BC2487"/>
    <w:rsid w:val="00BC2555"/>
    <w:rsid w:val="00BC261A"/>
    <w:rsid w:val="00BC2674"/>
    <w:rsid w:val="00BC28F0"/>
    <w:rsid w:val="00BC2DE1"/>
    <w:rsid w:val="00BC2EBB"/>
    <w:rsid w:val="00BC32A9"/>
    <w:rsid w:val="00BC342D"/>
    <w:rsid w:val="00BC3555"/>
    <w:rsid w:val="00BC35D1"/>
    <w:rsid w:val="00BC3630"/>
    <w:rsid w:val="00BC36BD"/>
    <w:rsid w:val="00BC389E"/>
    <w:rsid w:val="00BC395B"/>
    <w:rsid w:val="00BC3CCC"/>
    <w:rsid w:val="00BC4039"/>
    <w:rsid w:val="00BC4088"/>
    <w:rsid w:val="00BC41E2"/>
    <w:rsid w:val="00BC4280"/>
    <w:rsid w:val="00BC43B8"/>
    <w:rsid w:val="00BC44A1"/>
    <w:rsid w:val="00BC44BA"/>
    <w:rsid w:val="00BC44D7"/>
    <w:rsid w:val="00BC472D"/>
    <w:rsid w:val="00BC47EC"/>
    <w:rsid w:val="00BC4ACB"/>
    <w:rsid w:val="00BC4E4B"/>
    <w:rsid w:val="00BC55F2"/>
    <w:rsid w:val="00BC562F"/>
    <w:rsid w:val="00BC5C7E"/>
    <w:rsid w:val="00BC5E7B"/>
    <w:rsid w:val="00BC5EEC"/>
    <w:rsid w:val="00BC62A3"/>
    <w:rsid w:val="00BC633A"/>
    <w:rsid w:val="00BC6380"/>
    <w:rsid w:val="00BC64F8"/>
    <w:rsid w:val="00BC6B79"/>
    <w:rsid w:val="00BC6C12"/>
    <w:rsid w:val="00BC6DE6"/>
    <w:rsid w:val="00BC6E06"/>
    <w:rsid w:val="00BC7034"/>
    <w:rsid w:val="00BC7062"/>
    <w:rsid w:val="00BC7527"/>
    <w:rsid w:val="00BC758A"/>
    <w:rsid w:val="00BC761F"/>
    <w:rsid w:val="00BC7CA4"/>
    <w:rsid w:val="00BD0067"/>
    <w:rsid w:val="00BD0103"/>
    <w:rsid w:val="00BD0156"/>
    <w:rsid w:val="00BD046E"/>
    <w:rsid w:val="00BD04A8"/>
    <w:rsid w:val="00BD083B"/>
    <w:rsid w:val="00BD0C1A"/>
    <w:rsid w:val="00BD0FC4"/>
    <w:rsid w:val="00BD10BB"/>
    <w:rsid w:val="00BD15AA"/>
    <w:rsid w:val="00BD15C8"/>
    <w:rsid w:val="00BD167B"/>
    <w:rsid w:val="00BD1797"/>
    <w:rsid w:val="00BD189B"/>
    <w:rsid w:val="00BD1F1C"/>
    <w:rsid w:val="00BD201E"/>
    <w:rsid w:val="00BD2040"/>
    <w:rsid w:val="00BD215A"/>
    <w:rsid w:val="00BD2203"/>
    <w:rsid w:val="00BD2FE7"/>
    <w:rsid w:val="00BD3089"/>
    <w:rsid w:val="00BD323F"/>
    <w:rsid w:val="00BD3559"/>
    <w:rsid w:val="00BD36DB"/>
    <w:rsid w:val="00BD38A4"/>
    <w:rsid w:val="00BD3A45"/>
    <w:rsid w:val="00BD3A5C"/>
    <w:rsid w:val="00BD3A7D"/>
    <w:rsid w:val="00BD3B02"/>
    <w:rsid w:val="00BD3D8A"/>
    <w:rsid w:val="00BD3EB3"/>
    <w:rsid w:val="00BD4094"/>
    <w:rsid w:val="00BD4314"/>
    <w:rsid w:val="00BD482E"/>
    <w:rsid w:val="00BD4B03"/>
    <w:rsid w:val="00BD54E7"/>
    <w:rsid w:val="00BD5C2E"/>
    <w:rsid w:val="00BD5D79"/>
    <w:rsid w:val="00BD5F3A"/>
    <w:rsid w:val="00BD6124"/>
    <w:rsid w:val="00BD627A"/>
    <w:rsid w:val="00BD62E7"/>
    <w:rsid w:val="00BD6321"/>
    <w:rsid w:val="00BD65E1"/>
    <w:rsid w:val="00BD682B"/>
    <w:rsid w:val="00BD6912"/>
    <w:rsid w:val="00BD71AC"/>
    <w:rsid w:val="00BD7876"/>
    <w:rsid w:val="00BD78C3"/>
    <w:rsid w:val="00BD7B7D"/>
    <w:rsid w:val="00BD7E36"/>
    <w:rsid w:val="00BD7E70"/>
    <w:rsid w:val="00BD7E9D"/>
    <w:rsid w:val="00BD7ED9"/>
    <w:rsid w:val="00BE0101"/>
    <w:rsid w:val="00BE02C1"/>
    <w:rsid w:val="00BE0733"/>
    <w:rsid w:val="00BE077C"/>
    <w:rsid w:val="00BE0A6A"/>
    <w:rsid w:val="00BE0B0A"/>
    <w:rsid w:val="00BE0EC8"/>
    <w:rsid w:val="00BE1352"/>
    <w:rsid w:val="00BE15BE"/>
    <w:rsid w:val="00BE17A9"/>
    <w:rsid w:val="00BE19A5"/>
    <w:rsid w:val="00BE1C00"/>
    <w:rsid w:val="00BE1FAE"/>
    <w:rsid w:val="00BE2032"/>
    <w:rsid w:val="00BE2462"/>
    <w:rsid w:val="00BE24E8"/>
    <w:rsid w:val="00BE2A92"/>
    <w:rsid w:val="00BE2AEE"/>
    <w:rsid w:val="00BE2B47"/>
    <w:rsid w:val="00BE2D51"/>
    <w:rsid w:val="00BE2EA4"/>
    <w:rsid w:val="00BE2F1C"/>
    <w:rsid w:val="00BE317C"/>
    <w:rsid w:val="00BE33C6"/>
    <w:rsid w:val="00BE3477"/>
    <w:rsid w:val="00BE3B4E"/>
    <w:rsid w:val="00BE3C36"/>
    <w:rsid w:val="00BE3DBD"/>
    <w:rsid w:val="00BE4362"/>
    <w:rsid w:val="00BE45B2"/>
    <w:rsid w:val="00BE4664"/>
    <w:rsid w:val="00BE46EA"/>
    <w:rsid w:val="00BE4AA4"/>
    <w:rsid w:val="00BE4B29"/>
    <w:rsid w:val="00BE4BC5"/>
    <w:rsid w:val="00BE4C56"/>
    <w:rsid w:val="00BE4CB5"/>
    <w:rsid w:val="00BE4CCB"/>
    <w:rsid w:val="00BE4D0E"/>
    <w:rsid w:val="00BE4E8F"/>
    <w:rsid w:val="00BE53BF"/>
    <w:rsid w:val="00BE578F"/>
    <w:rsid w:val="00BE5DE5"/>
    <w:rsid w:val="00BE612A"/>
    <w:rsid w:val="00BE64EC"/>
    <w:rsid w:val="00BE68B1"/>
    <w:rsid w:val="00BE6D1A"/>
    <w:rsid w:val="00BE6F5E"/>
    <w:rsid w:val="00BE7006"/>
    <w:rsid w:val="00BE7057"/>
    <w:rsid w:val="00BE70D6"/>
    <w:rsid w:val="00BE7580"/>
    <w:rsid w:val="00BE7B1C"/>
    <w:rsid w:val="00BF0098"/>
    <w:rsid w:val="00BF0409"/>
    <w:rsid w:val="00BF0583"/>
    <w:rsid w:val="00BF06EB"/>
    <w:rsid w:val="00BF1122"/>
    <w:rsid w:val="00BF15F5"/>
    <w:rsid w:val="00BF16AC"/>
    <w:rsid w:val="00BF17C8"/>
    <w:rsid w:val="00BF1871"/>
    <w:rsid w:val="00BF1B6D"/>
    <w:rsid w:val="00BF1E0A"/>
    <w:rsid w:val="00BF23BC"/>
    <w:rsid w:val="00BF2882"/>
    <w:rsid w:val="00BF2942"/>
    <w:rsid w:val="00BF33B2"/>
    <w:rsid w:val="00BF36D9"/>
    <w:rsid w:val="00BF3722"/>
    <w:rsid w:val="00BF3A43"/>
    <w:rsid w:val="00BF3BD5"/>
    <w:rsid w:val="00BF40FC"/>
    <w:rsid w:val="00BF4150"/>
    <w:rsid w:val="00BF428D"/>
    <w:rsid w:val="00BF47A0"/>
    <w:rsid w:val="00BF49B1"/>
    <w:rsid w:val="00BF4C59"/>
    <w:rsid w:val="00BF50B5"/>
    <w:rsid w:val="00BF5193"/>
    <w:rsid w:val="00BF54D5"/>
    <w:rsid w:val="00BF55AE"/>
    <w:rsid w:val="00BF56BD"/>
    <w:rsid w:val="00BF5A4A"/>
    <w:rsid w:val="00BF5DCD"/>
    <w:rsid w:val="00BF63A9"/>
    <w:rsid w:val="00BF63CA"/>
    <w:rsid w:val="00BF63D1"/>
    <w:rsid w:val="00BF6489"/>
    <w:rsid w:val="00BF674C"/>
    <w:rsid w:val="00BF682F"/>
    <w:rsid w:val="00BF68FD"/>
    <w:rsid w:val="00BF6E20"/>
    <w:rsid w:val="00BF6E82"/>
    <w:rsid w:val="00BF7397"/>
    <w:rsid w:val="00BF7522"/>
    <w:rsid w:val="00BF7570"/>
    <w:rsid w:val="00BF762F"/>
    <w:rsid w:val="00BF776C"/>
    <w:rsid w:val="00BF7BB0"/>
    <w:rsid w:val="00BF7C47"/>
    <w:rsid w:val="00BF7C8F"/>
    <w:rsid w:val="00BF7E61"/>
    <w:rsid w:val="00C0004A"/>
    <w:rsid w:val="00C00154"/>
    <w:rsid w:val="00C00209"/>
    <w:rsid w:val="00C00453"/>
    <w:rsid w:val="00C0047C"/>
    <w:rsid w:val="00C00BCF"/>
    <w:rsid w:val="00C00BD6"/>
    <w:rsid w:val="00C00E18"/>
    <w:rsid w:val="00C01022"/>
    <w:rsid w:val="00C0106C"/>
    <w:rsid w:val="00C01157"/>
    <w:rsid w:val="00C01244"/>
    <w:rsid w:val="00C01498"/>
    <w:rsid w:val="00C01567"/>
    <w:rsid w:val="00C01676"/>
    <w:rsid w:val="00C0179A"/>
    <w:rsid w:val="00C01819"/>
    <w:rsid w:val="00C01AAE"/>
    <w:rsid w:val="00C01B77"/>
    <w:rsid w:val="00C01BAC"/>
    <w:rsid w:val="00C01BAD"/>
    <w:rsid w:val="00C01D45"/>
    <w:rsid w:val="00C01E41"/>
    <w:rsid w:val="00C01F04"/>
    <w:rsid w:val="00C01FD4"/>
    <w:rsid w:val="00C02150"/>
    <w:rsid w:val="00C0219A"/>
    <w:rsid w:val="00C02786"/>
    <w:rsid w:val="00C02857"/>
    <w:rsid w:val="00C0285E"/>
    <w:rsid w:val="00C029E7"/>
    <w:rsid w:val="00C02CE4"/>
    <w:rsid w:val="00C02D98"/>
    <w:rsid w:val="00C02FEF"/>
    <w:rsid w:val="00C031DC"/>
    <w:rsid w:val="00C034E7"/>
    <w:rsid w:val="00C03D98"/>
    <w:rsid w:val="00C0401A"/>
    <w:rsid w:val="00C04228"/>
    <w:rsid w:val="00C0435D"/>
    <w:rsid w:val="00C04455"/>
    <w:rsid w:val="00C044E6"/>
    <w:rsid w:val="00C048EF"/>
    <w:rsid w:val="00C04D13"/>
    <w:rsid w:val="00C04E8B"/>
    <w:rsid w:val="00C0502E"/>
    <w:rsid w:val="00C05B09"/>
    <w:rsid w:val="00C05B56"/>
    <w:rsid w:val="00C05F2A"/>
    <w:rsid w:val="00C0639D"/>
    <w:rsid w:val="00C063DB"/>
    <w:rsid w:val="00C063F8"/>
    <w:rsid w:val="00C06CF9"/>
    <w:rsid w:val="00C06E39"/>
    <w:rsid w:val="00C0705F"/>
    <w:rsid w:val="00C071C6"/>
    <w:rsid w:val="00C07ACD"/>
    <w:rsid w:val="00C07C1F"/>
    <w:rsid w:val="00C07E0B"/>
    <w:rsid w:val="00C07F1C"/>
    <w:rsid w:val="00C1016E"/>
    <w:rsid w:val="00C102C6"/>
    <w:rsid w:val="00C10367"/>
    <w:rsid w:val="00C10393"/>
    <w:rsid w:val="00C10592"/>
    <w:rsid w:val="00C10930"/>
    <w:rsid w:val="00C10940"/>
    <w:rsid w:val="00C10A32"/>
    <w:rsid w:val="00C10C47"/>
    <w:rsid w:val="00C110F1"/>
    <w:rsid w:val="00C110F6"/>
    <w:rsid w:val="00C113AE"/>
    <w:rsid w:val="00C11780"/>
    <w:rsid w:val="00C117A6"/>
    <w:rsid w:val="00C11E59"/>
    <w:rsid w:val="00C12053"/>
    <w:rsid w:val="00C12886"/>
    <w:rsid w:val="00C12B6C"/>
    <w:rsid w:val="00C12BB0"/>
    <w:rsid w:val="00C12BC0"/>
    <w:rsid w:val="00C12BCC"/>
    <w:rsid w:val="00C12EF4"/>
    <w:rsid w:val="00C13054"/>
    <w:rsid w:val="00C13136"/>
    <w:rsid w:val="00C132CA"/>
    <w:rsid w:val="00C133AD"/>
    <w:rsid w:val="00C1347D"/>
    <w:rsid w:val="00C1372A"/>
    <w:rsid w:val="00C138BF"/>
    <w:rsid w:val="00C13A9E"/>
    <w:rsid w:val="00C13AAE"/>
    <w:rsid w:val="00C13D37"/>
    <w:rsid w:val="00C13F58"/>
    <w:rsid w:val="00C146DA"/>
    <w:rsid w:val="00C148C4"/>
    <w:rsid w:val="00C1499F"/>
    <w:rsid w:val="00C149B7"/>
    <w:rsid w:val="00C14CF7"/>
    <w:rsid w:val="00C156D0"/>
    <w:rsid w:val="00C15A7C"/>
    <w:rsid w:val="00C161E4"/>
    <w:rsid w:val="00C16340"/>
    <w:rsid w:val="00C1670B"/>
    <w:rsid w:val="00C1679A"/>
    <w:rsid w:val="00C16A68"/>
    <w:rsid w:val="00C16AA7"/>
    <w:rsid w:val="00C16F9C"/>
    <w:rsid w:val="00C172DF"/>
    <w:rsid w:val="00C173E9"/>
    <w:rsid w:val="00C175FC"/>
    <w:rsid w:val="00C17601"/>
    <w:rsid w:val="00C176BD"/>
    <w:rsid w:val="00C17AB9"/>
    <w:rsid w:val="00C17C03"/>
    <w:rsid w:val="00C17EB2"/>
    <w:rsid w:val="00C17F86"/>
    <w:rsid w:val="00C20553"/>
    <w:rsid w:val="00C20620"/>
    <w:rsid w:val="00C20796"/>
    <w:rsid w:val="00C208BF"/>
    <w:rsid w:val="00C20B9D"/>
    <w:rsid w:val="00C20E9E"/>
    <w:rsid w:val="00C211A1"/>
    <w:rsid w:val="00C218D1"/>
    <w:rsid w:val="00C21B2F"/>
    <w:rsid w:val="00C221CC"/>
    <w:rsid w:val="00C2252C"/>
    <w:rsid w:val="00C22544"/>
    <w:rsid w:val="00C22EF5"/>
    <w:rsid w:val="00C23387"/>
    <w:rsid w:val="00C23850"/>
    <w:rsid w:val="00C23A76"/>
    <w:rsid w:val="00C23C02"/>
    <w:rsid w:val="00C23F2C"/>
    <w:rsid w:val="00C24228"/>
    <w:rsid w:val="00C2448F"/>
    <w:rsid w:val="00C24635"/>
    <w:rsid w:val="00C24750"/>
    <w:rsid w:val="00C24875"/>
    <w:rsid w:val="00C249D0"/>
    <w:rsid w:val="00C24AE2"/>
    <w:rsid w:val="00C24C8D"/>
    <w:rsid w:val="00C24FA2"/>
    <w:rsid w:val="00C253D6"/>
    <w:rsid w:val="00C2564E"/>
    <w:rsid w:val="00C259CC"/>
    <w:rsid w:val="00C25DAE"/>
    <w:rsid w:val="00C25EBE"/>
    <w:rsid w:val="00C262EB"/>
    <w:rsid w:val="00C26647"/>
    <w:rsid w:val="00C26686"/>
    <w:rsid w:val="00C26727"/>
    <w:rsid w:val="00C26873"/>
    <w:rsid w:val="00C26BE2"/>
    <w:rsid w:val="00C26CB7"/>
    <w:rsid w:val="00C26E22"/>
    <w:rsid w:val="00C27636"/>
    <w:rsid w:val="00C277C2"/>
    <w:rsid w:val="00C2786A"/>
    <w:rsid w:val="00C27BAA"/>
    <w:rsid w:val="00C27DD1"/>
    <w:rsid w:val="00C27E2D"/>
    <w:rsid w:val="00C3019C"/>
    <w:rsid w:val="00C302E2"/>
    <w:rsid w:val="00C30345"/>
    <w:rsid w:val="00C30358"/>
    <w:rsid w:val="00C308CB"/>
    <w:rsid w:val="00C30907"/>
    <w:rsid w:val="00C309AB"/>
    <w:rsid w:val="00C30AE1"/>
    <w:rsid w:val="00C30E89"/>
    <w:rsid w:val="00C30F2F"/>
    <w:rsid w:val="00C30F48"/>
    <w:rsid w:val="00C3108F"/>
    <w:rsid w:val="00C31168"/>
    <w:rsid w:val="00C31174"/>
    <w:rsid w:val="00C31444"/>
    <w:rsid w:val="00C31478"/>
    <w:rsid w:val="00C31583"/>
    <w:rsid w:val="00C315F6"/>
    <w:rsid w:val="00C31606"/>
    <w:rsid w:val="00C31655"/>
    <w:rsid w:val="00C317E2"/>
    <w:rsid w:val="00C31C8B"/>
    <w:rsid w:val="00C31F58"/>
    <w:rsid w:val="00C32020"/>
    <w:rsid w:val="00C325CE"/>
    <w:rsid w:val="00C32921"/>
    <w:rsid w:val="00C329C2"/>
    <w:rsid w:val="00C32ABD"/>
    <w:rsid w:val="00C338EE"/>
    <w:rsid w:val="00C33A39"/>
    <w:rsid w:val="00C33AB3"/>
    <w:rsid w:val="00C33CB3"/>
    <w:rsid w:val="00C33CDF"/>
    <w:rsid w:val="00C33DD7"/>
    <w:rsid w:val="00C33E72"/>
    <w:rsid w:val="00C33EE9"/>
    <w:rsid w:val="00C342A5"/>
    <w:rsid w:val="00C3432A"/>
    <w:rsid w:val="00C345FD"/>
    <w:rsid w:val="00C34888"/>
    <w:rsid w:val="00C34B7E"/>
    <w:rsid w:val="00C35754"/>
    <w:rsid w:val="00C3575B"/>
    <w:rsid w:val="00C3585D"/>
    <w:rsid w:val="00C35999"/>
    <w:rsid w:val="00C35BD4"/>
    <w:rsid w:val="00C35F0D"/>
    <w:rsid w:val="00C35F8F"/>
    <w:rsid w:val="00C36108"/>
    <w:rsid w:val="00C36369"/>
    <w:rsid w:val="00C36746"/>
    <w:rsid w:val="00C3679B"/>
    <w:rsid w:val="00C3699C"/>
    <w:rsid w:val="00C36C1D"/>
    <w:rsid w:val="00C36D7D"/>
    <w:rsid w:val="00C3784B"/>
    <w:rsid w:val="00C378C7"/>
    <w:rsid w:val="00C378D7"/>
    <w:rsid w:val="00C37B22"/>
    <w:rsid w:val="00C37C41"/>
    <w:rsid w:val="00C37D3E"/>
    <w:rsid w:val="00C37F1A"/>
    <w:rsid w:val="00C40021"/>
    <w:rsid w:val="00C40035"/>
    <w:rsid w:val="00C402E7"/>
    <w:rsid w:val="00C404E5"/>
    <w:rsid w:val="00C405AE"/>
    <w:rsid w:val="00C40720"/>
    <w:rsid w:val="00C40AA0"/>
    <w:rsid w:val="00C40DE1"/>
    <w:rsid w:val="00C40F08"/>
    <w:rsid w:val="00C4113D"/>
    <w:rsid w:val="00C4119A"/>
    <w:rsid w:val="00C411F6"/>
    <w:rsid w:val="00C4133D"/>
    <w:rsid w:val="00C41601"/>
    <w:rsid w:val="00C4179C"/>
    <w:rsid w:val="00C41D88"/>
    <w:rsid w:val="00C41FD9"/>
    <w:rsid w:val="00C421A7"/>
    <w:rsid w:val="00C422C9"/>
    <w:rsid w:val="00C424CB"/>
    <w:rsid w:val="00C4273A"/>
    <w:rsid w:val="00C4298F"/>
    <w:rsid w:val="00C42BF2"/>
    <w:rsid w:val="00C42DDF"/>
    <w:rsid w:val="00C438FA"/>
    <w:rsid w:val="00C43971"/>
    <w:rsid w:val="00C43A3E"/>
    <w:rsid w:val="00C43A50"/>
    <w:rsid w:val="00C44265"/>
    <w:rsid w:val="00C4437B"/>
    <w:rsid w:val="00C44799"/>
    <w:rsid w:val="00C448EE"/>
    <w:rsid w:val="00C44C19"/>
    <w:rsid w:val="00C44DBC"/>
    <w:rsid w:val="00C44E5C"/>
    <w:rsid w:val="00C45010"/>
    <w:rsid w:val="00C4581E"/>
    <w:rsid w:val="00C458A4"/>
    <w:rsid w:val="00C45B4F"/>
    <w:rsid w:val="00C460E0"/>
    <w:rsid w:val="00C46175"/>
    <w:rsid w:val="00C46229"/>
    <w:rsid w:val="00C4639A"/>
    <w:rsid w:val="00C4677A"/>
    <w:rsid w:val="00C467E4"/>
    <w:rsid w:val="00C4693E"/>
    <w:rsid w:val="00C46DA6"/>
    <w:rsid w:val="00C46DF5"/>
    <w:rsid w:val="00C4703C"/>
    <w:rsid w:val="00C470B5"/>
    <w:rsid w:val="00C4724A"/>
    <w:rsid w:val="00C4768E"/>
    <w:rsid w:val="00C4771B"/>
    <w:rsid w:val="00C47A7A"/>
    <w:rsid w:val="00C47BA0"/>
    <w:rsid w:val="00C47CE2"/>
    <w:rsid w:val="00C47DD0"/>
    <w:rsid w:val="00C47F01"/>
    <w:rsid w:val="00C500F8"/>
    <w:rsid w:val="00C5021D"/>
    <w:rsid w:val="00C50487"/>
    <w:rsid w:val="00C5064B"/>
    <w:rsid w:val="00C506D9"/>
    <w:rsid w:val="00C507B2"/>
    <w:rsid w:val="00C50CBF"/>
    <w:rsid w:val="00C50D24"/>
    <w:rsid w:val="00C50EB5"/>
    <w:rsid w:val="00C518D6"/>
    <w:rsid w:val="00C51936"/>
    <w:rsid w:val="00C51A1D"/>
    <w:rsid w:val="00C51D2B"/>
    <w:rsid w:val="00C51F3A"/>
    <w:rsid w:val="00C5219B"/>
    <w:rsid w:val="00C52216"/>
    <w:rsid w:val="00C52245"/>
    <w:rsid w:val="00C5256F"/>
    <w:rsid w:val="00C525F8"/>
    <w:rsid w:val="00C5263C"/>
    <w:rsid w:val="00C52719"/>
    <w:rsid w:val="00C52AA4"/>
    <w:rsid w:val="00C52C94"/>
    <w:rsid w:val="00C52F2E"/>
    <w:rsid w:val="00C5318E"/>
    <w:rsid w:val="00C535B6"/>
    <w:rsid w:val="00C537DA"/>
    <w:rsid w:val="00C539DA"/>
    <w:rsid w:val="00C539E8"/>
    <w:rsid w:val="00C53C2B"/>
    <w:rsid w:val="00C53D0B"/>
    <w:rsid w:val="00C53E88"/>
    <w:rsid w:val="00C54133"/>
    <w:rsid w:val="00C541F6"/>
    <w:rsid w:val="00C543B3"/>
    <w:rsid w:val="00C543C5"/>
    <w:rsid w:val="00C54609"/>
    <w:rsid w:val="00C54625"/>
    <w:rsid w:val="00C549D4"/>
    <w:rsid w:val="00C549E0"/>
    <w:rsid w:val="00C54B09"/>
    <w:rsid w:val="00C54E6B"/>
    <w:rsid w:val="00C55241"/>
    <w:rsid w:val="00C55459"/>
    <w:rsid w:val="00C55551"/>
    <w:rsid w:val="00C55A3F"/>
    <w:rsid w:val="00C55A50"/>
    <w:rsid w:val="00C55AFE"/>
    <w:rsid w:val="00C55CC5"/>
    <w:rsid w:val="00C55D13"/>
    <w:rsid w:val="00C560D2"/>
    <w:rsid w:val="00C56275"/>
    <w:rsid w:val="00C56340"/>
    <w:rsid w:val="00C56365"/>
    <w:rsid w:val="00C56600"/>
    <w:rsid w:val="00C56730"/>
    <w:rsid w:val="00C5675E"/>
    <w:rsid w:val="00C5679A"/>
    <w:rsid w:val="00C56CBA"/>
    <w:rsid w:val="00C56E62"/>
    <w:rsid w:val="00C56FA8"/>
    <w:rsid w:val="00C5728F"/>
    <w:rsid w:val="00C57392"/>
    <w:rsid w:val="00C57421"/>
    <w:rsid w:val="00C5755B"/>
    <w:rsid w:val="00C5756B"/>
    <w:rsid w:val="00C57658"/>
    <w:rsid w:val="00C577D0"/>
    <w:rsid w:val="00C57856"/>
    <w:rsid w:val="00C578DB"/>
    <w:rsid w:val="00C57BB7"/>
    <w:rsid w:val="00C57D0E"/>
    <w:rsid w:val="00C57DD0"/>
    <w:rsid w:val="00C57E98"/>
    <w:rsid w:val="00C60280"/>
    <w:rsid w:val="00C605DE"/>
    <w:rsid w:val="00C60642"/>
    <w:rsid w:val="00C60A5C"/>
    <w:rsid w:val="00C60D0B"/>
    <w:rsid w:val="00C60E99"/>
    <w:rsid w:val="00C614C3"/>
    <w:rsid w:val="00C61619"/>
    <w:rsid w:val="00C618A9"/>
    <w:rsid w:val="00C619B3"/>
    <w:rsid w:val="00C61FD2"/>
    <w:rsid w:val="00C622F9"/>
    <w:rsid w:val="00C62445"/>
    <w:rsid w:val="00C62499"/>
    <w:rsid w:val="00C62A17"/>
    <w:rsid w:val="00C62C19"/>
    <w:rsid w:val="00C62CE5"/>
    <w:rsid w:val="00C62E5B"/>
    <w:rsid w:val="00C630E5"/>
    <w:rsid w:val="00C631C8"/>
    <w:rsid w:val="00C63284"/>
    <w:rsid w:val="00C632CF"/>
    <w:rsid w:val="00C632F8"/>
    <w:rsid w:val="00C6342A"/>
    <w:rsid w:val="00C639A2"/>
    <w:rsid w:val="00C63B9F"/>
    <w:rsid w:val="00C63C10"/>
    <w:rsid w:val="00C641EF"/>
    <w:rsid w:val="00C6430B"/>
    <w:rsid w:val="00C64384"/>
    <w:rsid w:val="00C64A64"/>
    <w:rsid w:val="00C64AD2"/>
    <w:rsid w:val="00C64AF6"/>
    <w:rsid w:val="00C64DA3"/>
    <w:rsid w:val="00C64DD3"/>
    <w:rsid w:val="00C64E2C"/>
    <w:rsid w:val="00C64F2C"/>
    <w:rsid w:val="00C64F7F"/>
    <w:rsid w:val="00C6514E"/>
    <w:rsid w:val="00C652EB"/>
    <w:rsid w:val="00C65813"/>
    <w:rsid w:val="00C65856"/>
    <w:rsid w:val="00C65BA8"/>
    <w:rsid w:val="00C65FBC"/>
    <w:rsid w:val="00C65FE8"/>
    <w:rsid w:val="00C6600B"/>
    <w:rsid w:val="00C6668D"/>
    <w:rsid w:val="00C66A61"/>
    <w:rsid w:val="00C66A8D"/>
    <w:rsid w:val="00C66C09"/>
    <w:rsid w:val="00C66CCD"/>
    <w:rsid w:val="00C66D14"/>
    <w:rsid w:val="00C66E1F"/>
    <w:rsid w:val="00C66E21"/>
    <w:rsid w:val="00C66EB4"/>
    <w:rsid w:val="00C67182"/>
    <w:rsid w:val="00C67200"/>
    <w:rsid w:val="00C672F5"/>
    <w:rsid w:val="00C67877"/>
    <w:rsid w:val="00C67992"/>
    <w:rsid w:val="00C679C4"/>
    <w:rsid w:val="00C67BC1"/>
    <w:rsid w:val="00C67BC2"/>
    <w:rsid w:val="00C67F00"/>
    <w:rsid w:val="00C71267"/>
    <w:rsid w:val="00C71678"/>
    <w:rsid w:val="00C7169E"/>
    <w:rsid w:val="00C71964"/>
    <w:rsid w:val="00C71978"/>
    <w:rsid w:val="00C71CFB"/>
    <w:rsid w:val="00C72866"/>
    <w:rsid w:val="00C72E54"/>
    <w:rsid w:val="00C730DE"/>
    <w:rsid w:val="00C732BC"/>
    <w:rsid w:val="00C73616"/>
    <w:rsid w:val="00C73F3C"/>
    <w:rsid w:val="00C742EF"/>
    <w:rsid w:val="00C7442A"/>
    <w:rsid w:val="00C747CF"/>
    <w:rsid w:val="00C74B90"/>
    <w:rsid w:val="00C75225"/>
    <w:rsid w:val="00C752BB"/>
    <w:rsid w:val="00C75616"/>
    <w:rsid w:val="00C758E7"/>
    <w:rsid w:val="00C75981"/>
    <w:rsid w:val="00C75AB5"/>
    <w:rsid w:val="00C75B65"/>
    <w:rsid w:val="00C75C3A"/>
    <w:rsid w:val="00C75CBF"/>
    <w:rsid w:val="00C75EF8"/>
    <w:rsid w:val="00C763A8"/>
    <w:rsid w:val="00C76414"/>
    <w:rsid w:val="00C7655B"/>
    <w:rsid w:val="00C76B20"/>
    <w:rsid w:val="00C76E09"/>
    <w:rsid w:val="00C7705D"/>
    <w:rsid w:val="00C77083"/>
    <w:rsid w:val="00C776A9"/>
    <w:rsid w:val="00C776DF"/>
    <w:rsid w:val="00C804F3"/>
    <w:rsid w:val="00C805EC"/>
    <w:rsid w:val="00C806F0"/>
    <w:rsid w:val="00C80856"/>
    <w:rsid w:val="00C80F7E"/>
    <w:rsid w:val="00C8121F"/>
    <w:rsid w:val="00C819BA"/>
    <w:rsid w:val="00C81A14"/>
    <w:rsid w:val="00C81C99"/>
    <w:rsid w:val="00C81E0E"/>
    <w:rsid w:val="00C81E11"/>
    <w:rsid w:val="00C82181"/>
    <w:rsid w:val="00C823C0"/>
    <w:rsid w:val="00C82528"/>
    <w:rsid w:val="00C8262C"/>
    <w:rsid w:val="00C827B3"/>
    <w:rsid w:val="00C8294A"/>
    <w:rsid w:val="00C831C8"/>
    <w:rsid w:val="00C833ED"/>
    <w:rsid w:val="00C8358C"/>
    <w:rsid w:val="00C83C15"/>
    <w:rsid w:val="00C83EE2"/>
    <w:rsid w:val="00C84407"/>
    <w:rsid w:val="00C846DE"/>
    <w:rsid w:val="00C847D9"/>
    <w:rsid w:val="00C847ED"/>
    <w:rsid w:val="00C8485E"/>
    <w:rsid w:val="00C848C3"/>
    <w:rsid w:val="00C84920"/>
    <w:rsid w:val="00C84B35"/>
    <w:rsid w:val="00C8587D"/>
    <w:rsid w:val="00C859E7"/>
    <w:rsid w:val="00C85BE8"/>
    <w:rsid w:val="00C868DC"/>
    <w:rsid w:val="00C8695B"/>
    <w:rsid w:val="00C86BB6"/>
    <w:rsid w:val="00C86CE1"/>
    <w:rsid w:val="00C86E71"/>
    <w:rsid w:val="00C8746F"/>
    <w:rsid w:val="00C8780D"/>
    <w:rsid w:val="00C87A16"/>
    <w:rsid w:val="00C87CDC"/>
    <w:rsid w:val="00C90371"/>
    <w:rsid w:val="00C904CD"/>
    <w:rsid w:val="00C90751"/>
    <w:rsid w:val="00C90877"/>
    <w:rsid w:val="00C908D4"/>
    <w:rsid w:val="00C90939"/>
    <w:rsid w:val="00C90A6F"/>
    <w:rsid w:val="00C90C7E"/>
    <w:rsid w:val="00C90DC5"/>
    <w:rsid w:val="00C912D2"/>
    <w:rsid w:val="00C91972"/>
    <w:rsid w:val="00C91999"/>
    <w:rsid w:val="00C919FF"/>
    <w:rsid w:val="00C91A18"/>
    <w:rsid w:val="00C91C06"/>
    <w:rsid w:val="00C91D30"/>
    <w:rsid w:val="00C91E2E"/>
    <w:rsid w:val="00C920FC"/>
    <w:rsid w:val="00C921BD"/>
    <w:rsid w:val="00C921D9"/>
    <w:rsid w:val="00C922B6"/>
    <w:rsid w:val="00C9242F"/>
    <w:rsid w:val="00C9248D"/>
    <w:rsid w:val="00C928D5"/>
    <w:rsid w:val="00C92B11"/>
    <w:rsid w:val="00C92BB8"/>
    <w:rsid w:val="00C92C7A"/>
    <w:rsid w:val="00C92E08"/>
    <w:rsid w:val="00C92E6A"/>
    <w:rsid w:val="00C92F57"/>
    <w:rsid w:val="00C931ED"/>
    <w:rsid w:val="00C93249"/>
    <w:rsid w:val="00C9335A"/>
    <w:rsid w:val="00C938AA"/>
    <w:rsid w:val="00C93AD0"/>
    <w:rsid w:val="00C93C62"/>
    <w:rsid w:val="00C93CE8"/>
    <w:rsid w:val="00C93DAD"/>
    <w:rsid w:val="00C93DD2"/>
    <w:rsid w:val="00C93DF1"/>
    <w:rsid w:val="00C94401"/>
    <w:rsid w:val="00C94724"/>
    <w:rsid w:val="00C947E7"/>
    <w:rsid w:val="00C948D5"/>
    <w:rsid w:val="00C949FF"/>
    <w:rsid w:val="00C94A59"/>
    <w:rsid w:val="00C94A8F"/>
    <w:rsid w:val="00C94C9A"/>
    <w:rsid w:val="00C951DF"/>
    <w:rsid w:val="00C957FA"/>
    <w:rsid w:val="00C958E2"/>
    <w:rsid w:val="00C95A21"/>
    <w:rsid w:val="00C95B35"/>
    <w:rsid w:val="00C95B72"/>
    <w:rsid w:val="00C95ECE"/>
    <w:rsid w:val="00C95F9E"/>
    <w:rsid w:val="00C96080"/>
    <w:rsid w:val="00C961D5"/>
    <w:rsid w:val="00C96289"/>
    <w:rsid w:val="00C96348"/>
    <w:rsid w:val="00C963C7"/>
    <w:rsid w:val="00C963FC"/>
    <w:rsid w:val="00C964B8"/>
    <w:rsid w:val="00C9662A"/>
    <w:rsid w:val="00C96AE6"/>
    <w:rsid w:val="00C97B88"/>
    <w:rsid w:val="00C97E5F"/>
    <w:rsid w:val="00C97F59"/>
    <w:rsid w:val="00CA0076"/>
    <w:rsid w:val="00CA0180"/>
    <w:rsid w:val="00CA02F1"/>
    <w:rsid w:val="00CA02FE"/>
    <w:rsid w:val="00CA05B1"/>
    <w:rsid w:val="00CA0A7C"/>
    <w:rsid w:val="00CA0B22"/>
    <w:rsid w:val="00CA0B79"/>
    <w:rsid w:val="00CA0BFB"/>
    <w:rsid w:val="00CA0DA6"/>
    <w:rsid w:val="00CA0E06"/>
    <w:rsid w:val="00CA0ED3"/>
    <w:rsid w:val="00CA0EF0"/>
    <w:rsid w:val="00CA1010"/>
    <w:rsid w:val="00CA13A6"/>
    <w:rsid w:val="00CA13B5"/>
    <w:rsid w:val="00CA150A"/>
    <w:rsid w:val="00CA16E1"/>
    <w:rsid w:val="00CA16E4"/>
    <w:rsid w:val="00CA1712"/>
    <w:rsid w:val="00CA1ACF"/>
    <w:rsid w:val="00CA1F73"/>
    <w:rsid w:val="00CA2616"/>
    <w:rsid w:val="00CA2660"/>
    <w:rsid w:val="00CA29E7"/>
    <w:rsid w:val="00CA2CD4"/>
    <w:rsid w:val="00CA2EB4"/>
    <w:rsid w:val="00CA2EB6"/>
    <w:rsid w:val="00CA2F3A"/>
    <w:rsid w:val="00CA2FFB"/>
    <w:rsid w:val="00CA3072"/>
    <w:rsid w:val="00CA3261"/>
    <w:rsid w:val="00CA330D"/>
    <w:rsid w:val="00CA3484"/>
    <w:rsid w:val="00CA37CD"/>
    <w:rsid w:val="00CA39E6"/>
    <w:rsid w:val="00CA3A58"/>
    <w:rsid w:val="00CA3F02"/>
    <w:rsid w:val="00CA469D"/>
    <w:rsid w:val="00CA4741"/>
    <w:rsid w:val="00CA483C"/>
    <w:rsid w:val="00CA4AB5"/>
    <w:rsid w:val="00CA4D32"/>
    <w:rsid w:val="00CA4DE4"/>
    <w:rsid w:val="00CA5127"/>
    <w:rsid w:val="00CA5428"/>
    <w:rsid w:val="00CA5856"/>
    <w:rsid w:val="00CA5D59"/>
    <w:rsid w:val="00CA644D"/>
    <w:rsid w:val="00CA6935"/>
    <w:rsid w:val="00CA6CFE"/>
    <w:rsid w:val="00CA6D65"/>
    <w:rsid w:val="00CA6E8D"/>
    <w:rsid w:val="00CA71DC"/>
    <w:rsid w:val="00CA7266"/>
    <w:rsid w:val="00CA7835"/>
    <w:rsid w:val="00CA796C"/>
    <w:rsid w:val="00CA7B5B"/>
    <w:rsid w:val="00CA7DF0"/>
    <w:rsid w:val="00CB0532"/>
    <w:rsid w:val="00CB0BA1"/>
    <w:rsid w:val="00CB0C89"/>
    <w:rsid w:val="00CB0DBB"/>
    <w:rsid w:val="00CB1018"/>
    <w:rsid w:val="00CB126C"/>
    <w:rsid w:val="00CB179C"/>
    <w:rsid w:val="00CB1CD6"/>
    <w:rsid w:val="00CB1D65"/>
    <w:rsid w:val="00CB1EC9"/>
    <w:rsid w:val="00CB20D0"/>
    <w:rsid w:val="00CB21E4"/>
    <w:rsid w:val="00CB24D9"/>
    <w:rsid w:val="00CB2505"/>
    <w:rsid w:val="00CB25A2"/>
    <w:rsid w:val="00CB28C7"/>
    <w:rsid w:val="00CB2FD8"/>
    <w:rsid w:val="00CB3073"/>
    <w:rsid w:val="00CB31AF"/>
    <w:rsid w:val="00CB3744"/>
    <w:rsid w:val="00CB3827"/>
    <w:rsid w:val="00CB3930"/>
    <w:rsid w:val="00CB3F4E"/>
    <w:rsid w:val="00CB3F88"/>
    <w:rsid w:val="00CB4DF4"/>
    <w:rsid w:val="00CB4F4D"/>
    <w:rsid w:val="00CB4F93"/>
    <w:rsid w:val="00CB530E"/>
    <w:rsid w:val="00CB5372"/>
    <w:rsid w:val="00CB5C50"/>
    <w:rsid w:val="00CB5FC0"/>
    <w:rsid w:val="00CB60C7"/>
    <w:rsid w:val="00CB63A3"/>
    <w:rsid w:val="00CB6491"/>
    <w:rsid w:val="00CB65B8"/>
    <w:rsid w:val="00CB66E5"/>
    <w:rsid w:val="00CB692E"/>
    <w:rsid w:val="00CB6AA2"/>
    <w:rsid w:val="00CB6E6E"/>
    <w:rsid w:val="00CB7003"/>
    <w:rsid w:val="00CB7067"/>
    <w:rsid w:val="00CB76AF"/>
    <w:rsid w:val="00CB7774"/>
    <w:rsid w:val="00CB79EF"/>
    <w:rsid w:val="00CB7A02"/>
    <w:rsid w:val="00CB7A8C"/>
    <w:rsid w:val="00CB7E8B"/>
    <w:rsid w:val="00CC0551"/>
    <w:rsid w:val="00CC0A46"/>
    <w:rsid w:val="00CC0ABF"/>
    <w:rsid w:val="00CC0B2B"/>
    <w:rsid w:val="00CC0D28"/>
    <w:rsid w:val="00CC1064"/>
    <w:rsid w:val="00CC1074"/>
    <w:rsid w:val="00CC10A2"/>
    <w:rsid w:val="00CC12FA"/>
    <w:rsid w:val="00CC152C"/>
    <w:rsid w:val="00CC1605"/>
    <w:rsid w:val="00CC1C67"/>
    <w:rsid w:val="00CC1D74"/>
    <w:rsid w:val="00CC20F4"/>
    <w:rsid w:val="00CC232C"/>
    <w:rsid w:val="00CC244A"/>
    <w:rsid w:val="00CC2562"/>
    <w:rsid w:val="00CC289D"/>
    <w:rsid w:val="00CC2A43"/>
    <w:rsid w:val="00CC2E51"/>
    <w:rsid w:val="00CC30F2"/>
    <w:rsid w:val="00CC3200"/>
    <w:rsid w:val="00CC34AE"/>
    <w:rsid w:val="00CC3575"/>
    <w:rsid w:val="00CC35C8"/>
    <w:rsid w:val="00CC36C7"/>
    <w:rsid w:val="00CC3BBA"/>
    <w:rsid w:val="00CC3D41"/>
    <w:rsid w:val="00CC3DAB"/>
    <w:rsid w:val="00CC3E49"/>
    <w:rsid w:val="00CC3FB6"/>
    <w:rsid w:val="00CC4129"/>
    <w:rsid w:val="00CC43BC"/>
    <w:rsid w:val="00CC4682"/>
    <w:rsid w:val="00CC4906"/>
    <w:rsid w:val="00CC50AE"/>
    <w:rsid w:val="00CC5A94"/>
    <w:rsid w:val="00CC5C7B"/>
    <w:rsid w:val="00CC5E3E"/>
    <w:rsid w:val="00CC5F64"/>
    <w:rsid w:val="00CC5FB3"/>
    <w:rsid w:val="00CC6110"/>
    <w:rsid w:val="00CC614E"/>
    <w:rsid w:val="00CC6851"/>
    <w:rsid w:val="00CC6947"/>
    <w:rsid w:val="00CC6A27"/>
    <w:rsid w:val="00CC6AA9"/>
    <w:rsid w:val="00CC6ADE"/>
    <w:rsid w:val="00CC6BF3"/>
    <w:rsid w:val="00CC6DDB"/>
    <w:rsid w:val="00CC6ED5"/>
    <w:rsid w:val="00CC7526"/>
    <w:rsid w:val="00CC75E8"/>
    <w:rsid w:val="00CC7742"/>
    <w:rsid w:val="00CC781E"/>
    <w:rsid w:val="00CC789B"/>
    <w:rsid w:val="00CC7B67"/>
    <w:rsid w:val="00CC7F96"/>
    <w:rsid w:val="00CD010B"/>
    <w:rsid w:val="00CD0267"/>
    <w:rsid w:val="00CD02B0"/>
    <w:rsid w:val="00CD0434"/>
    <w:rsid w:val="00CD050D"/>
    <w:rsid w:val="00CD092D"/>
    <w:rsid w:val="00CD093B"/>
    <w:rsid w:val="00CD0A37"/>
    <w:rsid w:val="00CD0BFB"/>
    <w:rsid w:val="00CD0D81"/>
    <w:rsid w:val="00CD0EFA"/>
    <w:rsid w:val="00CD0F11"/>
    <w:rsid w:val="00CD0F24"/>
    <w:rsid w:val="00CD1004"/>
    <w:rsid w:val="00CD10D2"/>
    <w:rsid w:val="00CD11FB"/>
    <w:rsid w:val="00CD1329"/>
    <w:rsid w:val="00CD134E"/>
    <w:rsid w:val="00CD13F4"/>
    <w:rsid w:val="00CD1567"/>
    <w:rsid w:val="00CD1642"/>
    <w:rsid w:val="00CD18A8"/>
    <w:rsid w:val="00CD1964"/>
    <w:rsid w:val="00CD1AEA"/>
    <w:rsid w:val="00CD1C78"/>
    <w:rsid w:val="00CD21D2"/>
    <w:rsid w:val="00CD225E"/>
    <w:rsid w:val="00CD2261"/>
    <w:rsid w:val="00CD2265"/>
    <w:rsid w:val="00CD25AD"/>
    <w:rsid w:val="00CD25FC"/>
    <w:rsid w:val="00CD262B"/>
    <w:rsid w:val="00CD2893"/>
    <w:rsid w:val="00CD2B15"/>
    <w:rsid w:val="00CD30CA"/>
    <w:rsid w:val="00CD32EE"/>
    <w:rsid w:val="00CD342F"/>
    <w:rsid w:val="00CD370D"/>
    <w:rsid w:val="00CD37BD"/>
    <w:rsid w:val="00CD3994"/>
    <w:rsid w:val="00CD3BC9"/>
    <w:rsid w:val="00CD3C51"/>
    <w:rsid w:val="00CD3CB6"/>
    <w:rsid w:val="00CD4035"/>
    <w:rsid w:val="00CD40BE"/>
    <w:rsid w:val="00CD4194"/>
    <w:rsid w:val="00CD42B4"/>
    <w:rsid w:val="00CD430A"/>
    <w:rsid w:val="00CD4438"/>
    <w:rsid w:val="00CD4590"/>
    <w:rsid w:val="00CD45C5"/>
    <w:rsid w:val="00CD46CC"/>
    <w:rsid w:val="00CD492A"/>
    <w:rsid w:val="00CD4942"/>
    <w:rsid w:val="00CD4B68"/>
    <w:rsid w:val="00CD4CA7"/>
    <w:rsid w:val="00CD4D50"/>
    <w:rsid w:val="00CD4D61"/>
    <w:rsid w:val="00CD5140"/>
    <w:rsid w:val="00CD5279"/>
    <w:rsid w:val="00CD53E2"/>
    <w:rsid w:val="00CD64F5"/>
    <w:rsid w:val="00CD68B6"/>
    <w:rsid w:val="00CD69D2"/>
    <w:rsid w:val="00CD6DE4"/>
    <w:rsid w:val="00CD6E1B"/>
    <w:rsid w:val="00CD710A"/>
    <w:rsid w:val="00CD7169"/>
    <w:rsid w:val="00CD7194"/>
    <w:rsid w:val="00CD78FF"/>
    <w:rsid w:val="00CD791C"/>
    <w:rsid w:val="00CD793E"/>
    <w:rsid w:val="00CD7EE6"/>
    <w:rsid w:val="00CD7FD4"/>
    <w:rsid w:val="00CE008E"/>
    <w:rsid w:val="00CE057A"/>
    <w:rsid w:val="00CE0823"/>
    <w:rsid w:val="00CE0B98"/>
    <w:rsid w:val="00CE116A"/>
    <w:rsid w:val="00CE12BF"/>
    <w:rsid w:val="00CE1527"/>
    <w:rsid w:val="00CE156C"/>
    <w:rsid w:val="00CE15D4"/>
    <w:rsid w:val="00CE16E0"/>
    <w:rsid w:val="00CE1724"/>
    <w:rsid w:val="00CE1991"/>
    <w:rsid w:val="00CE1A33"/>
    <w:rsid w:val="00CE1EE1"/>
    <w:rsid w:val="00CE2435"/>
    <w:rsid w:val="00CE2AC1"/>
    <w:rsid w:val="00CE2DA7"/>
    <w:rsid w:val="00CE3771"/>
    <w:rsid w:val="00CE3B6B"/>
    <w:rsid w:val="00CE3E45"/>
    <w:rsid w:val="00CE3E5E"/>
    <w:rsid w:val="00CE3F37"/>
    <w:rsid w:val="00CE410F"/>
    <w:rsid w:val="00CE434A"/>
    <w:rsid w:val="00CE465D"/>
    <w:rsid w:val="00CE4C0B"/>
    <w:rsid w:val="00CE4CE0"/>
    <w:rsid w:val="00CE5022"/>
    <w:rsid w:val="00CE50CB"/>
    <w:rsid w:val="00CE51B9"/>
    <w:rsid w:val="00CE582D"/>
    <w:rsid w:val="00CE5EDB"/>
    <w:rsid w:val="00CE5EF3"/>
    <w:rsid w:val="00CE610E"/>
    <w:rsid w:val="00CE6438"/>
    <w:rsid w:val="00CE681F"/>
    <w:rsid w:val="00CE6B3A"/>
    <w:rsid w:val="00CE6D5F"/>
    <w:rsid w:val="00CE6DCE"/>
    <w:rsid w:val="00CE70A9"/>
    <w:rsid w:val="00CE7107"/>
    <w:rsid w:val="00CE7247"/>
    <w:rsid w:val="00CE74CF"/>
    <w:rsid w:val="00CE75DA"/>
    <w:rsid w:val="00CE7B6C"/>
    <w:rsid w:val="00CF04D8"/>
    <w:rsid w:val="00CF06AC"/>
    <w:rsid w:val="00CF0739"/>
    <w:rsid w:val="00CF0BAF"/>
    <w:rsid w:val="00CF0C60"/>
    <w:rsid w:val="00CF0F03"/>
    <w:rsid w:val="00CF1514"/>
    <w:rsid w:val="00CF1523"/>
    <w:rsid w:val="00CF1A03"/>
    <w:rsid w:val="00CF1C4B"/>
    <w:rsid w:val="00CF1DA2"/>
    <w:rsid w:val="00CF1F58"/>
    <w:rsid w:val="00CF2072"/>
    <w:rsid w:val="00CF2297"/>
    <w:rsid w:val="00CF25E2"/>
    <w:rsid w:val="00CF281E"/>
    <w:rsid w:val="00CF2820"/>
    <w:rsid w:val="00CF2B28"/>
    <w:rsid w:val="00CF2C08"/>
    <w:rsid w:val="00CF2D2F"/>
    <w:rsid w:val="00CF2FA5"/>
    <w:rsid w:val="00CF3071"/>
    <w:rsid w:val="00CF30FA"/>
    <w:rsid w:val="00CF32E8"/>
    <w:rsid w:val="00CF34F7"/>
    <w:rsid w:val="00CF3671"/>
    <w:rsid w:val="00CF3725"/>
    <w:rsid w:val="00CF384A"/>
    <w:rsid w:val="00CF38CB"/>
    <w:rsid w:val="00CF3A92"/>
    <w:rsid w:val="00CF3CBA"/>
    <w:rsid w:val="00CF3DDD"/>
    <w:rsid w:val="00CF3F69"/>
    <w:rsid w:val="00CF3FAF"/>
    <w:rsid w:val="00CF40D5"/>
    <w:rsid w:val="00CF43FA"/>
    <w:rsid w:val="00CF463C"/>
    <w:rsid w:val="00CF46F5"/>
    <w:rsid w:val="00CF48CC"/>
    <w:rsid w:val="00CF4B10"/>
    <w:rsid w:val="00CF4D07"/>
    <w:rsid w:val="00CF55F1"/>
    <w:rsid w:val="00CF5770"/>
    <w:rsid w:val="00CF59FA"/>
    <w:rsid w:val="00CF5DEF"/>
    <w:rsid w:val="00CF5E77"/>
    <w:rsid w:val="00CF5E86"/>
    <w:rsid w:val="00CF5FDE"/>
    <w:rsid w:val="00CF6221"/>
    <w:rsid w:val="00CF6426"/>
    <w:rsid w:val="00CF6554"/>
    <w:rsid w:val="00CF6D29"/>
    <w:rsid w:val="00CF6F1C"/>
    <w:rsid w:val="00CF72E0"/>
    <w:rsid w:val="00CF7314"/>
    <w:rsid w:val="00CF7796"/>
    <w:rsid w:val="00CF7899"/>
    <w:rsid w:val="00CF796C"/>
    <w:rsid w:val="00D00427"/>
    <w:rsid w:val="00D004EC"/>
    <w:rsid w:val="00D008A0"/>
    <w:rsid w:val="00D00EE1"/>
    <w:rsid w:val="00D00F40"/>
    <w:rsid w:val="00D01B43"/>
    <w:rsid w:val="00D01C24"/>
    <w:rsid w:val="00D01E82"/>
    <w:rsid w:val="00D02690"/>
    <w:rsid w:val="00D027C0"/>
    <w:rsid w:val="00D02909"/>
    <w:rsid w:val="00D0291A"/>
    <w:rsid w:val="00D0299E"/>
    <w:rsid w:val="00D03102"/>
    <w:rsid w:val="00D03501"/>
    <w:rsid w:val="00D0376F"/>
    <w:rsid w:val="00D03CFD"/>
    <w:rsid w:val="00D03E17"/>
    <w:rsid w:val="00D03F44"/>
    <w:rsid w:val="00D0401D"/>
    <w:rsid w:val="00D04356"/>
    <w:rsid w:val="00D04378"/>
    <w:rsid w:val="00D0440D"/>
    <w:rsid w:val="00D04410"/>
    <w:rsid w:val="00D0476C"/>
    <w:rsid w:val="00D04790"/>
    <w:rsid w:val="00D04ADE"/>
    <w:rsid w:val="00D04E06"/>
    <w:rsid w:val="00D05202"/>
    <w:rsid w:val="00D05214"/>
    <w:rsid w:val="00D05585"/>
    <w:rsid w:val="00D055B1"/>
    <w:rsid w:val="00D057DB"/>
    <w:rsid w:val="00D0588A"/>
    <w:rsid w:val="00D05D30"/>
    <w:rsid w:val="00D05EB2"/>
    <w:rsid w:val="00D05F1C"/>
    <w:rsid w:val="00D05F9C"/>
    <w:rsid w:val="00D060A4"/>
    <w:rsid w:val="00D060E3"/>
    <w:rsid w:val="00D06292"/>
    <w:rsid w:val="00D064C7"/>
    <w:rsid w:val="00D06666"/>
    <w:rsid w:val="00D068FE"/>
    <w:rsid w:val="00D069DC"/>
    <w:rsid w:val="00D06A39"/>
    <w:rsid w:val="00D06AF8"/>
    <w:rsid w:val="00D0704C"/>
    <w:rsid w:val="00D071C6"/>
    <w:rsid w:val="00D071CC"/>
    <w:rsid w:val="00D074F7"/>
    <w:rsid w:val="00D07633"/>
    <w:rsid w:val="00D0776B"/>
    <w:rsid w:val="00D07979"/>
    <w:rsid w:val="00D07A87"/>
    <w:rsid w:val="00D07ABA"/>
    <w:rsid w:val="00D10216"/>
    <w:rsid w:val="00D1038D"/>
    <w:rsid w:val="00D10425"/>
    <w:rsid w:val="00D10542"/>
    <w:rsid w:val="00D105CE"/>
    <w:rsid w:val="00D10744"/>
    <w:rsid w:val="00D1098C"/>
    <w:rsid w:val="00D10A48"/>
    <w:rsid w:val="00D10A4A"/>
    <w:rsid w:val="00D10B65"/>
    <w:rsid w:val="00D10CA7"/>
    <w:rsid w:val="00D11170"/>
    <w:rsid w:val="00D11518"/>
    <w:rsid w:val="00D116F0"/>
    <w:rsid w:val="00D1185C"/>
    <w:rsid w:val="00D11973"/>
    <w:rsid w:val="00D11D73"/>
    <w:rsid w:val="00D11E49"/>
    <w:rsid w:val="00D12302"/>
    <w:rsid w:val="00D123C4"/>
    <w:rsid w:val="00D12444"/>
    <w:rsid w:val="00D125B3"/>
    <w:rsid w:val="00D12933"/>
    <w:rsid w:val="00D12A1C"/>
    <w:rsid w:val="00D12E3F"/>
    <w:rsid w:val="00D12EA8"/>
    <w:rsid w:val="00D12F25"/>
    <w:rsid w:val="00D12F6A"/>
    <w:rsid w:val="00D131D8"/>
    <w:rsid w:val="00D13256"/>
    <w:rsid w:val="00D1364F"/>
    <w:rsid w:val="00D13D40"/>
    <w:rsid w:val="00D13D89"/>
    <w:rsid w:val="00D140A5"/>
    <w:rsid w:val="00D1422E"/>
    <w:rsid w:val="00D14247"/>
    <w:rsid w:val="00D1429B"/>
    <w:rsid w:val="00D148A9"/>
    <w:rsid w:val="00D14C9B"/>
    <w:rsid w:val="00D14DD8"/>
    <w:rsid w:val="00D15553"/>
    <w:rsid w:val="00D155C7"/>
    <w:rsid w:val="00D157DC"/>
    <w:rsid w:val="00D15B77"/>
    <w:rsid w:val="00D160A7"/>
    <w:rsid w:val="00D16153"/>
    <w:rsid w:val="00D161DB"/>
    <w:rsid w:val="00D16217"/>
    <w:rsid w:val="00D164C3"/>
    <w:rsid w:val="00D167F4"/>
    <w:rsid w:val="00D16941"/>
    <w:rsid w:val="00D16B03"/>
    <w:rsid w:val="00D16D7B"/>
    <w:rsid w:val="00D16D92"/>
    <w:rsid w:val="00D16DFD"/>
    <w:rsid w:val="00D170CC"/>
    <w:rsid w:val="00D17104"/>
    <w:rsid w:val="00D173F1"/>
    <w:rsid w:val="00D17977"/>
    <w:rsid w:val="00D179F6"/>
    <w:rsid w:val="00D17C37"/>
    <w:rsid w:val="00D17CF8"/>
    <w:rsid w:val="00D17FA9"/>
    <w:rsid w:val="00D201DD"/>
    <w:rsid w:val="00D20893"/>
    <w:rsid w:val="00D2090A"/>
    <w:rsid w:val="00D20BC3"/>
    <w:rsid w:val="00D20C33"/>
    <w:rsid w:val="00D20E69"/>
    <w:rsid w:val="00D20FFB"/>
    <w:rsid w:val="00D2124E"/>
    <w:rsid w:val="00D213CE"/>
    <w:rsid w:val="00D218B4"/>
    <w:rsid w:val="00D21923"/>
    <w:rsid w:val="00D2197A"/>
    <w:rsid w:val="00D21D12"/>
    <w:rsid w:val="00D21D86"/>
    <w:rsid w:val="00D21F46"/>
    <w:rsid w:val="00D221FE"/>
    <w:rsid w:val="00D222B5"/>
    <w:rsid w:val="00D22330"/>
    <w:rsid w:val="00D22475"/>
    <w:rsid w:val="00D22598"/>
    <w:rsid w:val="00D2282B"/>
    <w:rsid w:val="00D22AE2"/>
    <w:rsid w:val="00D22F12"/>
    <w:rsid w:val="00D2318E"/>
    <w:rsid w:val="00D231FF"/>
    <w:rsid w:val="00D23486"/>
    <w:rsid w:val="00D2373C"/>
    <w:rsid w:val="00D237B4"/>
    <w:rsid w:val="00D2394B"/>
    <w:rsid w:val="00D23AB9"/>
    <w:rsid w:val="00D23BB1"/>
    <w:rsid w:val="00D23BC4"/>
    <w:rsid w:val="00D23DB2"/>
    <w:rsid w:val="00D23FAE"/>
    <w:rsid w:val="00D24057"/>
    <w:rsid w:val="00D24205"/>
    <w:rsid w:val="00D24309"/>
    <w:rsid w:val="00D2473F"/>
    <w:rsid w:val="00D24DF7"/>
    <w:rsid w:val="00D253CB"/>
    <w:rsid w:val="00D253DB"/>
    <w:rsid w:val="00D25508"/>
    <w:rsid w:val="00D25759"/>
    <w:rsid w:val="00D25ABC"/>
    <w:rsid w:val="00D25D68"/>
    <w:rsid w:val="00D25E0F"/>
    <w:rsid w:val="00D2600D"/>
    <w:rsid w:val="00D26080"/>
    <w:rsid w:val="00D26544"/>
    <w:rsid w:val="00D26613"/>
    <w:rsid w:val="00D2674F"/>
    <w:rsid w:val="00D26813"/>
    <w:rsid w:val="00D26814"/>
    <w:rsid w:val="00D26856"/>
    <w:rsid w:val="00D268B1"/>
    <w:rsid w:val="00D26EE0"/>
    <w:rsid w:val="00D26EF5"/>
    <w:rsid w:val="00D26FCF"/>
    <w:rsid w:val="00D271D4"/>
    <w:rsid w:val="00D279C4"/>
    <w:rsid w:val="00D27B0E"/>
    <w:rsid w:val="00D27C76"/>
    <w:rsid w:val="00D27CEE"/>
    <w:rsid w:val="00D27D83"/>
    <w:rsid w:val="00D30002"/>
    <w:rsid w:val="00D3013C"/>
    <w:rsid w:val="00D30219"/>
    <w:rsid w:val="00D30673"/>
    <w:rsid w:val="00D307D0"/>
    <w:rsid w:val="00D309AC"/>
    <w:rsid w:val="00D30DED"/>
    <w:rsid w:val="00D31216"/>
    <w:rsid w:val="00D31356"/>
    <w:rsid w:val="00D31440"/>
    <w:rsid w:val="00D3158A"/>
    <w:rsid w:val="00D31611"/>
    <w:rsid w:val="00D31616"/>
    <w:rsid w:val="00D31709"/>
    <w:rsid w:val="00D319B1"/>
    <w:rsid w:val="00D31C9C"/>
    <w:rsid w:val="00D31DC7"/>
    <w:rsid w:val="00D31EFE"/>
    <w:rsid w:val="00D3217E"/>
    <w:rsid w:val="00D322FB"/>
    <w:rsid w:val="00D325E8"/>
    <w:rsid w:val="00D32756"/>
    <w:rsid w:val="00D328E2"/>
    <w:rsid w:val="00D3297E"/>
    <w:rsid w:val="00D32A97"/>
    <w:rsid w:val="00D32F44"/>
    <w:rsid w:val="00D32F96"/>
    <w:rsid w:val="00D33151"/>
    <w:rsid w:val="00D338A6"/>
    <w:rsid w:val="00D33C38"/>
    <w:rsid w:val="00D33DEC"/>
    <w:rsid w:val="00D33F38"/>
    <w:rsid w:val="00D340AB"/>
    <w:rsid w:val="00D3473B"/>
    <w:rsid w:val="00D348F8"/>
    <w:rsid w:val="00D34C4B"/>
    <w:rsid w:val="00D34D14"/>
    <w:rsid w:val="00D353BD"/>
    <w:rsid w:val="00D356A6"/>
    <w:rsid w:val="00D35FAC"/>
    <w:rsid w:val="00D3610B"/>
    <w:rsid w:val="00D362AA"/>
    <w:rsid w:val="00D3638F"/>
    <w:rsid w:val="00D3666D"/>
    <w:rsid w:val="00D3698A"/>
    <w:rsid w:val="00D36AE7"/>
    <w:rsid w:val="00D36CA8"/>
    <w:rsid w:val="00D37502"/>
    <w:rsid w:val="00D375C1"/>
    <w:rsid w:val="00D37678"/>
    <w:rsid w:val="00D37890"/>
    <w:rsid w:val="00D37907"/>
    <w:rsid w:val="00D37A9B"/>
    <w:rsid w:val="00D37F5D"/>
    <w:rsid w:val="00D40098"/>
    <w:rsid w:val="00D401B8"/>
    <w:rsid w:val="00D402F8"/>
    <w:rsid w:val="00D4092D"/>
    <w:rsid w:val="00D412B7"/>
    <w:rsid w:val="00D41365"/>
    <w:rsid w:val="00D41382"/>
    <w:rsid w:val="00D41441"/>
    <w:rsid w:val="00D41ADE"/>
    <w:rsid w:val="00D422B7"/>
    <w:rsid w:val="00D42395"/>
    <w:rsid w:val="00D42E48"/>
    <w:rsid w:val="00D42E80"/>
    <w:rsid w:val="00D43035"/>
    <w:rsid w:val="00D4315E"/>
    <w:rsid w:val="00D431A9"/>
    <w:rsid w:val="00D431E1"/>
    <w:rsid w:val="00D43232"/>
    <w:rsid w:val="00D433C7"/>
    <w:rsid w:val="00D43633"/>
    <w:rsid w:val="00D43813"/>
    <w:rsid w:val="00D43E25"/>
    <w:rsid w:val="00D43E91"/>
    <w:rsid w:val="00D4450A"/>
    <w:rsid w:val="00D445E8"/>
    <w:rsid w:val="00D44C09"/>
    <w:rsid w:val="00D44E14"/>
    <w:rsid w:val="00D4506C"/>
    <w:rsid w:val="00D451EA"/>
    <w:rsid w:val="00D457F6"/>
    <w:rsid w:val="00D45E69"/>
    <w:rsid w:val="00D45F99"/>
    <w:rsid w:val="00D461AB"/>
    <w:rsid w:val="00D463F0"/>
    <w:rsid w:val="00D46462"/>
    <w:rsid w:val="00D46514"/>
    <w:rsid w:val="00D465A1"/>
    <w:rsid w:val="00D466E8"/>
    <w:rsid w:val="00D467BC"/>
    <w:rsid w:val="00D46A3A"/>
    <w:rsid w:val="00D46A86"/>
    <w:rsid w:val="00D46A9C"/>
    <w:rsid w:val="00D46D18"/>
    <w:rsid w:val="00D46D67"/>
    <w:rsid w:val="00D46E38"/>
    <w:rsid w:val="00D4751C"/>
    <w:rsid w:val="00D47787"/>
    <w:rsid w:val="00D4778D"/>
    <w:rsid w:val="00D4784E"/>
    <w:rsid w:val="00D47924"/>
    <w:rsid w:val="00D4797A"/>
    <w:rsid w:val="00D47EB4"/>
    <w:rsid w:val="00D50054"/>
    <w:rsid w:val="00D5063F"/>
    <w:rsid w:val="00D50793"/>
    <w:rsid w:val="00D50833"/>
    <w:rsid w:val="00D50B74"/>
    <w:rsid w:val="00D50FC7"/>
    <w:rsid w:val="00D51585"/>
    <w:rsid w:val="00D5170F"/>
    <w:rsid w:val="00D51AF9"/>
    <w:rsid w:val="00D51E81"/>
    <w:rsid w:val="00D52028"/>
    <w:rsid w:val="00D5235B"/>
    <w:rsid w:val="00D524D5"/>
    <w:rsid w:val="00D52A3C"/>
    <w:rsid w:val="00D52B20"/>
    <w:rsid w:val="00D52BD3"/>
    <w:rsid w:val="00D52C01"/>
    <w:rsid w:val="00D533FD"/>
    <w:rsid w:val="00D534EB"/>
    <w:rsid w:val="00D53751"/>
    <w:rsid w:val="00D537D1"/>
    <w:rsid w:val="00D53C4A"/>
    <w:rsid w:val="00D53D35"/>
    <w:rsid w:val="00D53DAE"/>
    <w:rsid w:val="00D53F2B"/>
    <w:rsid w:val="00D5405E"/>
    <w:rsid w:val="00D54837"/>
    <w:rsid w:val="00D54870"/>
    <w:rsid w:val="00D548C0"/>
    <w:rsid w:val="00D54AED"/>
    <w:rsid w:val="00D54B2F"/>
    <w:rsid w:val="00D54BC1"/>
    <w:rsid w:val="00D55635"/>
    <w:rsid w:val="00D5576E"/>
    <w:rsid w:val="00D557CD"/>
    <w:rsid w:val="00D55A49"/>
    <w:rsid w:val="00D55C51"/>
    <w:rsid w:val="00D56015"/>
    <w:rsid w:val="00D560B2"/>
    <w:rsid w:val="00D56122"/>
    <w:rsid w:val="00D562CF"/>
    <w:rsid w:val="00D56588"/>
    <w:rsid w:val="00D565DE"/>
    <w:rsid w:val="00D568BF"/>
    <w:rsid w:val="00D569FA"/>
    <w:rsid w:val="00D56D27"/>
    <w:rsid w:val="00D56D66"/>
    <w:rsid w:val="00D56DA4"/>
    <w:rsid w:val="00D56E1F"/>
    <w:rsid w:val="00D5709A"/>
    <w:rsid w:val="00D571F2"/>
    <w:rsid w:val="00D5725D"/>
    <w:rsid w:val="00D57781"/>
    <w:rsid w:val="00D57A22"/>
    <w:rsid w:val="00D57C8D"/>
    <w:rsid w:val="00D602CE"/>
    <w:rsid w:val="00D60392"/>
    <w:rsid w:val="00D60536"/>
    <w:rsid w:val="00D606DB"/>
    <w:rsid w:val="00D60D11"/>
    <w:rsid w:val="00D60E78"/>
    <w:rsid w:val="00D60E9A"/>
    <w:rsid w:val="00D60F0F"/>
    <w:rsid w:val="00D60FCC"/>
    <w:rsid w:val="00D612E3"/>
    <w:rsid w:val="00D615D2"/>
    <w:rsid w:val="00D61730"/>
    <w:rsid w:val="00D6179E"/>
    <w:rsid w:val="00D61A2F"/>
    <w:rsid w:val="00D61A70"/>
    <w:rsid w:val="00D61AA0"/>
    <w:rsid w:val="00D61C50"/>
    <w:rsid w:val="00D61C52"/>
    <w:rsid w:val="00D61CD3"/>
    <w:rsid w:val="00D621C1"/>
    <w:rsid w:val="00D622E7"/>
    <w:rsid w:val="00D6296B"/>
    <w:rsid w:val="00D629E8"/>
    <w:rsid w:val="00D63852"/>
    <w:rsid w:val="00D639B6"/>
    <w:rsid w:val="00D63C70"/>
    <w:rsid w:val="00D63E69"/>
    <w:rsid w:val="00D63F8E"/>
    <w:rsid w:val="00D63FC2"/>
    <w:rsid w:val="00D6404C"/>
    <w:rsid w:val="00D6430B"/>
    <w:rsid w:val="00D6479F"/>
    <w:rsid w:val="00D64A38"/>
    <w:rsid w:val="00D64A93"/>
    <w:rsid w:val="00D64AF2"/>
    <w:rsid w:val="00D64D8F"/>
    <w:rsid w:val="00D65331"/>
    <w:rsid w:val="00D656B0"/>
    <w:rsid w:val="00D65B2A"/>
    <w:rsid w:val="00D65B4C"/>
    <w:rsid w:val="00D65FF7"/>
    <w:rsid w:val="00D66378"/>
    <w:rsid w:val="00D6637A"/>
    <w:rsid w:val="00D664F3"/>
    <w:rsid w:val="00D6654B"/>
    <w:rsid w:val="00D66763"/>
    <w:rsid w:val="00D66A77"/>
    <w:rsid w:val="00D67316"/>
    <w:rsid w:val="00D67457"/>
    <w:rsid w:val="00D67505"/>
    <w:rsid w:val="00D67590"/>
    <w:rsid w:val="00D67940"/>
    <w:rsid w:val="00D67E54"/>
    <w:rsid w:val="00D70244"/>
    <w:rsid w:val="00D70450"/>
    <w:rsid w:val="00D707F5"/>
    <w:rsid w:val="00D70872"/>
    <w:rsid w:val="00D70AD6"/>
    <w:rsid w:val="00D70B07"/>
    <w:rsid w:val="00D71021"/>
    <w:rsid w:val="00D71231"/>
    <w:rsid w:val="00D712FA"/>
    <w:rsid w:val="00D7147D"/>
    <w:rsid w:val="00D71546"/>
    <w:rsid w:val="00D717E4"/>
    <w:rsid w:val="00D718D5"/>
    <w:rsid w:val="00D71933"/>
    <w:rsid w:val="00D71A7A"/>
    <w:rsid w:val="00D71B7D"/>
    <w:rsid w:val="00D71DEE"/>
    <w:rsid w:val="00D7261B"/>
    <w:rsid w:val="00D72A7D"/>
    <w:rsid w:val="00D72B52"/>
    <w:rsid w:val="00D72B60"/>
    <w:rsid w:val="00D72F79"/>
    <w:rsid w:val="00D7306E"/>
    <w:rsid w:val="00D7310D"/>
    <w:rsid w:val="00D73232"/>
    <w:rsid w:val="00D73623"/>
    <w:rsid w:val="00D736D2"/>
    <w:rsid w:val="00D73915"/>
    <w:rsid w:val="00D73957"/>
    <w:rsid w:val="00D73B46"/>
    <w:rsid w:val="00D73B74"/>
    <w:rsid w:val="00D73F54"/>
    <w:rsid w:val="00D73F9B"/>
    <w:rsid w:val="00D740CC"/>
    <w:rsid w:val="00D741C4"/>
    <w:rsid w:val="00D741ED"/>
    <w:rsid w:val="00D74252"/>
    <w:rsid w:val="00D74602"/>
    <w:rsid w:val="00D748CE"/>
    <w:rsid w:val="00D74F47"/>
    <w:rsid w:val="00D75062"/>
    <w:rsid w:val="00D752B5"/>
    <w:rsid w:val="00D7557F"/>
    <w:rsid w:val="00D75683"/>
    <w:rsid w:val="00D7589E"/>
    <w:rsid w:val="00D75B81"/>
    <w:rsid w:val="00D75D0B"/>
    <w:rsid w:val="00D75F83"/>
    <w:rsid w:val="00D76373"/>
    <w:rsid w:val="00D763E3"/>
    <w:rsid w:val="00D767EA"/>
    <w:rsid w:val="00D76C41"/>
    <w:rsid w:val="00D76CB9"/>
    <w:rsid w:val="00D7733B"/>
    <w:rsid w:val="00D777AE"/>
    <w:rsid w:val="00D77971"/>
    <w:rsid w:val="00D779A2"/>
    <w:rsid w:val="00D779CD"/>
    <w:rsid w:val="00D77B25"/>
    <w:rsid w:val="00D77D8C"/>
    <w:rsid w:val="00D800D2"/>
    <w:rsid w:val="00D80214"/>
    <w:rsid w:val="00D8058C"/>
    <w:rsid w:val="00D80670"/>
    <w:rsid w:val="00D80758"/>
    <w:rsid w:val="00D80E79"/>
    <w:rsid w:val="00D81330"/>
    <w:rsid w:val="00D813AD"/>
    <w:rsid w:val="00D81AF1"/>
    <w:rsid w:val="00D81E41"/>
    <w:rsid w:val="00D81F1A"/>
    <w:rsid w:val="00D8210B"/>
    <w:rsid w:val="00D8212E"/>
    <w:rsid w:val="00D822DF"/>
    <w:rsid w:val="00D823D3"/>
    <w:rsid w:val="00D8242E"/>
    <w:rsid w:val="00D82443"/>
    <w:rsid w:val="00D824F9"/>
    <w:rsid w:val="00D82622"/>
    <w:rsid w:val="00D8264F"/>
    <w:rsid w:val="00D82C5A"/>
    <w:rsid w:val="00D82FFF"/>
    <w:rsid w:val="00D83914"/>
    <w:rsid w:val="00D83D88"/>
    <w:rsid w:val="00D83DC4"/>
    <w:rsid w:val="00D83E65"/>
    <w:rsid w:val="00D845AB"/>
    <w:rsid w:val="00D84B2E"/>
    <w:rsid w:val="00D84C93"/>
    <w:rsid w:val="00D85556"/>
    <w:rsid w:val="00D8566A"/>
    <w:rsid w:val="00D857C0"/>
    <w:rsid w:val="00D857FF"/>
    <w:rsid w:val="00D859DF"/>
    <w:rsid w:val="00D85BDE"/>
    <w:rsid w:val="00D85BF1"/>
    <w:rsid w:val="00D85C18"/>
    <w:rsid w:val="00D85D11"/>
    <w:rsid w:val="00D863B4"/>
    <w:rsid w:val="00D866F3"/>
    <w:rsid w:val="00D866FD"/>
    <w:rsid w:val="00D86910"/>
    <w:rsid w:val="00D86A6B"/>
    <w:rsid w:val="00D86CD4"/>
    <w:rsid w:val="00D86DB8"/>
    <w:rsid w:val="00D86E6A"/>
    <w:rsid w:val="00D86EB8"/>
    <w:rsid w:val="00D87070"/>
    <w:rsid w:val="00D87243"/>
    <w:rsid w:val="00D872A2"/>
    <w:rsid w:val="00D877B1"/>
    <w:rsid w:val="00D877D0"/>
    <w:rsid w:val="00D87EE5"/>
    <w:rsid w:val="00D90525"/>
    <w:rsid w:val="00D905B2"/>
    <w:rsid w:val="00D9087C"/>
    <w:rsid w:val="00D90B1E"/>
    <w:rsid w:val="00D90CF7"/>
    <w:rsid w:val="00D90D2F"/>
    <w:rsid w:val="00D90D59"/>
    <w:rsid w:val="00D90EB3"/>
    <w:rsid w:val="00D90EDD"/>
    <w:rsid w:val="00D90F47"/>
    <w:rsid w:val="00D90FB7"/>
    <w:rsid w:val="00D9117C"/>
    <w:rsid w:val="00D91222"/>
    <w:rsid w:val="00D9165E"/>
    <w:rsid w:val="00D9175B"/>
    <w:rsid w:val="00D91B16"/>
    <w:rsid w:val="00D91CA4"/>
    <w:rsid w:val="00D91DEF"/>
    <w:rsid w:val="00D921ED"/>
    <w:rsid w:val="00D92405"/>
    <w:rsid w:val="00D9295C"/>
    <w:rsid w:val="00D92D67"/>
    <w:rsid w:val="00D92DBC"/>
    <w:rsid w:val="00D92EEB"/>
    <w:rsid w:val="00D932F0"/>
    <w:rsid w:val="00D933DA"/>
    <w:rsid w:val="00D933EE"/>
    <w:rsid w:val="00D936BD"/>
    <w:rsid w:val="00D93AE3"/>
    <w:rsid w:val="00D93C91"/>
    <w:rsid w:val="00D93D52"/>
    <w:rsid w:val="00D93FBA"/>
    <w:rsid w:val="00D9437F"/>
    <w:rsid w:val="00D946BB"/>
    <w:rsid w:val="00D94999"/>
    <w:rsid w:val="00D94ABD"/>
    <w:rsid w:val="00D94B43"/>
    <w:rsid w:val="00D953DB"/>
    <w:rsid w:val="00D954C3"/>
    <w:rsid w:val="00D955B2"/>
    <w:rsid w:val="00D956EB"/>
    <w:rsid w:val="00D9591B"/>
    <w:rsid w:val="00D95B30"/>
    <w:rsid w:val="00D95C02"/>
    <w:rsid w:val="00D95C3E"/>
    <w:rsid w:val="00D95CB4"/>
    <w:rsid w:val="00D95DD3"/>
    <w:rsid w:val="00D95DEE"/>
    <w:rsid w:val="00D96200"/>
    <w:rsid w:val="00D9621E"/>
    <w:rsid w:val="00D96378"/>
    <w:rsid w:val="00D963C3"/>
    <w:rsid w:val="00D9697B"/>
    <w:rsid w:val="00D96D47"/>
    <w:rsid w:val="00D96FDA"/>
    <w:rsid w:val="00D973F0"/>
    <w:rsid w:val="00D9742C"/>
    <w:rsid w:val="00D97671"/>
    <w:rsid w:val="00D977D4"/>
    <w:rsid w:val="00D97CAC"/>
    <w:rsid w:val="00D97DB4"/>
    <w:rsid w:val="00D97E82"/>
    <w:rsid w:val="00D97F82"/>
    <w:rsid w:val="00D97FB1"/>
    <w:rsid w:val="00DA02C4"/>
    <w:rsid w:val="00DA0324"/>
    <w:rsid w:val="00DA08B8"/>
    <w:rsid w:val="00DA0D6A"/>
    <w:rsid w:val="00DA13AA"/>
    <w:rsid w:val="00DA1700"/>
    <w:rsid w:val="00DA17FF"/>
    <w:rsid w:val="00DA1820"/>
    <w:rsid w:val="00DA19A8"/>
    <w:rsid w:val="00DA1B11"/>
    <w:rsid w:val="00DA1CDC"/>
    <w:rsid w:val="00DA1F3C"/>
    <w:rsid w:val="00DA2198"/>
    <w:rsid w:val="00DA24EE"/>
    <w:rsid w:val="00DA2E15"/>
    <w:rsid w:val="00DA3159"/>
    <w:rsid w:val="00DA34C2"/>
    <w:rsid w:val="00DA3694"/>
    <w:rsid w:val="00DA3776"/>
    <w:rsid w:val="00DA381F"/>
    <w:rsid w:val="00DA39B6"/>
    <w:rsid w:val="00DA3A3E"/>
    <w:rsid w:val="00DA3A3F"/>
    <w:rsid w:val="00DA3AD8"/>
    <w:rsid w:val="00DA3BD0"/>
    <w:rsid w:val="00DA3DEF"/>
    <w:rsid w:val="00DA3E43"/>
    <w:rsid w:val="00DA3FD3"/>
    <w:rsid w:val="00DA48F3"/>
    <w:rsid w:val="00DA4C19"/>
    <w:rsid w:val="00DA4C2E"/>
    <w:rsid w:val="00DA4C4B"/>
    <w:rsid w:val="00DA4CC5"/>
    <w:rsid w:val="00DA4D3B"/>
    <w:rsid w:val="00DA4DE0"/>
    <w:rsid w:val="00DA4E3F"/>
    <w:rsid w:val="00DA5012"/>
    <w:rsid w:val="00DA506F"/>
    <w:rsid w:val="00DA513D"/>
    <w:rsid w:val="00DA51E0"/>
    <w:rsid w:val="00DA5358"/>
    <w:rsid w:val="00DA5402"/>
    <w:rsid w:val="00DA5A19"/>
    <w:rsid w:val="00DA5A7B"/>
    <w:rsid w:val="00DA5ACF"/>
    <w:rsid w:val="00DA5F71"/>
    <w:rsid w:val="00DA644C"/>
    <w:rsid w:val="00DA6554"/>
    <w:rsid w:val="00DA6655"/>
    <w:rsid w:val="00DA66BC"/>
    <w:rsid w:val="00DA6A1A"/>
    <w:rsid w:val="00DA7116"/>
    <w:rsid w:val="00DA7379"/>
    <w:rsid w:val="00DA744B"/>
    <w:rsid w:val="00DA75CA"/>
    <w:rsid w:val="00DA7630"/>
    <w:rsid w:val="00DA7693"/>
    <w:rsid w:val="00DA76C8"/>
    <w:rsid w:val="00DA7912"/>
    <w:rsid w:val="00DA7B78"/>
    <w:rsid w:val="00DA7E1A"/>
    <w:rsid w:val="00DB016D"/>
    <w:rsid w:val="00DB0473"/>
    <w:rsid w:val="00DB05E3"/>
    <w:rsid w:val="00DB063B"/>
    <w:rsid w:val="00DB066A"/>
    <w:rsid w:val="00DB0DD1"/>
    <w:rsid w:val="00DB0F28"/>
    <w:rsid w:val="00DB0FDF"/>
    <w:rsid w:val="00DB1129"/>
    <w:rsid w:val="00DB1929"/>
    <w:rsid w:val="00DB1AAD"/>
    <w:rsid w:val="00DB1E41"/>
    <w:rsid w:val="00DB25FA"/>
    <w:rsid w:val="00DB262F"/>
    <w:rsid w:val="00DB27D2"/>
    <w:rsid w:val="00DB295F"/>
    <w:rsid w:val="00DB2CCC"/>
    <w:rsid w:val="00DB3101"/>
    <w:rsid w:val="00DB3223"/>
    <w:rsid w:val="00DB3456"/>
    <w:rsid w:val="00DB3613"/>
    <w:rsid w:val="00DB3B25"/>
    <w:rsid w:val="00DB3B98"/>
    <w:rsid w:val="00DB3DE4"/>
    <w:rsid w:val="00DB42AA"/>
    <w:rsid w:val="00DB4574"/>
    <w:rsid w:val="00DB5182"/>
    <w:rsid w:val="00DB52A5"/>
    <w:rsid w:val="00DB52F5"/>
    <w:rsid w:val="00DB54F0"/>
    <w:rsid w:val="00DB5720"/>
    <w:rsid w:val="00DB573B"/>
    <w:rsid w:val="00DB5916"/>
    <w:rsid w:val="00DB5BD7"/>
    <w:rsid w:val="00DB5CFE"/>
    <w:rsid w:val="00DB64BF"/>
    <w:rsid w:val="00DB6E1F"/>
    <w:rsid w:val="00DB6F83"/>
    <w:rsid w:val="00DB6FCF"/>
    <w:rsid w:val="00DB713F"/>
    <w:rsid w:val="00DB7719"/>
    <w:rsid w:val="00DB7A30"/>
    <w:rsid w:val="00DB7A64"/>
    <w:rsid w:val="00DB7B63"/>
    <w:rsid w:val="00DB7E1A"/>
    <w:rsid w:val="00DB7F04"/>
    <w:rsid w:val="00DB7F47"/>
    <w:rsid w:val="00DC001C"/>
    <w:rsid w:val="00DC00D6"/>
    <w:rsid w:val="00DC02F5"/>
    <w:rsid w:val="00DC0406"/>
    <w:rsid w:val="00DC0574"/>
    <w:rsid w:val="00DC0697"/>
    <w:rsid w:val="00DC069C"/>
    <w:rsid w:val="00DC06F9"/>
    <w:rsid w:val="00DC0EBB"/>
    <w:rsid w:val="00DC12EF"/>
    <w:rsid w:val="00DC1369"/>
    <w:rsid w:val="00DC14BE"/>
    <w:rsid w:val="00DC14EB"/>
    <w:rsid w:val="00DC1561"/>
    <w:rsid w:val="00DC189E"/>
    <w:rsid w:val="00DC1A05"/>
    <w:rsid w:val="00DC1C0D"/>
    <w:rsid w:val="00DC1D0E"/>
    <w:rsid w:val="00DC204B"/>
    <w:rsid w:val="00DC2604"/>
    <w:rsid w:val="00DC2632"/>
    <w:rsid w:val="00DC3505"/>
    <w:rsid w:val="00DC374D"/>
    <w:rsid w:val="00DC37A0"/>
    <w:rsid w:val="00DC3831"/>
    <w:rsid w:val="00DC3A8F"/>
    <w:rsid w:val="00DC3FFC"/>
    <w:rsid w:val="00DC4759"/>
    <w:rsid w:val="00DC4762"/>
    <w:rsid w:val="00DC5144"/>
    <w:rsid w:val="00DC516A"/>
    <w:rsid w:val="00DC51C5"/>
    <w:rsid w:val="00DC5249"/>
    <w:rsid w:val="00DC53DC"/>
    <w:rsid w:val="00DC548F"/>
    <w:rsid w:val="00DC5543"/>
    <w:rsid w:val="00DC5902"/>
    <w:rsid w:val="00DC591C"/>
    <w:rsid w:val="00DC5A7A"/>
    <w:rsid w:val="00DC5D76"/>
    <w:rsid w:val="00DC5DA6"/>
    <w:rsid w:val="00DC60CB"/>
    <w:rsid w:val="00DC616B"/>
    <w:rsid w:val="00DC65FE"/>
    <w:rsid w:val="00DC6676"/>
    <w:rsid w:val="00DC68A7"/>
    <w:rsid w:val="00DC6A66"/>
    <w:rsid w:val="00DC6C96"/>
    <w:rsid w:val="00DC7046"/>
    <w:rsid w:val="00DC7052"/>
    <w:rsid w:val="00DC71E2"/>
    <w:rsid w:val="00DC7536"/>
    <w:rsid w:val="00DC7A99"/>
    <w:rsid w:val="00DC7B7A"/>
    <w:rsid w:val="00DD024E"/>
    <w:rsid w:val="00DD050F"/>
    <w:rsid w:val="00DD05DE"/>
    <w:rsid w:val="00DD0632"/>
    <w:rsid w:val="00DD074A"/>
    <w:rsid w:val="00DD0F4D"/>
    <w:rsid w:val="00DD1590"/>
    <w:rsid w:val="00DD1EED"/>
    <w:rsid w:val="00DD203D"/>
    <w:rsid w:val="00DD2357"/>
    <w:rsid w:val="00DD25B5"/>
    <w:rsid w:val="00DD265E"/>
    <w:rsid w:val="00DD286C"/>
    <w:rsid w:val="00DD28D2"/>
    <w:rsid w:val="00DD2C22"/>
    <w:rsid w:val="00DD2C45"/>
    <w:rsid w:val="00DD2F4C"/>
    <w:rsid w:val="00DD3016"/>
    <w:rsid w:val="00DD3044"/>
    <w:rsid w:val="00DD33EE"/>
    <w:rsid w:val="00DD3477"/>
    <w:rsid w:val="00DD3797"/>
    <w:rsid w:val="00DD381E"/>
    <w:rsid w:val="00DD4066"/>
    <w:rsid w:val="00DD40D4"/>
    <w:rsid w:val="00DD432C"/>
    <w:rsid w:val="00DD4586"/>
    <w:rsid w:val="00DD47A4"/>
    <w:rsid w:val="00DD49BA"/>
    <w:rsid w:val="00DD4C0A"/>
    <w:rsid w:val="00DD4D78"/>
    <w:rsid w:val="00DD4D7C"/>
    <w:rsid w:val="00DD4FC3"/>
    <w:rsid w:val="00DD503D"/>
    <w:rsid w:val="00DD52CE"/>
    <w:rsid w:val="00DD532E"/>
    <w:rsid w:val="00DD5521"/>
    <w:rsid w:val="00DD5733"/>
    <w:rsid w:val="00DD58F1"/>
    <w:rsid w:val="00DD5C14"/>
    <w:rsid w:val="00DD5CD5"/>
    <w:rsid w:val="00DD5F4D"/>
    <w:rsid w:val="00DD6433"/>
    <w:rsid w:val="00DD6440"/>
    <w:rsid w:val="00DD651E"/>
    <w:rsid w:val="00DD68EC"/>
    <w:rsid w:val="00DD6F3F"/>
    <w:rsid w:val="00DD6FBA"/>
    <w:rsid w:val="00DD7095"/>
    <w:rsid w:val="00DD72DE"/>
    <w:rsid w:val="00DD7440"/>
    <w:rsid w:val="00DD782A"/>
    <w:rsid w:val="00DD78D7"/>
    <w:rsid w:val="00DD7D5D"/>
    <w:rsid w:val="00DE0467"/>
    <w:rsid w:val="00DE0568"/>
    <w:rsid w:val="00DE0891"/>
    <w:rsid w:val="00DE0C21"/>
    <w:rsid w:val="00DE0F54"/>
    <w:rsid w:val="00DE0F7B"/>
    <w:rsid w:val="00DE1136"/>
    <w:rsid w:val="00DE125C"/>
    <w:rsid w:val="00DE13A4"/>
    <w:rsid w:val="00DE14A0"/>
    <w:rsid w:val="00DE1961"/>
    <w:rsid w:val="00DE1E15"/>
    <w:rsid w:val="00DE1EFB"/>
    <w:rsid w:val="00DE2155"/>
    <w:rsid w:val="00DE21C2"/>
    <w:rsid w:val="00DE2376"/>
    <w:rsid w:val="00DE2853"/>
    <w:rsid w:val="00DE28F9"/>
    <w:rsid w:val="00DE29A7"/>
    <w:rsid w:val="00DE2AAF"/>
    <w:rsid w:val="00DE2E05"/>
    <w:rsid w:val="00DE2EB6"/>
    <w:rsid w:val="00DE3298"/>
    <w:rsid w:val="00DE33C3"/>
    <w:rsid w:val="00DE361F"/>
    <w:rsid w:val="00DE373A"/>
    <w:rsid w:val="00DE37C8"/>
    <w:rsid w:val="00DE380D"/>
    <w:rsid w:val="00DE3A92"/>
    <w:rsid w:val="00DE3ADE"/>
    <w:rsid w:val="00DE3BB0"/>
    <w:rsid w:val="00DE3C59"/>
    <w:rsid w:val="00DE4070"/>
    <w:rsid w:val="00DE40F1"/>
    <w:rsid w:val="00DE43D8"/>
    <w:rsid w:val="00DE474E"/>
    <w:rsid w:val="00DE4BDC"/>
    <w:rsid w:val="00DE4F96"/>
    <w:rsid w:val="00DE5207"/>
    <w:rsid w:val="00DE5261"/>
    <w:rsid w:val="00DE537A"/>
    <w:rsid w:val="00DE5419"/>
    <w:rsid w:val="00DE5454"/>
    <w:rsid w:val="00DE557C"/>
    <w:rsid w:val="00DE5AA3"/>
    <w:rsid w:val="00DE5B38"/>
    <w:rsid w:val="00DE5BFF"/>
    <w:rsid w:val="00DE6147"/>
    <w:rsid w:val="00DE6285"/>
    <w:rsid w:val="00DE640C"/>
    <w:rsid w:val="00DE663D"/>
    <w:rsid w:val="00DE6971"/>
    <w:rsid w:val="00DE6A2F"/>
    <w:rsid w:val="00DE6D6A"/>
    <w:rsid w:val="00DE7364"/>
    <w:rsid w:val="00DE74D1"/>
    <w:rsid w:val="00DE7E85"/>
    <w:rsid w:val="00DF00D3"/>
    <w:rsid w:val="00DF042E"/>
    <w:rsid w:val="00DF085D"/>
    <w:rsid w:val="00DF08BF"/>
    <w:rsid w:val="00DF0A3C"/>
    <w:rsid w:val="00DF0DB0"/>
    <w:rsid w:val="00DF1176"/>
    <w:rsid w:val="00DF189E"/>
    <w:rsid w:val="00DF19C9"/>
    <w:rsid w:val="00DF261D"/>
    <w:rsid w:val="00DF26DD"/>
    <w:rsid w:val="00DF2893"/>
    <w:rsid w:val="00DF2BD1"/>
    <w:rsid w:val="00DF3300"/>
    <w:rsid w:val="00DF333B"/>
    <w:rsid w:val="00DF33EC"/>
    <w:rsid w:val="00DF35A3"/>
    <w:rsid w:val="00DF3C8E"/>
    <w:rsid w:val="00DF3CFC"/>
    <w:rsid w:val="00DF3EF7"/>
    <w:rsid w:val="00DF4029"/>
    <w:rsid w:val="00DF43A7"/>
    <w:rsid w:val="00DF4492"/>
    <w:rsid w:val="00DF459F"/>
    <w:rsid w:val="00DF45BA"/>
    <w:rsid w:val="00DF4689"/>
    <w:rsid w:val="00DF4A00"/>
    <w:rsid w:val="00DF4A42"/>
    <w:rsid w:val="00DF4C5F"/>
    <w:rsid w:val="00DF5185"/>
    <w:rsid w:val="00DF548D"/>
    <w:rsid w:val="00DF5561"/>
    <w:rsid w:val="00DF575C"/>
    <w:rsid w:val="00DF5DDB"/>
    <w:rsid w:val="00DF5FD8"/>
    <w:rsid w:val="00DF6728"/>
    <w:rsid w:val="00DF6A3D"/>
    <w:rsid w:val="00DF6A63"/>
    <w:rsid w:val="00DF6CC6"/>
    <w:rsid w:val="00DF6E8A"/>
    <w:rsid w:val="00DF6FA4"/>
    <w:rsid w:val="00DF72E0"/>
    <w:rsid w:val="00DF76D2"/>
    <w:rsid w:val="00DF7B55"/>
    <w:rsid w:val="00DF7DCA"/>
    <w:rsid w:val="00E004C8"/>
    <w:rsid w:val="00E0060A"/>
    <w:rsid w:val="00E00779"/>
    <w:rsid w:val="00E008B9"/>
    <w:rsid w:val="00E00908"/>
    <w:rsid w:val="00E00914"/>
    <w:rsid w:val="00E014DD"/>
    <w:rsid w:val="00E019E8"/>
    <w:rsid w:val="00E01A19"/>
    <w:rsid w:val="00E01A54"/>
    <w:rsid w:val="00E01BE0"/>
    <w:rsid w:val="00E01BE8"/>
    <w:rsid w:val="00E01FC1"/>
    <w:rsid w:val="00E020CE"/>
    <w:rsid w:val="00E02664"/>
    <w:rsid w:val="00E02676"/>
    <w:rsid w:val="00E02765"/>
    <w:rsid w:val="00E02837"/>
    <w:rsid w:val="00E02997"/>
    <w:rsid w:val="00E029C2"/>
    <w:rsid w:val="00E02E41"/>
    <w:rsid w:val="00E02EAB"/>
    <w:rsid w:val="00E02F08"/>
    <w:rsid w:val="00E0301A"/>
    <w:rsid w:val="00E03050"/>
    <w:rsid w:val="00E0365F"/>
    <w:rsid w:val="00E0371D"/>
    <w:rsid w:val="00E03740"/>
    <w:rsid w:val="00E03741"/>
    <w:rsid w:val="00E03932"/>
    <w:rsid w:val="00E03F3B"/>
    <w:rsid w:val="00E0416F"/>
    <w:rsid w:val="00E04252"/>
    <w:rsid w:val="00E0481B"/>
    <w:rsid w:val="00E04A2D"/>
    <w:rsid w:val="00E04A4A"/>
    <w:rsid w:val="00E04B6B"/>
    <w:rsid w:val="00E04C38"/>
    <w:rsid w:val="00E04FF6"/>
    <w:rsid w:val="00E0502E"/>
    <w:rsid w:val="00E0522D"/>
    <w:rsid w:val="00E06350"/>
    <w:rsid w:val="00E0660A"/>
    <w:rsid w:val="00E068BB"/>
    <w:rsid w:val="00E0692F"/>
    <w:rsid w:val="00E06F74"/>
    <w:rsid w:val="00E0716B"/>
    <w:rsid w:val="00E076B0"/>
    <w:rsid w:val="00E077F3"/>
    <w:rsid w:val="00E07B10"/>
    <w:rsid w:val="00E07B65"/>
    <w:rsid w:val="00E07DA7"/>
    <w:rsid w:val="00E07E1A"/>
    <w:rsid w:val="00E07ED7"/>
    <w:rsid w:val="00E10143"/>
    <w:rsid w:val="00E1035F"/>
    <w:rsid w:val="00E1040B"/>
    <w:rsid w:val="00E1050A"/>
    <w:rsid w:val="00E107ED"/>
    <w:rsid w:val="00E10FD4"/>
    <w:rsid w:val="00E11197"/>
    <w:rsid w:val="00E113C5"/>
    <w:rsid w:val="00E115FA"/>
    <w:rsid w:val="00E11820"/>
    <w:rsid w:val="00E11C4F"/>
    <w:rsid w:val="00E11F50"/>
    <w:rsid w:val="00E1222D"/>
    <w:rsid w:val="00E12298"/>
    <w:rsid w:val="00E127E6"/>
    <w:rsid w:val="00E12893"/>
    <w:rsid w:val="00E12911"/>
    <w:rsid w:val="00E1294A"/>
    <w:rsid w:val="00E12C35"/>
    <w:rsid w:val="00E12D1A"/>
    <w:rsid w:val="00E12DEE"/>
    <w:rsid w:val="00E130B5"/>
    <w:rsid w:val="00E130ED"/>
    <w:rsid w:val="00E1319E"/>
    <w:rsid w:val="00E131DF"/>
    <w:rsid w:val="00E138A0"/>
    <w:rsid w:val="00E13972"/>
    <w:rsid w:val="00E13B7B"/>
    <w:rsid w:val="00E13E4E"/>
    <w:rsid w:val="00E13E96"/>
    <w:rsid w:val="00E13F60"/>
    <w:rsid w:val="00E1413F"/>
    <w:rsid w:val="00E14252"/>
    <w:rsid w:val="00E142F4"/>
    <w:rsid w:val="00E14843"/>
    <w:rsid w:val="00E14961"/>
    <w:rsid w:val="00E149E3"/>
    <w:rsid w:val="00E14C16"/>
    <w:rsid w:val="00E1544D"/>
    <w:rsid w:val="00E15D5F"/>
    <w:rsid w:val="00E1632E"/>
    <w:rsid w:val="00E1652A"/>
    <w:rsid w:val="00E1677E"/>
    <w:rsid w:val="00E1734A"/>
    <w:rsid w:val="00E173FC"/>
    <w:rsid w:val="00E1746A"/>
    <w:rsid w:val="00E1746C"/>
    <w:rsid w:val="00E177A8"/>
    <w:rsid w:val="00E17A5E"/>
    <w:rsid w:val="00E17B51"/>
    <w:rsid w:val="00E17BF9"/>
    <w:rsid w:val="00E17C0F"/>
    <w:rsid w:val="00E17C15"/>
    <w:rsid w:val="00E17D1B"/>
    <w:rsid w:val="00E17ED4"/>
    <w:rsid w:val="00E17EF4"/>
    <w:rsid w:val="00E200E6"/>
    <w:rsid w:val="00E20272"/>
    <w:rsid w:val="00E2038A"/>
    <w:rsid w:val="00E2074B"/>
    <w:rsid w:val="00E2084D"/>
    <w:rsid w:val="00E21032"/>
    <w:rsid w:val="00E212D1"/>
    <w:rsid w:val="00E218FD"/>
    <w:rsid w:val="00E21A06"/>
    <w:rsid w:val="00E21A07"/>
    <w:rsid w:val="00E21C10"/>
    <w:rsid w:val="00E21E35"/>
    <w:rsid w:val="00E2217F"/>
    <w:rsid w:val="00E221DC"/>
    <w:rsid w:val="00E22D4D"/>
    <w:rsid w:val="00E22E63"/>
    <w:rsid w:val="00E22FB8"/>
    <w:rsid w:val="00E23059"/>
    <w:rsid w:val="00E236C5"/>
    <w:rsid w:val="00E237D9"/>
    <w:rsid w:val="00E23E5F"/>
    <w:rsid w:val="00E23EEB"/>
    <w:rsid w:val="00E23F26"/>
    <w:rsid w:val="00E23F91"/>
    <w:rsid w:val="00E24001"/>
    <w:rsid w:val="00E246D1"/>
    <w:rsid w:val="00E2488B"/>
    <w:rsid w:val="00E24924"/>
    <w:rsid w:val="00E24BB1"/>
    <w:rsid w:val="00E24CD2"/>
    <w:rsid w:val="00E24D2A"/>
    <w:rsid w:val="00E24DF3"/>
    <w:rsid w:val="00E24E3D"/>
    <w:rsid w:val="00E24EE7"/>
    <w:rsid w:val="00E24FA2"/>
    <w:rsid w:val="00E25408"/>
    <w:rsid w:val="00E25C18"/>
    <w:rsid w:val="00E25D56"/>
    <w:rsid w:val="00E25E53"/>
    <w:rsid w:val="00E26175"/>
    <w:rsid w:val="00E26569"/>
    <w:rsid w:val="00E266B3"/>
    <w:rsid w:val="00E266F0"/>
    <w:rsid w:val="00E2671D"/>
    <w:rsid w:val="00E26BEE"/>
    <w:rsid w:val="00E271D0"/>
    <w:rsid w:val="00E27666"/>
    <w:rsid w:val="00E27688"/>
    <w:rsid w:val="00E276DB"/>
    <w:rsid w:val="00E27989"/>
    <w:rsid w:val="00E27C29"/>
    <w:rsid w:val="00E304C6"/>
    <w:rsid w:val="00E305A3"/>
    <w:rsid w:val="00E305E3"/>
    <w:rsid w:val="00E30C63"/>
    <w:rsid w:val="00E30D95"/>
    <w:rsid w:val="00E30FB9"/>
    <w:rsid w:val="00E31069"/>
    <w:rsid w:val="00E311E9"/>
    <w:rsid w:val="00E314E6"/>
    <w:rsid w:val="00E31872"/>
    <w:rsid w:val="00E318E9"/>
    <w:rsid w:val="00E3195B"/>
    <w:rsid w:val="00E31C0F"/>
    <w:rsid w:val="00E31D2B"/>
    <w:rsid w:val="00E31D88"/>
    <w:rsid w:val="00E32497"/>
    <w:rsid w:val="00E32A26"/>
    <w:rsid w:val="00E32A77"/>
    <w:rsid w:val="00E32C24"/>
    <w:rsid w:val="00E32C3B"/>
    <w:rsid w:val="00E32D82"/>
    <w:rsid w:val="00E32DC2"/>
    <w:rsid w:val="00E32EB2"/>
    <w:rsid w:val="00E33410"/>
    <w:rsid w:val="00E33588"/>
    <w:rsid w:val="00E337BB"/>
    <w:rsid w:val="00E3393A"/>
    <w:rsid w:val="00E33AF8"/>
    <w:rsid w:val="00E3407B"/>
    <w:rsid w:val="00E34289"/>
    <w:rsid w:val="00E345CB"/>
    <w:rsid w:val="00E345EA"/>
    <w:rsid w:val="00E346F2"/>
    <w:rsid w:val="00E3497D"/>
    <w:rsid w:val="00E34E7C"/>
    <w:rsid w:val="00E34F3F"/>
    <w:rsid w:val="00E35037"/>
    <w:rsid w:val="00E35051"/>
    <w:rsid w:val="00E35548"/>
    <w:rsid w:val="00E3562B"/>
    <w:rsid w:val="00E35C6F"/>
    <w:rsid w:val="00E35E93"/>
    <w:rsid w:val="00E35FEC"/>
    <w:rsid w:val="00E36320"/>
    <w:rsid w:val="00E36738"/>
    <w:rsid w:val="00E36748"/>
    <w:rsid w:val="00E36B74"/>
    <w:rsid w:val="00E36BAF"/>
    <w:rsid w:val="00E36BCF"/>
    <w:rsid w:val="00E36E38"/>
    <w:rsid w:val="00E36E4E"/>
    <w:rsid w:val="00E36FA1"/>
    <w:rsid w:val="00E36FB9"/>
    <w:rsid w:val="00E37707"/>
    <w:rsid w:val="00E3782F"/>
    <w:rsid w:val="00E37833"/>
    <w:rsid w:val="00E37A83"/>
    <w:rsid w:val="00E37B39"/>
    <w:rsid w:val="00E37B46"/>
    <w:rsid w:val="00E37C4C"/>
    <w:rsid w:val="00E37CC8"/>
    <w:rsid w:val="00E40060"/>
    <w:rsid w:val="00E40212"/>
    <w:rsid w:val="00E40346"/>
    <w:rsid w:val="00E40366"/>
    <w:rsid w:val="00E40436"/>
    <w:rsid w:val="00E4056F"/>
    <w:rsid w:val="00E40700"/>
    <w:rsid w:val="00E40746"/>
    <w:rsid w:val="00E4099D"/>
    <w:rsid w:val="00E41006"/>
    <w:rsid w:val="00E4105B"/>
    <w:rsid w:val="00E4128D"/>
    <w:rsid w:val="00E416C2"/>
    <w:rsid w:val="00E4180C"/>
    <w:rsid w:val="00E419C4"/>
    <w:rsid w:val="00E41D62"/>
    <w:rsid w:val="00E41E84"/>
    <w:rsid w:val="00E41FBC"/>
    <w:rsid w:val="00E4207F"/>
    <w:rsid w:val="00E421BD"/>
    <w:rsid w:val="00E4249F"/>
    <w:rsid w:val="00E425FF"/>
    <w:rsid w:val="00E42815"/>
    <w:rsid w:val="00E4298F"/>
    <w:rsid w:val="00E42B4D"/>
    <w:rsid w:val="00E42D17"/>
    <w:rsid w:val="00E42FFF"/>
    <w:rsid w:val="00E43064"/>
    <w:rsid w:val="00E430E1"/>
    <w:rsid w:val="00E43239"/>
    <w:rsid w:val="00E4329F"/>
    <w:rsid w:val="00E436BD"/>
    <w:rsid w:val="00E436F1"/>
    <w:rsid w:val="00E437F9"/>
    <w:rsid w:val="00E43852"/>
    <w:rsid w:val="00E438EB"/>
    <w:rsid w:val="00E43B90"/>
    <w:rsid w:val="00E43DB2"/>
    <w:rsid w:val="00E43E6D"/>
    <w:rsid w:val="00E43EA2"/>
    <w:rsid w:val="00E43ED5"/>
    <w:rsid w:val="00E444D1"/>
    <w:rsid w:val="00E447E9"/>
    <w:rsid w:val="00E448F6"/>
    <w:rsid w:val="00E44B93"/>
    <w:rsid w:val="00E44EA8"/>
    <w:rsid w:val="00E454A0"/>
    <w:rsid w:val="00E45C95"/>
    <w:rsid w:val="00E45DAB"/>
    <w:rsid w:val="00E45DC4"/>
    <w:rsid w:val="00E45EB7"/>
    <w:rsid w:val="00E460E1"/>
    <w:rsid w:val="00E4661A"/>
    <w:rsid w:val="00E46860"/>
    <w:rsid w:val="00E46A85"/>
    <w:rsid w:val="00E46CE2"/>
    <w:rsid w:val="00E46DF5"/>
    <w:rsid w:val="00E4705E"/>
    <w:rsid w:val="00E4751C"/>
    <w:rsid w:val="00E4765D"/>
    <w:rsid w:val="00E4775E"/>
    <w:rsid w:val="00E4780A"/>
    <w:rsid w:val="00E47876"/>
    <w:rsid w:val="00E47897"/>
    <w:rsid w:val="00E4790C"/>
    <w:rsid w:val="00E5001B"/>
    <w:rsid w:val="00E50192"/>
    <w:rsid w:val="00E5040C"/>
    <w:rsid w:val="00E507B1"/>
    <w:rsid w:val="00E5096C"/>
    <w:rsid w:val="00E5097C"/>
    <w:rsid w:val="00E509D6"/>
    <w:rsid w:val="00E50F17"/>
    <w:rsid w:val="00E50F37"/>
    <w:rsid w:val="00E50F6C"/>
    <w:rsid w:val="00E515C0"/>
    <w:rsid w:val="00E51A37"/>
    <w:rsid w:val="00E51A91"/>
    <w:rsid w:val="00E51D26"/>
    <w:rsid w:val="00E52017"/>
    <w:rsid w:val="00E5255C"/>
    <w:rsid w:val="00E52597"/>
    <w:rsid w:val="00E5287A"/>
    <w:rsid w:val="00E529CE"/>
    <w:rsid w:val="00E52A6E"/>
    <w:rsid w:val="00E5315E"/>
    <w:rsid w:val="00E5321F"/>
    <w:rsid w:val="00E53401"/>
    <w:rsid w:val="00E5344F"/>
    <w:rsid w:val="00E535E3"/>
    <w:rsid w:val="00E536F8"/>
    <w:rsid w:val="00E53A6F"/>
    <w:rsid w:val="00E53C21"/>
    <w:rsid w:val="00E54047"/>
    <w:rsid w:val="00E54EFE"/>
    <w:rsid w:val="00E54F99"/>
    <w:rsid w:val="00E550BA"/>
    <w:rsid w:val="00E55167"/>
    <w:rsid w:val="00E551D2"/>
    <w:rsid w:val="00E5537F"/>
    <w:rsid w:val="00E553CD"/>
    <w:rsid w:val="00E55529"/>
    <w:rsid w:val="00E555E7"/>
    <w:rsid w:val="00E55D89"/>
    <w:rsid w:val="00E55DFF"/>
    <w:rsid w:val="00E563AF"/>
    <w:rsid w:val="00E563C1"/>
    <w:rsid w:val="00E56B66"/>
    <w:rsid w:val="00E57087"/>
    <w:rsid w:val="00E572CA"/>
    <w:rsid w:val="00E573F5"/>
    <w:rsid w:val="00E57638"/>
    <w:rsid w:val="00E5766C"/>
    <w:rsid w:val="00E57844"/>
    <w:rsid w:val="00E57CCB"/>
    <w:rsid w:val="00E57F1F"/>
    <w:rsid w:val="00E57F78"/>
    <w:rsid w:val="00E602A6"/>
    <w:rsid w:val="00E603EC"/>
    <w:rsid w:val="00E6052C"/>
    <w:rsid w:val="00E6087F"/>
    <w:rsid w:val="00E60955"/>
    <w:rsid w:val="00E60A3D"/>
    <w:rsid w:val="00E60BF2"/>
    <w:rsid w:val="00E61119"/>
    <w:rsid w:val="00E61233"/>
    <w:rsid w:val="00E61960"/>
    <w:rsid w:val="00E61C65"/>
    <w:rsid w:val="00E61DED"/>
    <w:rsid w:val="00E61E2A"/>
    <w:rsid w:val="00E620B3"/>
    <w:rsid w:val="00E620EC"/>
    <w:rsid w:val="00E623EB"/>
    <w:rsid w:val="00E6252A"/>
    <w:rsid w:val="00E6288A"/>
    <w:rsid w:val="00E62E2D"/>
    <w:rsid w:val="00E62EF2"/>
    <w:rsid w:val="00E62FAD"/>
    <w:rsid w:val="00E632F3"/>
    <w:rsid w:val="00E63635"/>
    <w:rsid w:val="00E636CA"/>
    <w:rsid w:val="00E63791"/>
    <w:rsid w:val="00E63A23"/>
    <w:rsid w:val="00E63B7A"/>
    <w:rsid w:val="00E63DA7"/>
    <w:rsid w:val="00E641A0"/>
    <w:rsid w:val="00E641C9"/>
    <w:rsid w:val="00E6430D"/>
    <w:rsid w:val="00E64C18"/>
    <w:rsid w:val="00E64FD3"/>
    <w:rsid w:val="00E65323"/>
    <w:rsid w:val="00E6558B"/>
    <w:rsid w:val="00E65721"/>
    <w:rsid w:val="00E657B3"/>
    <w:rsid w:val="00E65CD6"/>
    <w:rsid w:val="00E6602F"/>
    <w:rsid w:val="00E6653A"/>
    <w:rsid w:val="00E66544"/>
    <w:rsid w:val="00E6674D"/>
    <w:rsid w:val="00E6682E"/>
    <w:rsid w:val="00E66956"/>
    <w:rsid w:val="00E66C43"/>
    <w:rsid w:val="00E66DE7"/>
    <w:rsid w:val="00E66FBB"/>
    <w:rsid w:val="00E66FBC"/>
    <w:rsid w:val="00E66FE7"/>
    <w:rsid w:val="00E67431"/>
    <w:rsid w:val="00E67C80"/>
    <w:rsid w:val="00E67CBD"/>
    <w:rsid w:val="00E70032"/>
    <w:rsid w:val="00E70345"/>
    <w:rsid w:val="00E70474"/>
    <w:rsid w:val="00E704EB"/>
    <w:rsid w:val="00E7055D"/>
    <w:rsid w:val="00E70D91"/>
    <w:rsid w:val="00E70EDE"/>
    <w:rsid w:val="00E712FF"/>
    <w:rsid w:val="00E71405"/>
    <w:rsid w:val="00E714BE"/>
    <w:rsid w:val="00E71640"/>
    <w:rsid w:val="00E7172E"/>
    <w:rsid w:val="00E718C8"/>
    <w:rsid w:val="00E719D5"/>
    <w:rsid w:val="00E71A00"/>
    <w:rsid w:val="00E71B9F"/>
    <w:rsid w:val="00E72088"/>
    <w:rsid w:val="00E721EF"/>
    <w:rsid w:val="00E7223F"/>
    <w:rsid w:val="00E7248D"/>
    <w:rsid w:val="00E7272C"/>
    <w:rsid w:val="00E72AAC"/>
    <w:rsid w:val="00E73102"/>
    <w:rsid w:val="00E73208"/>
    <w:rsid w:val="00E7346C"/>
    <w:rsid w:val="00E73622"/>
    <w:rsid w:val="00E736D7"/>
    <w:rsid w:val="00E73A8B"/>
    <w:rsid w:val="00E73E2F"/>
    <w:rsid w:val="00E74061"/>
    <w:rsid w:val="00E740C7"/>
    <w:rsid w:val="00E741FF"/>
    <w:rsid w:val="00E74254"/>
    <w:rsid w:val="00E742B5"/>
    <w:rsid w:val="00E743CF"/>
    <w:rsid w:val="00E74E4E"/>
    <w:rsid w:val="00E74EF9"/>
    <w:rsid w:val="00E751FE"/>
    <w:rsid w:val="00E7524D"/>
    <w:rsid w:val="00E75838"/>
    <w:rsid w:val="00E75B4A"/>
    <w:rsid w:val="00E75B70"/>
    <w:rsid w:val="00E75DDE"/>
    <w:rsid w:val="00E75F40"/>
    <w:rsid w:val="00E76378"/>
    <w:rsid w:val="00E7644C"/>
    <w:rsid w:val="00E76527"/>
    <w:rsid w:val="00E76843"/>
    <w:rsid w:val="00E7685D"/>
    <w:rsid w:val="00E76E24"/>
    <w:rsid w:val="00E77931"/>
    <w:rsid w:val="00E77953"/>
    <w:rsid w:val="00E77975"/>
    <w:rsid w:val="00E77BCB"/>
    <w:rsid w:val="00E77CBE"/>
    <w:rsid w:val="00E80116"/>
    <w:rsid w:val="00E80596"/>
    <w:rsid w:val="00E80693"/>
    <w:rsid w:val="00E80883"/>
    <w:rsid w:val="00E81005"/>
    <w:rsid w:val="00E8121A"/>
    <w:rsid w:val="00E81283"/>
    <w:rsid w:val="00E813A2"/>
    <w:rsid w:val="00E81512"/>
    <w:rsid w:val="00E8158C"/>
    <w:rsid w:val="00E817D8"/>
    <w:rsid w:val="00E81A70"/>
    <w:rsid w:val="00E81BB9"/>
    <w:rsid w:val="00E81F0E"/>
    <w:rsid w:val="00E825F7"/>
    <w:rsid w:val="00E8267C"/>
    <w:rsid w:val="00E8283E"/>
    <w:rsid w:val="00E828C8"/>
    <w:rsid w:val="00E82A47"/>
    <w:rsid w:val="00E83012"/>
    <w:rsid w:val="00E831E1"/>
    <w:rsid w:val="00E835E0"/>
    <w:rsid w:val="00E83947"/>
    <w:rsid w:val="00E83BA6"/>
    <w:rsid w:val="00E83C79"/>
    <w:rsid w:val="00E83EBC"/>
    <w:rsid w:val="00E8426F"/>
    <w:rsid w:val="00E843E7"/>
    <w:rsid w:val="00E845CC"/>
    <w:rsid w:val="00E84749"/>
    <w:rsid w:val="00E847CF"/>
    <w:rsid w:val="00E848CC"/>
    <w:rsid w:val="00E84B97"/>
    <w:rsid w:val="00E84D16"/>
    <w:rsid w:val="00E84E65"/>
    <w:rsid w:val="00E852EB"/>
    <w:rsid w:val="00E85597"/>
    <w:rsid w:val="00E855C0"/>
    <w:rsid w:val="00E856D9"/>
    <w:rsid w:val="00E858BA"/>
    <w:rsid w:val="00E85976"/>
    <w:rsid w:val="00E859A5"/>
    <w:rsid w:val="00E859B3"/>
    <w:rsid w:val="00E85CA9"/>
    <w:rsid w:val="00E85D0F"/>
    <w:rsid w:val="00E85DC6"/>
    <w:rsid w:val="00E86BF8"/>
    <w:rsid w:val="00E86C94"/>
    <w:rsid w:val="00E87503"/>
    <w:rsid w:val="00E90B27"/>
    <w:rsid w:val="00E90CA9"/>
    <w:rsid w:val="00E90EBE"/>
    <w:rsid w:val="00E91074"/>
    <w:rsid w:val="00E91293"/>
    <w:rsid w:val="00E91609"/>
    <w:rsid w:val="00E916DE"/>
    <w:rsid w:val="00E91727"/>
    <w:rsid w:val="00E91993"/>
    <w:rsid w:val="00E91BA4"/>
    <w:rsid w:val="00E91D83"/>
    <w:rsid w:val="00E92082"/>
    <w:rsid w:val="00E92552"/>
    <w:rsid w:val="00E9293E"/>
    <w:rsid w:val="00E92C02"/>
    <w:rsid w:val="00E93287"/>
    <w:rsid w:val="00E939BC"/>
    <w:rsid w:val="00E93A79"/>
    <w:rsid w:val="00E93B2C"/>
    <w:rsid w:val="00E93D2D"/>
    <w:rsid w:val="00E942E1"/>
    <w:rsid w:val="00E94369"/>
    <w:rsid w:val="00E94509"/>
    <w:rsid w:val="00E947A4"/>
    <w:rsid w:val="00E94D16"/>
    <w:rsid w:val="00E95508"/>
    <w:rsid w:val="00E95D23"/>
    <w:rsid w:val="00E95D29"/>
    <w:rsid w:val="00E96028"/>
    <w:rsid w:val="00E964C6"/>
    <w:rsid w:val="00E964CD"/>
    <w:rsid w:val="00E9658A"/>
    <w:rsid w:val="00E9693C"/>
    <w:rsid w:val="00E969E1"/>
    <w:rsid w:val="00E96F85"/>
    <w:rsid w:val="00E970DE"/>
    <w:rsid w:val="00E97392"/>
    <w:rsid w:val="00E9772F"/>
    <w:rsid w:val="00E978F8"/>
    <w:rsid w:val="00E97A81"/>
    <w:rsid w:val="00E97B58"/>
    <w:rsid w:val="00E97C9A"/>
    <w:rsid w:val="00E97D02"/>
    <w:rsid w:val="00EA027D"/>
    <w:rsid w:val="00EA03DB"/>
    <w:rsid w:val="00EA06B4"/>
    <w:rsid w:val="00EA0A4A"/>
    <w:rsid w:val="00EA0B4D"/>
    <w:rsid w:val="00EA0B9E"/>
    <w:rsid w:val="00EA0EAB"/>
    <w:rsid w:val="00EA0EC8"/>
    <w:rsid w:val="00EA0ECA"/>
    <w:rsid w:val="00EA0ED0"/>
    <w:rsid w:val="00EA0F4B"/>
    <w:rsid w:val="00EA1696"/>
    <w:rsid w:val="00EA1CE0"/>
    <w:rsid w:val="00EA1F13"/>
    <w:rsid w:val="00EA205E"/>
    <w:rsid w:val="00EA20BE"/>
    <w:rsid w:val="00EA2333"/>
    <w:rsid w:val="00EA29D9"/>
    <w:rsid w:val="00EA2AD9"/>
    <w:rsid w:val="00EA2B86"/>
    <w:rsid w:val="00EA2D7A"/>
    <w:rsid w:val="00EA2DBC"/>
    <w:rsid w:val="00EA2F66"/>
    <w:rsid w:val="00EA31AC"/>
    <w:rsid w:val="00EA321D"/>
    <w:rsid w:val="00EA358B"/>
    <w:rsid w:val="00EA367A"/>
    <w:rsid w:val="00EA3A32"/>
    <w:rsid w:val="00EA3AA1"/>
    <w:rsid w:val="00EA3ADC"/>
    <w:rsid w:val="00EA3BC5"/>
    <w:rsid w:val="00EA3BD7"/>
    <w:rsid w:val="00EA3CC0"/>
    <w:rsid w:val="00EA3DAB"/>
    <w:rsid w:val="00EA3F20"/>
    <w:rsid w:val="00EA4224"/>
    <w:rsid w:val="00EA422D"/>
    <w:rsid w:val="00EA42A8"/>
    <w:rsid w:val="00EA4504"/>
    <w:rsid w:val="00EA458C"/>
    <w:rsid w:val="00EA4651"/>
    <w:rsid w:val="00EA474A"/>
    <w:rsid w:val="00EA51C9"/>
    <w:rsid w:val="00EA532B"/>
    <w:rsid w:val="00EA53A7"/>
    <w:rsid w:val="00EA54CA"/>
    <w:rsid w:val="00EA56C6"/>
    <w:rsid w:val="00EA56FE"/>
    <w:rsid w:val="00EA588D"/>
    <w:rsid w:val="00EA59BC"/>
    <w:rsid w:val="00EA5A3F"/>
    <w:rsid w:val="00EA5B3D"/>
    <w:rsid w:val="00EA5DFF"/>
    <w:rsid w:val="00EA5E8B"/>
    <w:rsid w:val="00EA623D"/>
    <w:rsid w:val="00EA630B"/>
    <w:rsid w:val="00EA63EF"/>
    <w:rsid w:val="00EA6C7C"/>
    <w:rsid w:val="00EA7394"/>
    <w:rsid w:val="00EA742B"/>
    <w:rsid w:val="00EA74D4"/>
    <w:rsid w:val="00EA7739"/>
    <w:rsid w:val="00EA7833"/>
    <w:rsid w:val="00EA79D0"/>
    <w:rsid w:val="00EA7E91"/>
    <w:rsid w:val="00EB0093"/>
    <w:rsid w:val="00EB0445"/>
    <w:rsid w:val="00EB059F"/>
    <w:rsid w:val="00EB0664"/>
    <w:rsid w:val="00EB0948"/>
    <w:rsid w:val="00EB0993"/>
    <w:rsid w:val="00EB0B4E"/>
    <w:rsid w:val="00EB0BC2"/>
    <w:rsid w:val="00EB0E70"/>
    <w:rsid w:val="00EB12A1"/>
    <w:rsid w:val="00EB1569"/>
    <w:rsid w:val="00EB1B01"/>
    <w:rsid w:val="00EB1BBD"/>
    <w:rsid w:val="00EB1D0A"/>
    <w:rsid w:val="00EB1D5A"/>
    <w:rsid w:val="00EB1E64"/>
    <w:rsid w:val="00EB1E67"/>
    <w:rsid w:val="00EB1FAA"/>
    <w:rsid w:val="00EB22F0"/>
    <w:rsid w:val="00EB244D"/>
    <w:rsid w:val="00EB2453"/>
    <w:rsid w:val="00EB24E8"/>
    <w:rsid w:val="00EB2591"/>
    <w:rsid w:val="00EB2658"/>
    <w:rsid w:val="00EB2735"/>
    <w:rsid w:val="00EB295D"/>
    <w:rsid w:val="00EB2A2F"/>
    <w:rsid w:val="00EB2A48"/>
    <w:rsid w:val="00EB2D07"/>
    <w:rsid w:val="00EB2E3C"/>
    <w:rsid w:val="00EB2E53"/>
    <w:rsid w:val="00EB3070"/>
    <w:rsid w:val="00EB3544"/>
    <w:rsid w:val="00EB37C8"/>
    <w:rsid w:val="00EB3A63"/>
    <w:rsid w:val="00EB4265"/>
    <w:rsid w:val="00EB473F"/>
    <w:rsid w:val="00EB47A3"/>
    <w:rsid w:val="00EB4BF7"/>
    <w:rsid w:val="00EB4E75"/>
    <w:rsid w:val="00EB59A2"/>
    <w:rsid w:val="00EB5B5C"/>
    <w:rsid w:val="00EB5B91"/>
    <w:rsid w:val="00EB5DDE"/>
    <w:rsid w:val="00EB5EE4"/>
    <w:rsid w:val="00EB5EF5"/>
    <w:rsid w:val="00EB60E1"/>
    <w:rsid w:val="00EB61C1"/>
    <w:rsid w:val="00EB662B"/>
    <w:rsid w:val="00EB6767"/>
    <w:rsid w:val="00EB6A86"/>
    <w:rsid w:val="00EB6ADA"/>
    <w:rsid w:val="00EB6B71"/>
    <w:rsid w:val="00EB6C6F"/>
    <w:rsid w:val="00EB6CE1"/>
    <w:rsid w:val="00EB6F30"/>
    <w:rsid w:val="00EB701B"/>
    <w:rsid w:val="00EB759E"/>
    <w:rsid w:val="00EB75EB"/>
    <w:rsid w:val="00EB7849"/>
    <w:rsid w:val="00EB7934"/>
    <w:rsid w:val="00EB796F"/>
    <w:rsid w:val="00EB7A56"/>
    <w:rsid w:val="00EC0033"/>
    <w:rsid w:val="00EC01EF"/>
    <w:rsid w:val="00EC01FF"/>
    <w:rsid w:val="00EC052C"/>
    <w:rsid w:val="00EC05F1"/>
    <w:rsid w:val="00EC0710"/>
    <w:rsid w:val="00EC072B"/>
    <w:rsid w:val="00EC0941"/>
    <w:rsid w:val="00EC0967"/>
    <w:rsid w:val="00EC098A"/>
    <w:rsid w:val="00EC12E0"/>
    <w:rsid w:val="00EC15D0"/>
    <w:rsid w:val="00EC175E"/>
    <w:rsid w:val="00EC1856"/>
    <w:rsid w:val="00EC18D2"/>
    <w:rsid w:val="00EC1BEA"/>
    <w:rsid w:val="00EC1F70"/>
    <w:rsid w:val="00EC20AF"/>
    <w:rsid w:val="00EC22B8"/>
    <w:rsid w:val="00EC244F"/>
    <w:rsid w:val="00EC29E3"/>
    <w:rsid w:val="00EC2B31"/>
    <w:rsid w:val="00EC2CB9"/>
    <w:rsid w:val="00EC2CE4"/>
    <w:rsid w:val="00EC2D1D"/>
    <w:rsid w:val="00EC313A"/>
    <w:rsid w:val="00EC3508"/>
    <w:rsid w:val="00EC399D"/>
    <w:rsid w:val="00EC39D3"/>
    <w:rsid w:val="00EC4115"/>
    <w:rsid w:val="00EC424F"/>
    <w:rsid w:val="00EC428B"/>
    <w:rsid w:val="00EC42CB"/>
    <w:rsid w:val="00EC4494"/>
    <w:rsid w:val="00EC4542"/>
    <w:rsid w:val="00EC4568"/>
    <w:rsid w:val="00EC475F"/>
    <w:rsid w:val="00EC4784"/>
    <w:rsid w:val="00EC47BE"/>
    <w:rsid w:val="00EC47CF"/>
    <w:rsid w:val="00EC4B5E"/>
    <w:rsid w:val="00EC4D28"/>
    <w:rsid w:val="00EC53B3"/>
    <w:rsid w:val="00EC5642"/>
    <w:rsid w:val="00EC5788"/>
    <w:rsid w:val="00EC5AAA"/>
    <w:rsid w:val="00EC5B1E"/>
    <w:rsid w:val="00EC5B92"/>
    <w:rsid w:val="00EC5F33"/>
    <w:rsid w:val="00EC609E"/>
    <w:rsid w:val="00EC65BE"/>
    <w:rsid w:val="00EC6627"/>
    <w:rsid w:val="00EC6946"/>
    <w:rsid w:val="00EC6C63"/>
    <w:rsid w:val="00EC71B0"/>
    <w:rsid w:val="00EC75A5"/>
    <w:rsid w:val="00EC76CA"/>
    <w:rsid w:val="00ED03D9"/>
    <w:rsid w:val="00ED07EF"/>
    <w:rsid w:val="00ED0A71"/>
    <w:rsid w:val="00ED0AA3"/>
    <w:rsid w:val="00ED0C80"/>
    <w:rsid w:val="00ED0E13"/>
    <w:rsid w:val="00ED1143"/>
    <w:rsid w:val="00ED11EE"/>
    <w:rsid w:val="00ED1344"/>
    <w:rsid w:val="00ED13D1"/>
    <w:rsid w:val="00ED15D6"/>
    <w:rsid w:val="00ED1CDE"/>
    <w:rsid w:val="00ED1EB4"/>
    <w:rsid w:val="00ED1F85"/>
    <w:rsid w:val="00ED2D25"/>
    <w:rsid w:val="00ED2E64"/>
    <w:rsid w:val="00ED2FE9"/>
    <w:rsid w:val="00ED320F"/>
    <w:rsid w:val="00ED34DE"/>
    <w:rsid w:val="00ED3605"/>
    <w:rsid w:val="00ED3B7E"/>
    <w:rsid w:val="00ED40A7"/>
    <w:rsid w:val="00ED44C0"/>
    <w:rsid w:val="00ED44FD"/>
    <w:rsid w:val="00ED4AA8"/>
    <w:rsid w:val="00ED4ABE"/>
    <w:rsid w:val="00ED5163"/>
    <w:rsid w:val="00ED51CB"/>
    <w:rsid w:val="00ED5702"/>
    <w:rsid w:val="00ED5757"/>
    <w:rsid w:val="00ED584F"/>
    <w:rsid w:val="00ED5935"/>
    <w:rsid w:val="00ED5B0E"/>
    <w:rsid w:val="00ED5E68"/>
    <w:rsid w:val="00ED5EF5"/>
    <w:rsid w:val="00ED6219"/>
    <w:rsid w:val="00ED63C1"/>
    <w:rsid w:val="00ED6882"/>
    <w:rsid w:val="00ED695D"/>
    <w:rsid w:val="00ED698D"/>
    <w:rsid w:val="00ED6F56"/>
    <w:rsid w:val="00ED7074"/>
    <w:rsid w:val="00ED7132"/>
    <w:rsid w:val="00ED7380"/>
    <w:rsid w:val="00ED759D"/>
    <w:rsid w:val="00ED7768"/>
    <w:rsid w:val="00ED7E95"/>
    <w:rsid w:val="00ED7F0E"/>
    <w:rsid w:val="00EE0458"/>
    <w:rsid w:val="00EE0837"/>
    <w:rsid w:val="00EE08D9"/>
    <w:rsid w:val="00EE0D4F"/>
    <w:rsid w:val="00EE0E23"/>
    <w:rsid w:val="00EE1399"/>
    <w:rsid w:val="00EE14A1"/>
    <w:rsid w:val="00EE155E"/>
    <w:rsid w:val="00EE1D2C"/>
    <w:rsid w:val="00EE1D6A"/>
    <w:rsid w:val="00EE1E2F"/>
    <w:rsid w:val="00EE1F6F"/>
    <w:rsid w:val="00EE25F9"/>
    <w:rsid w:val="00EE2A68"/>
    <w:rsid w:val="00EE2D95"/>
    <w:rsid w:val="00EE37E3"/>
    <w:rsid w:val="00EE399E"/>
    <w:rsid w:val="00EE3A67"/>
    <w:rsid w:val="00EE3C7F"/>
    <w:rsid w:val="00EE3D04"/>
    <w:rsid w:val="00EE4194"/>
    <w:rsid w:val="00EE44AB"/>
    <w:rsid w:val="00EE4585"/>
    <w:rsid w:val="00EE4769"/>
    <w:rsid w:val="00EE4A73"/>
    <w:rsid w:val="00EE4FAD"/>
    <w:rsid w:val="00EE5542"/>
    <w:rsid w:val="00EE5970"/>
    <w:rsid w:val="00EE5B5F"/>
    <w:rsid w:val="00EE5D94"/>
    <w:rsid w:val="00EE5EDA"/>
    <w:rsid w:val="00EE6136"/>
    <w:rsid w:val="00EE61ED"/>
    <w:rsid w:val="00EE6543"/>
    <w:rsid w:val="00EE6B40"/>
    <w:rsid w:val="00EE6EFF"/>
    <w:rsid w:val="00EE6FBB"/>
    <w:rsid w:val="00EE7170"/>
    <w:rsid w:val="00EE7378"/>
    <w:rsid w:val="00EE7496"/>
    <w:rsid w:val="00EE74EE"/>
    <w:rsid w:val="00EE7D7E"/>
    <w:rsid w:val="00EF0311"/>
    <w:rsid w:val="00EF0532"/>
    <w:rsid w:val="00EF07DF"/>
    <w:rsid w:val="00EF0842"/>
    <w:rsid w:val="00EF0929"/>
    <w:rsid w:val="00EF09F4"/>
    <w:rsid w:val="00EF0A95"/>
    <w:rsid w:val="00EF0AB8"/>
    <w:rsid w:val="00EF0CE3"/>
    <w:rsid w:val="00EF0E19"/>
    <w:rsid w:val="00EF0EE4"/>
    <w:rsid w:val="00EF11A5"/>
    <w:rsid w:val="00EF129B"/>
    <w:rsid w:val="00EF1646"/>
    <w:rsid w:val="00EF16FF"/>
    <w:rsid w:val="00EF1874"/>
    <w:rsid w:val="00EF1D70"/>
    <w:rsid w:val="00EF1D72"/>
    <w:rsid w:val="00EF1E9E"/>
    <w:rsid w:val="00EF1F20"/>
    <w:rsid w:val="00EF2323"/>
    <w:rsid w:val="00EF252C"/>
    <w:rsid w:val="00EF2924"/>
    <w:rsid w:val="00EF2988"/>
    <w:rsid w:val="00EF29C4"/>
    <w:rsid w:val="00EF2C19"/>
    <w:rsid w:val="00EF2DF6"/>
    <w:rsid w:val="00EF2E70"/>
    <w:rsid w:val="00EF31D4"/>
    <w:rsid w:val="00EF371C"/>
    <w:rsid w:val="00EF38F5"/>
    <w:rsid w:val="00EF3A75"/>
    <w:rsid w:val="00EF3AF6"/>
    <w:rsid w:val="00EF3C57"/>
    <w:rsid w:val="00EF3CAA"/>
    <w:rsid w:val="00EF40F5"/>
    <w:rsid w:val="00EF4660"/>
    <w:rsid w:val="00EF48CD"/>
    <w:rsid w:val="00EF4D70"/>
    <w:rsid w:val="00EF51C7"/>
    <w:rsid w:val="00EF5663"/>
    <w:rsid w:val="00EF5950"/>
    <w:rsid w:val="00EF5B3D"/>
    <w:rsid w:val="00EF5D62"/>
    <w:rsid w:val="00EF5FFD"/>
    <w:rsid w:val="00EF649A"/>
    <w:rsid w:val="00EF6995"/>
    <w:rsid w:val="00EF6AA6"/>
    <w:rsid w:val="00EF6BAC"/>
    <w:rsid w:val="00EF6DFA"/>
    <w:rsid w:val="00EF7345"/>
    <w:rsid w:val="00EF73D2"/>
    <w:rsid w:val="00EF7644"/>
    <w:rsid w:val="00EF7844"/>
    <w:rsid w:val="00EF786F"/>
    <w:rsid w:val="00EF79AB"/>
    <w:rsid w:val="00EF7AAB"/>
    <w:rsid w:val="00EF7DBD"/>
    <w:rsid w:val="00F004CC"/>
    <w:rsid w:val="00F0094A"/>
    <w:rsid w:val="00F00E4A"/>
    <w:rsid w:val="00F00E5F"/>
    <w:rsid w:val="00F00F1F"/>
    <w:rsid w:val="00F01125"/>
    <w:rsid w:val="00F0122A"/>
    <w:rsid w:val="00F01349"/>
    <w:rsid w:val="00F01802"/>
    <w:rsid w:val="00F018AF"/>
    <w:rsid w:val="00F01B76"/>
    <w:rsid w:val="00F01CF6"/>
    <w:rsid w:val="00F01E1F"/>
    <w:rsid w:val="00F020D8"/>
    <w:rsid w:val="00F026CD"/>
    <w:rsid w:val="00F027FA"/>
    <w:rsid w:val="00F02835"/>
    <w:rsid w:val="00F029CF"/>
    <w:rsid w:val="00F02B6C"/>
    <w:rsid w:val="00F02E21"/>
    <w:rsid w:val="00F02F15"/>
    <w:rsid w:val="00F02FB5"/>
    <w:rsid w:val="00F0318C"/>
    <w:rsid w:val="00F031D9"/>
    <w:rsid w:val="00F0348B"/>
    <w:rsid w:val="00F0349B"/>
    <w:rsid w:val="00F0368C"/>
    <w:rsid w:val="00F0389F"/>
    <w:rsid w:val="00F038E1"/>
    <w:rsid w:val="00F03937"/>
    <w:rsid w:val="00F03AD1"/>
    <w:rsid w:val="00F03B36"/>
    <w:rsid w:val="00F03DCA"/>
    <w:rsid w:val="00F047EF"/>
    <w:rsid w:val="00F0493B"/>
    <w:rsid w:val="00F04B6D"/>
    <w:rsid w:val="00F04C38"/>
    <w:rsid w:val="00F04CDD"/>
    <w:rsid w:val="00F050D4"/>
    <w:rsid w:val="00F05101"/>
    <w:rsid w:val="00F0531C"/>
    <w:rsid w:val="00F053E3"/>
    <w:rsid w:val="00F05415"/>
    <w:rsid w:val="00F05453"/>
    <w:rsid w:val="00F05686"/>
    <w:rsid w:val="00F0579A"/>
    <w:rsid w:val="00F05A1A"/>
    <w:rsid w:val="00F060DB"/>
    <w:rsid w:val="00F061C4"/>
    <w:rsid w:val="00F06525"/>
    <w:rsid w:val="00F0694C"/>
    <w:rsid w:val="00F06A92"/>
    <w:rsid w:val="00F06BB5"/>
    <w:rsid w:val="00F07029"/>
    <w:rsid w:val="00F07124"/>
    <w:rsid w:val="00F071A8"/>
    <w:rsid w:val="00F072C8"/>
    <w:rsid w:val="00F07376"/>
    <w:rsid w:val="00F07A15"/>
    <w:rsid w:val="00F07C99"/>
    <w:rsid w:val="00F07EFF"/>
    <w:rsid w:val="00F1051B"/>
    <w:rsid w:val="00F1075C"/>
    <w:rsid w:val="00F10D9F"/>
    <w:rsid w:val="00F11461"/>
    <w:rsid w:val="00F119CF"/>
    <w:rsid w:val="00F11E9A"/>
    <w:rsid w:val="00F121AF"/>
    <w:rsid w:val="00F12DAA"/>
    <w:rsid w:val="00F13001"/>
    <w:rsid w:val="00F1317D"/>
    <w:rsid w:val="00F13351"/>
    <w:rsid w:val="00F13390"/>
    <w:rsid w:val="00F13657"/>
    <w:rsid w:val="00F13D33"/>
    <w:rsid w:val="00F13E45"/>
    <w:rsid w:val="00F13F3D"/>
    <w:rsid w:val="00F1407D"/>
    <w:rsid w:val="00F1438D"/>
    <w:rsid w:val="00F1485C"/>
    <w:rsid w:val="00F14AF5"/>
    <w:rsid w:val="00F14D91"/>
    <w:rsid w:val="00F152AA"/>
    <w:rsid w:val="00F1574A"/>
    <w:rsid w:val="00F15AB8"/>
    <w:rsid w:val="00F15D1D"/>
    <w:rsid w:val="00F15ED7"/>
    <w:rsid w:val="00F16570"/>
    <w:rsid w:val="00F16638"/>
    <w:rsid w:val="00F169C5"/>
    <w:rsid w:val="00F16D54"/>
    <w:rsid w:val="00F1706D"/>
    <w:rsid w:val="00F17093"/>
    <w:rsid w:val="00F17623"/>
    <w:rsid w:val="00F17980"/>
    <w:rsid w:val="00F17BB1"/>
    <w:rsid w:val="00F17DCB"/>
    <w:rsid w:val="00F17E25"/>
    <w:rsid w:val="00F17EB3"/>
    <w:rsid w:val="00F2041B"/>
    <w:rsid w:val="00F20706"/>
    <w:rsid w:val="00F20769"/>
    <w:rsid w:val="00F20A05"/>
    <w:rsid w:val="00F20CFF"/>
    <w:rsid w:val="00F21811"/>
    <w:rsid w:val="00F21B3B"/>
    <w:rsid w:val="00F21BB9"/>
    <w:rsid w:val="00F21E8E"/>
    <w:rsid w:val="00F221EE"/>
    <w:rsid w:val="00F2257B"/>
    <w:rsid w:val="00F22852"/>
    <w:rsid w:val="00F22B71"/>
    <w:rsid w:val="00F22DD7"/>
    <w:rsid w:val="00F22E84"/>
    <w:rsid w:val="00F2301C"/>
    <w:rsid w:val="00F2302A"/>
    <w:rsid w:val="00F23074"/>
    <w:rsid w:val="00F23465"/>
    <w:rsid w:val="00F23541"/>
    <w:rsid w:val="00F236AB"/>
    <w:rsid w:val="00F23776"/>
    <w:rsid w:val="00F239F5"/>
    <w:rsid w:val="00F23C56"/>
    <w:rsid w:val="00F23DD4"/>
    <w:rsid w:val="00F23F44"/>
    <w:rsid w:val="00F2415C"/>
    <w:rsid w:val="00F244FA"/>
    <w:rsid w:val="00F24645"/>
    <w:rsid w:val="00F247E6"/>
    <w:rsid w:val="00F24E54"/>
    <w:rsid w:val="00F25145"/>
    <w:rsid w:val="00F25238"/>
    <w:rsid w:val="00F25602"/>
    <w:rsid w:val="00F257FA"/>
    <w:rsid w:val="00F2589E"/>
    <w:rsid w:val="00F25BAC"/>
    <w:rsid w:val="00F26007"/>
    <w:rsid w:val="00F26244"/>
    <w:rsid w:val="00F269FD"/>
    <w:rsid w:val="00F26A19"/>
    <w:rsid w:val="00F26C06"/>
    <w:rsid w:val="00F270DA"/>
    <w:rsid w:val="00F2716A"/>
    <w:rsid w:val="00F27179"/>
    <w:rsid w:val="00F273B1"/>
    <w:rsid w:val="00F275DC"/>
    <w:rsid w:val="00F2766B"/>
    <w:rsid w:val="00F2770E"/>
    <w:rsid w:val="00F278BE"/>
    <w:rsid w:val="00F27ACE"/>
    <w:rsid w:val="00F27EA8"/>
    <w:rsid w:val="00F3054D"/>
    <w:rsid w:val="00F30802"/>
    <w:rsid w:val="00F30D69"/>
    <w:rsid w:val="00F31007"/>
    <w:rsid w:val="00F31156"/>
    <w:rsid w:val="00F3118B"/>
    <w:rsid w:val="00F3147B"/>
    <w:rsid w:val="00F314C7"/>
    <w:rsid w:val="00F3163E"/>
    <w:rsid w:val="00F3165A"/>
    <w:rsid w:val="00F31788"/>
    <w:rsid w:val="00F31789"/>
    <w:rsid w:val="00F317A3"/>
    <w:rsid w:val="00F317BD"/>
    <w:rsid w:val="00F31E82"/>
    <w:rsid w:val="00F3213C"/>
    <w:rsid w:val="00F323B0"/>
    <w:rsid w:val="00F3266C"/>
    <w:rsid w:val="00F3277C"/>
    <w:rsid w:val="00F327C2"/>
    <w:rsid w:val="00F32E3C"/>
    <w:rsid w:val="00F32ECB"/>
    <w:rsid w:val="00F33046"/>
    <w:rsid w:val="00F33159"/>
    <w:rsid w:val="00F331B9"/>
    <w:rsid w:val="00F3327F"/>
    <w:rsid w:val="00F333D2"/>
    <w:rsid w:val="00F334DC"/>
    <w:rsid w:val="00F3385F"/>
    <w:rsid w:val="00F33AFE"/>
    <w:rsid w:val="00F33BC7"/>
    <w:rsid w:val="00F33BDF"/>
    <w:rsid w:val="00F33C89"/>
    <w:rsid w:val="00F33DF1"/>
    <w:rsid w:val="00F33F95"/>
    <w:rsid w:val="00F34437"/>
    <w:rsid w:val="00F3466E"/>
    <w:rsid w:val="00F3493D"/>
    <w:rsid w:val="00F34E5A"/>
    <w:rsid w:val="00F34E5C"/>
    <w:rsid w:val="00F35667"/>
    <w:rsid w:val="00F357A9"/>
    <w:rsid w:val="00F357C1"/>
    <w:rsid w:val="00F35947"/>
    <w:rsid w:val="00F35B62"/>
    <w:rsid w:val="00F35F51"/>
    <w:rsid w:val="00F365C1"/>
    <w:rsid w:val="00F36658"/>
    <w:rsid w:val="00F36751"/>
    <w:rsid w:val="00F36A04"/>
    <w:rsid w:val="00F36A42"/>
    <w:rsid w:val="00F36AC5"/>
    <w:rsid w:val="00F36F9A"/>
    <w:rsid w:val="00F373A9"/>
    <w:rsid w:val="00F374BA"/>
    <w:rsid w:val="00F37593"/>
    <w:rsid w:val="00F376E5"/>
    <w:rsid w:val="00F37778"/>
    <w:rsid w:val="00F379FC"/>
    <w:rsid w:val="00F37DFC"/>
    <w:rsid w:val="00F40273"/>
    <w:rsid w:val="00F40636"/>
    <w:rsid w:val="00F409A2"/>
    <w:rsid w:val="00F40D8C"/>
    <w:rsid w:val="00F40EC0"/>
    <w:rsid w:val="00F40F89"/>
    <w:rsid w:val="00F41948"/>
    <w:rsid w:val="00F41D1B"/>
    <w:rsid w:val="00F425C3"/>
    <w:rsid w:val="00F42866"/>
    <w:rsid w:val="00F42C2A"/>
    <w:rsid w:val="00F42E5C"/>
    <w:rsid w:val="00F42F78"/>
    <w:rsid w:val="00F432DF"/>
    <w:rsid w:val="00F43824"/>
    <w:rsid w:val="00F442C5"/>
    <w:rsid w:val="00F44309"/>
    <w:rsid w:val="00F444F9"/>
    <w:rsid w:val="00F448E2"/>
    <w:rsid w:val="00F449EB"/>
    <w:rsid w:val="00F44E3C"/>
    <w:rsid w:val="00F45659"/>
    <w:rsid w:val="00F4576F"/>
    <w:rsid w:val="00F458F4"/>
    <w:rsid w:val="00F45BBD"/>
    <w:rsid w:val="00F45D82"/>
    <w:rsid w:val="00F45E64"/>
    <w:rsid w:val="00F45E99"/>
    <w:rsid w:val="00F4622F"/>
    <w:rsid w:val="00F46316"/>
    <w:rsid w:val="00F4662E"/>
    <w:rsid w:val="00F46ADC"/>
    <w:rsid w:val="00F46CA0"/>
    <w:rsid w:val="00F46EE3"/>
    <w:rsid w:val="00F47091"/>
    <w:rsid w:val="00F47157"/>
    <w:rsid w:val="00F47293"/>
    <w:rsid w:val="00F473F2"/>
    <w:rsid w:val="00F4773B"/>
    <w:rsid w:val="00F4786A"/>
    <w:rsid w:val="00F478EA"/>
    <w:rsid w:val="00F47A4F"/>
    <w:rsid w:val="00F47D36"/>
    <w:rsid w:val="00F47DFF"/>
    <w:rsid w:val="00F47ECF"/>
    <w:rsid w:val="00F502DC"/>
    <w:rsid w:val="00F50500"/>
    <w:rsid w:val="00F5059E"/>
    <w:rsid w:val="00F50662"/>
    <w:rsid w:val="00F506E4"/>
    <w:rsid w:val="00F50930"/>
    <w:rsid w:val="00F50969"/>
    <w:rsid w:val="00F50A74"/>
    <w:rsid w:val="00F50BB5"/>
    <w:rsid w:val="00F51058"/>
    <w:rsid w:val="00F5121F"/>
    <w:rsid w:val="00F5188F"/>
    <w:rsid w:val="00F519C7"/>
    <w:rsid w:val="00F51C3F"/>
    <w:rsid w:val="00F51C45"/>
    <w:rsid w:val="00F522F1"/>
    <w:rsid w:val="00F52302"/>
    <w:rsid w:val="00F52484"/>
    <w:rsid w:val="00F527FB"/>
    <w:rsid w:val="00F52F22"/>
    <w:rsid w:val="00F53158"/>
    <w:rsid w:val="00F5315D"/>
    <w:rsid w:val="00F532CB"/>
    <w:rsid w:val="00F5331F"/>
    <w:rsid w:val="00F5353B"/>
    <w:rsid w:val="00F53759"/>
    <w:rsid w:val="00F537BC"/>
    <w:rsid w:val="00F53A6A"/>
    <w:rsid w:val="00F53B07"/>
    <w:rsid w:val="00F53B80"/>
    <w:rsid w:val="00F53F41"/>
    <w:rsid w:val="00F54015"/>
    <w:rsid w:val="00F54083"/>
    <w:rsid w:val="00F5418D"/>
    <w:rsid w:val="00F543B6"/>
    <w:rsid w:val="00F548ED"/>
    <w:rsid w:val="00F54A15"/>
    <w:rsid w:val="00F54A19"/>
    <w:rsid w:val="00F54B25"/>
    <w:rsid w:val="00F55026"/>
    <w:rsid w:val="00F55281"/>
    <w:rsid w:val="00F554B0"/>
    <w:rsid w:val="00F558EB"/>
    <w:rsid w:val="00F55BD4"/>
    <w:rsid w:val="00F55E67"/>
    <w:rsid w:val="00F5610F"/>
    <w:rsid w:val="00F5681E"/>
    <w:rsid w:val="00F56887"/>
    <w:rsid w:val="00F56C0B"/>
    <w:rsid w:val="00F56CED"/>
    <w:rsid w:val="00F56ED7"/>
    <w:rsid w:val="00F56FB0"/>
    <w:rsid w:val="00F5739E"/>
    <w:rsid w:val="00F5742C"/>
    <w:rsid w:val="00F57571"/>
    <w:rsid w:val="00F578BE"/>
    <w:rsid w:val="00F579DB"/>
    <w:rsid w:val="00F57D55"/>
    <w:rsid w:val="00F57EC4"/>
    <w:rsid w:val="00F602A6"/>
    <w:rsid w:val="00F604D6"/>
    <w:rsid w:val="00F60582"/>
    <w:rsid w:val="00F6080A"/>
    <w:rsid w:val="00F60867"/>
    <w:rsid w:val="00F608A7"/>
    <w:rsid w:val="00F608F1"/>
    <w:rsid w:val="00F60C83"/>
    <w:rsid w:val="00F612E3"/>
    <w:rsid w:val="00F61455"/>
    <w:rsid w:val="00F62120"/>
    <w:rsid w:val="00F625BF"/>
    <w:rsid w:val="00F6262A"/>
    <w:rsid w:val="00F6278B"/>
    <w:rsid w:val="00F627D3"/>
    <w:rsid w:val="00F629F5"/>
    <w:rsid w:val="00F62A45"/>
    <w:rsid w:val="00F62C63"/>
    <w:rsid w:val="00F62CDF"/>
    <w:rsid w:val="00F62E78"/>
    <w:rsid w:val="00F63137"/>
    <w:rsid w:val="00F63845"/>
    <w:rsid w:val="00F6395B"/>
    <w:rsid w:val="00F63A54"/>
    <w:rsid w:val="00F64339"/>
    <w:rsid w:val="00F64384"/>
    <w:rsid w:val="00F649E2"/>
    <w:rsid w:val="00F64C9B"/>
    <w:rsid w:val="00F64D84"/>
    <w:rsid w:val="00F65C74"/>
    <w:rsid w:val="00F65FE9"/>
    <w:rsid w:val="00F660F7"/>
    <w:rsid w:val="00F66119"/>
    <w:rsid w:val="00F6621C"/>
    <w:rsid w:val="00F6627E"/>
    <w:rsid w:val="00F6628A"/>
    <w:rsid w:val="00F66375"/>
    <w:rsid w:val="00F663FD"/>
    <w:rsid w:val="00F6744A"/>
    <w:rsid w:val="00F6762A"/>
    <w:rsid w:val="00F67770"/>
    <w:rsid w:val="00F706CE"/>
    <w:rsid w:val="00F708B6"/>
    <w:rsid w:val="00F70A0F"/>
    <w:rsid w:val="00F70C6A"/>
    <w:rsid w:val="00F70D6A"/>
    <w:rsid w:val="00F71029"/>
    <w:rsid w:val="00F7114D"/>
    <w:rsid w:val="00F71151"/>
    <w:rsid w:val="00F711AD"/>
    <w:rsid w:val="00F7156A"/>
    <w:rsid w:val="00F71C87"/>
    <w:rsid w:val="00F71D0C"/>
    <w:rsid w:val="00F71DC7"/>
    <w:rsid w:val="00F71EBF"/>
    <w:rsid w:val="00F71FAA"/>
    <w:rsid w:val="00F722FF"/>
    <w:rsid w:val="00F72375"/>
    <w:rsid w:val="00F7256B"/>
    <w:rsid w:val="00F72598"/>
    <w:rsid w:val="00F725D8"/>
    <w:rsid w:val="00F72662"/>
    <w:rsid w:val="00F729E4"/>
    <w:rsid w:val="00F72AFC"/>
    <w:rsid w:val="00F72F2A"/>
    <w:rsid w:val="00F73188"/>
    <w:rsid w:val="00F731DA"/>
    <w:rsid w:val="00F73338"/>
    <w:rsid w:val="00F7335B"/>
    <w:rsid w:val="00F73767"/>
    <w:rsid w:val="00F73816"/>
    <w:rsid w:val="00F73ADC"/>
    <w:rsid w:val="00F741D6"/>
    <w:rsid w:val="00F74453"/>
    <w:rsid w:val="00F748DF"/>
    <w:rsid w:val="00F74CE9"/>
    <w:rsid w:val="00F74F03"/>
    <w:rsid w:val="00F750D4"/>
    <w:rsid w:val="00F75219"/>
    <w:rsid w:val="00F755A0"/>
    <w:rsid w:val="00F7582E"/>
    <w:rsid w:val="00F7593C"/>
    <w:rsid w:val="00F75A19"/>
    <w:rsid w:val="00F75D3F"/>
    <w:rsid w:val="00F7657B"/>
    <w:rsid w:val="00F766BA"/>
    <w:rsid w:val="00F7671D"/>
    <w:rsid w:val="00F7685C"/>
    <w:rsid w:val="00F768AC"/>
    <w:rsid w:val="00F76B98"/>
    <w:rsid w:val="00F76D42"/>
    <w:rsid w:val="00F76E22"/>
    <w:rsid w:val="00F76E28"/>
    <w:rsid w:val="00F76EC6"/>
    <w:rsid w:val="00F76FC6"/>
    <w:rsid w:val="00F77731"/>
    <w:rsid w:val="00F779BF"/>
    <w:rsid w:val="00F77B40"/>
    <w:rsid w:val="00F77C32"/>
    <w:rsid w:val="00F8011E"/>
    <w:rsid w:val="00F80205"/>
    <w:rsid w:val="00F80702"/>
    <w:rsid w:val="00F80947"/>
    <w:rsid w:val="00F80BF5"/>
    <w:rsid w:val="00F80C48"/>
    <w:rsid w:val="00F80D03"/>
    <w:rsid w:val="00F80E20"/>
    <w:rsid w:val="00F80F3E"/>
    <w:rsid w:val="00F80FCA"/>
    <w:rsid w:val="00F80FE5"/>
    <w:rsid w:val="00F81041"/>
    <w:rsid w:val="00F81225"/>
    <w:rsid w:val="00F813CD"/>
    <w:rsid w:val="00F81477"/>
    <w:rsid w:val="00F81551"/>
    <w:rsid w:val="00F815F0"/>
    <w:rsid w:val="00F817D9"/>
    <w:rsid w:val="00F818FA"/>
    <w:rsid w:val="00F81DFE"/>
    <w:rsid w:val="00F82001"/>
    <w:rsid w:val="00F82121"/>
    <w:rsid w:val="00F82529"/>
    <w:rsid w:val="00F8266A"/>
    <w:rsid w:val="00F82758"/>
    <w:rsid w:val="00F8296B"/>
    <w:rsid w:val="00F82CDE"/>
    <w:rsid w:val="00F82F70"/>
    <w:rsid w:val="00F83373"/>
    <w:rsid w:val="00F835F8"/>
    <w:rsid w:val="00F8378D"/>
    <w:rsid w:val="00F83AB8"/>
    <w:rsid w:val="00F83C06"/>
    <w:rsid w:val="00F84069"/>
    <w:rsid w:val="00F8420A"/>
    <w:rsid w:val="00F85200"/>
    <w:rsid w:val="00F85334"/>
    <w:rsid w:val="00F8535C"/>
    <w:rsid w:val="00F8549E"/>
    <w:rsid w:val="00F85767"/>
    <w:rsid w:val="00F85DE2"/>
    <w:rsid w:val="00F85DEB"/>
    <w:rsid w:val="00F85E97"/>
    <w:rsid w:val="00F86016"/>
    <w:rsid w:val="00F86162"/>
    <w:rsid w:val="00F86420"/>
    <w:rsid w:val="00F8648D"/>
    <w:rsid w:val="00F864F4"/>
    <w:rsid w:val="00F8664E"/>
    <w:rsid w:val="00F86859"/>
    <w:rsid w:val="00F87009"/>
    <w:rsid w:val="00F8714F"/>
    <w:rsid w:val="00F873A4"/>
    <w:rsid w:val="00F87660"/>
    <w:rsid w:val="00F87D67"/>
    <w:rsid w:val="00F9040B"/>
    <w:rsid w:val="00F905D4"/>
    <w:rsid w:val="00F90809"/>
    <w:rsid w:val="00F90952"/>
    <w:rsid w:val="00F90C70"/>
    <w:rsid w:val="00F90C88"/>
    <w:rsid w:val="00F90F74"/>
    <w:rsid w:val="00F91202"/>
    <w:rsid w:val="00F9155B"/>
    <w:rsid w:val="00F91945"/>
    <w:rsid w:val="00F91C0B"/>
    <w:rsid w:val="00F91EDB"/>
    <w:rsid w:val="00F923D8"/>
    <w:rsid w:val="00F924E2"/>
    <w:rsid w:val="00F927A0"/>
    <w:rsid w:val="00F92852"/>
    <w:rsid w:val="00F9286F"/>
    <w:rsid w:val="00F92DDC"/>
    <w:rsid w:val="00F93105"/>
    <w:rsid w:val="00F93116"/>
    <w:rsid w:val="00F93580"/>
    <w:rsid w:val="00F939D8"/>
    <w:rsid w:val="00F93A1B"/>
    <w:rsid w:val="00F93EC4"/>
    <w:rsid w:val="00F9406A"/>
    <w:rsid w:val="00F94207"/>
    <w:rsid w:val="00F942D3"/>
    <w:rsid w:val="00F9431E"/>
    <w:rsid w:val="00F9455F"/>
    <w:rsid w:val="00F94750"/>
    <w:rsid w:val="00F949D3"/>
    <w:rsid w:val="00F94C85"/>
    <w:rsid w:val="00F94E1F"/>
    <w:rsid w:val="00F95773"/>
    <w:rsid w:val="00F958AB"/>
    <w:rsid w:val="00F95BA9"/>
    <w:rsid w:val="00F96047"/>
    <w:rsid w:val="00F96399"/>
    <w:rsid w:val="00F96462"/>
    <w:rsid w:val="00F966A4"/>
    <w:rsid w:val="00F9676A"/>
    <w:rsid w:val="00F96A1F"/>
    <w:rsid w:val="00F96C26"/>
    <w:rsid w:val="00F96E69"/>
    <w:rsid w:val="00F971CF"/>
    <w:rsid w:val="00F971F8"/>
    <w:rsid w:val="00F9736F"/>
    <w:rsid w:val="00F97601"/>
    <w:rsid w:val="00F977F4"/>
    <w:rsid w:val="00F97A20"/>
    <w:rsid w:val="00F97A38"/>
    <w:rsid w:val="00F97A7F"/>
    <w:rsid w:val="00F97B11"/>
    <w:rsid w:val="00F97D77"/>
    <w:rsid w:val="00F97DD5"/>
    <w:rsid w:val="00FA0075"/>
    <w:rsid w:val="00FA08E7"/>
    <w:rsid w:val="00FA0A11"/>
    <w:rsid w:val="00FA1183"/>
    <w:rsid w:val="00FA123B"/>
    <w:rsid w:val="00FA130B"/>
    <w:rsid w:val="00FA139F"/>
    <w:rsid w:val="00FA15AF"/>
    <w:rsid w:val="00FA1B04"/>
    <w:rsid w:val="00FA1F00"/>
    <w:rsid w:val="00FA1F18"/>
    <w:rsid w:val="00FA207D"/>
    <w:rsid w:val="00FA21BB"/>
    <w:rsid w:val="00FA227F"/>
    <w:rsid w:val="00FA23DD"/>
    <w:rsid w:val="00FA2452"/>
    <w:rsid w:val="00FA2496"/>
    <w:rsid w:val="00FA2516"/>
    <w:rsid w:val="00FA26C5"/>
    <w:rsid w:val="00FA2A0C"/>
    <w:rsid w:val="00FA2B91"/>
    <w:rsid w:val="00FA2C14"/>
    <w:rsid w:val="00FA2DAD"/>
    <w:rsid w:val="00FA3794"/>
    <w:rsid w:val="00FA3CD8"/>
    <w:rsid w:val="00FA3D09"/>
    <w:rsid w:val="00FA3D87"/>
    <w:rsid w:val="00FA3DBC"/>
    <w:rsid w:val="00FA4062"/>
    <w:rsid w:val="00FA4158"/>
    <w:rsid w:val="00FA43E8"/>
    <w:rsid w:val="00FA44F3"/>
    <w:rsid w:val="00FA4565"/>
    <w:rsid w:val="00FA4A62"/>
    <w:rsid w:val="00FA53AE"/>
    <w:rsid w:val="00FA542D"/>
    <w:rsid w:val="00FA5523"/>
    <w:rsid w:val="00FA560B"/>
    <w:rsid w:val="00FA561C"/>
    <w:rsid w:val="00FA5C56"/>
    <w:rsid w:val="00FA5D7D"/>
    <w:rsid w:val="00FA62D4"/>
    <w:rsid w:val="00FA64A8"/>
    <w:rsid w:val="00FA659A"/>
    <w:rsid w:val="00FA68D5"/>
    <w:rsid w:val="00FA6BB1"/>
    <w:rsid w:val="00FA6C22"/>
    <w:rsid w:val="00FA6E69"/>
    <w:rsid w:val="00FA6F91"/>
    <w:rsid w:val="00FA7580"/>
    <w:rsid w:val="00FA7CD1"/>
    <w:rsid w:val="00FA7FC7"/>
    <w:rsid w:val="00FB00BC"/>
    <w:rsid w:val="00FB025F"/>
    <w:rsid w:val="00FB04AE"/>
    <w:rsid w:val="00FB0680"/>
    <w:rsid w:val="00FB06CF"/>
    <w:rsid w:val="00FB0AB6"/>
    <w:rsid w:val="00FB0C57"/>
    <w:rsid w:val="00FB0C9F"/>
    <w:rsid w:val="00FB0E42"/>
    <w:rsid w:val="00FB0F50"/>
    <w:rsid w:val="00FB0FE4"/>
    <w:rsid w:val="00FB136B"/>
    <w:rsid w:val="00FB1472"/>
    <w:rsid w:val="00FB14A6"/>
    <w:rsid w:val="00FB1535"/>
    <w:rsid w:val="00FB165B"/>
    <w:rsid w:val="00FB1866"/>
    <w:rsid w:val="00FB18CD"/>
    <w:rsid w:val="00FB1A1B"/>
    <w:rsid w:val="00FB1E74"/>
    <w:rsid w:val="00FB1EA2"/>
    <w:rsid w:val="00FB25AA"/>
    <w:rsid w:val="00FB2BDB"/>
    <w:rsid w:val="00FB2D53"/>
    <w:rsid w:val="00FB2DB9"/>
    <w:rsid w:val="00FB2DDD"/>
    <w:rsid w:val="00FB2DF9"/>
    <w:rsid w:val="00FB2FC4"/>
    <w:rsid w:val="00FB3027"/>
    <w:rsid w:val="00FB306C"/>
    <w:rsid w:val="00FB3293"/>
    <w:rsid w:val="00FB354B"/>
    <w:rsid w:val="00FB36EB"/>
    <w:rsid w:val="00FB3736"/>
    <w:rsid w:val="00FB3AFC"/>
    <w:rsid w:val="00FB407B"/>
    <w:rsid w:val="00FB4123"/>
    <w:rsid w:val="00FB429C"/>
    <w:rsid w:val="00FB4560"/>
    <w:rsid w:val="00FB46A8"/>
    <w:rsid w:val="00FB46B1"/>
    <w:rsid w:val="00FB474F"/>
    <w:rsid w:val="00FB47AE"/>
    <w:rsid w:val="00FB4A33"/>
    <w:rsid w:val="00FB51ED"/>
    <w:rsid w:val="00FB5262"/>
    <w:rsid w:val="00FB53C3"/>
    <w:rsid w:val="00FB54E2"/>
    <w:rsid w:val="00FB54EB"/>
    <w:rsid w:val="00FB5A8D"/>
    <w:rsid w:val="00FB603E"/>
    <w:rsid w:val="00FB61A5"/>
    <w:rsid w:val="00FB62A2"/>
    <w:rsid w:val="00FB64C0"/>
    <w:rsid w:val="00FB6853"/>
    <w:rsid w:val="00FB6A1C"/>
    <w:rsid w:val="00FB6A2A"/>
    <w:rsid w:val="00FB6A2C"/>
    <w:rsid w:val="00FB6A72"/>
    <w:rsid w:val="00FB6C42"/>
    <w:rsid w:val="00FB6EFD"/>
    <w:rsid w:val="00FB70B7"/>
    <w:rsid w:val="00FB71E9"/>
    <w:rsid w:val="00FB7246"/>
    <w:rsid w:val="00FB72F1"/>
    <w:rsid w:val="00FB74C3"/>
    <w:rsid w:val="00FB7C5D"/>
    <w:rsid w:val="00FB7F49"/>
    <w:rsid w:val="00FC02AC"/>
    <w:rsid w:val="00FC0341"/>
    <w:rsid w:val="00FC0368"/>
    <w:rsid w:val="00FC077A"/>
    <w:rsid w:val="00FC095A"/>
    <w:rsid w:val="00FC09D9"/>
    <w:rsid w:val="00FC0CE5"/>
    <w:rsid w:val="00FC0DD0"/>
    <w:rsid w:val="00FC0EB4"/>
    <w:rsid w:val="00FC0F5B"/>
    <w:rsid w:val="00FC118D"/>
    <w:rsid w:val="00FC1325"/>
    <w:rsid w:val="00FC1757"/>
    <w:rsid w:val="00FC17BB"/>
    <w:rsid w:val="00FC1915"/>
    <w:rsid w:val="00FC1A07"/>
    <w:rsid w:val="00FC1E25"/>
    <w:rsid w:val="00FC22C7"/>
    <w:rsid w:val="00FC23DC"/>
    <w:rsid w:val="00FC2516"/>
    <w:rsid w:val="00FC25C3"/>
    <w:rsid w:val="00FC25F1"/>
    <w:rsid w:val="00FC25F2"/>
    <w:rsid w:val="00FC27B6"/>
    <w:rsid w:val="00FC280A"/>
    <w:rsid w:val="00FC2925"/>
    <w:rsid w:val="00FC2B1A"/>
    <w:rsid w:val="00FC2C1B"/>
    <w:rsid w:val="00FC2D3B"/>
    <w:rsid w:val="00FC2D3F"/>
    <w:rsid w:val="00FC2DCB"/>
    <w:rsid w:val="00FC2E44"/>
    <w:rsid w:val="00FC2E8C"/>
    <w:rsid w:val="00FC2EAF"/>
    <w:rsid w:val="00FC30EF"/>
    <w:rsid w:val="00FC3285"/>
    <w:rsid w:val="00FC3337"/>
    <w:rsid w:val="00FC36B9"/>
    <w:rsid w:val="00FC3A1E"/>
    <w:rsid w:val="00FC3AB1"/>
    <w:rsid w:val="00FC3DDC"/>
    <w:rsid w:val="00FC3E74"/>
    <w:rsid w:val="00FC4508"/>
    <w:rsid w:val="00FC47AB"/>
    <w:rsid w:val="00FC4971"/>
    <w:rsid w:val="00FC4F96"/>
    <w:rsid w:val="00FC5283"/>
    <w:rsid w:val="00FC54F9"/>
    <w:rsid w:val="00FC568E"/>
    <w:rsid w:val="00FC5ADA"/>
    <w:rsid w:val="00FC6847"/>
    <w:rsid w:val="00FC6890"/>
    <w:rsid w:val="00FC6BF9"/>
    <w:rsid w:val="00FC71BD"/>
    <w:rsid w:val="00FC71C5"/>
    <w:rsid w:val="00FC77FF"/>
    <w:rsid w:val="00FC7D50"/>
    <w:rsid w:val="00FD00E6"/>
    <w:rsid w:val="00FD06C0"/>
    <w:rsid w:val="00FD0784"/>
    <w:rsid w:val="00FD0876"/>
    <w:rsid w:val="00FD09DD"/>
    <w:rsid w:val="00FD0C71"/>
    <w:rsid w:val="00FD139F"/>
    <w:rsid w:val="00FD13CE"/>
    <w:rsid w:val="00FD192E"/>
    <w:rsid w:val="00FD1A4C"/>
    <w:rsid w:val="00FD1B27"/>
    <w:rsid w:val="00FD1CA9"/>
    <w:rsid w:val="00FD2174"/>
    <w:rsid w:val="00FD2A60"/>
    <w:rsid w:val="00FD2D2A"/>
    <w:rsid w:val="00FD328C"/>
    <w:rsid w:val="00FD33C6"/>
    <w:rsid w:val="00FD34D7"/>
    <w:rsid w:val="00FD3562"/>
    <w:rsid w:val="00FD35A0"/>
    <w:rsid w:val="00FD3978"/>
    <w:rsid w:val="00FD3B81"/>
    <w:rsid w:val="00FD3DC6"/>
    <w:rsid w:val="00FD3FD0"/>
    <w:rsid w:val="00FD434A"/>
    <w:rsid w:val="00FD4544"/>
    <w:rsid w:val="00FD46C0"/>
    <w:rsid w:val="00FD4999"/>
    <w:rsid w:val="00FD4A06"/>
    <w:rsid w:val="00FD4AE7"/>
    <w:rsid w:val="00FD4C0F"/>
    <w:rsid w:val="00FD4F2F"/>
    <w:rsid w:val="00FD5526"/>
    <w:rsid w:val="00FD58E8"/>
    <w:rsid w:val="00FD5A36"/>
    <w:rsid w:val="00FD5B7D"/>
    <w:rsid w:val="00FD5E48"/>
    <w:rsid w:val="00FD5F1C"/>
    <w:rsid w:val="00FD61E6"/>
    <w:rsid w:val="00FD680A"/>
    <w:rsid w:val="00FD6940"/>
    <w:rsid w:val="00FD69B2"/>
    <w:rsid w:val="00FD69DC"/>
    <w:rsid w:val="00FD69F0"/>
    <w:rsid w:val="00FD6B09"/>
    <w:rsid w:val="00FD6CEC"/>
    <w:rsid w:val="00FD6EE9"/>
    <w:rsid w:val="00FD6F94"/>
    <w:rsid w:val="00FD6FD2"/>
    <w:rsid w:val="00FD70BF"/>
    <w:rsid w:val="00FD759B"/>
    <w:rsid w:val="00FD75A4"/>
    <w:rsid w:val="00FD7751"/>
    <w:rsid w:val="00FD78F4"/>
    <w:rsid w:val="00FD7907"/>
    <w:rsid w:val="00FD7CF4"/>
    <w:rsid w:val="00FE039B"/>
    <w:rsid w:val="00FE04F8"/>
    <w:rsid w:val="00FE069F"/>
    <w:rsid w:val="00FE06DE"/>
    <w:rsid w:val="00FE0787"/>
    <w:rsid w:val="00FE0848"/>
    <w:rsid w:val="00FE0978"/>
    <w:rsid w:val="00FE0D88"/>
    <w:rsid w:val="00FE1028"/>
    <w:rsid w:val="00FE112B"/>
    <w:rsid w:val="00FE11F1"/>
    <w:rsid w:val="00FE1511"/>
    <w:rsid w:val="00FE15E3"/>
    <w:rsid w:val="00FE1A35"/>
    <w:rsid w:val="00FE1AB0"/>
    <w:rsid w:val="00FE1BCB"/>
    <w:rsid w:val="00FE1C06"/>
    <w:rsid w:val="00FE212B"/>
    <w:rsid w:val="00FE2577"/>
    <w:rsid w:val="00FE25C1"/>
    <w:rsid w:val="00FE31A9"/>
    <w:rsid w:val="00FE339E"/>
    <w:rsid w:val="00FE33A0"/>
    <w:rsid w:val="00FE38F0"/>
    <w:rsid w:val="00FE3A15"/>
    <w:rsid w:val="00FE3C39"/>
    <w:rsid w:val="00FE3CC2"/>
    <w:rsid w:val="00FE4273"/>
    <w:rsid w:val="00FE42FE"/>
    <w:rsid w:val="00FE4858"/>
    <w:rsid w:val="00FE4EEB"/>
    <w:rsid w:val="00FE513C"/>
    <w:rsid w:val="00FE52C5"/>
    <w:rsid w:val="00FE52F6"/>
    <w:rsid w:val="00FE53CF"/>
    <w:rsid w:val="00FE5537"/>
    <w:rsid w:val="00FE55FF"/>
    <w:rsid w:val="00FE57DE"/>
    <w:rsid w:val="00FE588D"/>
    <w:rsid w:val="00FE58FC"/>
    <w:rsid w:val="00FE5C50"/>
    <w:rsid w:val="00FE5CD3"/>
    <w:rsid w:val="00FE5EEC"/>
    <w:rsid w:val="00FE63B5"/>
    <w:rsid w:val="00FE64A3"/>
    <w:rsid w:val="00FE652C"/>
    <w:rsid w:val="00FE65EB"/>
    <w:rsid w:val="00FE6610"/>
    <w:rsid w:val="00FE67B0"/>
    <w:rsid w:val="00FE67C0"/>
    <w:rsid w:val="00FE6CFD"/>
    <w:rsid w:val="00FE6F38"/>
    <w:rsid w:val="00FE7222"/>
    <w:rsid w:val="00FE739B"/>
    <w:rsid w:val="00FE73A1"/>
    <w:rsid w:val="00FE742D"/>
    <w:rsid w:val="00FE7551"/>
    <w:rsid w:val="00FF0025"/>
    <w:rsid w:val="00FF006B"/>
    <w:rsid w:val="00FF0188"/>
    <w:rsid w:val="00FF0303"/>
    <w:rsid w:val="00FF045B"/>
    <w:rsid w:val="00FF052D"/>
    <w:rsid w:val="00FF05DA"/>
    <w:rsid w:val="00FF0822"/>
    <w:rsid w:val="00FF0BD1"/>
    <w:rsid w:val="00FF0EE0"/>
    <w:rsid w:val="00FF0FF6"/>
    <w:rsid w:val="00FF11BF"/>
    <w:rsid w:val="00FF1209"/>
    <w:rsid w:val="00FF1349"/>
    <w:rsid w:val="00FF14F9"/>
    <w:rsid w:val="00FF1542"/>
    <w:rsid w:val="00FF1AC4"/>
    <w:rsid w:val="00FF20A3"/>
    <w:rsid w:val="00FF22D3"/>
    <w:rsid w:val="00FF26C2"/>
    <w:rsid w:val="00FF2DFB"/>
    <w:rsid w:val="00FF301F"/>
    <w:rsid w:val="00FF3058"/>
    <w:rsid w:val="00FF307D"/>
    <w:rsid w:val="00FF311D"/>
    <w:rsid w:val="00FF3209"/>
    <w:rsid w:val="00FF37A2"/>
    <w:rsid w:val="00FF3967"/>
    <w:rsid w:val="00FF3A3A"/>
    <w:rsid w:val="00FF3B13"/>
    <w:rsid w:val="00FF3C77"/>
    <w:rsid w:val="00FF3CBE"/>
    <w:rsid w:val="00FF3F58"/>
    <w:rsid w:val="00FF400F"/>
    <w:rsid w:val="00FF4285"/>
    <w:rsid w:val="00FF42F4"/>
    <w:rsid w:val="00FF45C3"/>
    <w:rsid w:val="00FF466F"/>
    <w:rsid w:val="00FF46BC"/>
    <w:rsid w:val="00FF471C"/>
    <w:rsid w:val="00FF52B8"/>
    <w:rsid w:val="00FF530D"/>
    <w:rsid w:val="00FF53C5"/>
    <w:rsid w:val="00FF57B9"/>
    <w:rsid w:val="00FF60C8"/>
    <w:rsid w:val="00FF665F"/>
    <w:rsid w:val="00FF6B51"/>
    <w:rsid w:val="00FF6CCB"/>
    <w:rsid w:val="00FF6D01"/>
    <w:rsid w:val="00FF6D91"/>
    <w:rsid w:val="00FF6E7A"/>
    <w:rsid w:val="00FF6F23"/>
    <w:rsid w:val="00FF70E6"/>
    <w:rsid w:val="00FF73D4"/>
    <w:rsid w:val="00FF75EF"/>
    <w:rsid w:val="00FF7B0D"/>
    <w:rsid w:val="00FF7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06452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129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C30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3099"/>
  </w:style>
  <w:style w:type="paragraph" w:styleId="Footer">
    <w:name w:val="footer"/>
    <w:basedOn w:val="Normal"/>
    <w:link w:val="FooterChar"/>
    <w:uiPriority w:val="99"/>
    <w:unhideWhenUsed/>
    <w:rsid w:val="005C30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3099"/>
  </w:style>
  <w:style w:type="character" w:styleId="Hyperlink">
    <w:name w:val="Hyperlink"/>
    <w:basedOn w:val="DefaultParagraphFont"/>
    <w:uiPriority w:val="99"/>
    <w:unhideWhenUsed/>
    <w:rsid w:val="000364F2"/>
    <w:rPr>
      <w:color w:val="0000FF"/>
      <w:u w:val="single"/>
    </w:rPr>
  </w:style>
  <w:style w:type="table" w:styleId="TableGrid">
    <w:name w:val="Table Grid"/>
    <w:basedOn w:val="TableNormal"/>
    <w:uiPriority w:val="59"/>
    <w:rsid w:val="00831F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5020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27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27A5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unhideWhenUsed/>
    <w:rsid w:val="00647D8C"/>
    <w:pPr>
      <w:spacing w:after="240" w:line="240" w:lineRule="auto"/>
      <w:ind w:left="720" w:hanging="720"/>
    </w:pPr>
  </w:style>
  <w:style w:type="paragraph" w:styleId="FootnoteText">
    <w:name w:val="footnote text"/>
    <w:basedOn w:val="Normal"/>
    <w:link w:val="FootnoteTextChar"/>
    <w:uiPriority w:val="99"/>
    <w:unhideWhenUsed/>
    <w:rsid w:val="000C715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C715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C7151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CA0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A02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A02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02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02FE"/>
    <w:rPr>
      <w:b/>
      <w:bCs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247E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B53C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B53C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E63603-4F51-457B-9E46-5EDD6DC7DF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3319</Words>
  <Characters>18921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2-06T17:19:00Z</dcterms:created>
  <dcterms:modified xsi:type="dcterms:W3CDTF">2020-02-06T17:24:00Z</dcterms:modified>
</cp:coreProperties>
</file>